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17EA2" w14:textId="1A8EA714" w:rsidR="00F85B9B" w:rsidRDefault="00F85B9B">
      <w:r>
        <w:t>Code:</w:t>
      </w:r>
    </w:p>
    <w:p w14:paraId="125DEC77" w14:textId="77777777" w:rsidR="00F85B9B" w:rsidRDefault="00F85B9B" w:rsidP="00F85B9B">
      <w:r>
        <w:t>library(</w:t>
      </w:r>
      <w:proofErr w:type="spellStart"/>
      <w:r>
        <w:t>plm</w:t>
      </w:r>
      <w:proofErr w:type="spellEnd"/>
      <w:r>
        <w:t>)</w:t>
      </w:r>
    </w:p>
    <w:p w14:paraId="38455052" w14:textId="77777777" w:rsidR="00F85B9B" w:rsidRDefault="00F85B9B" w:rsidP="00F85B9B">
      <w:r>
        <w:t>#</w:t>
      </w:r>
      <w:proofErr w:type="gramStart"/>
      <w:r>
        <w:t>install.packages</w:t>
      </w:r>
      <w:proofErr w:type="gramEnd"/>
      <w:r>
        <w:t>("plm")</w:t>
      </w:r>
    </w:p>
    <w:p w14:paraId="56273161" w14:textId="77777777" w:rsidR="00F85B9B" w:rsidRDefault="00F85B9B" w:rsidP="00F85B9B">
      <w:proofErr w:type="spellStart"/>
      <w:r>
        <w:t>setwd</w:t>
      </w:r>
      <w:proofErr w:type="spellEnd"/>
      <w:r>
        <w:t>("C://Users//HP//Desktop//Jupyter_practice//R")</w:t>
      </w:r>
    </w:p>
    <w:p w14:paraId="389E3D0A" w14:textId="77777777" w:rsidR="00F85B9B" w:rsidRDefault="00F85B9B" w:rsidP="00F85B9B">
      <w:r>
        <w:t>a1&lt;</w:t>
      </w:r>
      <w:proofErr w:type="gramStart"/>
      <w:r>
        <w:t>-read.csv(</w:t>
      </w:r>
      <w:proofErr w:type="gramEnd"/>
      <w:r>
        <w:t>"C://Users//HP//Desktop//Jupyter_practice//R//bank new-2.csv")</w:t>
      </w:r>
    </w:p>
    <w:p w14:paraId="29988A91" w14:textId="77777777" w:rsidR="00F85B9B" w:rsidRDefault="00F85B9B" w:rsidP="00F85B9B">
      <w:r>
        <w:t>#</w:t>
      </w:r>
      <w:proofErr w:type="gramStart"/>
      <w:r>
        <w:t>data</w:t>
      </w:r>
      <w:proofErr w:type="gramEnd"/>
    </w:p>
    <w:p w14:paraId="5C089FA9" w14:textId="77777777" w:rsidR="00F85B9B" w:rsidRDefault="00F85B9B" w:rsidP="00F85B9B">
      <w:proofErr w:type="spellStart"/>
      <w:r>
        <w:t>pdata</w:t>
      </w:r>
      <w:proofErr w:type="spellEnd"/>
      <w:r>
        <w:t xml:space="preserve"> = </w:t>
      </w:r>
      <w:proofErr w:type="spellStart"/>
      <w:proofErr w:type="gramStart"/>
      <w:r>
        <w:t>pdata.frame</w:t>
      </w:r>
      <w:proofErr w:type="spellEnd"/>
      <w:proofErr w:type="gramEnd"/>
      <w:r>
        <w:t>(a1, index = c("</w:t>
      </w:r>
      <w:proofErr w:type="spellStart"/>
      <w:r>
        <w:t>ID","Year</w:t>
      </w:r>
      <w:proofErr w:type="spellEnd"/>
      <w:r>
        <w:t>"))</w:t>
      </w:r>
    </w:p>
    <w:p w14:paraId="51E1FF12" w14:textId="77777777" w:rsidR="00F85B9B" w:rsidRDefault="00F85B9B" w:rsidP="00F85B9B"/>
    <w:p w14:paraId="660325DC" w14:textId="77777777" w:rsidR="00F85B9B" w:rsidRDefault="00F85B9B" w:rsidP="00F85B9B">
      <w:r>
        <w:t>###Pooled Method###</w:t>
      </w:r>
    </w:p>
    <w:p w14:paraId="21D05E56" w14:textId="77777777" w:rsidR="00F85B9B" w:rsidRDefault="00F85B9B" w:rsidP="00F85B9B">
      <w:proofErr w:type="spellStart"/>
      <w:r>
        <w:t>pooled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ni~ta+ffr+cc</w:t>
      </w:r>
      <w:proofErr w:type="spellEnd"/>
      <w:r>
        <w:t>, data=</w:t>
      </w:r>
      <w:proofErr w:type="spellStart"/>
      <w:r>
        <w:t>pdata</w:t>
      </w:r>
      <w:proofErr w:type="spellEnd"/>
      <w:r>
        <w:t>, model = "pooling")</w:t>
      </w:r>
    </w:p>
    <w:p w14:paraId="51BFD4EB" w14:textId="77777777" w:rsidR="00F85B9B" w:rsidRDefault="00F85B9B" w:rsidP="00F85B9B">
      <w:r>
        <w:t>summary(</w:t>
      </w:r>
      <w:proofErr w:type="spellStart"/>
      <w:r>
        <w:t>pooledmethod</w:t>
      </w:r>
      <w:proofErr w:type="spellEnd"/>
      <w:r>
        <w:t>)</w:t>
      </w:r>
    </w:p>
    <w:p w14:paraId="475826BE" w14:textId="77777777" w:rsidR="00F85B9B" w:rsidRDefault="00F85B9B" w:rsidP="00F85B9B"/>
    <w:p w14:paraId="1BD32C08" w14:textId="77777777" w:rsidR="00F85B9B" w:rsidRDefault="00F85B9B" w:rsidP="00F85B9B">
      <w:proofErr w:type="spellStart"/>
      <w:r>
        <w:t>pooled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nig~ta+ffr+cc</w:t>
      </w:r>
      <w:proofErr w:type="spellEnd"/>
      <w:r>
        <w:t>, data=</w:t>
      </w:r>
      <w:proofErr w:type="spellStart"/>
      <w:r>
        <w:t>pdata</w:t>
      </w:r>
      <w:proofErr w:type="spellEnd"/>
      <w:r>
        <w:t>, model = "pooling")</w:t>
      </w:r>
    </w:p>
    <w:p w14:paraId="0F4CDCB1" w14:textId="77777777" w:rsidR="00F85B9B" w:rsidRDefault="00F85B9B" w:rsidP="00F85B9B">
      <w:r>
        <w:t>summary(</w:t>
      </w:r>
      <w:proofErr w:type="spellStart"/>
      <w:r>
        <w:t>pooledmethod</w:t>
      </w:r>
      <w:proofErr w:type="spellEnd"/>
      <w:r>
        <w:t>)</w:t>
      </w:r>
    </w:p>
    <w:p w14:paraId="12BB251B" w14:textId="77777777" w:rsidR="00F85B9B" w:rsidRDefault="00F85B9B" w:rsidP="00F85B9B"/>
    <w:p w14:paraId="308B3621" w14:textId="77777777" w:rsidR="00F85B9B" w:rsidRDefault="00F85B9B" w:rsidP="00F85B9B">
      <w:proofErr w:type="spellStart"/>
      <w:r>
        <w:t>pooled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roe~ta+ffr+cc</w:t>
      </w:r>
      <w:proofErr w:type="spellEnd"/>
      <w:r>
        <w:t>, data=</w:t>
      </w:r>
      <w:proofErr w:type="spellStart"/>
      <w:r>
        <w:t>pdata</w:t>
      </w:r>
      <w:proofErr w:type="spellEnd"/>
      <w:r>
        <w:t>, model = "pooling")</w:t>
      </w:r>
    </w:p>
    <w:p w14:paraId="67A8681A" w14:textId="77777777" w:rsidR="00F85B9B" w:rsidRDefault="00F85B9B" w:rsidP="00F85B9B">
      <w:r>
        <w:t>summary(</w:t>
      </w:r>
      <w:proofErr w:type="spellStart"/>
      <w:r>
        <w:t>pooledmethod</w:t>
      </w:r>
      <w:proofErr w:type="spellEnd"/>
      <w:r>
        <w:t>)</w:t>
      </w:r>
    </w:p>
    <w:p w14:paraId="42AE9EAA" w14:textId="77777777" w:rsidR="00F85B9B" w:rsidRDefault="00F85B9B" w:rsidP="00F85B9B"/>
    <w:p w14:paraId="4009A4D8" w14:textId="77777777" w:rsidR="00F85B9B" w:rsidRDefault="00F85B9B" w:rsidP="00F85B9B">
      <w:r>
        <w:t>##with growth</w:t>
      </w:r>
    </w:p>
    <w:p w14:paraId="4D05B814" w14:textId="77777777" w:rsidR="00F85B9B" w:rsidRDefault="00F85B9B" w:rsidP="00F85B9B">
      <w:r>
        <w:t>b1&lt;</w:t>
      </w:r>
      <w:proofErr w:type="gramStart"/>
      <w:r>
        <w:t>-read.csv(</w:t>
      </w:r>
      <w:proofErr w:type="gramEnd"/>
      <w:r>
        <w:t>"C://Users//HP//Desktop//Jupyter_practice//R//bank new-3.csv")</w:t>
      </w:r>
    </w:p>
    <w:p w14:paraId="6F73A749" w14:textId="77777777" w:rsidR="00F85B9B" w:rsidRDefault="00F85B9B" w:rsidP="00F85B9B">
      <w:r>
        <w:t>#</w:t>
      </w:r>
      <w:proofErr w:type="gramStart"/>
      <w:r>
        <w:t>data</w:t>
      </w:r>
      <w:proofErr w:type="gramEnd"/>
    </w:p>
    <w:p w14:paraId="42E59B6C" w14:textId="77777777" w:rsidR="00F85B9B" w:rsidRDefault="00F85B9B" w:rsidP="00F85B9B">
      <w:proofErr w:type="spellStart"/>
      <w:r>
        <w:t>pdata</w:t>
      </w:r>
      <w:proofErr w:type="spellEnd"/>
      <w:r>
        <w:t xml:space="preserve"> = </w:t>
      </w:r>
      <w:proofErr w:type="spellStart"/>
      <w:proofErr w:type="gramStart"/>
      <w:r>
        <w:t>pdata.frame</w:t>
      </w:r>
      <w:proofErr w:type="spellEnd"/>
      <w:proofErr w:type="gramEnd"/>
      <w:r>
        <w:t>(b1, index = c("</w:t>
      </w:r>
      <w:proofErr w:type="spellStart"/>
      <w:r>
        <w:t>ID","Year</w:t>
      </w:r>
      <w:proofErr w:type="spellEnd"/>
      <w:r>
        <w:t>"))</w:t>
      </w:r>
    </w:p>
    <w:p w14:paraId="7D885A78" w14:textId="77777777" w:rsidR="00F85B9B" w:rsidRDefault="00F85B9B" w:rsidP="00F85B9B"/>
    <w:p w14:paraId="73039E6F" w14:textId="77777777" w:rsidR="00F85B9B" w:rsidRDefault="00F85B9B" w:rsidP="00F85B9B">
      <w:r>
        <w:t>###Pooled Method###</w:t>
      </w:r>
    </w:p>
    <w:p w14:paraId="6CE1F771" w14:textId="77777777" w:rsidR="00F85B9B" w:rsidRDefault="00F85B9B" w:rsidP="00F85B9B">
      <w:proofErr w:type="spellStart"/>
      <w:r>
        <w:t>pooled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nig~tag+ffrg+ccg+lfg</w:t>
      </w:r>
      <w:proofErr w:type="spellEnd"/>
      <w:r>
        <w:t>, data=</w:t>
      </w:r>
      <w:proofErr w:type="spellStart"/>
      <w:r>
        <w:t>pdata</w:t>
      </w:r>
      <w:proofErr w:type="spellEnd"/>
      <w:r>
        <w:t>, model = "pooling")</w:t>
      </w:r>
    </w:p>
    <w:p w14:paraId="33DE9247" w14:textId="77777777" w:rsidR="00F85B9B" w:rsidRDefault="00F85B9B" w:rsidP="00F85B9B">
      <w:r>
        <w:t>summary(</w:t>
      </w:r>
      <w:proofErr w:type="spellStart"/>
      <w:r>
        <w:t>pooledmethod</w:t>
      </w:r>
      <w:proofErr w:type="spellEnd"/>
      <w:r>
        <w:t>)</w:t>
      </w:r>
    </w:p>
    <w:p w14:paraId="7C9E7ABE" w14:textId="77777777" w:rsidR="00F85B9B" w:rsidRDefault="00F85B9B" w:rsidP="00F85B9B"/>
    <w:p w14:paraId="66D7B9C4" w14:textId="77777777" w:rsidR="00F85B9B" w:rsidRDefault="00F85B9B" w:rsidP="00F85B9B">
      <w:proofErr w:type="spellStart"/>
      <w:r>
        <w:t>pooled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nig~ta+ffr+cc</w:t>
      </w:r>
      <w:proofErr w:type="spellEnd"/>
      <w:r>
        <w:t>, data=</w:t>
      </w:r>
      <w:proofErr w:type="spellStart"/>
      <w:r>
        <w:t>pdata</w:t>
      </w:r>
      <w:proofErr w:type="spellEnd"/>
      <w:r>
        <w:t>, model = "pooling")</w:t>
      </w:r>
    </w:p>
    <w:p w14:paraId="7CFE8006" w14:textId="77777777" w:rsidR="00F85B9B" w:rsidRDefault="00F85B9B" w:rsidP="00F85B9B">
      <w:r>
        <w:t>summary(</w:t>
      </w:r>
      <w:proofErr w:type="spellStart"/>
      <w:r>
        <w:t>pooledmethod</w:t>
      </w:r>
      <w:proofErr w:type="spellEnd"/>
      <w:r>
        <w:t>)</w:t>
      </w:r>
    </w:p>
    <w:p w14:paraId="4A824EA1" w14:textId="77777777" w:rsidR="00F85B9B" w:rsidRDefault="00F85B9B" w:rsidP="00F85B9B"/>
    <w:p w14:paraId="040F586C" w14:textId="77777777" w:rsidR="00F85B9B" w:rsidRDefault="00F85B9B" w:rsidP="00F85B9B">
      <w:proofErr w:type="spellStart"/>
      <w:r>
        <w:t>pooled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roe~ta+ffr+cc</w:t>
      </w:r>
      <w:proofErr w:type="spellEnd"/>
      <w:r>
        <w:t>, data=</w:t>
      </w:r>
      <w:proofErr w:type="spellStart"/>
      <w:r>
        <w:t>pdata</w:t>
      </w:r>
      <w:proofErr w:type="spellEnd"/>
      <w:r>
        <w:t>, model = "pooling")</w:t>
      </w:r>
    </w:p>
    <w:p w14:paraId="5BBFEA38" w14:textId="77777777" w:rsidR="00F85B9B" w:rsidRDefault="00F85B9B" w:rsidP="00F85B9B">
      <w:r>
        <w:t>summary(</w:t>
      </w:r>
      <w:proofErr w:type="spellStart"/>
      <w:r>
        <w:t>pooledmethod</w:t>
      </w:r>
      <w:proofErr w:type="spellEnd"/>
      <w:r>
        <w:t>)</w:t>
      </w:r>
    </w:p>
    <w:p w14:paraId="6C894F04" w14:textId="77777777" w:rsidR="00F85B9B" w:rsidRDefault="00F85B9B" w:rsidP="00F85B9B"/>
    <w:p w14:paraId="6AA94323" w14:textId="77777777" w:rsidR="00F85B9B" w:rsidRDefault="00F85B9B" w:rsidP="00F85B9B">
      <w:r>
        <w:t>##with growth</w:t>
      </w:r>
    </w:p>
    <w:p w14:paraId="7A818B20" w14:textId="77777777" w:rsidR="00F85B9B" w:rsidRDefault="00F85B9B" w:rsidP="00F85B9B">
      <w:r>
        <w:t>c1&lt;</w:t>
      </w:r>
      <w:proofErr w:type="gramStart"/>
      <w:r>
        <w:t>-read.csv(</w:t>
      </w:r>
      <w:proofErr w:type="gramEnd"/>
      <w:r>
        <w:t>"C://Users//HP//Desktop//Jupyter_practice//R//bank new-3.csv")</w:t>
      </w:r>
    </w:p>
    <w:p w14:paraId="56C33CAA" w14:textId="77777777" w:rsidR="00F85B9B" w:rsidRDefault="00F85B9B" w:rsidP="00F85B9B">
      <w:r>
        <w:t>#</w:t>
      </w:r>
      <w:proofErr w:type="gramStart"/>
      <w:r>
        <w:t>data</w:t>
      </w:r>
      <w:proofErr w:type="gramEnd"/>
    </w:p>
    <w:p w14:paraId="1AFB3148" w14:textId="77777777" w:rsidR="00F85B9B" w:rsidRDefault="00F85B9B" w:rsidP="00F85B9B">
      <w:proofErr w:type="spellStart"/>
      <w:r>
        <w:t>pdata</w:t>
      </w:r>
      <w:proofErr w:type="spellEnd"/>
      <w:r>
        <w:t xml:space="preserve"> = </w:t>
      </w:r>
      <w:proofErr w:type="spellStart"/>
      <w:proofErr w:type="gramStart"/>
      <w:r>
        <w:t>pdata.frame</w:t>
      </w:r>
      <w:proofErr w:type="spellEnd"/>
      <w:proofErr w:type="gramEnd"/>
      <w:r>
        <w:t>(c1, index = c("</w:t>
      </w:r>
      <w:proofErr w:type="spellStart"/>
      <w:r>
        <w:t>ID","Year</w:t>
      </w:r>
      <w:proofErr w:type="spellEnd"/>
      <w:r>
        <w:t>"))</w:t>
      </w:r>
    </w:p>
    <w:p w14:paraId="319E63BC" w14:textId="77777777" w:rsidR="00F85B9B" w:rsidRDefault="00F85B9B" w:rsidP="00F85B9B"/>
    <w:p w14:paraId="2464EF34" w14:textId="77777777" w:rsidR="00F85B9B" w:rsidRDefault="00F85B9B" w:rsidP="00F85B9B">
      <w:r>
        <w:t>###Pooled Method###</w:t>
      </w:r>
    </w:p>
    <w:p w14:paraId="4F395171" w14:textId="77777777" w:rsidR="00F85B9B" w:rsidRDefault="00F85B9B" w:rsidP="00F85B9B">
      <w:proofErr w:type="spellStart"/>
      <w:r>
        <w:t>pooled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nig~tag+ffrg+cg+lfg</w:t>
      </w:r>
      <w:proofErr w:type="spellEnd"/>
      <w:r>
        <w:t>, data=</w:t>
      </w:r>
      <w:proofErr w:type="spellStart"/>
      <w:r>
        <w:t>pdata</w:t>
      </w:r>
      <w:proofErr w:type="spellEnd"/>
      <w:r>
        <w:t>, model = "pooling")</w:t>
      </w:r>
    </w:p>
    <w:p w14:paraId="64F634B0" w14:textId="77777777" w:rsidR="00F85B9B" w:rsidRDefault="00F85B9B" w:rsidP="00F85B9B">
      <w:r>
        <w:t>summary(</w:t>
      </w:r>
      <w:proofErr w:type="spellStart"/>
      <w:r>
        <w:t>pooledmethod</w:t>
      </w:r>
      <w:proofErr w:type="spellEnd"/>
      <w:r>
        <w:t>)</w:t>
      </w:r>
    </w:p>
    <w:p w14:paraId="54503F91" w14:textId="77777777" w:rsidR="00F85B9B" w:rsidRDefault="00F85B9B" w:rsidP="00F85B9B"/>
    <w:p w14:paraId="25A392A4" w14:textId="77777777" w:rsidR="00F85B9B" w:rsidRDefault="00F85B9B" w:rsidP="00F85B9B">
      <w:proofErr w:type="spellStart"/>
      <w:r>
        <w:t>pooled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nig~ta+ffr+cc</w:t>
      </w:r>
      <w:proofErr w:type="spellEnd"/>
      <w:r>
        <w:t>, data=</w:t>
      </w:r>
      <w:proofErr w:type="spellStart"/>
      <w:r>
        <w:t>pdata</w:t>
      </w:r>
      <w:proofErr w:type="spellEnd"/>
      <w:r>
        <w:t>, model = "pooling")</w:t>
      </w:r>
    </w:p>
    <w:p w14:paraId="0F3D65D0" w14:textId="77777777" w:rsidR="00F85B9B" w:rsidRDefault="00F85B9B" w:rsidP="00F85B9B">
      <w:r>
        <w:t>summary(</w:t>
      </w:r>
      <w:proofErr w:type="spellStart"/>
      <w:r>
        <w:t>pooledmethod</w:t>
      </w:r>
      <w:proofErr w:type="spellEnd"/>
      <w:r>
        <w:t>)</w:t>
      </w:r>
    </w:p>
    <w:p w14:paraId="417793EF" w14:textId="77777777" w:rsidR="00F85B9B" w:rsidRDefault="00F85B9B" w:rsidP="00F85B9B"/>
    <w:p w14:paraId="23731A95" w14:textId="77777777" w:rsidR="00F85B9B" w:rsidRDefault="00F85B9B" w:rsidP="00F85B9B">
      <w:proofErr w:type="spellStart"/>
      <w:r>
        <w:t>pooled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roe~ta+ffr+cc</w:t>
      </w:r>
      <w:proofErr w:type="spellEnd"/>
      <w:r>
        <w:t>, data=</w:t>
      </w:r>
      <w:proofErr w:type="spellStart"/>
      <w:r>
        <w:t>pdata</w:t>
      </w:r>
      <w:proofErr w:type="spellEnd"/>
      <w:r>
        <w:t>, model = "pooling")</w:t>
      </w:r>
    </w:p>
    <w:p w14:paraId="11CF890B" w14:textId="77777777" w:rsidR="00F85B9B" w:rsidRDefault="00F85B9B" w:rsidP="00F85B9B">
      <w:r>
        <w:t>summary(</w:t>
      </w:r>
      <w:proofErr w:type="spellStart"/>
      <w:r>
        <w:t>pooledmethod</w:t>
      </w:r>
      <w:proofErr w:type="spellEnd"/>
      <w:r>
        <w:t>)</w:t>
      </w:r>
    </w:p>
    <w:p w14:paraId="61C92656" w14:textId="77777777" w:rsidR="00F85B9B" w:rsidRDefault="00F85B9B" w:rsidP="00F85B9B">
      <w:r>
        <w:t>####MAIN CODE</w:t>
      </w:r>
    </w:p>
    <w:p w14:paraId="7CD0AC0C" w14:textId="77777777" w:rsidR="00F85B9B" w:rsidRDefault="00F85B9B" w:rsidP="00F85B9B">
      <w:proofErr w:type="spellStart"/>
      <w:r>
        <w:t>pooled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roe~ta+ffr+cc+lf</w:t>
      </w:r>
      <w:proofErr w:type="spellEnd"/>
      <w:r>
        <w:t>, data=</w:t>
      </w:r>
      <w:proofErr w:type="spellStart"/>
      <w:r>
        <w:t>pdata</w:t>
      </w:r>
      <w:proofErr w:type="spellEnd"/>
      <w:r>
        <w:t>, model = "pooling")</w:t>
      </w:r>
    </w:p>
    <w:p w14:paraId="6C653D65" w14:textId="77777777" w:rsidR="00F85B9B" w:rsidRDefault="00F85B9B" w:rsidP="00F85B9B">
      <w:r>
        <w:t>summary(</w:t>
      </w:r>
      <w:proofErr w:type="spellStart"/>
      <w:r>
        <w:t>pooledmethod</w:t>
      </w:r>
      <w:proofErr w:type="spellEnd"/>
      <w:r>
        <w:t>)</w:t>
      </w:r>
    </w:p>
    <w:p w14:paraId="02F14168" w14:textId="77777777" w:rsidR="00F85B9B" w:rsidRDefault="00F85B9B" w:rsidP="00F85B9B"/>
    <w:p w14:paraId="7C66F40A" w14:textId="77777777" w:rsidR="00F85B9B" w:rsidRDefault="00F85B9B" w:rsidP="00F85B9B">
      <w:proofErr w:type="spellStart"/>
      <w:r>
        <w:t>pooled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roe~tag+ffrg+cg+lfg</w:t>
      </w:r>
      <w:proofErr w:type="spellEnd"/>
      <w:r>
        <w:t>, data=</w:t>
      </w:r>
      <w:proofErr w:type="spellStart"/>
      <w:r>
        <w:t>pdata</w:t>
      </w:r>
      <w:proofErr w:type="spellEnd"/>
      <w:r>
        <w:t>, model = "pooling")</w:t>
      </w:r>
    </w:p>
    <w:p w14:paraId="14AD2BDC" w14:textId="77777777" w:rsidR="00F85B9B" w:rsidRDefault="00F85B9B" w:rsidP="00F85B9B">
      <w:r>
        <w:t>summary(</w:t>
      </w:r>
      <w:proofErr w:type="spellStart"/>
      <w:r>
        <w:t>pooledmethod</w:t>
      </w:r>
      <w:proofErr w:type="spellEnd"/>
      <w:r>
        <w:t>)</w:t>
      </w:r>
    </w:p>
    <w:p w14:paraId="527843A7" w14:textId="77777777" w:rsidR="00F85B9B" w:rsidRDefault="00F85B9B" w:rsidP="00F85B9B"/>
    <w:p w14:paraId="6AC8485D" w14:textId="77777777" w:rsidR="00F85B9B" w:rsidRDefault="00F85B9B" w:rsidP="00F85B9B">
      <w:proofErr w:type="spellStart"/>
      <w:r>
        <w:t>pooled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roe~ffrg+cg+lfg</w:t>
      </w:r>
      <w:proofErr w:type="spellEnd"/>
      <w:r>
        <w:t>, data=</w:t>
      </w:r>
      <w:proofErr w:type="spellStart"/>
      <w:r>
        <w:t>pdata</w:t>
      </w:r>
      <w:proofErr w:type="spellEnd"/>
      <w:r>
        <w:t>, model = "pooling")</w:t>
      </w:r>
    </w:p>
    <w:p w14:paraId="208D0ACD" w14:textId="77777777" w:rsidR="00F85B9B" w:rsidRDefault="00F85B9B" w:rsidP="00F85B9B">
      <w:r>
        <w:t>summary(</w:t>
      </w:r>
      <w:proofErr w:type="spellStart"/>
      <w:r>
        <w:t>pooledmethod</w:t>
      </w:r>
      <w:proofErr w:type="spellEnd"/>
      <w:r>
        <w:t>)</w:t>
      </w:r>
    </w:p>
    <w:p w14:paraId="5DE42D6B" w14:textId="77777777" w:rsidR="00F85B9B" w:rsidRDefault="00F85B9B" w:rsidP="00F85B9B"/>
    <w:p w14:paraId="15AF3EA3" w14:textId="77777777" w:rsidR="00F85B9B" w:rsidRDefault="00F85B9B" w:rsidP="00F85B9B">
      <w:proofErr w:type="spellStart"/>
      <w:r>
        <w:t>pooled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roe~ta+cc+lf</w:t>
      </w:r>
      <w:proofErr w:type="spellEnd"/>
      <w:r>
        <w:t>, data=</w:t>
      </w:r>
      <w:proofErr w:type="spellStart"/>
      <w:r>
        <w:t>pdata</w:t>
      </w:r>
      <w:proofErr w:type="spellEnd"/>
      <w:r>
        <w:t>, model = "pooling")</w:t>
      </w:r>
    </w:p>
    <w:p w14:paraId="7F02A1BE" w14:textId="77777777" w:rsidR="00F85B9B" w:rsidRDefault="00F85B9B" w:rsidP="00F85B9B">
      <w:r>
        <w:t>summary(</w:t>
      </w:r>
      <w:proofErr w:type="spellStart"/>
      <w:r>
        <w:t>pooledmethod</w:t>
      </w:r>
      <w:proofErr w:type="spellEnd"/>
      <w:r>
        <w:t>)</w:t>
      </w:r>
    </w:p>
    <w:p w14:paraId="2303EE83" w14:textId="77777777" w:rsidR="00F85B9B" w:rsidRDefault="00F85B9B" w:rsidP="00F85B9B"/>
    <w:p w14:paraId="68E1CE0F" w14:textId="77777777" w:rsidR="00F85B9B" w:rsidRDefault="00F85B9B" w:rsidP="00F85B9B">
      <w:proofErr w:type="spellStart"/>
      <w:r>
        <w:t>pooled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de~ta+ffr+cc+lf</w:t>
      </w:r>
      <w:proofErr w:type="spellEnd"/>
      <w:r>
        <w:t>, data=</w:t>
      </w:r>
      <w:proofErr w:type="spellStart"/>
      <w:r>
        <w:t>pdata</w:t>
      </w:r>
      <w:proofErr w:type="spellEnd"/>
      <w:r>
        <w:t>, model = "pooling")</w:t>
      </w:r>
    </w:p>
    <w:p w14:paraId="39AB17AD" w14:textId="77777777" w:rsidR="00F85B9B" w:rsidRDefault="00F85B9B" w:rsidP="00F85B9B">
      <w:r>
        <w:t>summary(</w:t>
      </w:r>
      <w:proofErr w:type="spellStart"/>
      <w:r>
        <w:t>pooledmethod</w:t>
      </w:r>
      <w:proofErr w:type="spellEnd"/>
      <w:r>
        <w:t>)</w:t>
      </w:r>
    </w:p>
    <w:p w14:paraId="73B815D8" w14:textId="77777777" w:rsidR="00F85B9B" w:rsidRDefault="00F85B9B" w:rsidP="00F85B9B"/>
    <w:p w14:paraId="782B030A" w14:textId="77777777" w:rsidR="00F85B9B" w:rsidRDefault="00F85B9B" w:rsidP="00F85B9B">
      <w:proofErr w:type="spellStart"/>
      <w:r>
        <w:t>pooled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de~tag+ffrg+cg+lfg</w:t>
      </w:r>
      <w:proofErr w:type="spellEnd"/>
      <w:r>
        <w:t>, data=</w:t>
      </w:r>
      <w:proofErr w:type="spellStart"/>
      <w:r>
        <w:t>pdata</w:t>
      </w:r>
      <w:proofErr w:type="spellEnd"/>
      <w:r>
        <w:t>, model = "pooling")</w:t>
      </w:r>
    </w:p>
    <w:p w14:paraId="25209557" w14:textId="77777777" w:rsidR="00F85B9B" w:rsidRDefault="00F85B9B" w:rsidP="00F85B9B">
      <w:r>
        <w:t>summary(</w:t>
      </w:r>
      <w:proofErr w:type="spellStart"/>
      <w:r>
        <w:t>pooledmethod</w:t>
      </w:r>
      <w:proofErr w:type="spellEnd"/>
      <w:r>
        <w:t>)</w:t>
      </w:r>
    </w:p>
    <w:p w14:paraId="6E0DE413" w14:textId="77777777" w:rsidR="00F85B9B" w:rsidRDefault="00F85B9B" w:rsidP="00F85B9B"/>
    <w:p w14:paraId="25F392F5" w14:textId="77777777" w:rsidR="00F85B9B" w:rsidRDefault="00F85B9B" w:rsidP="00F85B9B">
      <w:proofErr w:type="spellStart"/>
      <w:r>
        <w:t>pooled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roe~ta+ffr+cc+lf+de</w:t>
      </w:r>
      <w:proofErr w:type="spellEnd"/>
      <w:r>
        <w:t>, data=</w:t>
      </w:r>
      <w:proofErr w:type="spellStart"/>
      <w:r>
        <w:t>pdata</w:t>
      </w:r>
      <w:proofErr w:type="spellEnd"/>
      <w:r>
        <w:t>, model = "pooling")</w:t>
      </w:r>
    </w:p>
    <w:p w14:paraId="0C5983C5" w14:textId="77777777" w:rsidR="00F85B9B" w:rsidRDefault="00F85B9B" w:rsidP="00F85B9B">
      <w:r>
        <w:t>summary(</w:t>
      </w:r>
      <w:proofErr w:type="spellStart"/>
      <w:r>
        <w:t>pooledmethod</w:t>
      </w:r>
      <w:proofErr w:type="spellEnd"/>
      <w:r>
        <w:t>)</w:t>
      </w:r>
    </w:p>
    <w:p w14:paraId="6120C9F9" w14:textId="77777777" w:rsidR="00F85B9B" w:rsidRDefault="00F85B9B" w:rsidP="00F85B9B"/>
    <w:p w14:paraId="41F13225" w14:textId="77777777" w:rsidR="00F85B9B" w:rsidRDefault="00F85B9B" w:rsidP="00F85B9B">
      <w:r>
        <w:t xml:space="preserve">##ta, cc, </w:t>
      </w:r>
      <w:proofErr w:type="spellStart"/>
      <w:r>
        <w:t>lf</w:t>
      </w:r>
      <w:proofErr w:type="spellEnd"/>
      <w:r>
        <w:t>, roe</w:t>
      </w:r>
    </w:p>
    <w:p w14:paraId="5D1D835E" w14:textId="77777777" w:rsidR="00F85B9B" w:rsidRDefault="00F85B9B" w:rsidP="00F85B9B">
      <w:r>
        <w:t>##fixed method</w:t>
      </w:r>
    </w:p>
    <w:p w14:paraId="50458364" w14:textId="77777777" w:rsidR="00F85B9B" w:rsidRDefault="00F85B9B" w:rsidP="00F85B9B">
      <w:proofErr w:type="spellStart"/>
      <w:r>
        <w:t>fe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roe~ta+ffr+cc+lf</w:t>
      </w:r>
      <w:proofErr w:type="spellEnd"/>
      <w:r>
        <w:t>, data=</w:t>
      </w:r>
      <w:proofErr w:type="spellStart"/>
      <w:r>
        <w:t>pdata</w:t>
      </w:r>
      <w:proofErr w:type="spellEnd"/>
      <w:r>
        <w:t>, model = "within")</w:t>
      </w:r>
    </w:p>
    <w:p w14:paraId="15CE6FCB" w14:textId="77777777" w:rsidR="00F85B9B" w:rsidRDefault="00F85B9B" w:rsidP="00F85B9B">
      <w:r>
        <w:t>summary(</w:t>
      </w:r>
      <w:proofErr w:type="spellStart"/>
      <w:r>
        <w:t>femethod</w:t>
      </w:r>
      <w:proofErr w:type="spellEnd"/>
      <w:r>
        <w:t>)</w:t>
      </w:r>
    </w:p>
    <w:p w14:paraId="2BA377C5" w14:textId="77777777" w:rsidR="00F85B9B" w:rsidRDefault="00F85B9B" w:rsidP="00F85B9B"/>
    <w:p w14:paraId="39367CCF" w14:textId="77777777" w:rsidR="00F85B9B" w:rsidRDefault="00F85B9B" w:rsidP="00F85B9B">
      <w:r>
        <w:t>##random method</w:t>
      </w:r>
    </w:p>
    <w:p w14:paraId="7A5EEC89" w14:textId="77777777" w:rsidR="00F85B9B" w:rsidRDefault="00F85B9B" w:rsidP="00F85B9B">
      <w:proofErr w:type="spellStart"/>
      <w:r>
        <w:t>re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roe~ta+ffr+cc+lf</w:t>
      </w:r>
      <w:proofErr w:type="spellEnd"/>
      <w:r>
        <w:t>, data=</w:t>
      </w:r>
      <w:proofErr w:type="spellStart"/>
      <w:r>
        <w:t>pdata</w:t>
      </w:r>
      <w:proofErr w:type="spellEnd"/>
      <w:r>
        <w:t>, model = "random")</w:t>
      </w:r>
    </w:p>
    <w:p w14:paraId="26A52DB8" w14:textId="77777777" w:rsidR="00F85B9B" w:rsidRDefault="00F85B9B" w:rsidP="00F85B9B">
      <w:r>
        <w:t>summary(</w:t>
      </w:r>
      <w:proofErr w:type="spellStart"/>
      <w:r>
        <w:t>remethod</w:t>
      </w:r>
      <w:proofErr w:type="spellEnd"/>
      <w:r>
        <w:t>)</w:t>
      </w:r>
    </w:p>
    <w:p w14:paraId="29D7BFB1" w14:textId="77777777" w:rsidR="00F85B9B" w:rsidRDefault="00F85B9B" w:rsidP="00F85B9B"/>
    <w:p w14:paraId="54E1A697" w14:textId="77777777" w:rsidR="00F85B9B" w:rsidRDefault="00F85B9B" w:rsidP="00F85B9B"/>
    <w:p w14:paraId="6FC0DF05" w14:textId="77777777" w:rsidR="00F85B9B" w:rsidRDefault="00F85B9B" w:rsidP="00F85B9B">
      <w:r>
        <w:t>##Poolabilty Test</w:t>
      </w:r>
    </w:p>
    <w:p w14:paraId="5538BFCC" w14:textId="77777777" w:rsidR="00F85B9B" w:rsidRDefault="00F85B9B" w:rsidP="00F85B9B">
      <w:r>
        <w:t>#</w:t>
      </w:r>
      <w:proofErr w:type="gramStart"/>
      <w:r>
        <w:t>null</w:t>
      </w:r>
      <w:proofErr w:type="gramEnd"/>
      <w:r>
        <w:t xml:space="preserve">: pooled </w:t>
      </w:r>
      <w:proofErr w:type="spellStart"/>
      <w:r>
        <w:t>ols</w:t>
      </w:r>
      <w:proofErr w:type="spellEnd"/>
      <w:r>
        <w:t xml:space="preserve"> is stable</w:t>
      </w:r>
    </w:p>
    <w:p w14:paraId="7D22CE0C" w14:textId="77777777" w:rsidR="00F85B9B" w:rsidRDefault="00F85B9B" w:rsidP="00F85B9B"/>
    <w:p w14:paraId="3B479380" w14:textId="77777777" w:rsidR="00F85B9B" w:rsidRDefault="00F85B9B" w:rsidP="00F85B9B">
      <w:proofErr w:type="spellStart"/>
      <w:proofErr w:type="gramStart"/>
      <w:r>
        <w:t>pooltest</w:t>
      </w:r>
      <w:proofErr w:type="spellEnd"/>
      <w:r>
        <w:t>(</w:t>
      </w:r>
      <w:proofErr w:type="spellStart"/>
      <w:proofErr w:type="gramEnd"/>
      <w:r>
        <w:t>roe~ta+ffr+cc+lf</w:t>
      </w:r>
      <w:proofErr w:type="spellEnd"/>
      <w:r>
        <w:t>, data=</w:t>
      </w:r>
      <w:proofErr w:type="spellStart"/>
      <w:r>
        <w:t>pdata</w:t>
      </w:r>
      <w:proofErr w:type="spellEnd"/>
      <w:r>
        <w:t>, model = "within")</w:t>
      </w:r>
    </w:p>
    <w:p w14:paraId="43F27A21" w14:textId="77777777" w:rsidR="00F85B9B" w:rsidRDefault="00F85B9B" w:rsidP="00F85B9B"/>
    <w:p w14:paraId="48441BA7" w14:textId="77777777" w:rsidR="00F85B9B" w:rsidRDefault="00F85B9B" w:rsidP="00F85B9B">
      <w:r>
        <w:t xml:space="preserve">##as p is less than 5%, pooled </w:t>
      </w:r>
      <w:proofErr w:type="spellStart"/>
      <w:r>
        <w:t>ols</w:t>
      </w:r>
      <w:proofErr w:type="spellEnd"/>
      <w:r>
        <w:t xml:space="preserve"> is unstable here</w:t>
      </w:r>
    </w:p>
    <w:p w14:paraId="77E5C36F" w14:textId="77777777" w:rsidR="00F85B9B" w:rsidRDefault="00F85B9B" w:rsidP="00F85B9B"/>
    <w:p w14:paraId="44877D7F" w14:textId="77777777" w:rsidR="00F85B9B" w:rsidRDefault="00F85B9B" w:rsidP="00F85B9B">
      <w:r>
        <w:t>##Pooled vs Fixed</w:t>
      </w:r>
    </w:p>
    <w:p w14:paraId="1CE65ADD" w14:textId="77777777" w:rsidR="00F85B9B" w:rsidRDefault="00F85B9B" w:rsidP="00F85B9B">
      <w:r>
        <w:t># Null: Pooled is consistent</w:t>
      </w:r>
    </w:p>
    <w:p w14:paraId="4C388F13" w14:textId="77777777" w:rsidR="00F85B9B" w:rsidRDefault="00F85B9B" w:rsidP="00F85B9B">
      <w:r>
        <w:t># Alter: Fixed is consistent</w:t>
      </w:r>
    </w:p>
    <w:p w14:paraId="30D5ADFC" w14:textId="77777777" w:rsidR="00F85B9B" w:rsidRDefault="00F85B9B" w:rsidP="00F85B9B"/>
    <w:p w14:paraId="10806D79" w14:textId="77777777" w:rsidR="00F85B9B" w:rsidRDefault="00F85B9B" w:rsidP="00F85B9B">
      <w:proofErr w:type="spellStart"/>
      <w:r>
        <w:t>pFtest</w:t>
      </w:r>
      <w:proofErr w:type="spellEnd"/>
      <w:r>
        <w:t>(</w:t>
      </w:r>
      <w:proofErr w:type="spellStart"/>
      <w:proofErr w:type="gramStart"/>
      <w:r>
        <w:t>femethod,pooledmethod</w:t>
      </w:r>
      <w:proofErr w:type="spellEnd"/>
      <w:proofErr w:type="gramEnd"/>
      <w:r>
        <w:t>)</w:t>
      </w:r>
    </w:p>
    <w:p w14:paraId="29F47507" w14:textId="77777777" w:rsidR="00F85B9B" w:rsidRDefault="00F85B9B" w:rsidP="00F85B9B"/>
    <w:p w14:paraId="223A5E9E" w14:textId="77777777" w:rsidR="00F85B9B" w:rsidRDefault="00F85B9B" w:rsidP="00F85B9B">
      <w:r>
        <w:t xml:space="preserve">## ##as p is less than 5%, pooled </w:t>
      </w:r>
      <w:proofErr w:type="spellStart"/>
      <w:r>
        <w:t>ols</w:t>
      </w:r>
      <w:proofErr w:type="spellEnd"/>
      <w:r>
        <w:t xml:space="preserve"> is unstable here and Fixed effect model is consistent</w:t>
      </w:r>
    </w:p>
    <w:p w14:paraId="344C9B68" w14:textId="77777777" w:rsidR="00F85B9B" w:rsidRDefault="00F85B9B" w:rsidP="00F85B9B"/>
    <w:p w14:paraId="79F2AD9C" w14:textId="77777777" w:rsidR="00F85B9B" w:rsidRDefault="00F85B9B" w:rsidP="00F85B9B">
      <w:r>
        <w:t>##Hausman Test</w:t>
      </w:r>
    </w:p>
    <w:p w14:paraId="6DFB28CA" w14:textId="77777777" w:rsidR="00F85B9B" w:rsidRDefault="00F85B9B" w:rsidP="00F85B9B"/>
    <w:p w14:paraId="5758B59B" w14:textId="77777777" w:rsidR="00F85B9B" w:rsidRDefault="00F85B9B" w:rsidP="00F85B9B">
      <w:r>
        <w:t># Null: Random is consistent</w:t>
      </w:r>
    </w:p>
    <w:p w14:paraId="013BEEA1" w14:textId="77777777" w:rsidR="00F85B9B" w:rsidRDefault="00F85B9B" w:rsidP="00F85B9B">
      <w:r>
        <w:t># Alter: Fixed is constant</w:t>
      </w:r>
    </w:p>
    <w:p w14:paraId="733E3881" w14:textId="77777777" w:rsidR="00F85B9B" w:rsidRDefault="00F85B9B" w:rsidP="00F85B9B"/>
    <w:p w14:paraId="350A988A" w14:textId="77777777" w:rsidR="00F85B9B" w:rsidRDefault="00F85B9B" w:rsidP="00F85B9B">
      <w:proofErr w:type="spellStart"/>
      <w:r>
        <w:t>phtest</w:t>
      </w:r>
      <w:proofErr w:type="spellEnd"/>
      <w:r>
        <w:t>(</w:t>
      </w:r>
      <w:proofErr w:type="spellStart"/>
      <w:proofErr w:type="gramStart"/>
      <w:r>
        <w:t>femethod,remethod</w:t>
      </w:r>
      <w:proofErr w:type="spellEnd"/>
      <w:proofErr w:type="gramEnd"/>
      <w:r>
        <w:t>)</w:t>
      </w:r>
    </w:p>
    <w:p w14:paraId="728AA5E5" w14:textId="77777777" w:rsidR="00F85B9B" w:rsidRDefault="00F85B9B" w:rsidP="00F85B9B"/>
    <w:p w14:paraId="4C0B3222" w14:textId="77777777" w:rsidR="00F85B9B" w:rsidRDefault="00F85B9B" w:rsidP="00F85B9B">
      <w:r>
        <w:t>##we can say out of both, random is more consistent</w:t>
      </w:r>
    </w:p>
    <w:p w14:paraId="648F2A93" w14:textId="77777777" w:rsidR="00F85B9B" w:rsidRDefault="00F85B9B" w:rsidP="00F85B9B"/>
    <w:p w14:paraId="63613CA4" w14:textId="77777777" w:rsidR="00F85B9B" w:rsidRDefault="00F85B9B" w:rsidP="00F85B9B">
      <w:r>
        <w:t xml:space="preserve">##Panel Unit Root Testing, null is that the variable is </w:t>
      </w:r>
      <w:proofErr w:type="gramStart"/>
      <w:r>
        <w:t>non stationary</w:t>
      </w:r>
      <w:proofErr w:type="gramEnd"/>
    </w:p>
    <w:p w14:paraId="2460475B" w14:textId="77777777" w:rsidR="00F85B9B" w:rsidRDefault="00F85B9B" w:rsidP="00F85B9B"/>
    <w:p w14:paraId="1C9E377E" w14:textId="77777777" w:rsidR="00F85B9B" w:rsidRDefault="00F85B9B" w:rsidP="00F85B9B">
      <w:r>
        <w:t xml:space="preserve">w = </w:t>
      </w:r>
      <w:proofErr w:type="spellStart"/>
      <w:proofErr w:type="gramStart"/>
      <w:r>
        <w:t>data.frame</w:t>
      </w:r>
      <w:proofErr w:type="spellEnd"/>
      <w:proofErr w:type="gramEnd"/>
      <w:r>
        <w:t>(split(</w:t>
      </w:r>
      <w:proofErr w:type="spellStart"/>
      <w:r>
        <w:t>pdata$roe</w:t>
      </w:r>
      <w:proofErr w:type="spellEnd"/>
      <w:r>
        <w:t xml:space="preserve">, </w:t>
      </w:r>
      <w:proofErr w:type="spellStart"/>
      <w:r>
        <w:t>pdata$ID</w:t>
      </w:r>
      <w:proofErr w:type="spellEnd"/>
      <w:r>
        <w:t>))</w:t>
      </w:r>
    </w:p>
    <w:p w14:paraId="7CC3908C" w14:textId="77777777" w:rsidR="00F85B9B" w:rsidRDefault="00F85B9B" w:rsidP="00F85B9B">
      <w:proofErr w:type="spellStart"/>
      <w:proofErr w:type="gramStart"/>
      <w:r>
        <w:t>purtest</w:t>
      </w:r>
      <w:proofErr w:type="spellEnd"/>
      <w:r>
        <w:t>(</w:t>
      </w:r>
      <w:proofErr w:type="gramEnd"/>
      <w:r>
        <w:t xml:space="preserve">w, </w:t>
      </w:r>
      <w:proofErr w:type="spellStart"/>
      <w:r>
        <w:t>pmax</w:t>
      </w:r>
      <w:proofErr w:type="spellEnd"/>
      <w:r>
        <w:t>=2,exo="intercept", test = "</w:t>
      </w:r>
      <w:proofErr w:type="spellStart"/>
      <w:r>
        <w:t>levinlin</w:t>
      </w:r>
      <w:proofErr w:type="spellEnd"/>
      <w:r>
        <w:t>" )</w:t>
      </w:r>
    </w:p>
    <w:p w14:paraId="758D3867" w14:textId="77777777" w:rsidR="00F85B9B" w:rsidRDefault="00F85B9B" w:rsidP="00F85B9B"/>
    <w:p w14:paraId="45B9B6D6" w14:textId="77777777" w:rsidR="00F85B9B" w:rsidRDefault="00F85B9B" w:rsidP="00F85B9B">
      <w:r>
        <w:t xml:space="preserve">w = </w:t>
      </w:r>
      <w:proofErr w:type="spellStart"/>
      <w:proofErr w:type="gramStart"/>
      <w:r>
        <w:t>data.frame</w:t>
      </w:r>
      <w:proofErr w:type="spellEnd"/>
      <w:proofErr w:type="gramEnd"/>
      <w:r>
        <w:t>(split(</w:t>
      </w:r>
      <w:proofErr w:type="spellStart"/>
      <w:r>
        <w:t>pdata$roe</w:t>
      </w:r>
      <w:proofErr w:type="spellEnd"/>
      <w:r>
        <w:t xml:space="preserve">, </w:t>
      </w:r>
      <w:proofErr w:type="spellStart"/>
      <w:r>
        <w:t>pdata$ID</w:t>
      </w:r>
      <w:proofErr w:type="spellEnd"/>
      <w:r>
        <w:t>))</w:t>
      </w:r>
    </w:p>
    <w:p w14:paraId="00A80D7B" w14:textId="77777777" w:rsidR="00F85B9B" w:rsidRDefault="00F85B9B" w:rsidP="00F85B9B">
      <w:proofErr w:type="spellStart"/>
      <w:proofErr w:type="gramStart"/>
      <w:r>
        <w:t>purtest</w:t>
      </w:r>
      <w:proofErr w:type="spellEnd"/>
      <w:r>
        <w:t>(</w:t>
      </w:r>
      <w:proofErr w:type="gramEnd"/>
      <w:r>
        <w:t xml:space="preserve">w, </w:t>
      </w:r>
      <w:proofErr w:type="spellStart"/>
      <w:r>
        <w:t>pmax</w:t>
      </w:r>
      <w:proofErr w:type="spellEnd"/>
      <w:r>
        <w:t>=2,exo="intercept", test = "</w:t>
      </w:r>
      <w:proofErr w:type="spellStart"/>
      <w:r>
        <w:t>levinlin</w:t>
      </w:r>
      <w:proofErr w:type="spellEnd"/>
      <w:r>
        <w:t>" )</w:t>
      </w:r>
    </w:p>
    <w:p w14:paraId="4A19E413" w14:textId="77777777" w:rsidR="00F85B9B" w:rsidRDefault="00F85B9B" w:rsidP="00F85B9B"/>
    <w:p w14:paraId="5E4F962D" w14:textId="77777777" w:rsidR="00F85B9B" w:rsidRDefault="00F85B9B" w:rsidP="00F85B9B">
      <w:r>
        <w:t xml:space="preserve">w = </w:t>
      </w:r>
      <w:proofErr w:type="spellStart"/>
      <w:proofErr w:type="gramStart"/>
      <w:r>
        <w:t>data.frame</w:t>
      </w:r>
      <w:proofErr w:type="spellEnd"/>
      <w:proofErr w:type="gramEnd"/>
      <w:r>
        <w:t>(split(</w:t>
      </w:r>
      <w:proofErr w:type="spellStart"/>
      <w:r>
        <w:t>pdata$ta</w:t>
      </w:r>
      <w:proofErr w:type="spellEnd"/>
      <w:r>
        <w:t xml:space="preserve">, </w:t>
      </w:r>
      <w:proofErr w:type="spellStart"/>
      <w:r>
        <w:t>pdata$ID</w:t>
      </w:r>
      <w:proofErr w:type="spellEnd"/>
      <w:r>
        <w:t>))</w:t>
      </w:r>
    </w:p>
    <w:p w14:paraId="2E412985" w14:textId="77777777" w:rsidR="00F85B9B" w:rsidRDefault="00F85B9B" w:rsidP="00F85B9B">
      <w:proofErr w:type="spellStart"/>
      <w:proofErr w:type="gramStart"/>
      <w:r>
        <w:t>purtest</w:t>
      </w:r>
      <w:proofErr w:type="spellEnd"/>
      <w:r>
        <w:t>(</w:t>
      </w:r>
      <w:proofErr w:type="gramEnd"/>
      <w:r>
        <w:t xml:space="preserve">w, </w:t>
      </w:r>
      <w:proofErr w:type="spellStart"/>
      <w:r>
        <w:t>pmax</w:t>
      </w:r>
      <w:proofErr w:type="spellEnd"/>
      <w:r>
        <w:t>=2,exo="intercept", test = "</w:t>
      </w:r>
      <w:proofErr w:type="spellStart"/>
      <w:r>
        <w:t>levinlin</w:t>
      </w:r>
      <w:proofErr w:type="spellEnd"/>
      <w:r>
        <w:t>" )</w:t>
      </w:r>
    </w:p>
    <w:p w14:paraId="14E29FBF" w14:textId="77777777" w:rsidR="00F85B9B" w:rsidRDefault="00F85B9B" w:rsidP="00F85B9B"/>
    <w:p w14:paraId="5517205A" w14:textId="77777777" w:rsidR="00F85B9B" w:rsidRDefault="00F85B9B" w:rsidP="00F85B9B">
      <w:r>
        <w:t xml:space="preserve">w = </w:t>
      </w:r>
      <w:proofErr w:type="spellStart"/>
      <w:proofErr w:type="gramStart"/>
      <w:r>
        <w:t>data.frame</w:t>
      </w:r>
      <w:proofErr w:type="spellEnd"/>
      <w:proofErr w:type="gramEnd"/>
      <w:r>
        <w:t>(split(</w:t>
      </w:r>
      <w:proofErr w:type="spellStart"/>
      <w:r>
        <w:t>pdata$cc</w:t>
      </w:r>
      <w:proofErr w:type="spellEnd"/>
      <w:r>
        <w:t xml:space="preserve">, </w:t>
      </w:r>
      <w:proofErr w:type="spellStart"/>
      <w:r>
        <w:t>pdata$ID</w:t>
      </w:r>
      <w:proofErr w:type="spellEnd"/>
      <w:r>
        <w:t>))</w:t>
      </w:r>
    </w:p>
    <w:p w14:paraId="7340FED9" w14:textId="77777777" w:rsidR="00F85B9B" w:rsidRDefault="00F85B9B" w:rsidP="00F85B9B">
      <w:proofErr w:type="spellStart"/>
      <w:proofErr w:type="gramStart"/>
      <w:r>
        <w:t>purtest</w:t>
      </w:r>
      <w:proofErr w:type="spellEnd"/>
      <w:r>
        <w:t>(</w:t>
      </w:r>
      <w:proofErr w:type="gramEnd"/>
      <w:r>
        <w:t xml:space="preserve">w, </w:t>
      </w:r>
      <w:proofErr w:type="spellStart"/>
      <w:r>
        <w:t>pmax</w:t>
      </w:r>
      <w:proofErr w:type="spellEnd"/>
      <w:r>
        <w:t>=2,exo="intercept", test = "</w:t>
      </w:r>
      <w:proofErr w:type="spellStart"/>
      <w:r>
        <w:t>levinlin</w:t>
      </w:r>
      <w:proofErr w:type="spellEnd"/>
      <w:r>
        <w:t>" )</w:t>
      </w:r>
    </w:p>
    <w:p w14:paraId="1F7DC917" w14:textId="77777777" w:rsidR="00F85B9B" w:rsidRDefault="00F85B9B" w:rsidP="00F85B9B"/>
    <w:p w14:paraId="37982D61" w14:textId="77777777" w:rsidR="00F85B9B" w:rsidRDefault="00F85B9B" w:rsidP="00F85B9B">
      <w:r>
        <w:t xml:space="preserve">w = </w:t>
      </w:r>
      <w:proofErr w:type="spellStart"/>
      <w:proofErr w:type="gramStart"/>
      <w:r>
        <w:t>data.frame</w:t>
      </w:r>
      <w:proofErr w:type="spellEnd"/>
      <w:proofErr w:type="gramEnd"/>
      <w:r>
        <w:t>(split(</w:t>
      </w:r>
      <w:proofErr w:type="spellStart"/>
      <w:r>
        <w:t>pdata$ffr</w:t>
      </w:r>
      <w:proofErr w:type="spellEnd"/>
      <w:r>
        <w:t xml:space="preserve">, </w:t>
      </w:r>
      <w:proofErr w:type="spellStart"/>
      <w:r>
        <w:t>pdata$ID</w:t>
      </w:r>
      <w:proofErr w:type="spellEnd"/>
      <w:r>
        <w:t>))</w:t>
      </w:r>
    </w:p>
    <w:p w14:paraId="6411BAA7" w14:textId="77777777" w:rsidR="00F85B9B" w:rsidRDefault="00F85B9B" w:rsidP="00F85B9B">
      <w:proofErr w:type="spellStart"/>
      <w:proofErr w:type="gramStart"/>
      <w:r>
        <w:t>purtest</w:t>
      </w:r>
      <w:proofErr w:type="spellEnd"/>
      <w:r>
        <w:t>(</w:t>
      </w:r>
      <w:proofErr w:type="gramEnd"/>
      <w:r>
        <w:t xml:space="preserve">w, </w:t>
      </w:r>
      <w:proofErr w:type="spellStart"/>
      <w:r>
        <w:t>pmax</w:t>
      </w:r>
      <w:proofErr w:type="spellEnd"/>
      <w:r>
        <w:t>=2,exo="intercept", test = "</w:t>
      </w:r>
      <w:proofErr w:type="spellStart"/>
      <w:r>
        <w:t>levinlin</w:t>
      </w:r>
      <w:proofErr w:type="spellEnd"/>
      <w:r>
        <w:t>" )</w:t>
      </w:r>
    </w:p>
    <w:p w14:paraId="17327F66" w14:textId="77777777" w:rsidR="00F85B9B" w:rsidRDefault="00F85B9B" w:rsidP="00F85B9B"/>
    <w:p w14:paraId="074E20A8" w14:textId="77777777" w:rsidR="00F85B9B" w:rsidRDefault="00F85B9B" w:rsidP="00F85B9B">
      <w:r>
        <w:t xml:space="preserve">w = </w:t>
      </w:r>
      <w:proofErr w:type="spellStart"/>
      <w:proofErr w:type="gramStart"/>
      <w:r>
        <w:t>data.frame</w:t>
      </w:r>
      <w:proofErr w:type="spellEnd"/>
      <w:proofErr w:type="gramEnd"/>
      <w:r>
        <w:t>(split(</w:t>
      </w:r>
      <w:proofErr w:type="spellStart"/>
      <w:r>
        <w:t>pdata$lf</w:t>
      </w:r>
      <w:proofErr w:type="spellEnd"/>
      <w:r>
        <w:t xml:space="preserve">, </w:t>
      </w:r>
      <w:proofErr w:type="spellStart"/>
      <w:r>
        <w:t>pdata$ID</w:t>
      </w:r>
      <w:proofErr w:type="spellEnd"/>
      <w:r>
        <w:t>))</w:t>
      </w:r>
    </w:p>
    <w:p w14:paraId="5B479423" w14:textId="77777777" w:rsidR="00F85B9B" w:rsidRDefault="00F85B9B" w:rsidP="00F85B9B">
      <w:proofErr w:type="spellStart"/>
      <w:proofErr w:type="gramStart"/>
      <w:r>
        <w:t>purtest</w:t>
      </w:r>
      <w:proofErr w:type="spellEnd"/>
      <w:r>
        <w:t>(</w:t>
      </w:r>
      <w:proofErr w:type="gramEnd"/>
      <w:r>
        <w:t xml:space="preserve">w, </w:t>
      </w:r>
      <w:proofErr w:type="spellStart"/>
      <w:r>
        <w:t>pmax</w:t>
      </w:r>
      <w:proofErr w:type="spellEnd"/>
      <w:r>
        <w:t>=2,exo="intercept", test = "</w:t>
      </w:r>
      <w:proofErr w:type="spellStart"/>
      <w:r>
        <w:t>levinlin</w:t>
      </w:r>
      <w:proofErr w:type="spellEnd"/>
      <w:r>
        <w:t>" )</w:t>
      </w:r>
    </w:p>
    <w:p w14:paraId="640AEB03" w14:textId="77777777" w:rsidR="00F85B9B" w:rsidRDefault="00F85B9B" w:rsidP="00F85B9B"/>
    <w:p w14:paraId="11E6CC4D" w14:textId="77777777" w:rsidR="00F85B9B" w:rsidRDefault="00F85B9B" w:rsidP="00F85B9B">
      <w:r>
        <w:t xml:space="preserve">#Durbin Watson for </w:t>
      </w:r>
      <w:proofErr w:type="spellStart"/>
      <w:proofErr w:type="gramStart"/>
      <w:r>
        <w:t>Autocorrelation;Null</w:t>
      </w:r>
      <w:proofErr w:type="spellEnd"/>
      <w:proofErr w:type="gramEnd"/>
      <w:r>
        <w:t>: there is no autocorrelation</w:t>
      </w:r>
    </w:p>
    <w:p w14:paraId="5E386343" w14:textId="77777777" w:rsidR="00F85B9B" w:rsidRDefault="00F85B9B" w:rsidP="00F85B9B"/>
    <w:p w14:paraId="3444F182" w14:textId="77777777" w:rsidR="00F85B9B" w:rsidRDefault="00F85B9B" w:rsidP="00F85B9B">
      <w:proofErr w:type="spellStart"/>
      <w:proofErr w:type="gramStart"/>
      <w:r>
        <w:t>pdwtest</w:t>
      </w:r>
      <w:proofErr w:type="spellEnd"/>
      <w:r>
        <w:t>(</w:t>
      </w:r>
      <w:proofErr w:type="spellStart"/>
      <w:proofErr w:type="gramEnd"/>
      <w:r>
        <w:t>roe~ta+ffr+cc+lf</w:t>
      </w:r>
      <w:proofErr w:type="spellEnd"/>
      <w:r>
        <w:t>, data=</w:t>
      </w:r>
      <w:proofErr w:type="spellStart"/>
      <w:r>
        <w:t>pdata</w:t>
      </w:r>
      <w:proofErr w:type="spellEnd"/>
      <w:r>
        <w:t>, model = "random")</w:t>
      </w:r>
    </w:p>
    <w:p w14:paraId="53F1DED8" w14:textId="77777777" w:rsidR="00F85B9B" w:rsidRDefault="00F85B9B" w:rsidP="00F85B9B"/>
    <w:p w14:paraId="00FEDD6A" w14:textId="77777777" w:rsidR="00F85B9B" w:rsidRDefault="00F85B9B" w:rsidP="00F85B9B">
      <w:r>
        <w:t># The error term generated from random effect has autocorrelation problem of serial correlation</w:t>
      </w:r>
    </w:p>
    <w:p w14:paraId="4C80CFEC" w14:textId="77777777" w:rsidR="00F85B9B" w:rsidRDefault="00F85B9B" w:rsidP="00F85B9B"/>
    <w:p w14:paraId="04B57538" w14:textId="77777777" w:rsidR="00F85B9B" w:rsidRDefault="00F85B9B" w:rsidP="00F85B9B">
      <w:r>
        <w:t>####Homoscedasticity Test: Null-there is homoskedasticity</w:t>
      </w:r>
    </w:p>
    <w:p w14:paraId="405E942D" w14:textId="77777777" w:rsidR="00F85B9B" w:rsidRDefault="00F85B9B" w:rsidP="00F85B9B">
      <w:r>
        <w:t>library(</w:t>
      </w:r>
      <w:proofErr w:type="spellStart"/>
      <w:r>
        <w:t>lmtest</w:t>
      </w:r>
      <w:proofErr w:type="spellEnd"/>
      <w:r>
        <w:t>)</w:t>
      </w:r>
    </w:p>
    <w:p w14:paraId="076749FC" w14:textId="77777777" w:rsidR="00F85B9B" w:rsidRDefault="00F85B9B" w:rsidP="00F85B9B">
      <w:r>
        <w:t>#</w:t>
      </w:r>
      <w:proofErr w:type="gramStart"/>
      <w:r>
        <w:t>install.packages</w:t>
      </w:r>
      <w:proofErr w:type="gramEnd"/>
      <w:r>
        <w:t>("zoo")</w:t>
      </w:r>
    </w:p>
    <w:p w14:paraId="208DEE8A" w14:textId="77777777" w:rsidR="00F85B9B" w:rsidRDefault="00F85B9B" w:rsidP="00F85B9B">
      <w:proofErr w:type="spellStart"/>
      <w:proofErr w:type="gramStart"/>
      <w:r>
        <w:t>bptest</w:t>
      </w:r>
      <w:proofErr w:type="spellEnd"/>
      <w:r>
        <w:t>(</w:t>
      </w:r>
      <w:proofErr w:type="spellStart"/>
      <w:proofErr w:type="gramEnd"/>
      <w:r>
        <w:t>roe~ta+ffr+cc+lf</w:t>
      </w:r>
      <w:proofErr w:type="spellEnd"/>
      <w:r>
        <w:t>, data=</w:t>
      </w:r>
      <w:proofErr w:type="spellStart"/>
      <w:r>
        <w:t>pdata</w:t>
      </w:r>
      <w:proofErr w:type="spellEnd"/>
      <w:r>
        <w:t xml:space="preserve">, </w:t>
      </w:r>
      <w:proofErr w:type="spellStart"/>
      <w:r>
        <w:t>studentize</w:t>
      </w:r>
      <w:proofErr w:type="spellEnd"/>
      <w:r>
        <w:t xml:space="preserve"> = F)</w:t>
      </w:r>
    </w:p>
    <w:p w14:paraId="0004DB22" w14:textId="77777777" w:rsidR="00F85B9B" w:rsidRDefault="00F85B9B" w:rsidP="00F85B9B"/>
    <w:p w14:paraId="55576744" w14:textId="77777777" w:rsidR="00F85B9B" w:rsidRDefault="00F85B9B" w:rsidP="00F85B9B">
      <w:r>
        <w:t xml:space="preserve">#Durbin Watson for </w:t>
      </w:r>
      <w:proofErr w:type="spellStart"/>
      <w:proofErr w:type="gramStart"/>
      <w:r>
        <w:t>Autocorrelation;Null</w:t>
      </w:r>
      <w:proofErr w:type="spellEnd"/>
      <w:proofErr w:type="gramEnd"/>
      <w:r>
        <w:t>: there is no autocorrelation</w:t>
      </w:r>
    </w:p>
    <w:p w14:paraId="15217339" w14:textId="77777777" w:rsidR="00F85B9B" w:rsidRDefault="00F85B9B" w:rsidP="00F85B9B"/>
    <w:p w14:paraId="3F4E190A" w14:textId="77777777" w:rsidR="00F85B9B" w:rsidRDefault="00F85B9B" w:rsidP="00F85B9B">
      <w:proofErr w:type="spellStart"/>
      <w:proofErr w:type="gramStart"/>
      <w:r>
        <w:t>pdwtest</w:t>
      </w:r>
      <w:proofErr w:type="spellEnd"/>
      <w:r>
        <w:t>(</w:t>
      </w:r>
      <w:proofErr w:type="spellStart"/>
      <w:proofErr w:type="gramEnd"/>
      <w:r>
        <w:t>roe~ta+ffr+cc+lf</w:t>
      </w:r>
      <w:proofErr w:type="spellEnd"/>
      <w:r>
        <w:t>, data=</w:t>
      </w:r>
      <w:proofErr w:type="spellStart"/>
      <w:r>
        <w:t>pdata</w:t>
      </w:r>
      <w:proofErr w:type="spellEnd"/>
      <w:r>
        <w:t>, model = "random")</w:t>
      </w:r>
    </w:p>
    <w:p w14:paraId="32236B7A" w14:textId="77777777" w:rsidR="00F85B9B" w:rsidRDefault="00F85B9B" w:rsidP="00F85B9B"/>
    <w:p w14:paraId="13DEEECE" w14:textId="77777777" w:rsidR="00F85B9B" w:rsidRDefault="00F85B9B" w:rsidP="00F85B9B">
      <w:r>
        <w:t># The error term generated from random effect has autocorrelation problem of serial correlation</w:t>
      </w:r>
    </w:p>
    <w:p w14:paraId="6A7C1340" w14:textId="77777777" w:rsidR="00F85B9B" w:rsidRDefault="00F85B9B" w:rsidP="00F85B9B"/>
    <w:p w14:paraId="34FB63DB" w14:textId="77777777" w:rsidR="00F85B9B" w:rsidRDefault="00F85B9B" w:rsidP="00F85B9B">
      <w:r>
        <w:t>####Homoscedasticity Test: Null-there is homoskedasticity</w:t>
      </w:r>
    </w:p>
    <w:p w14:paraId="2B3287BA" w14:textId="77777777" w:rsidR="00F85B9B" w:rsidRDefault="00F85B9B" w:rsidP="00F85B9B">
      <w:r>
        <w:t>library(</w:t>
      </w:r>
      <w:proofErr w:type="spellStart"/>
      <w:r>
        <w:t>lmtest</w:t>
      </w:r>
      <w:proofErr w:type="spellEnd"/>
      <w:r>
        <w:t>)</w:t>
      </w:r>
    </w:p>
    <w:p w14:paraId="4C8DA2C4" w14:textId="77777777" w:rsidR="00F85B9B" w:rsidRDefault="00F85B9B" w:rsidP="00F85B9B">
      <w:r>
        <w:t>#</w:t>
      </w:r>
      <w:proofErr w:type="gramStart"/>
      <w:r>
        <w:t>install.packages</w:t>
      </w:r>
      <w:proofErr w:type="gramEnd"/>
      <w:r>
        <w:t>("zoo")</w:t>
      </w:r>
    </w:p>
    <w:p w14:paraId="70AA1BE2" w14:textId="77777777" w:rsidR="00F85B9B" w:rsidRDefault="00F85B9B" w:rsidP="00F85B9B">
      <w:proofErr w:type="spellStart"/>
      <w:proofErr w:type="gramStart"/>
      <w:r>
        <w:t>bptest</w:t>
      </w:r>
      <w:proofErr w:type="spellEnd"/>
      <w:r>
        <w:t>(</w:t>
      </w:r>
      <w:proofErr w:type="spellStart"/>
      <w:proofErr w:type="gramEnd"/>
      <w:r>
        <w:t>roe~ta+ffr+cc+lf</w:t>
      </w:r>
      <w:proofErr w:type="spellEnd"/>
      <w:r>
        <w:t>, data=</w:t>
      </w:r>
      <w:proofErr w:type="spellStart"/>
      <w:r>
        <w:t>pdata</w:t>
      </w:r>
      <w:proofErr w:type="spellEnd"/>
      <w:r>
        <w:t xml:space="preserve">, </w:t>
      </w:r>
      <w:proofErr w:type="spellStart"/>
      <w:r>
        <w:t>studentize</w:t>
      </w:r>
      <w:proofErr w:type="spellEnd"/>
      <w:r>
        <w:t xml:space="preserve"> = F)</w:t>
      </w:r>
    </w:p>
    <w:p w14:paraId="48FC8F68" w14:textId="77777777" w:rsidR="00F85B9B" w:rsidRDefault="00F85B9B" w:rsidP="00F85B9B"/>
    <w:p w14:paraId="1C166E9C" w14:textId="77777777" w:rsidR="00F85B9B" w:rsidRDefault="00F85B9B" w:rsidP="00F85B9B">
      <w:r>
        <w:t>#</w:t>
      </w:r>
      <w:proofErr w:type="gramStart"/>
      <w:r>
        <w:t>install.packages</w:t>
      </w:r>
      <w:proofErr w:type="gramEnd"/>
      <w:r>
        <w:t>("lmtest")</w:t>
      </w:r>
    </w:p>
    <w:p w14:paraId="239E2ABE" w14:textId="77777777" w:rsidR="00F85B9B" w:rsidRDefault="00F85B9B" w:rsidP="00F85B9B"/>
    <w:p w14:paraId="05DA8D39" w14:textId="77777777" w:rsidR="00F85B9B" w:rsidRDefault="00F85B9B" w:rsidP="00F85B9B">
      <w:r>
        <w:t>##There is no homoscedasticity</w:t>
      </w:r>
    </w:p>
    <w:p w14:paraId="2C688126" w14:textId="77777777" w:rsidR="00F85B9B" w:rsidRDefault="00F85B9B" w:rsidP="00F85B9B"/>
    <w:p w14:paraId="402F668C" w14:textId="77777777" w:rsidR="00F85B9B" w:rsidRDefault="00F85B9B" w:rsidP="00F85B9B">
      <w:r>
        <w:t>###Controlling of Heteroscedasticity and autocorrelation of Panel Data###</w:t>
      </w:r>
    </w:p>
    <w:p w14:paraId="757DD73B" w14:textId="77777777" w:rsidR="00F85B9B" w:rsidRDefault="00F85B9B" w:rsidP="00F85B9B"/>
    <w:p w14:paraId="77B6F27C" w14:textId="77777777" w:rsidR="00F85B9B" w:rsidRDefault="00F85B9B" w:rsidP="00F85B9B">
      <w:r>
        <w:t>#</w:t>
      </w:r>
      <w:proofErr w:type="gramStart"/>
      <w:r>
        <w:t>for</w:t>
      </w:r>
      <w:proofErr w:type="gramEnd"/>
      <w:r>
        <w:t xml:space="preserve"> the fixed effect </w:t>
      </w:r>
      <w:proofErr w:type="spellStart"/>
      <w:r>
        <w:t>effect</w:t>
      </w:r>
      <w:proofErr w:type="spellEnd"/>
      <w:r>
        <w:t xml:space="preserve"> model:</w:t>
      </w:r>
    </w:p>
    <w:p w14:paraId="40816938" w14:textId="77777777" w:rsidR="00F85B9B" w:rsidRDefault="00F85B9B" w:rsidP="00F85B9B"/>
    <w:p w14:paraId="3FAE7205" w14:textId="77777777" w:rsidR="00F85B9B" w:rsidRDefault="00F85B9B" w:rsidP="00F85B9B"/>
    <w:p w14:paraId="2258FA24" w14:textId="77777777" w:rsidR="00F85B9B" w:rsidRDefault="00F85B9B" w:rsidP="00F85B9B">
      <w:proofErr w:type="spellStart"/>
      <w:proofErr w:type="gramStart"/>
      <w:r>
        <w:t>install.packages</w:t>
      </w:r>
      <w:proofErr w:type="spellEnd"/>
      <w:proofErr w:type="gramEnd"/>
      <w:r>
        <w:t>("sandwich")</w:t>
      </w:r>
    </w:p>
    <w:p w14:paraId="4A810621" w14:textId="77777777" w:rsidR="00F85B9B" w:rsidRDefault="00F85B9B" w:rsidP="00F85B9B">
      <w:r>
        <w:t>library(sandwich)</w:t>
      </w:r>
    </w:p>
    <w:p w14:paraId="52D4EBAA" w14:textId="77777777" w:rsidR="00F85B9B" w:rsidRDefault="00F85B9B" w:rsidP="00F85B9B"/>
    <w:p w14:paraId="4D61C421" w14:textId="77777777" w:rsidR="00F85B9B" w:rsidRDefault="00F85B9B" w:rsidP="00F85B9B">
      <w:proofErr w:type="spellStart"/>
      <w:proofErr w:type="gramStart"/>
      <w:r>
        <w:t>coeftest</w:t>
      </w:r>
      <w:proofErr w:type="spellEnd"/>
      <w:r>
        <w:t>(</w:t>
      </w:r>
      <w:proofErr w:type="spellStart"/>
      <w:proofErr w:type="gramEnd"/>
      <w:r>
        <w:t>femethod,vcovHC</w:t>
      </w:r>
      <w:proofErr w:type="spellEnd"/>
      <w:r>
        <w:t>(</w:t>
      </w:r>
      <w:proofErr w:type="spellStart"/>
      <w:r>
        <w:t>femethod,method</w:t>
      </w:r>
      <w:proofErr w:type="spellEnd"/>
      <w:r>
        <w:t xml:space="preserve"> = "</w:t>
      </w:r>
      <w:proofErr w:type="spellStart"/>
      <w:r>
        <w:t>arellano</w:t>
      </w:r>
      <w:proofErr w:type="spellEnd"/>
      <w:r>
        <w:t>"))</w:t>
      </w:r>
    </w:p>
    <w:p w14:paraId="3AAE0AFE" w14:textId="77777777" w:rsidR="00F85B9B" w:rsidRDefault="00F85B9B" w:rsidP="00F85B9B"/>
    <w:p w14:paraId="41E8866B" w14:textId="77777777" w:rsidR="00F85B9B" w:rsidRDefault="00F85B9B" w:rsidP="00F85B9B">
      <w:r>
        <w:t>#</w:t>
      </w:r>
      <w:proofErr w:type="gramStart"/>
      <w:r>
        <w:t>for</w:t>
      </w:r>
      <w:proofErr w:type="gramEnd"/>
      <w:r>
        <w:t xml:space="preserve"> the random effect </w:t>
      </w:r>
      <w:proofErr w:type="spellStart"/>
      <w:r>
        <w:t>effect</w:t>
      </w:r>
      <w:proofErr w:type="spellEnd"/>
      <w:r>
        <w:t xml:space="preserve"> model</w:t>
      </w:r>
    </w:p>
    <w:p w14:paraId="1079900A" w14:textId="77777777" w:rsidR="00F85B9B" w:rsidRDefault="00F85B9B" w:rsidP="00F85B9B">
      <w:proofErr w:type="spellStart"/>
      <w:proofErr w:type="gramStart"/>
      <w:r>
        <w:t>coeftest</w:t>
      </w:r>
      <w:proofErr w:type="spellEnd"/>
      <w:r>
        <w:t>(</w:t>
      </w:r>
      <w:proofErr w:type="spellStart"/>
      <w:proofErr w:type="gramEnd"/>
      <w:r>
        <w:t>remethod,vcovHC</w:t>
      </w:r>
      <w:proofErr w:type="spellEnd"/>
      <w:r>
        <w:t>(</w:t>
      </w:r>
      <w:proofErr w:type="spellStart"/>
      <w:r>
        <w:t>remethod,method</w:t>
      </w:r>
      <w:proofErr w:type="spellEnd"/>
      <w:r>
        <w:t xml:space="preserve"> = "</w:t>
      </w:r>
      <w:proofErr w:type="spellStart"/>
      <w:r>
        <w:t>arellano</w:t>
      </w:r>
      <w:proofErr w:type="spellEnd"/>
      <w:r>
        <w:t>"))</w:t>
      </w:r>
    </w:p>
    <w:p w14:paraId="229788F5" w14:textId="77777777" w:rsidR="00F85B9B" w:rsidRDefault="00F85B9B" w:rsidP="00F85B9B"/>
    <w:p w14:paraId="2A6DD0C2" w14:textId="77777777" w:rsidR="00F85B9B" w:rsidRDefault="00F85B9B" w:rsidP="00F85B9B">
      <w:r>
        <w:t xml:space="preserve"># </w:t>
      </w:r>
      <w:proofErr w:type="spellStart"/>
      <w:r>
        <w:t>remethod</w:t>
      </w:r>
      <w:proofErr w:type="spellEnd"/>
      <w:r>
        <w:t xml:space="preserve"> &lt;- 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roe~ta+ffr+cc+lf</w:t>
      </w:r>
      <w:proofErr w:type="spellEnd"/>
      <w:r>
        <w:t>, data=</w:t>
      </w:r>
      <w:proofErr w:type="spellStart"/>
      <w:r>
        <w:t>pdata</w:t>
      </w:r>
      <w:proofErr w:type="spellEnd"/>
      <w:r>
        <w:t>, index=c("ID", "Year"), model="random")</w:t>
      </w:r>
    </w:p>
    <w:p w14:paraId="51EE6D54" w14:textId="77777777" w:rsidR="00F85B9B" w:rsidRDefault="00F85B9B" w:rsidP="00F85B9B"/>
    <w:p w14:paraId="42E51AF7" w14:textId="77777777" w:rsidR="00F85B9B" w:rsidRDefault="00F85B9B" w:rsidP="00F85B9B">
      <w:r>
        <w:t>#####Wooldridge Test for Autocorrelation in Panel Data</w:t>
      </w:r>
    </w:p>
    <w:p w14:paraId="6A483B56" w14:textId="77777777" w:rsidR="00F85B9B" w:rsidRDefault="00F85B9B" w:rsidP="00F85B9B">
      <w:r>
        <w:t>##null: There is no autocorrelation</w:t>
      </w:r>
    </w:p>
    <w:p w14:paraId="701948A0" w14:textId="77777777" w:rsidR="00F85B9B" w:rsidRDefault="00F85B9B" w:rsidP="00F85B9B"/>
    <w:p w14:paraId="15042208" w14:textId="77777777" w:rsidR="00F85B9B" w:rsidRDefault="00F85B9B" w:rsidP="00F85B9B">
      <w:proofErr w:type="spellStart"/>
      <w:r>
        <w:t>pbgtest</w:t>
      </w:r>
      <w:proofErr w:type="spellEnd"/>
      <w:r>
        <w:t>(</w:t>
      </w:r>
      <w:proofErr w:type="spellStart"/>
      <w:r>
        <w:t>femethod</w:t>
      </w:r>
      <w:proofErr w:type="spellEnd"/>
      <w:r>
        <w:t>)</w:t>
      </w:r>
    </w:p>
    <w:p w14:paraId="5A9A42C7" w14:textId="77777777" w:rsidR="00F85B9B" w:rsidRDefault="00F85B9B" w:rsidP="00F85B9B">
      <w:proofErr w:type="spellStart"/>
      <w:r>
        <w:t>pbgtest</w:t>
      </w:r>
      <w:proofErr w:type="spellEnd"/>
      <w:r>
        <w:t>(</w:t>
      </w:r>
      <w:proofErr w:type="spellStart"/>
      <w:r>
        <w:t>remethod</w:t>
      </w:r>
      <w:proofErr w:type="spellEnd"/>
      <w:r>
        <w:t>)</w:t>
      </w:r>
    </w:p>
    <w:p w14:paraId="6B00BD22" w14:textId="77777777" w:rsidR="00F85B9B" w:rsidRDefault="00F85B9B" w:rsidP="00F85B9B"/>
    <w:p w14:paraId="1664B053" w14:textId="77777777" w:rsidR="00F85B9B" w:rsidRDefault="00F85B9B" w:rsidP="00F85B9B">
      <w:r>
        <w:t xml:space="preserve">####ADF TEST, </w:t>
      </w:r>
      <w:proofErr w:type="spellStart"/>
      <w:proofErr w:type="gramStart"/>
      <w:r>
        <w:t>NULL:Non</w:t>
      </w:r>
      <w:proofErr w:type="spellEnd"/>
      <w:proofErr w:type="gramEnd"/>
      <w:r>
        <w:t>- STATIONARY</w:t>
      </w:r>
    </w:p>
    <w:p w14:paraId="2FCD1414" w14:textId="77777777" w:rsidR="00F85B9B" w:rsidRDefault="00F85B9B" w:rsidP="00F85B9B">
      <w:r>
        <w:t>#</w:t>
      </w:r>
      <w:proofErr w:type="gramStart"/>
      <w:r>
        <w:t>install.packages</w:t>
      </w:r>
      <w:proofErr w:type="gramEnd"/>
      <w:r>
        <w:t>("tseries")</w:t>
      </w:r>
    </w:p>
    <w:p w14:paraId="69881862" w14:textId="77777777" w:rsidR="00F85B9B" w:rsidRDefault="00F85B9B" w:rsidP="00F85B9B">
      <w:r>
        <w:t>library(</w:t>
      </w:r>
      <w:proofErr w:type="spellStart"/>
      <w:r>
        <w:t>tseries</w:t>
      </w:r>
      <w:proofErr w:type="spellEnd"/>
      <w:r>
        <w:t>)</w:t>
      </w:r>
    </w:p>
    <w:p w14:paraId="251C4EA1" w14:textId="77777777" w:rsidR="00F85B9B" w:rsidRDefault="00F85B9B" w:rsidP="00F85B9B">
      <w:proofErr w:type="spellStart"/>
      <w:r>
        <w:t>adf.test</w:t>
      </w:r>
      <w:proofErr w:type="spellEnd"/>
      <w:r>
        <w:t>(</w:t>
      </w:r>
      <w:proofErr w:type="spellStart"/>
      <w:r>
        <w:t>pdata$roe</w:t>
      </w:r>
      <w:proofErr w:type="spellEnd"/>
      <w:r>
        <w:t>)</w:t>
      </w:r>
    </w:p>
    <w:p w14:paraId="4A0146F6" w14:textId="77777777" w:rsidR="00F85B9B" w:rsidRDefault="00F85B9B" w:rsidP="00F85B9B">
      <w:proofErr w:type="spellStart"/>
      <w:r>
        <w:t>adf.test</w:t>
      </w:r>
      <w:proofErr w:type="spellEnd"/>
      <w:r>
        <w:t>(</w:t>
      </w:r>
      <w:proofErr w:type="spellStart"/>
      <w:r>
        <w:t>pdata$ta</w:t>
      </w:r>
      <w:proofErr w:type="spellEnd"/>
      <w:r>
        <w:t>)</w:t>
      </w:r>
    </w:p>
    <w:p w14:paraId="2E0C285B" w14:textId="77777777" w:rsidR="00F85B9B" w:rsidRDefault="00F85B9B" w:rsidP="00F85B9B">
      <w:proofErr w:type="spellStart"/>
      <w:r>
        <w:t>adf.test</w:t>
      </w:r>
      <w:proofErr w:type="spellEnd"/>
      <w:r>
        <w:t>(</w:t>
      </w:r>
      <w:proofErr w:type="spellStart"/>
      <w:r>
        <w:t>pdata$cc</w:t>
      </w:r>
      <w:proofErr w:type="spellEnd"/>
      <w:r>
        <w:t>)</w:t>
      </w:r>
    </w:p>
    <w:p w14:paraId="2374EE7F" w14:textId="77777777" w:rsidR="00F85B9B" w:rsidRDefault="00F85B9B" w:rsidP="00F85B9B">
      <w:proofErr w:type="spellStart"/>
      <w:r>
        <w:t>adf.test</w:t>
      </w:r>
      <w:proofErr w:type="spellEnd"/>
      <w:r>
        <w:t>(</w:t>
      </w:r>
      <w:proofErr w:type="spellStart"/>
      <w:r>
        <w:t>pdata$lf</w:t>
      </w:r>
      <w:proofErr w:type="spellEnd"/>
      <w:r>
        <w:t>)</w:t>
      </w:r>
    </w:p>
    <w:p w14:paraId="57EE43E5" w14:textId="77777777" w:rsidR="00F85B9B" w:rsidRDefault="00F85B9B" w:rsidP="00F85B9B">
      <w:proofErr w:type="spellStart"/>
      <w:r>
        <w:t>adf.test</w:t>
      </w:r>
      <w:proofErr w:type="spellEnd"/>
      <w:r>
        <w:t>(</w:t>
      </w:r>
      <w:proofErr w:type="spellStart"/>
      <w:r>
        <w:t>pdata$ffr</w:t>
      </w:r>
      <w:proofErr w:type="spellEnd"/>
      <w:r>
        <w:t>)</w:t>
      </w:r>
    </w:p>
    <w:p w14:paraId="6AAF8626" w14:textId="77777777" w:rsidR="00F85B9B" w:rsidRDefault="00F85B9B" w:rsidP="00F85B9B">
      <w:r>
        <w:t xml:space="preserve">##as p is 0.01, roe, ta, </w:t>
      </w:r>
      <w:proofErr w:type="spellStart"/>
      <w:r>
        <w:t>ffr</w:t>
      </w:r>
      <w:proofErr w:type="spellEnd"/>
      <w:r>
        <w:t xml:space="preserve">, cc, </w:t>
      </w:r>
      <w:proofErr w:type="spellStart"/>
      <w:r>
        <w:t>lf</w:t>
      </w:r>
      <w:proofErr w:type="spellEnd"/>
      <w:r>
        <w:t xml:space="preserve"> are stationary</w:t>
      </w:r>
    </w:p>
    <w:p w14:paraId="6ABA5776" w14:textId="77777777" w:rsidR="00F85B9B" w:rsidRDefault="00F85B9B" w:rsidP="00F85B9B"/>
    <w:p w14:paraId="09BA4D25" w14:textId="77777777" w:rsidR="00F85B9B" w:rsidRDefault="00F85B9B" w:rsidP="00F85B9B">
      <w:r>
        <w:t>#</w:t>
      </w:r>
      <w:proofErr w:type="gramStart"/>
      <w:r>
        <w:t>install.packages</w:t>
      </w:r>
      <w:proofErr w:type="gramEnd"/>
      <w:r>
        <w:t>("systemfit")</w:t>
      </w:r>
    </w:p>
    <w:p w14:paraId="4B2E40E8" w14:textId="77777777" w:rsidR="00F85B9B" w:rsidRDefault="00F85B9B" w:rsidP="00F85B9B">
      <w:r>
        <w:t>###SUR</w:t>
      </w:r>
    </w:p>
    <w:p w14:paraId="487CF486" w14:textId="77777777" w:rsidR="00F85B9B" w:rsidRDefault="00F85B9B" w:rsidP="00F85B9B">
      <w:r>
        <w:t>library(</w:t>
      </w:r>
      <w:proofErr w:type="spellStart"/>
      <w:r>
        <w:t>systemfit</w:t>
      </w:r>
      <w:proofErr w:type="spellEnd"/>
      <w:r>
        <w:t>)</w:t>
      </w:r>
    </w:p>
    <w:p w14:paraId="7CBD9643" w14:textId="77777777" w:rsidR="00F85B9B" w:rsidRDefault="00F85B9B" w:rsidP="00F85B9B">
      <w:r>
        <w:t>sur=</w:t>
      </w:r>
      <w:proofErr w:type="spellStart"/>
      <w:proofErr w:type="gramStart"/>
      <w:r>
        <w:t>systemfit</w:t>
      </w:r>
      <w:proofErr w:type="spellEnd"/>
      <w:r>
        <w:t>(</w:t>
      </w:r>
      <w:proofErr w:type="spellStart"/>
      <w:proofErr w:type="gramEnd"/>
      <w:r>
        <w:t>roe~ta+ffr,method</w:t>
      </w:r>
      <w:proofErr w:type="spellEnd"/>
      <w:r>
        <w:t xml:space="preserve"> = "SUR", data = </w:t>
      </w:r>
      <w:proofErr w:type="spellStart"/>
      <w:r>
        <w:t>pdata</w:t>
      </w:r>
      <w:proofErr w:type="spellEnd"/>
      <w:r>
        <w:t>)</w:t>
      </w:r>
    </w:p>
    <w:p w14:paraId="103A8386" w14:textId="77777777" w:rsidR="00F85B9B" w:rsidRDefault="00F85B9B" w:rsidP="00F85B9B">
      <w:r>
        <w:t>summary(sur)</w:t>
      </w:r>
    </w:p>
    <w:p w14:paraId="2FD476D6" w14:textId="77777777" w:rsidR="00F85B9B" w:rsidRDefault="00F85B9B" w:rsidP="00F85B9B"/>
    <w:p w14:paraId="04DFAA57" w14:textId="77777777" w:rsidR="00F85B9B" w:rsidRDefault="00F85B9B" w:rsidP="00F85B9B"/>
    <w:p w14:paraId="139680BC" w14:textId="77777777" w:rsidR="00F85B9B" w:rsidRDefault="00F85B9B" w:rsidP="00F85B9B">
      <w:r>
        <w:t xml:space="preserve">###granger causality test, Null:  does not cause granger </w:t>
      </w:r>
    </w:p>
    <w:p w14:paraId="0FD55775" w14:textId="77777777" w:rsidR="00F85B9B" w:rsidRDefault="00F85B9B" w:rsidP="00F85B9B">
      <w:proofErr w:type="spellStart"/>
      <w:proofErr w:type="gramStart"/>
      <w:r>
        <w:t>pgrangertest</w:t>
      </w:r>
      <w:proofErr w:type="spellEnd"/>
      <w:r>
        <w:t>(</w:t>
      </w:r>
      <w:proofErr w:type="spellStart"/>
      <w:proofErr w:type="gramEnd"/>
      <w:r>
        <w:t>roe~ta,data</w:t>
      </w:r>
      <w:proofErr w:type="spellEnd"/>
      <w:r>
        <w:t xml:space="preserve"> = </w:t>
      </w:r>
      <w:proofErr w:type="spellStart"/>
      <w:r>
        <w:t>pdata</w:t>
      </w:r>
      <w:proofErr w:type="spellEnd"/>
      <w:r>
        <w:t>)</w:t>
      </w:r>
    </w:p>
    <w:p w14:paraId="0688EEF6" w14:textId="77777777" w:rsidR="00F85B9B" w:rsidRDefault="00F85B9B" w:rsidP="00F85B9B">
      <w:proofErr w:type="spellStart"/>
      <w:proofErr w:type="gramStart"/>
      <w:r>
        <w:t>pgrangertest</w:t>
      </w:r>
      <w:proofErr w:type="spellEnd"/>
      <w:r>
        <w:t>(</w:t>
      </w:r>
      <w:proofErr w:type="spellStart"/>
      <w:proofErr w:type="gramEnd"/>
      <w:r>
        <w:t>roe~cc,data</w:t>
      </w:r>
      <w:proofErr w:type="spellEnd"/>
      <w:r>
        <w:t xml:space="preserve"> = </w:t>
      </w:r>
      <w:proofErr w:type="spellStart"/>
      <w:r>
        <w:t>pdata</w:t>
      </w:r>
      <w:proofErr w:type="spellEnd"/>
      <w:r>
        <w:t>)</w:t>
      </w:r>
    </w:p>
    <w:p w14:paraId="4E440378" w14:textId="77777777" w:rsidR="00F85B9B" w:rsidRDefault="00F85B9B" w:rsidP="00F85B9B">
      <w:proofErr w:type="spellStart"/>
      <w:proofErr w:type="gramStart"/>
      <w:r>
        <w:t>pgrangertest</w:t>
      </w:r>
      <w:proofErr w:type="spellEnd"/>
      <w:r>
        <w:t>(</w:t>
      </w:r>
      <w:proofErr w:type="spellStart"/>
      <w:proofErr w:type="gramEnd"/>
      <w:r>
        <w:t>roe~lf,data</w:t>
      </w:r>
      <w:proofErr w:type="spellEnd"/>
      <w:r>
        <w:t xml:space="preserve"> = </w:t>
      </w:r>
      <w:proofErr w:type="spellStart"/>
      <w:r>
        <w:t>pdata</w:t>
      </w:r>
      <w:proofErr w:type="spellEnd"/>
      <w:r>
        <w:t>)</w:t>
      </w:r>
    </w:p>
    <w:p w14:paraId="224603F6" w14:textId="77777777" w:rsidR="00F85B9B" w:rsidRDefault="00F85B9B" w:rsidP="00F85B9B">
      <w:proofErr w:type="spellStart"/>
      <w:proofErr w:type="gramStart"/>
      <w:r>
        <w:t>pgrangertest</w:t>
      </w:r>
      <w:proofErr w:type="spellEnd"/>
      <w:r>
        <w:t>(</w:t>
      </w:r>
      <w:proofErr w:type="spellStart"/>
      <w:proofErr w:type="gramEnd"/>
      <w:r>
        <w:t>roe~ffr,data</w:t>
      </w:r>
      <w:proofErr w:type="spellEnd"/>
      <w:r>
        <w:t xml:space="preserve"> = </w:t>
      </w:r>
      <w:proofErr w:type="spellStart"/>
      <w:r>
        <w:t>pdata</w:t>
      </w:r>
      <w:proofErr w:type="spellEnd"/>
      <w:r>
        <w:t>)</w:t>
      </w:r>
    </w:p>
    <w:p w14:paraId="7312C763" w14:textId="77777777" w:rsidR="00F85B9B" w:rsidRDefault="00F85B9B" w:rsidP="00F85B9B">
      <w:r>
        <w:t>#</w:t>
      </w:r>
      <w:proofErr w:type="gramStart"/>
      <w:r>
        <w:t>ta,cc</w:t>
      </w:r>
      <w:proofErr w:type="gramEnd"/>
      <w:r>
        <w:t>,lf,ffr does not cause roe as p is greater than 5%</w:t>
      </w:r>
    </w:p>
    <w:p w14:paraId="327804B2" w14:textId="77777777" w:rsidR="00F85B9B" w:rsidRDefault="00F85B9B" w:rsidP="00F85B9B"/>
    <w:p w14:paraId="4158F183" w14:textId="77777777" w:rsidR="00F85B9B" w:rsidRDefault="00F85B9B" w:rsidP="00F85B9B">
      <w:r>
        <w:t>###if we know the lag order</w:t>
      </w:r>
    </w:p>
    <w:p w14:paraId="0C36080F" w14:textId="77777777" w:rsidR="00F85B9B" w:rsidRDefault="00F85B9B" w:rsidP="00F85B9B"/>
    <w:p w14:paraId="0FDFD648" w14:textId="77777777" w:rsidR="00F85B9B" w:rsidRDefault="00F85B9B" w:rsidP="00F85B9B">
      <w:proofErr w:type="spellStart"/>
      <w:proofErr w:type="gramStart"/>
      <w:r>
        <w:t>pgrangertest</w:t>
      </w:r>
      <w:proofErr w:type="spellEnd"/>
      <w:r>
        <w:t>(</w:t>
      </w:r>
      <w:proofErr w:type="spellStart"/>
      <w:proofErr w:type="gramEnd"/>
      <w:r>
        <w:t>roe~ta,data</w:t>
      </w:r>
      <w:proofErr w:type="spellEnd"/>
      <w:r>
        <w:t xml:space="preserve"> = </w:t>
      </w:r>
      <w:proofErr w:type="spellStart"/>
      <w:r>
        <w:t>pdata</w:t>
      </w:r>
      <w:proofErr w:type="spellEnd"/>
      <w:r>
        <w:t>, order = 3)</w:t>
      </w:r>
    </w:p>
    <w:p w14:paraId="192C4FCA" w14:textId="77777777" w:rsidR="00F85B9B" w:rsidRDefault="00F85B9B" w:rsidP="00F85B9B">
      <w:proofErr w:type="spellStart"/>
      <w:proofErr w:type="gramStart"/>
      <w:r>
        <w:t>pgrangertest</w:t>
      </w:r>
      <w:proofErr w:type="spellEnd"/>
      <w:r>
        <w:t>(</w:t>
      </w:r>
      <w:proofErr w:type="spellStart"/>
      <w:proofErr w:type="gramEnd"/>
      <w:r>
        <w:t>roe~cc,data</w:t>
      </w:r>
      <w:proofErr w:type="spellEnd"/>
      <w:r>
        <w:t xml:space="preserve"> = </w:t>
      </w:r>
      <w:proofErr w:type="spellStart"/>
      <w:r>
        <w:t>pdata,order</w:t>
      </w:r>
      <w:proofErr w:type="spellEnd"/>
      <w:r>
        <w:t xml:space="preserve"> = 3)</w:t>
      </w:r>
    </w:p>
    <w:p w14:paraId="53FDC4BC" w14:textId="77777777" w:rsidR="00F85B9B" w:rsidRDefault="00F85B9B" w:rsidP="00F85B9B">
      <w:proofErr w:type="spellStart"/>
      <w:proofErr w:type="gramStart"/>
      <w:r>
        <w:t>pgrangertest</w:t>
      </w:r>
      <w:proofErr w:type="spellEnd"/>
      <w:r>
        <w:t>(</w:t>
      </w:r>
      <w:proofErr w:type="spellStart"/>
      <w:proofErr w:type="gramEnd"/>
      <w:r>
        <w:t>roe~lf,data</w:t>
      </w:r>
      <w:proofErr w:type="spellEnd"/>
      <w:r>
        <w:t xml:space="preserve"> = </w:t>
      </w:r>
      <w:proofErr w:type="spellStart"/>
      <w:r>
        <w:t>pdata,order</w:t>
      </w:r>
      <w:proofErr w:type="spellEnd"/>
      <w:r>
        <w:t xml:space="preserve"> = 3)</w:t>
      </w:r>
    </w:p>
    <w:p w14:paraId="49713DA8" w14:textId="77777777" w:rsidR="00F85B9B" w:rsidRDefault="00F85B9B" w:rsidP="00F85B9B">
      <w:proofErr w:type="spellStart"/>
      <w:proofErr w:type="gramStart"/>
      <w:r>
        <w:t>pgrangertest</w:t>
      </w:r>
      <w:proofErr w:type="spellEnd"/>
      <w:r>
        <w:t>(</w:t>
      </w:r>
      <w:proofErr w:type="spellStart"/>
      <w:proofErr w:type="gramEnd"/>
      <w:r>
        <w:t>roe~ffr,data</w:t>
      </w:r>
      <w:proofErr w:type="spellEnd"/>
      <w:r>
        <w:t xml:space="preserve"> = </w:t>
      </w:r>
      <w:proofErr w:type="spellStart"/>
      <w:r>
        <w:t>pdata,order</w:t>
      </w:r>
      <w:proofErr w:type="spellEnd"/>
      <w:r>
        <w:t xml:space="preserve"> = 3)</w:t>
      </w:r>
    </w:p>
    <w:p w14:paraId="18573C50" w14:textId="77777777" w:rsidR="00F85B9B" w:rsidRDefault="00F85B9B" w:rsidP="00F85B9B"/>
    <w:p w14:paraId="65B17A37" w14:textId="77777777" w:rsidR="00F85B9B" w:rsidRDefault="00F85B9B" w:rsidP="00F85B9B">
      <w:proofErr w:type="spellStart"/>
      <w:proofErr w:type="gramStart"/>
      <w:r>
        <w:t>pgrangertest</w:t>
      </w:r>
      <w:proofErr w:type="spellEnd"/>
      <w:r>
        <w:t>(</w:t>
      </w:r>
      <w:proofErr w:type="spellStart"/>
      <w:proofErr w:type="gramEnd"/>
      <w:r>
        <w:t>roe~ta,data</w:t>
      </w:r>
      <w:proofErr w:type="spellEnd"/>
      <w:r>
        <w:t xml:space="preserve"> = </w:t>
      </w:r>
      <w:proofErr w:type="spellStart"/>
      <w:r>
        <w:t>pdata</w:t>
      </w:r>
      <w:proofErr w:type="spellEnd"/>
      <w:r>
        <w:t>, order = 4)</w:t>
      </w:r>
    </w:p>
    <w:p w14:paraId="64AA6FD0" w14:textId="77777777" w:rsidR="00F85B9B" w:rsidRDefault="00F85B9B" w:rsidP="00F85B9B">
      <w:proofErr w:type="spellStart"/>
      <w:proofErr w:type="gramStart"/>
      <w:r>
        <w:t>pgrangertest</w:t>
      </w:r>
      <w:proofErr w:type="spellEnd"/>
      <w:r>
        <w:t>(</w:t>
      </w:r>
      <w:proofErr w:type="spellStart"/>
      <w:proofErr w:type="gramEnd"/>
      <w:r>
        <w:t>roe~cc,data</w:t>
      </w:r>
      <w:proofErr w:type="spellEnd"/>
      <w:r>
        <w:t xml:space="preserve"> = </w:t>
      </w:r>
      <w:proofErr w:type="spellStart"/>
      <w:r>
        <w:t>pdata,order</w:t>
      </w:r>
      <w:proofErr w:type="spellEnd"/>
      <w:r>
        <w:t xml:space="preserve"> = 4)</w:t>
      </w:r>
    </w:p>
    <w:p w14:paraId="7990649D" w14:textId="77777777" w:rsidR="00F85B9B" w:rsidRDefault="00F85B9B" w:rsidP="00F85B9B">
      <w:proofErr w:type="spellStart"/>
      <w:proofErr w:type="gramStart"/>
      <w:r>
        <w:t>pgrangertest</w:t>
      </w:r>
      <w:proofErr w:type="spellEnd"/>
      <w:r>
        <w:t>(</w:t>
      </w:r>
      <w:proofErr w:type="spellStart"/>
      <w:proofErr w:type="gramEnd"/>
      <w:r>
        <w:t>roe~lf,data</w:t>
      </w:r>
      <w:proofErr w:type="spellEnd"/>
      <w:r>
        <w:t xml:space="preserve"> = </w:t>
      </w:r>
      <w:proofErr w:type="spellStart"/>
      <w:r>
        <w:t>pdata,order</w:t>
      </w:r>
      <w:proofErr w:type="spellEnd"/>
      <w:r>
        <w:t xml:space="preserve"> = 4)</w:t>
      </w:r>
    </w:p>
    <w:p w14:paraId="53167B27" w14:textId="081C6D00" w:rsidR="00F85B9B" w:rsidRDefault="00F85B9B" w:rsidP="00F85B9B">
      <w:proofErr w:type="spellStart"/>
      <w:proofErr w:type="gramStart"/>
      <w:r>
        <w:t>pgrangertest</w:t>
      </w:r>
      <w:proofErr w:type="spellEnd"/>
      <w:r>
        <w:t>(</w:t>
      </w:r>
      <w:proofErr w:type="spellStart"/>
      <w:proofErr w:type="gramEnd"/>
      <w:r>
        <w:t>roe~ffr,data</w:t>
      </w:r>
      <w:proofErr w:type="spellEnd"/>
      <w:r>
        <w:t xml:space="preserve"> = </w:t>
      </w:r>
      <w:proofErr w:type="spellStart"/>
      <w:r>
        <w:t>pdata,order</w:t>
      </w:r>
      <w:proofErr w:type="spellEnd"/>
      <w:r>
        <w:t xml:space="preserve"> = 4)</w:t>
      </w:r>
    </w:p>
    <w:p w14:paraId="458E5E89" w14:textId="01CD76D4" w:rsidR="00F85B9B" w:rsidRDefault="00F85B9B" w:rsidP="00F85B9B"/>
    <w:p w14:paraId="42545A50" w14:textId="5D7C1221" w:rsidR="00F85B9B" w:rsidRDefault="00F85B9B" w:rsidP="00F85B9B">
      <w:r>
        <w:t>Ans:</w:t>
      </w:r>
    </w:p>
    <w:p w14:paraId="4247BA9C" w14:textId="77777777" w:rsidR="00F85B9B" w:rsidRDefault="00F85B9B" w:rsidP="00F85B9B"/>
    <w:p w14:paraId="54CEC7A4" w14:textId="77777777" w:rsidR="00F85B9B" w:rsidRDefault="00F85B9B" w:rsidP="00F85B9B">
      <w:r>
        <w:t xml:space="preserve">R version 4.2.0 (2022-04-22 </w:t>
      </w:r>
      <w:proofErr w:type="spellStart"/>
      <w:r>
        <w:t>ucrt</w:t>
      </w:r>
      <w:proofErr w:type="spellEnd"/>
      <w:r>
        <w:t>) -- "Vigorous Calisthenics"</w:t>
      </w:r>
    </w:p>
    <w:p w14:paraId="1BCDB7AC" w14:textId="77777777" w:rsidR="00F85B9B" w:rsidRDefault="00F85B9B" w:rsidP="00F85B9B">
      <w:r>
        <w:t>Copyright (C) 2022 The R Foundation for Statistical Computing</w:t>
      </w:r>
    </w:p>
    <w:p w14:paraId="3E0BF3D6" w14:textId="77777777" w:rsidR="00F85B9B" w:rsidRDefault="00F85B9B" w:rsidP="00F85B9B">
      <w:r>
        <w:t>Platform: x86_64-w64-mingw32/x64 (64-bit)</w:t>
      </w:r>
    </w:p>
    <w:p w14:paraId="6B9634FA" w14:textId="77777777" w:rsidR="00F85B9B" w:rsidRDefault="00F85B9B" w:rsidP="00F85B9B"/>
    <w:p w14:paraId="7C7B4BA9" w14:textId="77777777" w:rsidR="00F85B9B" w:rsidRDefault="00F85B9B" w:rsidP="00F85B9B">
      <w:r>
        <w:t>R is free software and comes with ABSOLUTELY NO WARRANTY.</w:t>
      </w:r>
    </w:p>
    <w:p w14:paraId="21128184" w14:textId="77777777" w:rsidR="00F85B9B" w:rsidRDefault="00F85B9B" w:rsidP="00F85B9B">
      <w:r>
        <w:t>You are welcome to redistribute it under certain conditions.</w:t>
      </w:r>
    </w:p>
    <w:p w14:paraId="5DFF66D0" w14:textId="77777777" w:rsidR="00F85B9B" w:rsidRDefault="00F85B9B" w:rsidP="00F85B9B">
      <w:r>
        <w:t>Type '</w:t>
      </w:r>
      <w:proofErr w:type="gramStart"/>
      <w:r>
        <w:t>license(</w:t>
      </w:r>
      <w:proofErr w:type="gramEnd"/>
      <w:r>
        <w:t>)' or '</w:t>
      </w:r>
      <w:proofErr w:type="spellStart"/>
      <w:r>
        <w:t>licence</w:t>
      </w:r>
      <w:proofErr w:type="spellEnd"/>
      <w:r>
        <w:t>()' for distribution details.</w:t>
      </w:r>
    </w:p>
    <w:p w14:paraId="2A182CCE" w14:textId="77777777" w:rsidR="00F85B9B" w:rsidRDefault="00F85B9B" w:rsidP="00F85B9B"/>
    <w:p w14:paraId="7C7B9C3F" w14:textId="77777777" w:rsidR="00F85B9B" w:rsidRDefault="00F85B9B" w:rsidP="00F85B9B">
      <w:r>
        <w:t>R is a collaborative project with many contributors.</w:t>
      </w:r>
    </w:p>
    <w:p w14:paraId="2D260CAE" w14:textId="77777777" w:rsidR="00F85B9B" w:rsidRDefault="00F85B9B" w:rsidP="00F85B9B">
      <w:r>
        <w:t>Type '</w:t>
      </w:r>
      <w:proofErr w:type="gramStart"/>
      <w:r>
        <w:t>contributors(</w:t>
      </w:r>
      <w:proofErr w:type="gramEnd"/>
      <w:r>
        <w:t>)' for more information and</w:t>
      </w:r>
    </w:p>
    <w:p w14:paraId="27C1495A" w14:textId="77777777" w:rsidR="00F85B9B" w:rsidRDefault="00F85B9B" w:rsidP="00F85B9B">
      <w:r>
        <w:t>'</w:t>
      </w:r>
      <w:proofErr w:type="gramStart"/>
      <w:r>
        <w:t>citation(</w:t>
      </w:r>
      <w:proofErr w:type="gramEnd"/>
      <w:r>
        <w:t>)' on how to cite R or R packages in publications.</w:t>
      </w:r>
    </w:p>
    <w:p w14:paraId="3D27C8E1" w14:textId="77777777" w:rsidR="00F85B9B" w:rsidRDefault="00F85B9B" w:rsidP="00F85B9B"/>
    <w:p w14:paraId="3A5228A5" w14:textId="77777777" w:rsidR="00F85B9B" w:rsidRDefault="00F85B9B" w:rsidP="00F85B9B">
      <w:r>
        <w:t>Type '</w:t>
      </w:r>
      <w:proofErr w:type="gramStart"/>
      <w:r>
        <w:t>demo(</w:t>
      </w:r>
      <w:proofErr w:type="gramEnd"/>
      <w:r>
        <w:t>)' for some demos, 'help()' for on-line help, or</w:t>
      </w:r>
    </w:p>
    <w:p w14:paraId="7CEE11A9" w14:textId="77777777" w:rsidR="00F85B9B" w:rsidRDefault="00F85B9B" w:rsidP="00F85B9B">
      <w:r>
        <w:t>'</w:t>
      </w:r>
      <w:proofErr w:type="spellStart"/>
      <w:proofErr w:type="gramStart"/>
      <w:r>
        <w:t>help.start</w:t>
      </w:r>
      <w:proofErr w:type="spellEnd"/>
      <w:proofErr w:type="gramEnd"/>
      <w:r>
        <w:t>()' for an HTML browser interface to help.</w:t>
      </w:r>
    </w:p>
    <w:p w14:paraId="54288AC9" w14:textId="77777777" w:rsidR="00F85B9B" w:rsidRDefault="00F85B9B" w:rsidP="00F85B9B">
      <w:r>
        <w:t>Type '</w:t>
      </w:r>
      <w:proofErr w:type="gramStart"/>
      <w:r>
        <w:t>q(</w:t>
      </w:r>
      <w:proofErr w:type="gramEnd"/>
      <w:r>
        <w:t>)' to quit R.</w:t>
      </w:r>
    </w:p>
    <w:p w14:paraId="32612DBE" w14:textId="77777777" w:rsidR="00F85B9B" w:rsidRDefault="00F85B9B" w:rsidP="00F85B9B"/>
    <w:p w14:paraId="55249B01" w14:textId="77777777" w:rsidR="00F85B9B" w:rsidRDefault="00F85B9B" w:rsidP="00F85B9B">
      <w:r>
        <w:t>[Workspace loaded from ~</w:t>
      </w:r>
      <w:proofErr w:type="gramStart"/>
      <w:r>
        <w:t>/.</w:t>
      </w:r>
      <w:proofErr w:type="spellStart"/>
      <w:r>
        <w:t>RData</w:t>
      </w:r>
      <w:proofErr w:type="spellEnd"/>
      <w:proofErr w:type="gramEnd"/>
      <w:r>
        <w:t>]</w:t>
      </w:r>
    </w:p>
    <w:p w14:paraId="785B4C0D" w14:textId="77777777" w:rsidR="00F85B9B" w:rsidRDefault="00F85B9B" w:rsidP="00F85B9B"/>
    <w:p w14:paraId="618194FE" w14:textId="77777777" w:rsidR="00F85B9B" w:rsidRDefault="00F85B9B" w:rsidP="00F85B9B">
      <w:r>
        <w:t>&gt; library(</w:t>
      </w:r>
      <w:proofErr w:type="spellStart"/>
      <w:r>
        <w:t>plm</w:t>
      </w:r>
      <w:proofErr w:type="spellEnd"/>
      <w:r>
        <w:t>)</w:t>
      </w:r>
    </w:p>
    <w:p w14:paraId="433DC14B" w14:textId="77777777" w:rsidR="00F85B9B" w:rsidRDefault="00F85B9B" w:rsidP="00F85B9B">
      <w:r>
        <w:t xml:space="preserve">&gt; </w:t>
      </w:r>
      <w:proofErr w:type="spellStart"/>
      <w:proofErr w:type="gramStart"/>
      <w:r>
        <w:t>install.packages</w:t>
      </w:r>
      <w:proofErr w:type="spellEnd"/>
      <w:proofErr w:type="gramEnd"/>
      <w:r>
        <w:t>("</w:t>
      </w:r>
      <w:proofErr w:type="spellStart"/>
      <w:r>
        <w:t>plm</w:t>
      </w:r>
      <w:proofErr w:type="spellEnd"/>
      <w:r>
        <w:t>")</w:t>
      </w:r>
    </w:p>
    <w:p w14:paraId="332D3F1A" w14:textId="77777777" w:rsidR="00F85B9B" w:rsidRDefault="00F85B9B" w:rsidP="00F85B9B">
      <w:r>
        <w:t xml:space="preserve">Error in </w:t>
      </w:r>
      <w:proofErr w:type="spellStart"/>
      <w:proofErr w:type="gramStart"/>
      <w:r>
        <w:t>install.packages</w:t>
      </w:r>
      <w:proofErr w:type="spellEnd"/>
      <w:proofErr w:type="gramEnd"/>
      <w:r>
        <w:t xml:space="preserve"> : Updating loaded packages</w:t>
      </w:r>
    </w:p>
    <w:p w14:paraId="69DA8EA7" w14:textId="77777777" w:rsidR="00F85B9B" w:rsidRDefault="00F85B9B" w:rsidP="00F85B9B">
      <w:r>
        <w:t xml:space="preserve">&gt; </w:t>
      </w:r>
      <w:proofErr w:type="spellStart"/>
      <w:r>
        <w:t>setwd</w:t>
      </w:r>
      <w:proofErr w:type="spellEnd"/>
      <w:r>
        <w:t>("C://Users//HP//Desktop//Jupyter_practice//R")</w:t>
      </w:r>
    </w:p>
    <w:p w14:paraId="009F7E14" w14:textId="77777777" w:rsidR="00F85B9B" w:rsidRDefault="00F85B9B" w:rsidP="00F85B9B">
      <w:r>
        <w:t>&gt; library(</w:t>
      </w:r>
      <w:proofErr w:type="spellStart"/>
      <w:r>
        <w:t>plm</w:t>
      </w:r>
      <w:proofErr w:type="spellEnd"/>
      <w:r>
        <w:t>)</w:t>
      </w:r>
    </w:p>
    <w:p w14:paraId="01B47DD7" w14:textId="77777777" w:rsidR="00F85B9B" w:rsidRDefault="00F85B9B" w:rsidP="00F85B9B">
      <w:r>
        <w:t>&gt; #</w:t>
      </w:r>
      <w:proofErr w:type="gramStart"/>
      <w:r>
        <w:t>install.packages</w:t>
      </w:r>
      <w:proofErr w:type="gramEnd"/>
      <w:r>
        <w:t>("plm")</w:t>
      </w:r>
    </w:p>
    <w:p w14:paraId="044C59E8" w14:textId="77777777" w:rsidR="00F85B9B" w:rsidRDefault="00F85B9B" w:rsidP="00F85B9B">
      <w:r>
        <w:t xml:space="preserve">&gt; </w:t>
      </w:r>
      <w:proofErr w:type="spellStart"/>
      <w:r>
        <w:t>setwd</w:t>
      </w:r>
      <w:proofErr w:type="spellEnd"/>
      <w:r>
        <w:t>("C://Users//HP//Desktop//Jupyter_practice//R")</w:t>
      </w:r>
    </w:p>
    <w:p w14:paraId="0021CC1F" w14:textId="77777777" w:rsidR="00F85B9B" w:rsidRDefault="00F85B9B" w:rsidP="00F85B9B">
      <w:r>
        <w:t>&gt; ##with growth</w:t>
      </w:r>
    </w:p>
    <w:p w14:paraId="2BA07A41" w14:textId="77777777" w:rsidR="00F85B9B" w:rsidRDefault="00F85B9B" w:rsidP="00F85B9B">
      <w:r>
        <w:t>&gt; c1&lt;</w:t>
      </w:r>
      <w:proofErr w:type="gramStart"/>
      <w:r>
        <w:t>-read.csv(</w:t>
      </w:r>
      <w:proofErr w:type="gramEnd"/>
      <w:r>
        <w:t>"C://Users//HP//Desktop//Jupyter_practice//R//bank new-3.csv")</w:t>
      </w:r>
    </w:p>
    <w:p w14:paraId="467EEAD0" w14:textId="77777777" w:rsidR="00F85B9B" w:rsidRDefault="00F85B9B" w:rsidP="00F85B9B">
      <w:r>
        <w:t>&gt; #data</w:t>
      </w:r>
    </w:p>
    <w:p w14:paraId="0E0300D9" w14:textId="77777777" w:rsidR="00F85B9B" w:rsidRDefault="00F85B9B" w:rsidP="00F85B9B">
      <w:r>
        <w:t xml:space="preserve">&gt; </w:t>
      </w:r>
      <w:proofErr w:type="spellStart"/>
      <w:r>
        <w:t>pdata</w:t>
      </w:r>
      <w:proofErr w:type="spellEnd"/>
      <w:r>
        <w:t xml:space="preserve"> = </w:t>
      </w:r>
      <w:proofErr w:type="spellStart"/>
      <w:proofErr w:type="gramStart"/>
      <w:r>
        <w:t>pdata.frame</w:t>
      </w:r>
      <w:proofErr w:type="spellEnd"/>
      <w:proofErr w:type="gramEnd"/>
      <w:r>
        <w:t>(c1, index = c("</w:t>
      </w:r>
      <w:proofErr w:type="spellStart"/>
      <w:r>
        <w:t>ID","Year</w:t>
      </w:r>
      <w:proofErr w:type="spellEnd"/>
      <w:r>
        <w:t>"))</w:t>
      </w:r>
    </w:p>
    <w:p w14:paraId="2444475F" w14:textId="77777777" w:rsidR="00F85B9B" w:rsidRDefault="00F85B9B" w:rsidP="00F85B9B">
      <w:r>
        <w:t xml:space="preserve">&gt; </w:t>
      </w:r>
      <w:proofErr w:type="spellStart"/>
      <w:r>
        <w:t>pooled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roe~ta+ffr+cc+lf</w:t>
      </w:r>
      <w:proofErr w:type="spellEnd"/>
      <w:r>
        <w:t>, data=</w:t>
      </w:r>
      <w:proofErr w:type="spellStart"/>
      <w:r>
        <w:t>pdata</w:t>
      </w:r>
      <w:proofErr w:type="spellEnd"/>
      <w:r>
        <w:t>, model = "pooling")</w:t>
      </w:r>
    </w:p>
    <w:p w14:paraId="6A72C660" w14:textId="77777777" w:rsidR="00F85B9B" w:rsidRDefault="00F85B9B" w:rsidP="00F85B9B">
      <w:r>
        <w:t>&gt; summary(</w:t>
      </w:r>
      <w:proofErr w:type="spellStart"/>
      <w:r>
        <w:t>pooledmethod</w:t>
      </w:r>
      <w:proofErr w:type="spellEnd"/>
      <w:r>
        <w:t>)</w:t>
      </w:r>
    </w:p>
    <w:p w14:paraId="503139EC" w14:textId="77777777" w:rsidR="00F85B9B" w:rsidRDefault="00F85B9B" w:rsidP="00F85B9B">
      <w:r>
        <w:t>Pooling Model</w:t>
      </w:r>
    </w:p>
    <w:p w14:paraId="0B8805E7" w14:textId="77777777" w:rsidR="00F85B9B" w:rsidRDefault="00F85B9B" w:rsidP="00F85B9B"/>
    <w:p w14:paraId="7C57295C" w14:textId="77777777" w:rsidR="00F85B9B" w:rsidRDefault="00F85B9B" w:rsidP="00F85B9B">
      <w:r>
        <w:t>Call:</w:t>
      </w:r>
    </w:p>
    <w:p w14:paraId="36DAA256" w14:textId="77777777" w:rsidR="00F85B9B" w:rsidRDefault="00F85B9B" w:rsidP="00F85B9B">
      <w:proofErr w:type="spellStart"/>
      <w:proofErr w:type="gramStart"/>
      <w:r>
        <w:t>plm</w:t>
      </w:r>
      <w:proofErr w:type="spellEnd"/>
      <w:r>
        <w:t>(</w:t>
      </w:r>
      <w:proofErr w:type="gramEnd"/>
      <w:r>
        <w:t xml:space="preserve">formula = roe ~ ta + </w:t>
      </w:r>
      <w:proofErr w:type="spellStart"/>
      <w:r>
        <w:t>ffr</w:t>
      </w:r>
      <w:proofErr w:type="spellEnd"/>
      <w:r>
        <w:t xml:space="preserve"> + cc + </w:t>
      </w:r>
      <w:proofErr w:type="spellStart"/>
      <w:r>
        <w:t>lf</w:t>
      </w:r>
      <w:proofErr w:type="spellEnd"/>
      <w:r>
        <w:t xml:space="preserve">, data = </w:t>
      </w:r>
      <w:proofErr w:type="spellStart"/>
      <w:r>
        <w:t>pdata</w:t>
      </w:r>
      <w:proofErr w:type="spellEnd"/>
      <w:r>
        <w:t>, model = "pooling")</w:t>
      </w:r>
    </w:p>
    <w:p w14:paraId="7C929714" w14:textId="77777777" w:rsidR="00F85B9B" w:rsidRDefault="00F85B9B" w:rsidP="00F85B9B"/>
    <w:p w14:paraId="1EBAD24E" w14:textId="77777777" w:rsidR="00F85B9B" w:rsidRDefault="00F85B9B" w:rsidP="00F85B9B">
      <w:r>
        <w:t>Balanced Panel: n = 20, T = 19, N = 380</w:t>
      </w:r>
    </w:p>
    <w:p w14:paraId="0022AD84" w14:textId="77777777" w:rsidR="00F85B9B" w:rsidRDefault="00F85B9B" w:rsidP="00F85B9B"/>
    <w:p w14:paraId="4D6756C0" w14:textId="77777777" w:rsidR="00F85B9B" w:rsidRDefault="00F85B9B" w:rsidP="00F85B9B">
      <w:r>
        <w:t>Residuals:</w:t>
      </w:r>
    </w:p>
    <w:p w14:paraId="1077EDA1" w14:textId="77777777" w:rsidR="00F85B9B" w:rsidRDefault="00F85B9B" w:rsidP="00F85B9B">
      <w:r>
        <w:t xml:space="preserve">      Min.    1st Qu.     Median    3rd Qu.       Max. </w:t>
      </w:r>
    </w:p>
    <w:p w14:paraId="63E3EE3C" w14:textId="77777777" w:rsidR="00F85B9B" w:rsidRDefault="00F85B9B" w:rsidP="00F85B9B">
      <w:r>
        <w:t>-0.3800416 -0.</w:t>
      </w:r>
      <w:proofErr w:type="gramStart"/>
      <w:r>
        <w:t>0185892  0.0063517</w:t>
      </w:r>
      <w:proofErr w:type="gramEnd"/>
      <w:r>
        <w:t xml:space="preserve">  0.0280084  0.1927469 </w:t>
      </w:r>
    </w:p>
    <w:p w14:paraId="3A376F34" w14:textId="77777777" w:rsidR="00F85B9B" w:rsidRDefault="00F85B9B" w:rsidP="00F85B9B"/>
    <w:p w14:paraId="7BB1FDF2" w14:textId="77777777" w:rsidR="00F85B9B" w:rsidRDefault="00F85B9B" w:rsidP="00F85B9B">
      <w:r>
        <w:t>Coefficients:</w:t>
      </w:r>
    </w:p>
    <w:p w14:paraId="766827DE" w14:textId="77777777" w:rsidR="00F85B9B" w:rsidRDefault="00F85B9B" w:rsidP="00F85B9B">
      <w:r>
        <w:t xml:space="preserve">               </w:t>
      </w:r>
      <w:proofErr w:type="gramStart"/>
      <w:r>
        <w:t>Estimate  Std.</w:t>
      </w:r>
      <w:proofErr w:type="gramEnd"/>
      <w:r>
        <w:t xml:space="preserve"> Error t-value  </w:t>
      </w:r>
      <w:proofErr w:type="spellStart"/>
      <w:r>
        <w:t>Pr</w:t>
      </w:r>
      <w:proofErr w:type="spellEnd"/>
      <w:r>
        <w:t xml:space="preserve">(&gt;|t|)    </w:t>
      </w:r>
    </w:p>
    <w:p w14:paraId="14CE72B3" w14:textId="77777777" w:rsidR="00F85B9B" w:rsidRDefault="00F85B9B" w:rsidP="00F85B9B">
      <w:r>
        <w:t>(</w:t>
      </w:r>
      <w:proofErr w:type="gramStart"/>
      <w:r>
        <w:t>Intercept)  0.37211476</w:t>
      </w:r>
      <w:proofErr w:type="gramEnd"/>
      <w:r>
        <w:t xml:space="preserve">  0.08265812  4.5019 9.004e-06 ***</w:t>
      </w:r>
    </w:p>
    <w:p w14:paraId="4F130B07" w14:textId="77777777" w:rsidR="00F85B9B" w:rsidRDefault="00F85B9B" w:rsidP="00F85B9B">
      <w:r>
        <w:t>ta          -0.</w:t>
      </w:r>
      <w:proofErr w:type="gramStart"/>
      <w:r>
        <w:t>06359744  0.01790291</w:t>
      </w:r>
      <w:proofErr w:type="gramEnd"/>
      <w:r>
        <w:t xml:space="preserve"> -3.5524 0.0004305 ***</w:t>
      </w:r>
    </w:p>
    <w:p w14:paraId="289AE8C1" w14:textId="77777777" w:rsidR="00F85B9B" w:rsidRDefault="00F85B9B" w:rsidP="00F85B9B">
      <w:proofErr w:type="spellStart"/>
      <w:r>
        <w:t>ffr</w:t>
      </w:r>
      <w:proofErr w:type="spellEnd"/>
      <w:r>
        <w:t xml:space="preserve">         -0.</w:t>
      </w:r>
      <w:proofErr w:type="gramStart"/>
      <w:r>
        <w:t>00393280  0.00328559</w:t>
      </w:r>
      <w:proofErr w:type="gramEnd"/>
      <w:r>
        <w:t xml:space="preserve"> -1.1970 0.2320693    </w:t>
      </w:r>
    </w:p>
    <w:p w14:paraId="59E00C74" w14:textId="77777777" w:rsidR="00F85B9B" w:rsidRDefault="00F85B9B" w:rsidP="00F85B9B">
      <w:r>
        <w:t xml:space="preserve">cc           </w:t>
      </w:r>
      <w:proofErr w:type="gramStart"/>
      <w:r>
        <w:t>0.09454816  0.03425906</w:t>
      </w:r>
      <w:proofErr w:type="gramEnd"/>
      <w:r>
        <w:t xml:space="preserve">  2.7598 0.0060675 ** </w:t>
      </w:r>
    </w:p>
    <w:p w14:paraId="034A9DE7" w14:textId="77777777" w:rsidR="00F85B9B" w:rsidRDefault="00F85B9B" w:rsidP="00F85B9B">
      <w:proofErr w:type="spellStart"/>
      <w:r>
        <w:t>lf</w:t>
      </w:r>
      <w:proofErr w:type="spellEnd"/>
      <w:r>
        <w:t xml:space="preserve">           </w:t>
      </w:r>
      <w:proofErr w:type="gramStart"/>
      <w:r>
        <w:t>0.00161893  0.00034738</w:t>
      </w:r>
      <w:proofErr w:type="gramEnd"/>
      <w:r>
        <w:t xml:space="preserve">  4.6604 4.391e-06 ***</w:t>
      </w:r>
    </w:p>
    <w:p w14:paraId="60985FA3" w14:textId="77777777" w:rsidR="00F85B9B" w:rsidRDefault="00F85B9B" w:rsidP="00F85B9B">
      <w:r>
        <w:t>---</w:t>
      </w:r>
    </w:p>
    <w:p w14:paraId="5099DD50" w14:textId="77777777" w:rsidR="00F85B9B" w:rsidRDefault="00F85B9B" w:rsidP="00F85B9B">
      <w:proofErr w:type="spellStart"/>
      <w:r>
        <w:t>Signif</w:t>
      </w:r>
      <w:proofErr w:type="spellEnd"/>
      <w:r>
        <w:t xml:space="preserve">. codes:  0 ‘***’ 0.001 ‘**’ 0.01 ‘*’ 0.05 ‘.’ 0.1 </w:t>
      </w:r>
      <w:proofErr w:type="gramStart"/>
      <w:r>
        <w:t>‘ ’</w:t>
      </w:r>
      <w:proofErr w:type="gramEnd"/>
      <w:r>
        <w:t xml:space="preserve"> 1</w:t>
      </w:r>
    </w:p>
    <w:p w14:paraId="39CC2286" w14:textId="77777777" w:rsidR="00F85B9B" w:rsidRDefault="00F85B9B" w:rsidP="00F85B9B"/>
    <w:p w14:paraId="67554E10" w14:textId="77777777" w:rsidR="00F85B9B" w:rsidRDefault="00F85B9B" w:rsidP="00F85B9B">
      <w:r>
        <w:t>Total Sum of Squares:    1.2305</w:t>
      </w:r>
    </w:p>
    <w:p w14:paraId="4EA09E6B" w14:textId="77777777" w:rsidR="00F85B9B" w:rsidRDefault="00F85B9B" w:rsidP="00F85B9B">
      <w:r>
        <w:t>Residual Sum of Squares: 0.9524</w:t>
      </w:r>
    </w:p>
    <w:p w14:paraId="02EA4A36" w14:textId="77777777" w:rsidR="00F85B9B" w:rsidRDefault="00F85B9B" w:rsidP="00F85B9B">
      <w:r>
        <w:t>R-Squared:      0.22603</w:t>
      </w:r>
    </w:p>
    <w:p w14:paraId="712DBD33" w14:textId="77777777" w:rsidR="00F85B9B" w:rsidRDefault="00F85B9B" w:rsidP="00F85B9B">
      <w:r>
        <w:t>Adj. R-Squared: 0.21777</w:t>
      </w:r>
    </w:p>
    <w:p w14:paraId="02C04798" w14:textId="77777777" w:rsidR="00F85B9B" w:rsidRDefault="00F85B9B" w:rsidP="00F85B9B">
      <w:r>
        <w:t>F-statistic: 27.3783 on 4 and 375 DF, p-value: &lt; 2.22e-16</w:t>
      </w:r>
    </w:p>
    <w:p w14:paraId="25873237" w14:textId="77777777" w:rsidR="00F85B9B" w:rsidRDefault="00F85B9B" w:rsidP="00F85B9B">
      <w:r>
        <w:t>&gt; ##fixed method</w:t>
      </w:r>
    </w:p>
    <w:p w14:paraId="4E9E30F6" w14:textId="77777777" w:rsidR="00F85B9B" w:rsidRDefault="00F85B9B" w:rsidP="00F85B9B">
      <w:r>
        <w:t xml:space="preserve">&gt; </w:t>
      </w:r>
      <w:proofErr w:type="spellStart"/>
      <w:r>
        <w:t>fe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roe~ta+ffr+cc+lf</w:t>
      </w:r>
      <w:proofErr w:type="spellEnd"/>
      <w:r>
        <w:t>, data=</w:t>
      </w:r>
      <w:proofErr w:type="spellStart"/>
      <w:r>
        <w:t>pdata</w:t>
      </w:r>
      <w:proofErr w:type="spellEnd"/>
      <w:r>
        <w:t>, model = "within")</w:t>
      </w:r>
    </w:p>
    <w:p w14:paraId="25C93B10" w14:textId="77777777" w:rsidR="00F85B9B" w:rsidRDefault="00F85B9B" w:rsidP="00F85B9B">
      <w:r>
        <w:t>&gt; summary(</w:t>
      </w:r>
      <w:proofErr w:type="spellStart"/>
      <w:r>
        <w:t>femethod</w:t>
      </w:r>
      <w:proofErr w:type="spellEnd"/>
      <w:r>
        <w:t>)</w:t>
      </w:r>
    </w:p>
    <w:p w14:paraId="33EBABA8" w14:textId="77777777" w:rsidR="00F85B9B" w:rsidRDefault="00F85B9B" w:rsidP="00F85B9B">
      <w:proofErr w:type="spellStart"/>
      <w:r>
        <w:t>Oneway</w:t>
      </w:r>
      <w:proofErr w:type="spellEnd"/>
      <w:r>
        <w:t xml:space="preserve"> (individual) effect Within Model</w:t>
      </w:r>
    </w:p>
    <w:p w14:paraId="73251383" w14:textId="77777777" w:rsidR="00F85B9B" w:rsidRDefault="00F85B9B" w:rsidP="00F85B9B"/>
    <w:p w14:paraId="706A6D5E" w14:textId="77777777" w:rsidR="00F85B9B" w:rsidRDefault="00F85B9B" w:rsidP="00F85B9B">
      <w:r>
        <w:t>Call:</w:t>
      </w:r>
    </w:p>
    <w:p w14:paraId="3DF294D4" w14:textId="77777777" w:rsidR="00F85B9B" w:rsidRDefault="00F85B9B" w:rsidP="00F85B9B">
      <w:proofErr w:type="spellStart"/>
      <w:proofErr w:type="gramStart"/>
      <w:r>
        <w:t>plm</w:t>
      </w:r>
      <w:proofErr w:type="spellEnd"/>
      <w:r>
        <w:t>(</w:t>
      </w:r>
      <w:proofErr w:type="gramEnd"/>
      <w:r>
        <w:t xml:space="preserve">formula = roe ~ ta + </w:t>
      </w:r>
      <w:proofErr w:type="spellStart"/>
      <w:r>
        <w:t>ffr</w:t>
      </w:r>
      <w:proofErr w:type="spellEnd"/>
      <w:r>
        <w:t xml:space="preserve"> + cc + </w:t>
      </w:r>
      <w:proofErr w:type="spellStart"/>
      <w:r>
        <w:t>lf</w:t>
      </w:r>
      <w:proofErr w:type="spellEnd"/>
      <w:r>
        <w:t xml:space="preserve">, data = </w:t>
      </w:r>
      <w:proofErr w:type="spellStart"/>
      <w:r>
        <w:t>pdata</w:t>
      </w:r>
      <w:proofErr w:type="spellEnd"/>
      <w:r>
        <w:t>, model = "within")</w:t>
      </w:r>
    </w:p>
    <w:p w14:paraId="1E444F3A" w14:textId="77777777" w:rsidR="00F85B9B" w:rsidRDefault="00F85B9B" w:rsidP="00F85B9B"/>
    <w:p w14:paraId="3DA01F1D" w14:textId="77777777" w:rsidR="00F85B9B" w:rsidRDefault="00F85B9B" w:rsidP="00F85B9B">
      <w:r>
        <w:t>Balanced Panel: n = 20, T = 19, N = 380</w:t>
      </w:r>
    </w:p>
    <w:p w14:paraId="42D67A78" w14:textId="77777777" w:rsidR="00F85B9B" w:rsidRDefault="00F85B9B" w:rsidP="00F85B9B"/>
    <w:p w14:paraId="39252CC1" w14:textId="77777777" w:rsidR="00F85B9B" w:rsidRDefault="00F85B9B" w:rsidP="00F85B9B">
      <w:r>
        <w:t>Residuals:</w:t>
      </w:r>
    </w:p>
    <w:p w14:paraId="6232B5D0" w14:textId="77777777" w:rsidR="00F85B9B" w:rsidRDefault="00F85B9B" w:rsidP="00F85B9B">
      <w:r>
        <w:t xml:space="preserve">       Min.     1st Qu.      Median     3rd Qu.        Max. </w:t>
      </w:r>
    </w:p>
    <w:p w14:paraId="4E75D443" w14:textId="77777777" w:rsidR="00F85B9B" w:rsidRDefault="00F85B9B" w:rsidP="00F85B9B">
      <w:r>
        <w:t>-0.33322842 -0.</w:t>
      </w:r>
      <w:proofErr w:type="gramStart"/>
      <w:r>
        <w:t>01617916  0.00039957</w:t>
      </w:r>
      <w:proofErr w:type="gramEnd"/>
      <w:r>
        <w:t xml:space="preserve">  0.01975628  0.19919165 </w:t>
      </w:r>
    </w:p>
    <w:p w14:paraId="195CF72B" w14:textId="77777777" w:rsidR="00F85B9B" w:rsidRDefault="00F85B9B" w:rsidP="00F85B9B"/>
    <w:p w14:paraId="1E82E485" w14:textId="77777777" w:rsidR="00F85B9B" w:rsidRDefault="00F85B9B" w:rsidP="00F85B9B">
      <w:r>
        <w:t>Coefficients:</w:t>
      </w:r>
    </w:p>
    <w:p w14:paraId="1E858920" w14:textId="77777777" w:rsidR="00F85B9B" w:rsidRDefault="00F85B9B" w:rsidP="00F85B9B">
      <w:r>
        <w:t xml:space="preserve">       </w:t>
      </w:r>
      <w:proofErr w:type="gramStart"/>
      <w:r>
        <w:t>Estimate  Std.</w:t>
      </w:r>
      <w:proofErr w:type="gramEnd"/>
      <w:r>
        <w:t xml:space="preserve"> Error t-value  </w:t>
      </w:r>
      <w:proofErr w:type="spellStart"/>
      <w:r>
        <w:t>Pr</w:t>
      </w:r>
      <w:proofErr w:type="spellEnd"/>
      <w:r>
        <w:t xml:space="preserve">(&gt;|t|)    </w:t>
      </w:r>
    </w:p>
    <w:p w14:paraId="03EA5D0E" w14:textId="77777777" w:rsidR="00F85B9B" w:rsidRDefault="00F85B9B" w:rsidP="00F85B9B">
      <w:proofErr w:type="gramStart"/>
      <w:r>
        <w:t>ta  -</w:t>
      </w:r>
      <w:proofErr w:type="gramEnd"/>
      <w:r>
        <w:t>0.06359744  0.01499824 -4.2403 2.848e-05 ***</w:t>
      </w:r>
    </w:p>
    <w:p w14:paraId="5100A00D" w14:textId="77777777" w:rsidR="00F85B9B" w:rsidRDefault="00F85B9B" w:rsidP="00F85B9B">
      <w:proofErr w:type="spellStart"/>
      <w:r>
        <w:t>ffr</w:t>
      </w:r>
      <w:proofErr w:type="spellEnd"/>
      <w:r>
        <w:t xml:space="preserve"> -0.</w:t>
      </w:r>
      <w:proofErr w:type="gramStart"/>
      <w:r>
        <w:t>00393280  0.00275252</w:t>
      </w:r>
      <w:proofErr w:type="gramEnd"/>
      <w:r>
        <w:t xml:space="preserve"> -1.4288  0.153938    </w:t>
      </w:r>
    </w:p>
    <w:p w14:paraId="2008F4E2" w14:textId="77777777" w:rsidR="00F85B9B" w:rsidRDefault="00F85B9B" w:rsidP="00F85B9B">
      <w:r>
        <w:t xml:space="preserve">cc   </w:t>
      </w:r>
      <w:proofErr w:type="gramStart"/>
      <w:r>
        <w:t>0.09454816  0.02870067</w:t>
      </w:r>
      <w:proofErr w:type="gramEnd"/>
      <w:r>
        <w:t xml:space="preserve">  3.2943  0.001086 ** </w:t>
      </w:r>
    </w:p>
    <w:p w14:paraId="12A733A2" w14:textId="77777777" w:rsidR="00F85B9B" w:rsidRDefault="00F85B9B" w:rsidP="00F85B9B">
      <w:proofErr w:type="spellStart"/>
      <w:r>
        <w:t>lf</w:t>
      </w:r>
      <w:proofErr w:type="spellEnd"/>
      <w:r>
        <w:t xml:space="preserve">   </w:t>
      </w:r>
      <w:proofErr w:type="gramStart"/>
      <w:r>
        <w:t>0.00161893  0.00029102</w:t>
      </w:r>
      <w:proofErr w:type="gramEnd"/>
      <w:r>
        <w:t xml:space="preserve">  5.5630 5.219e-08 ***</w:t>
      </w:r>
    </w:p>
    <w:p w14:paraId="337483CD" w14:textId="77777777" w:rsidR="00F85B9B" w:rsidRDefault="00F85B9B" w:rsidP="00F85B9B">
      <w:r>
        <w:t>---</w:t>
      </w:r>
    </w:p>
    <w:p w14:paraId="17F120EC" w14:textId="77777777" w:rsidR="00F85B9B" w:rsidRDefault="00F85B9B" w:rsidP="00F85B9B">
      <w:proofErr w:type="spellStart"/>
      <w:r>
        <w:t>Signif</w:t>
      </w:r>
      <w:proofErr w:type="spellEnd"/>
      <w:r>
        <w:t xml:space="preserve">. codes:  0 ‘***’ 0.001 ‘**’ 0.01 ‘*’ 0.05 ‘.’ 0.1 </w:t>
      </w:r>
      <w:proofErr w:type="gramStart"/>
      <w:r>
        <w:t>‘ ’</w:t>
      </w:r>
      <w:proofErr w:type="gramEnd"/>
      <w:r>
        <w:t xml:space="preserve"> 1</w:t>
      </w:r>
    </w:p>
    <w:p w14:paraId="1888C239" w14:textId="77777777" w:rsidR="00F85B9B" w:rsidRDefault="00F85B9B" w:rsidP="00F85B9B"/>
    <w:p w14:paraId="518FB8EE" w14:textId="77777777" w:rsidR="00F85B9B" w:rsidRDefault="00F85B9B" w:rsidP="00F85B9B">
      <w:r>
        <w:t>Total Sum of Squares:    0.91269</w:t>
      </w:r>
    </w:p>
    <w:p w14:paraId="11B67375" w14:textId="77777777" w:rsidR="00F85B9B" w:rsidRDefault="00F85B9B" w:rsidP="00F85B9B">
      <w:r>
        <w:t>Residual Sum of Squares: 0.63456</w:t>
      </w:r>
    </w:p>
    <w:p w14:paraId="1F77FFAF" w14:textId="77777777" w:rsidR="00F85B9B" w:rsidRDefault="00F85B9B" w:rsidP="00F85B9B">
      <w:r>
        <w:t>R-Squared:      0.30474</w:t>
      </w:r>
    </w:p>
    <w:p w14:paraId="5998AE8B" w14:textId="77777777" w:rsidR="00F85B9B" w:rsidRDefault="00F85B9B" w:rsidP="00F85B9B">
      <w:r>
        <w:t>Adj. R-Squared: 0.25982</w:t>
      </w:r>
    </w:p>
    <w:p w14:paraId="516CFFC2" w14:textId="77777777" w:rsidR="00F85B9B" w:rsidRDefault="00F85B9B" w:rsidP="00F85B9B">
      <w:r>
        <w:t>F-statistic: 39.0097 on 4 and 356 DF, p-value: &lt; 2.22e-16</w:t>
      </w:r>
    </w:p>
    <w:p w14:paraId="5D9C9994" w14:textId="77777777" w:rsidR="00F85B9B" w:rsidRDefault="00F85B9B" w:rsidP="00F85B9B">
      <w:r>
        <w:t>&gt; ##random method</w:t>
      </w:r>
    </w:p>
    <w:p w14:paraId="5BBCB661" w14:textId="77777777" w:rsidR="00F85B9B" w:rsidRDefault="00F85B9B" w:rsidP="00F85B9B">
      <w:r>
        <w:t xml:space="preserve">&gt; </w:t>
      </w:r>
      <w:proofErr w:type="spellStart"/>
      <w:r>
        <w:t>remethod</w:t>
      </w:r>
      <w:proofErr w:type="spellEnd"/>
      <w:r>
        <w:t>=</w:t>
      </w:r>
      <w:proofErr w:type="spellStart"/>
      <w:proofErr w:type="gramStart"/>
      <w:r>
        <w:t>plm</w:t>
      </w:r>
      <w:proofErr w:type="spellEnd"/>
      <w:r>
        <w:t>(</w:t>
      </w:r>
      <w:proofErr w:type="spellStart"/>
      <w:proofErr w:type="gramEnd"/>
      <w:r>
        <w:t>roe~ta+ffr+cc+lf</w:t>
      </w:r>
      <w:proofErr w:type="spellEnd"/>
      <w:r>
        <w:t>, data=</w:t>
      </w:r>
      <w:proofErr w:type="spellStart"/>
      <w:r>
        <w:t>pdata</w:t>
      </w:r>
      <w:proofErr w:type="spellEnd"/>
      <w:r>
        <w:t>, model = "random")</w:t>
      </w:r>
    </w:p>
    <w:p w14:paraId="71AD8B7D" w14:textId="77777777" w:rsidR="00F85B9B" w:rsidRDefault="00F85B9B" w:rsidP="00F85B9B">
      <w:r>
        <w:t>&gt; summary(</w:t>
      </w:r>
      <w:proofErr w:type="spellStart"/>
      <w:r>
        <w:t>remethod</w:t>
      </w:r>
      <w:proofErr w:type="spellEnd"/>
      <w:r>
        <w:t>)</w:t>
      </w:r>
    </w:p>
    <w:p w14:paraId="29CD3BF6" w14:textId="77777777" w:rsidR="00F85B9B" w:rsidRDefault="00F85B9B" w:rsidP="00F85B9B">
      <w:proofErr w:type="spellStart"/>
      <w:r>
        <w:t>Oneway</w:t>
      </w:r>
      <w:proofErr w:type="spellEnd"/>
      <w:r>
        <w:t xml:space="preserve"> (individual) effect Random Effect Model </w:t>
      </w:r>
    </w:p>
    <w:p w14:paraId="41822874" w14:textId="77777777" w:rsidR="00F85B9B" w:rsidRDefault="00F85B9B" w:rsidP="00F85B9B">
      <w:r>
        <w:t xml:space="preserve">   (Swamy-Arora's transformation)</w:t>
      </w:r>
    </w:p>
    <w:p w14:paraId="3956CD0C" w14:textId="77777777" w:rsidR="00F85B9B" w:rsidRDefault="00F85B9B" w:rsidP="00F85B9B"/>
    <w:p w14:paraId="52051635" w14:textId="77777777" w:rsidR="00F85B9B" w:rsidRDefault="00F85B9B" w:rsidP="00F85B9B">
      <w:r>
        <w:t>Call:</w:t>
      </w:r>
    </w:p>
    <w:p w14:paraId="2831C8B8" w14:textId="77777777" w:rsidR="00F85B9B" w:rsidRDefault="00F85B9B" w:rsidP="00F85B9B">
      <w:proofErr w:type="spellStart"/>
      <w:proofErr w:type="gramStart"/>
      <w:r>
        <w:t>plm</w:t>
      </w:r>
      <w:proofErr w:type="spellEnd"/>
      <w:r>
        <w:t>(</w:t>
      </w:r>
      <w:proofErr w:type="gramEnd"/>
      <w:r>
        <w:t xml:space="preserve">formula = roe ~ ta + </w:t>
      </w:r>
      <w:proofErr w:type="spellStart"/>
      <w:r>
        <w:t>ffr</w:t>
      </w:r>
      <w:proofErr w:type="spellEnd"/>
      <w:r>
        <w:t xml:space="preserve"> + cc + </w:t>
      </w:r>
      <w:proofErr w:type="spellStart"/>
      <w:r>
        <w:t>lf</w:t>
      </w:r>
      <w:proofErr w:type="spellEnd"/>
      <w:r>
        <w:t xml:space="preserve">, data = </w:t>
      </w:r>
      <w:proofErr w:type="spellStart"/>
      <w:r>
        <w:t>pdata</w:t>
      </w:r>
      <w:proofErr w:type="spellEnd"/>
      <w:r>
        <w:t>, model = "random")</w:t>
      </w:r>
    </w:p>
    <w:p w14:paraId="18EE100A" w14:textId="77777777" w:rsidR="00F85B9B" w:rsidRDefault="00F85B9B" w:rsidP="00F85B9B"/>
    <w:p w14:paraId="7FEA1743" w14:textId="77777777" w:rsidR="00F85B9B" w:rsidRDefault="00F85B9B" w:rsidP="00F85B9B">
      <w:r>
        <w:t>Balanced Panel: n = 20, T = 19, N = 380</w:t>
      </w:r>
    </w:p>
    <w:p w14:paraId="528B580E" w14:textId="77777777" w:rsidR="00F85B9B" w:rsidRDefault="00F85B9B" w:rsidP="00F85B9B"/>
    <w:p w14:paraId="46BDEE85" w14:textId="77777777" w:rsidR="00F85B9B" w:rsidRDefault="00F85B9B" w:rsidP="00F85B9B">
      <w:r>
        <w:t>Effects:</w:t>
      </w:r>
    </w:p>
    <w:p w14:paraId="7F74518F" w14:textId="77777777" w:rsidR="00F85B9B" w:rsidRDefault="00F85B9B" w:rsidP="00F85B9B">
      <w:r>
        <w:t xml:space="preserve">                    var   </w:t>
      </w:r>
      <w:proofErr w:type="spellStart"/>
      <w:r>
        <w:t>std.dev</w:t>
      </w:r>
      <w:proofErr w:type="spellEnd"/>
      <w:r>
        <w:t xml:space="preserve"> share</w:t>
      </w:r>
    </w:p>
    <w:p w14:paraId="2C69D4B6" w14:textId="77777777" w:rsidR="00F85B9B" w:rsidRDefault="00F85B9B" w:rsidP="00F85B9B">
      <w:r>
        <w:t>idiosyncratic 0.0017825 0.0422192 0.694</w:t>
      </w:r>
    </w:p>
    <w:p w14:paraId="73120409" w14:textId="77777777" w:rsidR="00F85B9B" w:rsidRDefault="00F85B9B" w:rsidP="00F85B9B">
      <w:r>
        <w:t>individual    0.0007866 0.0280470 0.306</w:t>
      </w:r>
    </w:p>
    <w:p w14:paraId="1531B6C6" w14:textId="77777777" w:rsidR="00F85B9B" w:rsidRDefault="00F85B9B" w:rsidP="00F85B9B">
      <w:r>
        <w:t>theta: 0.6736</w:t>
      </w:r>
    </w:p>
    <w:p w14:paraId="2F3D73D1" w14:textId="77777777" w:rsidR="00F85B9B" w:rsidRDefault="00F85B9B" w:rsidP="00F85B9B"/>
    <w:p w14:paraId="6390E101" w14:textId="77777777" w:rsidR="00F85B9B" w:rsidRDefault="00F85B9B" w:rsidP="00F85B9B">
      <w:r>
        <w:t>Residuals:</w:t>
      </w:r>
    </w:p>
    <w:p w14:paraId="4814D986" w14:textId="77777777" w:rsidR="00F85B9B" w:rsidRDefault="00F85B9B" w:rsidP="00F85B9B">
      <w:r>
        <w:t xml:space="preserve">      Min.    1st Qu.     Median    3rd Qu.       Max. </w:t>
      </w:r>
    </w:p>
    <w:p w14:paraId="62E9D4AD" w14:textId="77777777" w:rsidR="00F85B9B" w:rsidRDefault="00F85B9B" w:rsidP="00F85B9B">
      <w:r>
        <w:t>-0.3485093 -0.</w:t>
      </w:r>
      <w:proofErr w:type="gramStart"/>
      <w:r>
        <w:t>0157188  0.0020185</w:t>
      </w:r>
      <w:proofErr w:type="gramEnd"/>
      <w:r>
        <w:t xml:space="preserve">  0.0210051  0.1970879 </w:t>
      </w:r>
    </w:p>
    <w:p w14:paraId="3F90D95F" w14:textId="77777777" w:rsidR="00F85B9B" w:rsidRDefault="00F85B9B" w:rsidP="00F85B9B"/>
    <w:p w14:paraId="32EFFA43" w14:textId="77777777" w:rsidR="00F85B9B" w:rsidRDefault="00F85B9B" w:rsidP="00F85B9B">
      <w:r>
        <w:t>Coefficients:</w:t>
      </w:r>
    </w:p>
    <w:p w14:paraId="3B60B3A2" w14:textId="77777777" w:rsidR="00F85B9B" w:rsidRDefault="00F85B9B" w:rsidP="00F85B9B">
      <w:r>
        <w:t xml:space="preserve">               </w:t>
      </w:r>
      <w:proofErr w:type="gramStart"/>
      <w:r>
        <w:t>Estimate  Std.</w:t>
      </w:r>
      <w:proofErr w:type="gramEnd"/>
      <w:r>
        <w:t xml:space="preserve"> Error z-value  </w:t>
      </w:r>
      <w:proofErr w:type="spellStart"/>
      <w:r>
        <w:t>Pr</w:t>
      </w:r>
      <w:proofErr w:type="spellEnd"/>
      <w:r>
        <w:t xml:space="preserve">(&gt;|z|)    </w:t>
      </w:r>
    </w:p>
    <w:p w14:paraId="07D818C9" w14:textId="77777777" w:rsidR="00F85B9B" w:rsidRDefault="00F85B9B" w:rsidP="00F85B9B">
      <w:r>
        <w:t>(</w:t>
      </w:r>
      <w:proofErr w:type="gramStart"/>
      <w:r>
        <w:t>Intercept)  0.37211476</w:t>
      </w:r>
      <w:proofErr w:type="gramEnd"/>
      <w:r>
        <w:t xml:space="preserve">  0.06953059  5.3518 8.708e-08 ***</w:t>
      </w:r>
    </w:p>
    <w:p w14:paraId="083B7CB6" w14:textId="77777777" w:rsidR="00F85B9B" w:rsidRDefault="00F85B9B" w:rsidP="00F85B9B">
      <w:r>
        <w:t>ta          -0.</w:t>
      </w:r>
      <w:proofErr w:type="gramStart"/>
      <w:r>
        <w:t>06359744  0.01499824</w:t>
      </w:r>
      <w:proofErr w:type="gramEnd"/>
      <w:r>
        <w:t xml:space="preserve"> -4.2403 2.232e-05 ***</w:t>
      </w:r>
    </w:p>
    <w:p w14:paraId="6D2C139A" w14:textId="77777777" w:rsidR="00F85B9B" w:rsidRDefault="00F85B9B" w:rsidP="00F85B9B">
      <w:proofErr w:type="spellStart"/>
      <w:r>
        <w:t>ffr</w:t>
      </w:r>
      <w:proofErr w:type="spellEnd"/>
      <w:r>
        <w:t xml:space="preserve">         -0.</w:t>
      </w:r>
      <w:proofErr w:type="gramStart"/>
      <w:r>
        <w:t>00393280  0.00275252</w:t>
      </w:r>
      <w:proofErr w:type="gramEnd"/>
      <w:r>
        <w:t xml:space="preserve"> -1.4288 0.1530617    </w:t>
      </w:r>
    </w:p>
    <w:p w14:paraId="4EF8F1B5" w14:textId="77777777" w:rsidR="00F85B9B" w:rsidRDefault="00F85B9B" w:rsidP="00F85B9B">
      <w:r>
        <w:t xml:space="preserve">cc           </w:t>
      </w:r>
      <w:proofErr w:type="gramStart"/>
      <w:r>
        <w:t>0.09454816  0.02870067</w:t>
      </w:r>
      <w:proofErr w:type="gramEnd"/>
      <w:r>
        <w:t xml:space="preserve">  3.2943 0.0009867 ***</w:t>
      </w:r>
    </w:p>
    <w:p w14:paraId="3F5D82D9" w14:textId="77777777" w:rsidR="00F85B9B" w:rsidRDefault="00F85B9B" w:rsidP="00F85B9B">
      <w:proofErr w:type="spellStart"/>
      <w:r>
        <w:t>lf</w:t>
      </w:r>
      <w:proofErr w:type="spellEnd"/>
      <w:r>
        <w:t xml:space="preserve">           </w:t>
      </w:r>
      <w:proofErr w:type="gramStart"/>
      <w:r>
        <w:t>0.00161893  0.00029102</w:t>
      </w:r>
      <w:proofErr w:type="gramEnd"/>
      <w:r>
        <w:t xml:space="preserve">  5.5630 2.652e-08 ***</w:t>
      </w:r>
    </w:p>
    <w:p w14:paraId="01718D5C" w14:textId="77777777" w:rsidR="00F85B9B" w:rsidRDefault="00F85B9B" w:rsidP="00F85B9B">
      <w:r>
        <w:t>---</w:t>
      </w:r>
    </w:p>
    <w:p w14:paraId="7C48C3AE" w14:textId="77777777" w:rsidR="00F85B9B" w:rsidRDefault="00F85B9B" w:rsidP="00F85B9B">
      <w:proofErr w:type="spellStart"/>
      <w:r>
        <w:t>Signif</w:t>
      </w:r>
      <w:proofErr w:type="spellEnd"/>
      <w:r>
        <w:t xml:space="preserve">. codes:  0 ‘***’ 0.001 ‘**’ 0.01 ‘*’ 0.05 ‘.’ 0.1 </w:t>
      </w:r>
      <w:proofErr w:type="gramStart"/>
      <w:r>
        <w:t>‘ ’</w:t>
      </w:r>
      <w:proofErr w:type="gramEnd"/>
      <w:r>
        <w:t xml:space="preserve"> 1</w:t>
      </w:r>
    </w:p>
    <w:p w14:paraId="0E87F26F" w14:textId="77777777" w:rsidR="00F85B9B" w:rsidRDefault="00F85B9B" w:rsidP="00F85B9B"/>
    <w:p w14:paraId="106C53E2" w14:textId="77777777" w:rsidR="00F85B9B" w:rsidRDefault="00F85B9B" w:rsidP="00F85B9B">
      <w:r>
        <w:t>Total Sum of Squares:    0.94655</w:t>
      </w:r>
    </w:p>
    <w:p w14:paraId="26DACA7D" w14:textId="77777777" w:rsidR="00F85B9B" w:rsidRDefault="00F85B9B" w:rsidP="00F85B9B">
      <w:r>
        <w:t>Residual Sum of Squares: 0.66842</w:t>
      </w:r>
    </w:p>
    <w:p w14:paraId="3296D888" w14:textId="77777777" w:rsidR="00F85B9B" w:rsidRDefault="00F85B9B" w:rsidP="00F85B9B">
      <w:r>
        <w:t>R-Squared:      0.29384</w:t>
      </w:r>
    </w:p>
    <w:p w14:paraId="5FFD98F2" w14:textId="77777777" w:rsidR="00F85B9B" w:rsidRDefault="00F85B9B" w:rsidP="00F85B9B">
      <w:r>
        <w:t>Adj. R-Squared: 0.2863</w:t>
      </w:r>
    </w:p>
    <w:p w14:paraId="1EE156F4" w14:textId="77777777" w:rsidR="00F85B9B" w:rsidRDefault="00F85B9B" w:rsidP="00F85B9B">
      <w:proofErr w:type="spellStart"/>
      <w:r>
        <w:t>Chisq</w:t>
      </w:r>
      <w:proofErr w:type="spellEnd"/>
      <w:r>
        <w:t>: 156.039 on 4 DF, p-value: &lt; 2.22e-16</w:t>
      </w:r>
    </w:p>
    <w:p w14:paraId="45D19CB7" w14:textId="77777777" w:rsidR="00F85B9B" w:rsidRDefault="00F85B9B" w:rsidP="00F85B9B">
      <w:r>
        <w:t>&gt; ##Poolabilty Test</w:t>
      </w:r>
    </w:p>
    <w:p w14:paraId="1575FCAA" w14:textId="77777777" w:rsidR="00F85B9B" w:rsidRDefault="00F85B9B" w:rsidP="00F85B9B">
      <w:r>
        <w:t xml:space="preserve">&gt; #null: pooled </w:t>
      </w:r>
      <w:proofErr w:type="spellStart"/>
      <w:r>
        <w:t>ols</w:t>
      </w:r>
      <w:proofErr w:type="spellEnd"/>
      <w:r>
        <w:t xml:space="preserve"> is stable</w:t>
      </w:r>
    </w:p>
    <w:p w14:paraId="6A6AB39D" w14:textId="77777777" w:rsidR="00F85B9B" w:rsidRDefault="00F85B9B" w:rsidP="00F85B9B">
      <w:r>
        <w:t xml:space="preserve">&gt; </w:t>
      </w:r>
    </w:p>
    <w:p w14:paraId="1A796E2C" w14:textId="77777777" w:rsidR="00F85B9B" w:rsidRDefault="00F85B9B" w:rsidP="00F85B9B">
      <w:r>
        <w:t xml:space="preserve">&gt; </w:t>
      </w:r>
      <w:proofErr w:type="spellStart"/>
      <w:proofErr w:type="gramStart"/>
      <w:r>
        <w:t>pooltest</w:t>
      </w:r>
      <w:proofErr w:type="spellEnd"/>
      <w:r>
        <w:t>(</w:t>
      </w:r>
      <w:proofErr w:type="spellStart"/>
      <w:proofErr w:type="gramEnd"/>
      <w:r>
        <w:t>roe~ta+ffr+cc+lf</w:t>
      </w:r>
      <w:proofErr w:type="spellEnd"/>
      <w:r>
        <w:t>, data=</w:t>
      </w:r>
      <w:proofErr w:type="spellStart"/>
      <w:r>
        <w:t>pdata</w:t>
      </w:r>
      <w:proofErr w:type="spellEnd"/>
      <w:r>
        <w:t>, model = "within")</w:t>
      </w:r>
    </w:p>
    <w:p w14:paraId="3F84432F" w14:textId="77777777" w:rsidR="00F85B9B" w:rsidRDefault="00F85B9B" w:rsidP="00F85B9B"/>
    <w:p w14:paraId="50123A90" w14:textId="77777777" w:rsidR="00F85B9B" w:rsidRDefault="00F85B9B" w:rsidP="00F85B9B">
      <w:r>
        <w:tab/>
        <w:t>F statistic</w:t>
      </w:r>
    </w:p>
    <w:p w14:paraId="665D9401" w14:textId="77777777" w:rsidR="00F85B9B" w:rsidRDefault="00F85B9B" w:rsidP="00F85B9B"/>
    <w:p w14:paraId="2F03E792" w14:textId="77777777" w:rsidR="00F85B9B" w:rsidRDefault="00F85B9B" w:rsidP="00F85B9B">
      <w:r>
        <w:t xml:space="preserve">data:  roe ~ ta + </w:t>
      </w:r>
      <w:proofErr w:type="spellStart"/>
      <w:r>
        <w:t>ffr</w:t>
      </w:r>
      <w:proofErr w:type="spellEnd"/>
      <w:r>
        <w:t xml:space="preserve"> + cc + </w:t>
      </w:r>
      <w:proofErr w:type="spellStart"/>
      <w:r>
        <w:t>lf</w:t>
      </w:r>
      <w:proofErr w:type="spellEnd"/>
    </w:p>
    <w:p w14:paraId="43D79385" w14:textId="77777777" w:rsidR="00F85B9B" w:rsidRDefault="00F85B9B" w:rsidP="00F85B9B">
      <w:r>
        <w:t>F = 4.4124, df1 = 76, df2 = 280, p-value &lt; 2.2e-16</w:t>
      </w:r>
    </w:p>
    <w:p w14:paraId="40433A18" w14:textId="77777777" w:rsidR="00F85B9B" w:rsidRDefault="00F85B9B" w:rsidP="00F85B9B">
      <w:r>
        <w:t xml:space="preserve">alternative hypothesis: </w:t>
      </w:r>
      <w:proofErr w:type="spellStart"/>
      <w:r>
        <w:t>unstability</w:t>
      </w:r>
      <w:proofErr w:type="spellEnd"/>
    </w:p>
    <w:p w14:paraId="6E189052" w14:textId="77777777" w:rsidR="00F85B9B" w:rsidRDefault="00F85B9B" w:rsidP="00F85B9B"/>
    <w:p w14:paraId="3F657F51" w14:textId="77777777" w:rsidR="00F85B9B" w:rsidRDefault="00F85B9B" w:rsidP="00F85B9B">
      <w:r>
        <w:t xml:space="preserve">&gt; ##as p is less than 5%, pooled </w:t>
      </w:r>
      <w:proofErr w:type="spellStart"/>
      <w:r>
        <w:t>ols</w:t>
      </w:r>
      <w:proofErr w:type="spellEnd"/>
      <w:r>
        <w:t xml:space="preserve"> is unstable here</w:t>
      </w:r>
    </w:p>
    <w:p w14:paraId="33D22510" w14:textId="77777777" w:rsidR="00F85B9B" w:rsidRDefault="00F85B9B" w:rsidP="00F85B9B">
      <w:r>
        <w:t xml:space="preserve">&gt; </w:t>
      </w:r>
    </w:p>
    <w:p w14:paraId="1FE49A1A" w14:textId="77777777" w:rsidR="00F85B9B" w:rsidRDefault="00F85B9B" w:rsidP="00F85B9B">
      <w:r>
        <w:t>&gt; ##Pooled vs Fixed</w:t>
      </w:r>
    </w:p>
    <w:p w14:paraId="1FF88F45" w14:textId="77777777" w:rsidR="00F85B9B" w:rsidRDefault="00F85B9B" w:rsidP="00F85B9B">
      <w:r>
        <w:t>&gt; # Null: Pooled is consistent</w:t>
      </w:r>
    </w:p>
    <w:p w14:paraId="1D9D09E8" w14:textId="77777777" w:rsidR="00F85B9B" w:rsidRDefault="00F85B9B" w:rsidP="00F85B9B">
      <w:r>
        <w:t>&gt; # Alter: Fixed is consistent</w:t>
      </w:r>
    </w:p>
    <w:p w14:paraId="2C91D9D5" w14:textId="77777777" w:rsidR="00F85B9B" w:rsidRDefault="00F85B9B" w:rsidP="00F85B9B">
      <w:r>
        <w:t xml:space="preserve">&gt; </w:t>
      </w:r>
      <w:proofErr w:type="spellStart"/>
      <w:r>
        <w:t>pFtest</w:t>
      </w:r>
      <w:proofErr w:type="spellEnd"/>
      <w:r>
        <w:t>(</w:t>
      </w:r>
      <w:proofErr w:type="spellStart"/>
      <w:proofErr w:type="gramStart"/>
      <w:r>
        <w:t>femethod,pooledmethod</w:t>
      </w:r>
      <w:proofErr w:type="spellEnd"/>
      <w:proofErr w:type="gramEnd"/>
      <w:r>
        <w:t>)</w:t>
      </w:r>
    </w:p>
    <w:p w14:paraId="725E7DF8" w14:textId="77777777" w:rsidR="00F85B9B" w:rsidRDefault="00F85B9B" w:rsidP="00F85B9B"/>
    <w:p w14:paraId="2E1378C6" w14:textId="77777777" w:rsidR="00F85B9B" w:rsidRDefault="00F85B9B" w:rsidP="00F85B9B">
      <w:r>
        <w:tab/>
        <w:t>F test for individual effects</w:t>
      </w:r>
    </w:p>
    <w:p w14:paraId="3C0D0A23" w14:textId="77777777" w:rsidR="00F85B9B" w:rsidRDefault="00F85B9B" w:rsidP="00F85B9B"/>
    <w:p w14:paraId="5B4AC21F" w14:textId="77777777" w:rsidR="00F85B9B" w:rsidRDefault="00F85B9B" w:rsidP="00F85B9B">
      <w:r>
        <w:t xml:space="preserve">data:  roe ~ ta + </w:t>
      </w:r>
      <w:proofErr w:type="spellStart"/>
      <w:r>
        <w:t>ffr</w:t>
      </w:r>
      <w:proofErr w:type="spellEnd"/>
      <w:r>
        <w:t xml:space="preserve"> + cc + </w:t>
      </w:r>
      <w:proofErr w:type="spellStart"/>
      <w:r>
        <w:t>lf</w:t>
      </w:r>
      <w:proofErr w:type="spellEnd"/>
    </w:p>
    <w:p w14:paraId="5E05FE32" w14:textId="77777777" w:rsidR="00F85B9B" w:rsidRDefault="00F85B9B" w:rsidP="00F85B9B">
      <w:r>
        <w:t>F = 9.3851, df1 = 19, df2 = 356, p-value &lt; 2.2e-16</w:t>
      </w:r>
    </w:p>
    <w:p w14:paraId="26F5A353" w14:textId="77777777" w:rsidR="00F85B9B" w:rsidRDefault="00F85B9B" w:rsidP="00F85B9B">
      <w:r>
        <w:t>alternative hypothesis: significant effects</w:t>
      </w:r>
    </w:p>
    <w:p w14:paraId="388774DB" w14:textId="77777777" w:rsidR="00F85B9B" w:rsidRDefault="00F85B9B" w:rsidP="00F85B9B"/>
    <w:p w14:paraId="3F9AB6E5" w14:textId="77777777" w:rsidR="00F85B9B" w:rsidRDefault="00F85B9B" w:rsidP="00F85B9B">
      <w:r>
        <w:t xml:space="preserve">&gt; </w:t>
      </w:r>
    </w:p>
    <w:p w14:paraId="2D675804" w14:textId="77777777" w:rsidR="00F85B9B" w:rsidRDefault="00F85B9B" w:rsidP="00F85B9B">
      <w:r>
        <w:t xml:space="preserve">&gt; ## ##as p is less than 5%, pooled </w:t>
      </w:r>
      <w:proofErr w:type="spellStart"/>
      <w:r>
        <w:t>ols</w:t>
      </w:r>
      <w:proofErr w:type="spellEnd"/>
      <w:r>
        <w:t xml:space="preserve"> is unstable here and Fixed effect model is consistent</w:t>
      </w:r>
    </w:p>
    <w:p w14:paraId="70A86FB6" w14:textId="77777777" w:rsidR="00F85B9B" w:rsidRDefault="00F85B9B" w:rsidP="00F85B9B">
      <w:r>
        <w:t>&gt; ##Hausman Test</w:t>
      </w:r>
    </w:p>
    <w:p w14:paraId="08D2864B" w14:textId="77777777" w:rsidR="00F85B9B" w:rsidRDefault="00F85B9B" w:rsidP="00F85B9B">
      <w:r>
        <w:t xml:space="preserve">&gt; </w:t>
      </w:r>
    </w:p>
    <w:p w14:paraId="0F769163" w14:textId="77777777" w:rsidR="00F85B9B" w:rsidRDefault="00F85B9B" w:rsidP="00F85B9B">
      <w:r>
        <w:t>&gt; # Null: Random is consistent</w:t>
      </w:r>
    </w:p>
    <w:p w14:paraId="52B447E6" w14:textId="77777777" w:rsidR="00F85B9B" w:rsidRDefault="00F85B9B" w:rsidP="00F85B9B">
      <w:r>
        <w:t>&gt; # Alter: Fixed is constant</w:t>
      </w:r>
    </w:p>
    <w:p w14:paraId="69372096" w14:textId="77777777" w:rsidR="00F85B9B" w:rsidRDefault="00F85B9B" w:rsidP="00F85B9B">
      <w:r>
        <w:t xml:space="preserve">&gt; </w:t>
      </w:r>
    </w:p>
    <w:p w14:paraId="02EA1920" w14:textId="77777777" w:rsidR="00F85B9B" w:rsidRDefault="00F85B9B" w:rsidP="00F85B9B">
      <w:r>
        <w:t xml:space="preserve">&gt; </w:t>
      </w:r>
      <w:proofErr w:type="spellStart"/>
      <w:r>
        <w:t>phtest</w:t>
      </w:r>
      <w:proofErr w:type="spellEnd"/>
      <w:r>
        <w:t>(</w:t>
      </w:r>
      <w:proofErr w:type="spellStart"/>
      <w:proofErr w:type="gramStart"/>
      <w:r>
        <w:t>femethod,remethod</w:t>
      </w:r>
      <w:proofErr w:type="spellEnd"/>
      <w:proofErr w:type="gramEnd"/>
      <w:r>
        <w:t>)</w:t>
      </w:r>
    </w:p>
    <w:p w14:paraId="69D2930D" w14:textId="77777777" w:rsidR="00F85B9B" w:rsidRDefault="00F85B9B" w:rsidP="00F85B9B"/>
    <w:p w14:paraId="4E603CEE" w14:textId="77777777" w:rsidR="00F85B9B" w:rsidRDefault="00F85B9B" w:rsidP="00F85B9B">
      <w:r>
        <w:tab/>
        <w:t>Hausman Test</w:t>
      </w:r>
    </w:p>
    <w:p w14:paraId="5D0E53D2" w14:textId="77777777" w:rsidR="00F85B9B" w:rsidRDefault="00F85B9B" w:rsidP="00F85B9B"/>
    <w:p w14:paraId="09B28592" w14:textId="77777777" w:rsidR="00F85B9B" w:rsidRDefault="00F85B9B" w:rsidP="00F85B9B">
      <w:r>
        <w:t xml:space="preserve">data:  roe ~ ta + </w:t>
      </w:r>
      <w:proofErr w:type="spellStart"/>
      <w:r>
        <w:t>ffr</w:t>
      </w:r>
      <w:proofErr w:type="spellEnd"/>
      <w:r>
        <w:t xml:space="preserve"> + cc + </w:t>
      </w:r>
      <w:proofErr w:type="spellStart"/>
      <w:r>
        <w:t>lf</w:t>
      </w:r>
      <w:proofErr w:type="spellEnd"/>
    </w:p>
    <w:p w14:paraId="20BAE332" w14:textId="77777777" w:rsidR="00F85B9B" w:rsidRDefault="00F85B9B" w:rsidP="00F85B9B">
      <w:proofErr w:type="spellStart"/>
      <w:r>
        <w:t>chisq</w:t>
      </w:r>
      <w:proofErr w:type="spellEnd"/>
      <w:r>
        <w:t xml:space="preserve"> = 1.6518e-14, </w:t>
      </w:r>
      <w:proofErr w:type="spellStart"/>
      <w:r>
        <w:t>df</w:t>
      </w:r>
      <w:proofErr w:type="spellEnd"/>
      <w:r>
        <w:t xml:space="preserve"> = 4, p-value = 1</w:t>
      </w:r>
    </w:p>
    <w:p w14:paraId="3CAAAEA2" w14:textId="77777777" w:rsidR="00F85B9B" w:rsidRDefault="00F85B9B" w:rsidP="00F85B9B">
      <w:r>
        <w:t>alternative hypothesis: one model is inconsistent</w:t>
      </w:r>
    </w:p>
    <w:p w14:paraId="7AFA62E7" w14:textId="77777777" w:rsidR="00F85B9B" w:rsidRDefault="00F85B9B" w:rsidP="00F85B9B"/>
    <w:p w14:paraId="72B120E4" w14:textId="77777777" w:rsidR="00F85B9B" w:rsidRDefault="00F85B9B" w:rsidP="00F85B9B">
      <w:r>
        <w:t>&gt; ##we can say out of both, random is more consistent</w:t>
      </w:r>
    </w:p>
    <w:p w14:paraId="1047B71A" w14:textId="77777777" w:rsidR="00F85B9B" w:rsidRDefault="00F85B9B" w:rsidP="00F85B9B">
      <w:r>
        <w:t xml:space="preserve">&gt; </w:t>
      </w:r>
    </w:p>
    <w:p w14:paraId="2A48260E" w14:textId="77777777" w:rsidR="00F85B9B" w:rsidRDefault="00F85B9B" w:rsidP="00F85B9B">
      <w:r>
        <w:t xml:space="preserve">&gt; ##Panel Unit Root Testing, null is that the variable is </w:t>
      </w:r>
      <w:proofErr w:type="gramStart"/>
      <w:r>
        <w:t>non stationary</w:t>
      </w:r>
      <w:proofErr w:type="gramEnd"/>
    </w:p>
    <w:p w14:paraId="2CE8B71C" w14:textId="77777777" w:rsidR="00F85B9B" w:rsidRDefault="00F85B9B" w:rsidP="00F85B9B">
      <w:r>
        <w:t xml:space="preserve">&gt; w = </w:t>
      </w:r>
      <w:proofErr w:type="spellStart"/>
      <w:proofErr w:type="gramStart"/>
      <w:r>
        <w:t>data.frame</w:t>
      </w:r>
      <w:proofErr w:type="spellEnd"/>
      <w:proofErr w:type="gramEnd"/>
      <w:r>
        <w:t>(split(</w:t>
      </w:r>
      <w:proofErr w:type="spellStart"/>
      <w:r>
        <w:t>pdata$roe</w:t>
      </w:r>
      <w:proofErr w:type="spellEnd"/>
      <w:r>
        <w:t xml:space="preserve">, </w:t>
      </w:r>
      <w:proofErr w:type="spellStart"/>
      <w:r>
        <w:t>pdata$ID</w:t>
      </w:r>
      <w:proofErr w:type="spellEnd"/>
      <w:r>
        <w:t>))</w:t>
      </w:r>
    </w:p>
    <w:p w14:paraId="76C586B5" w14:textId="77777777" w:rsidR="00F85B9B" w:rsidRDefault="00F85B9B" w:rsidP="00F85B9B">
      <w:r>
        <w:t xml:space="preserve">&gt; </w:t>
      </w:r>
      <w:proofErr w:type="spellStart"/>
      <w:proofErr w:type="gramStart"/>
      <w:r>
        <w:t>purtest</w:t>
      </w:r>
      <w:proofErr w:type="spellEnd"/>
      <w:r>
        <w:t>(</w:t>
      </w:r>
      <w:proofErr w:type="gramEnd"/>
      <w:r>
        <w:t xml:space="preserve">w, </w:t>
      </w:r>
      <w:proofErr w:type="spellStart"/>
      <w:r>
        <w:t>pmax</w:t>
      </w:r>
      <w:proofErr w:type="spellEnd"/>
      <w:r>
        <w:t>=2,exo="intercept", test = "</w:t>
      </w:r>
      <w:proofErr w:type="spellStart"/>
      <w:r>
        <w:t>levinlin</w:t>
      </w:r>
      <w:proofErr w:type="spellEnd"/>
      <w:r>
        <w:t>" )</w:t>
      </w:r>
    </w:p>
    <w:p w14:paraId="12CDD048" w14:textId="77777777" w:rsidR="00F85B9B" w:rsidRDefault="00F85B9B" w:rsidP="00F85B9B"/>
    <w:p w14:paraId="7CBC1DD0" w14:textId="77777777" w:rsidR="00F85B9B" w:rsidRDefault="00F85B9B" w:rsidP="00F85B9B">
      <w:r>
        <w:tab/>
        <w:t>Levin-Lin-Chu Unit-Root Test (ex. var.: Individual Intercepts)</w:t>
      </w:r>
    </w:p>
    <w:p w14:paraId="57D0B597" w14:textId="77777777" w:rsidR="00F85B9B" w:rsidRDefault="00F85B9B" w:rsidP="00F85B9B"/>
    <w:p w14:paraId="7CD33399" w14:textId="77777777" w:rsidR="00F85B9B" w:rsidRDefault="00F85B9B" w:rsidP="00F85B9B">
      <w:r>
        <w:t>data:  w</w:t>
      </w:r>
    </w:p>
    <w:p w14:paraId="4D6F7B4D" w14:textId="77777777" w:rsidR="00F85B9B" w:rsidRDefault="00F85B9B" w:rsidP="00F85B9B">
      <w:r>
        <w:t>z = -5.635, p-value = 8.754e-09</w:t>
      </w:r>
    </w:p>
    <w:p w14:paraId="48DA2997" w14:textId="77777777" w:rsidR="00F85B9B" w:rsidRDefault="00F85B9B" w:rsidP="00F85B9B">
      <w:r>
        <w:t>alternative hypothesis: stationarity</w:t>
      </w:r>
    </w:p>
    <w:p w14:paraId="747A5FEB" w14:textId="77777777" w:rsidR="00F85B9B" w:rsidRDefault="00F85B9B" w:rsidP="00F85B9B"/>
    <w:p w14:paraId="15BEA0F3" w14:textId="77777777" w:rsidR="00F85B9B" w:rsidRDefault="00F85B9B" w:rsidP="00F85B9B">
      <w:r>
        <w:t>Warning message:</w:t>
      </w:r>
    </w:p>
    <w:p w14:paraId="4D315761" w14:textId="77777777" w:rsidR="00F85B9B" w:rsidRDefault="00F85B9B" w:rsidP="00F85B9B">
      <w:r>
        <w:t xml:space="preserve">In </w:t>
      </w:r>
      <w:proofErr w:type="spellStart"/>
      <w:proofErr w:type="gramStart"/>
      <w:r>
        <w:t>selectT</w:t>
      </w:r>
      <w:proofErr w:type="spellEnd"/>
      <w:r>
        <w:t>(</w:t>
      </w:r>
      <w:proofErr w:type="gramEnd"/>
      <w:r>
        <w:t xml:space="preserve">l, </w:t>
      </w:r>
      <w:proofErr w:type="spellStart"/>
      <w:r>
        <w:t>theTs</w:t>
      </w:r>
      <w:proofErr w:type="spellEnd"/>
      <w:r>
        <w:t>) : the time series is short</w:t>
      </w:r>
    </w:p>
    <w:p w14:paraId="78F1FA8D" w14:textId="77777777" w:rsidR="00F85B9B" w:rsidRDefault="00F85B9B" w:rsidP="00F85B9B">
      <w:r>
        <w:t xml:space="preserve">&gt; </w:t>
      </w:r>
    </w:p>
    <w:p w14:paraId="7625FD03" w14:textId="77777777" w:rsidR="00F85B9B" w:rsidRDefault="00F85B9B" w:rsidP="00F85B9B">
      <w:r>
        <w:t xml:space="preserve">&gt; w = </w:t>
      </w:r>
      <w:proofErr w:type="spellStart"/>
      <w:proofErr w:type="gramStart"/>
      <w:r>
        <w:t>data.frame</w:t>
      </w:r>
      <w:proofErr w:type="spellEnd"/>
      <w:proofErr w:type="gramEnd"/>
      <w:r>
        <w:t>(split(</w:t>
      </w:r>
      <w:proofErr w:type="spellStart"/>
      <w:r>
        <w:t>pdata$roe</w:t>
      </w:r>
      <w:proofErr w:type="spellEnd"/>
      <w:r>
        <w:t xml:space="preserve">, </w:t>
      </w:r>
      <w:proofErr w:type="spellStart"/>
      <w:r>
        <w:t>pdata$ID</w:t>
      </w:r>
      <w:proofErr w:type="spellEnd"/>
      <w:r>
        <w:t>))</w:t>
      </w:r>
    </w:p>
    <w:p w14:paraId="2A685DCB" w14:textId="77777777" w:rsidR="00F85B9B" w:rsidRDefault="00F85B9B" w:rsidP="00F85B9B">
      <w:r>
        <w:t xml:space="preserve">&gt; </w:t>
      </w:r>
      <w:proofErr w:type="spellStart"/>
      <w:proofErr w:type="gramStart"/>
      <w:r>
        <w:t>purtest</w:t>
      </w:r>
      <w:proofErr w:type="spellEnd"/>
      <w:r>
        <w:t>(</w:t>
      </w:r>
      <w:proofErr w:type="gramEnd"/>
      <w:r>
        <w:t xml:space="preserve">w, </w:t>
      </w:r>
      <w:proofErr w:type="spellStart"/>
      <w:r>
        <w:t>pmax</w:t>
      </w:r>
      <w:proofErr w:type="spellEnd"/>
      <w:r>
        <w:t>=2,exo="intercept", test = "</w:t>
      </w:r>
      <w:proofErr w:type="spellStart"/>
      <w:r>
        <w:t>levinlin</w:t>
      </w:r>
      <w:proofErr w:type="spellEnd"/>
      <w:r>
        <w:t>" )</w:t>
      </w:r>
    </w:p>
    <w:p w14:paraId="00E2F869" w14:textId="77777777" w:rsidR="00F85B9B" w:rsidRDefault="00F85B9B" w:rsidP="00F85B9B"/>
    <w:p w14:paraId="1E608872" w14:textId="77777777" w:rsidR="00F85B9B" w:rsidRDefault="00F85B9B" w:rsidP="00F85B9B">
      <w:r>
        <w:tab/>
        <w:t>Levin-Lin-Chu Unit-Root Test (ex. var.: Individual Intercepts)</w:t>
      </w:r>
    </w:p>
    <w:p w14:paraId="785F4F02" w14:textId="77777777" w:rsidR="00F85B9B" w:rsidRDefault="00F85B9B" w:rsidP="00F85B9B"/>
    <w:p w14:paraId="7B670402" w14:textId="77777777" w:rsidR="00F85B9B" w:rsidRDefault="00F85B9B" w:rsidP="00F85B9B">
      <w:r>
        <w:t>data:  w</w:t>
      </w:r>
    </w:p>
    <w:p w14:paraId="3A11C81F" w14:textId="77777777" w:rsidR="00F85B9B" w:rsidRDefault="00F85B9B" w:rsidP="00F85B9B">
      <w:r>
        <w:t>z = -5.635, p-value = 8.754e-09</w:t>
      </w:r>
    </w:p>
    <w:p w14:paraId="57372FCB" w14:textId="77777777" w:rsidR="00F85B9B" w:rsidRDefault="00F85B9B" w:rsidP="00F85B9B">
      <w:r>
        <w:t>alternative hypothesis: stationarity</w:t>
      </w:r>
    </w:p>
    <w:p w14:paraId="7B31531D" w14:textId="77777777" w:rsidR="00F85B9B" w:rsidRDefault="00F85B9B" w:rsidP="00F85B9B"/>
    <w:p w14:paraId="2E4E6D9B" w14:textId="77777777" w:rsidR="00F85B9B" w:rsidRDefault="00F85B9B" w:rsidP="00F85B9B">
      <w:r>
        <w:t>Warning message:</w:t>
      </w:r>
    </w:p>
    <w:p w14:paraId="11CFA6B5" w14:textId="77777777" w:rsidR="00F85B9B" w:rsidRDefault="00F85B9B" w:rsidP="00F85B9B">
      <w:r>
        <w:t xml:space="preserve">In </w:t>
      </w:r>
      <w:proofErr w:type="spellStart"/>
      <w:proofErr w:type="gramStart"/>
      <w:r>
        <w:t>selectT</w:t>
      </w:r>
      <w:proofErr w:type="spellEnd"/>
      <w:r>
        <w:t>(</w:t>
      </w:r>
      <w:proofErr w:type="gramEnd"/>
      <w:r>
        <w:t xml:space="preserve">l, </w:t>
      </w:r>
      <w:proofErr w:type="spellStart"/>
      <w:r>
        <w:t>theTs</w:t>
      </w:r>
      <w:proofErr w:type="spellEnd"/>
      <w:r>
        <w:t>) : the time series is short</w:t>
      </w:r>
    </w:p>
    <w:p w14:paraId="663B2799" w14:textId="77777777" w:rsidR="00F85B9B" w:rsidRDefault="00F85B9B" w:rsidP="00F85B9B">
      <w:r>
        <w:t xml:space="preserve">&gt; </w:t>
      </w:r>
    </w:p>
    <w:p w14:paraId="066AFB1E" w14:textId="77777777" w:rsidR="00F85B9B" w:rsidRDefault="00F85B9B" w:rsidP="00F85B9B">
      <w:r>
        <w:t xml:space="preserve">&gt; w = </w:t>
      </w:r>
      <w:proofErr w:type="spellStart"/>
      <w:proofErr w:type="gramStart"/>
      <w:r>
        <w:t>data.frame</w:t>
      </w:r>
      <w:proofErr w:type="spellEnd"/>
      <w:proofErr w:type="gramEnd"/>
      <w:r>
        <w:t>(split(</w:t>
      </w:r>
      <w:proofErr w:type="spellStart"/>
      <w:r>
        <w:t>pdata$ta</w:t>
      </w:r>
      <w:proofErr w:type="spellEnd"/>
      <w:r>
        <w:t xml:space="preserve">, </w:t>
      </w:r>
      <w:proofErr w:type="spellStart"/>
      <w:r>
        <w:t>pdata$ID</w:t>
      </w:r>
      <w:proofErr w:type="spellEnd"/>
      <w:r>
        <w:t>))</w:t>
      </w:r>
    </w:p>
    <w:p w14:paraId="51305BE7" w14:textId="77777777" w:rsidR="00F85B9B" w:rsidRDefault="00F85B9B" w:rsidP="00F85B9B">
      <w:r>
        <w:t xml:space="preserve">&gt; </w:t>
      </w:r>
      <w:proofErr w:type="spellStart"/>
      <w:proofErr w:type="gramStart"/>
      <w:r>
        <w:t>purtest</w:t>
      </w:r>
      <w:proofErr w:type="spellEnd"/>
      <w:r>
        <w:t>(</w:t>
      </w:r>
      <w:proofErr w:type="gramEnd"/>
      <w:r>
        <w:t xml:space="preserve">w, </w:t>
      </w:r>
      <w:proofErr w:type="spellStart"/>
      <w:r>
        <w:t>pmax</w:t>
      </w:r>
      <w:proofErr w:type="spellEnd"/>
      <w:r>
        <w:t>=2,exo="intercept", test = "</w:t>
      </w:r>
      <w:proofErr w:type="spellStart"/>
      <w:r>
        <w:t>levinlin</w:t>
      </w:r>
      <w:proofErr w:type="spellEnd"/>
      <w:r>
        <w:t>" )</w:t>
      </w:r>
    </w:p>
    <w:p w14:paraId="47429AFD" w14:textId="77777777" w:rsidR="00F85B9B" w:rsidRDefault="00F85B9B" w:rsidP="00F85B9B"/>
    <w:p w14:paraId="6140AF3B" w14:textId="77777777" w:rsidR="00F85B9B" w:rsidRDefault="00F85B9B" w:rsidP="00F85B9B">
      <w:r>
        <w:tab/>
        <w:t>Levin-Lin-Chu Unit-Root Test (ex. var.: Individual Intercepts)</w:t>
      </w:r>
    </w:p>
    <w:p w14:paraId="098F43AD" w14:textId="77777777" w:rsidR="00F85B9B" w:rsidRDefault="00F85B9B" w:rsidP="00F85B9B"/>
    <w:p w14:paraId="58240423" w14:textId="77777777" w:rsidR="00F85B9B" w:rsidRDefault="00F85B9B" w:rsidP="00F85B9B">
      <w:r>
        <w:t>data:  w</w:t>
      </w:r>
    </w:p>
    <w:p w14:paraId="78BF86B5" w14:textId="77777777" w:rsidR="00F85B9B" w:rsidRDefault="00F85B9B" w:rsidP="00F85B9B">
      <w:r>
        <w:t>z = -1.5469, p-value = 0.06095</w:t>
      </w:r>
    </w:p>
    <w:p w14:paraId="669FBF58" w14:textId="77777777" w:rsidR="00F85B9B" w:rsidRDefault="00F85B9B" w:rsidP="00F85B9B">
      <w:r>
        <w:t>alternative hypothesis: stationarity</w:t>
      </w:r>
    </w:p>
    <w:p w14:paraId="197C7AE6" w14:textId="77777777" w:rsidR="00F85B9B" w:rsidRDefault="00F85B9B" w:rsidP="00F85B9B"/>
    <w:p w14:paraId="57837A8F" w14:textId="77777777" w:rsidR="00F85B9B" w:rsidRDefault="00F85B9B" w:rsidP="00F85B9B">
      <w:r>
        <w:t>Warning message:</w:t>
      </w:r>
    </w:p>
    <w:p w14:paraId="6A0191D8" w14:textId="77777777" w:rsidR="00F85B9B" w:rsidRDefault="00F85B9B" w:rsidP="00F85B9B">
      <w:r>
        <w:t xml:space="preserve">In </w:t>
      </w:r>
      <w:proofErr w:type="spellStart"/>
      <w:proofErr w:type="gramStart"/>
      <w:r>
        <w:t>selectT</w:t>
      </w:r>
      <w:proofErr w:type="spellEnd"/>
      <w:r>
        <w:t>(</w:t>
      </w:r>
      <w:proofErr w:type="gramEnd"/>
      <w:r>
        <w:t xml:space="preserve">l, </w:t>
      </w:r>
      <w:proofErr w:type="spellStart"/>
      <w:r>
        <w:t>theTs</w:t>
      </w:r>
      <w:proofErr w:type="spellEnd"/>
      <w:r>
        <w:t>) : the time series is short</w:t>
      </w:r>
    </w:p>
    <w:p w14:paraId="5944F9C3" w14:textId="77777777" w:rsidR="00F85B9B" w:rsidRDefault="00F85B9B" w:rsidP="00F85B9B">
      <w:r>
        <w:t xml:space="preserve">&gt; </w:t>
      </w:r>
    </w:p>
    <w:p w14:paraId="462E9611" w14:textId="77777777" w:rsidR="00F85B9B" w:rsidRDefault="00F85B9B" w:rsidP="00F85B9B">
      <w:r>
        <w:t xml:space="preserve">&gt; w = </w:t>
      </w:r>
      <w:proofErr w:type="spellStart"/>
      <w:proofErr w:type="gramStart"/>
      <w:r>
        <w:t>data.frame</w:t>
      </w:r>
      <w:proofErr w:type="spellEnd"/>
      <w:proofErr w:type="gramEnd"/>
      <w:r>
        <w:t>(split(</w:t>
      </w:r>
      <w:proofErr w:type="spellStart"/>
      <w:r>
        <w:t>pdata$cc</w:t>
      </w:r>
      <w:proofErr w:type="spellEnd"/>
      <w:r>
        <w:t xml:space="preserve">, </w:t>
      </w:r>
      <w:proofErr w:type="spellStart"/>
      <w:r>
        <w:t>pdata$ID</w:t>
      </w:r>
      <w:proofErr w:type="spellEnd"/>
      <w:r>
        <w:t>))</w:t>
      </w:r>
    </w:p>
    <w:p w14:paraId="043FD70E" w14:textId="77777777" w:rsidR="00F85B9B" w:rsidRDefault="00F85B9B" w:rsidP="00F85B9B">
      <w:r>
        <w:t xml:space="preserve">&gt; </w:t>
      </w:r>
      <w:proofErr w:type="spellStart"/>
      <w:proofErr w:type="gramStart"/>
      <w:r>
        <w:t>purtest</w:t>
      </w:r>
      <w:proofErr w:type="spellEnd"/>
      <w:r>
        <w:t>(</w:t>
      </w:r>
      <w:proofErr w:type="gramEnd"/>
      <w:r>
        <w:t xml:space="preserve">w, </w:t>
      </w:r>
      <w:proofErr w:type="spellStart"/>
      <w:r>
        <w:t>pmax</w:t>
      </w:r>
      <w:proofErr w:type="spellEnd"/>
      <w:r>
        <w:t>=2,exo="intercept", test = "</w:t>
      </w:r>
      <w:proofErr w:type="spellStart"/>
      <w:r>
        <w:t>levinlin</w:t>
      </w:r>
      <w:proofErr w:type="spellEnd"/>
      <w:r>
        <w:t>" )</w:t>
      </w:r>
    </w:p>
    <w:p w14:paraId="2029F580" w14:textId="77777777" w:rsidR="00F85B9B" w:rsidRDefault="00F85B9B" w:rsidP="00F85B9B"/>
    <w:p w14:paraId="04BBF8EF" w14:textId="77777777" w:rsidR="00F85B9B" w:rsidRDefault="00F85B9B" w:rsidP="00F85B9B">
      <w:r>
        <w:tab/>
        <w:t>Levin-Lin-Chu Unit-Root Test (ex. var.: Individual Intercepts)</w:t>
      </w:r>
    </w:p>
    <w:p w14:paraId="3A499C9A" w14:textId="77777777" w:rsidR="00F85B9B" w:rsidRDefault="00F85B9B" w:rsidP="00F85B9B"/>
    <w:p w14:paraId="35098721" w14:textId="77777777" w:rsidR="00F85B9B" w:rsidRDefault="00F85B9B" w:rsidP="00F85B9B">
      <w:r>
        <w:t>data:  w</w:t>
      </w:r>
    </w:p>
    <w:p w14:paraId="4991C5E5" w14:textId="77777777" w:rsidR="00F85B9B" w:rsidRDefault="00F85B9B" w:rsidP="00F85B9B">
      <w:r>
        <w:t>z = 13.863, p-value = 1</w:t>
      </w:r>
    </w:p>
    <w:p w14:paraId="7861B1E9" w14:textId="77777777" w:rsidR="00F85B9B" w:rsidRDefault="00F85B9B" w:rsidP="00F85B9B">
      <w:r>
        <w:t>alternative hypothesis: stationarity</w:t>
      </w:r>
    </w:p>
    <w:p w14:paraId="56F34209" w14:textId="77777777" w:rsidR="00F85B9B" w:rsidRDefault="00F85B9B" w:rsidP="00F85B9B"/>
    <w:p w14:paraId="4D393FFD" w14:textId="77777777" w:rsidR="00F85B9B" w:rsidRDefault="00F85B9B" w:rsidP="00F85B9B">
      <w:r>
        <w:t>Warning message:</w:t>
      </w:r>
    </w:p>
    <w:p w14:paraId="2858BC41" w14:textId="77777777" w:rsidR="00F85B9B" w:rsidRDefault="00F85B9B" w:rsidP="00F85B9B">
      <w:r>
        <w:t xml:space="preserve">In </w:t>
      </w:r>
      <w:proofErr w:type="spellStart"/>
      <w:proofErr w:type="gramStart"/>
      <w:r>
        <w:t>selectT</w:t>
      </w:r>
      <w:proofErr w:type="spellEnd"/>
      <w:r>
        <w:t>(</w:t>
      </w:r>
      <w:proofErr w:type="gramEnd"/>
      <w:r>
        <w:t xml:space="preserve">l, </w:t>
      </w:r>
      <w:proofErr w:type="spellStart"/>
      <w:r>
        <w:t>theTs</w:t>
      </w:r>
      <w:proofErr w:type="spellEnd"/>
      <w:r>
        <w:t>) : the time series is short</w:t>
      </w:r>
    </w:p>
    <w:p w14:paraId="6F3AE04E" w14:textId="77777777" w:rsidR="00F85B9B" w:rsidRDefault="00F85B9B" w:rsidP="00F85B9B">
      <w:r>
        <w:t xml:space="preserve">&gt; </w:t>
      </w:r>
    </w:p>
    <w:p w14:paraId="40BBF03F" w14:textId="77777777" w:rsidR="00F85B9B" w:rsidRDefault="00F85B9B" w:rsidP="00F85B9B">
      <w:r>
        <w:t xml:space="preserve">&gt; w = </w:t>
      </w:r>
      <w:proofErr w:type="spellStart"/>
      <w:proofErr w:type="gramStart"/>
      <w:r>
        <w:t>data.frame</w:t>
      </w:r>
      <w:proofErr w:type="spellEnd"/>
      <w:proofErr w:type="gramEnd"/>
      <w:r>
        <w:t>(split(</w:t>
      </w:r>
      <w:proofErr w:type="spellStart"/>
      <w:r>
        <w:t>pdata$ffr</w:t>
      </w:r>
      <w:proofErr w:type="spellEnd"/>
      <w:r>
        <w:t xml:space="preserve">, </w:t>
      </w:r>
      <w:proofErr w:type="spellStart"/>
      <w:r>
        <w:t>pdata$ID</w:t>
      </w:r>
      <w:proofErr w:type="spellEnd"/>
      <w:r>
        <w:t>))</w:t>
      </w:r>
    </w:p>
    <w:p w14:paraId="04FC678C" w14:textId="77777777" w:rsidR="00F85B9B" w:rsidRDefault="00F85B9B" w:rsidP="00F85B9B">
      <w:r>
        <w:t xml:space="preserve">&gt; </w:t>
      </w:r>
      <w:proofErr w:type="spellStart"/>
      <w:proofErr w:type="gramStart"/>
      <w:r>
        <w:t>purtest</w:t>
      </w:r>
      <w:proofErr w:type="spellEnd"/>
      <w:r>
        <w:t>(</w:t>
      </w:r>
      <w:proofErr w:type="gramEnd"/>
      <w:r>
        <w:t xml:space="preserve">w, </w:t>
      </w:r>
      <w:proofErr w:type="spellStart"/>
      <w:r>
        <w:t>pmax</w:t>
      </w:r>
      <w:proofErr w:type="spellEnd"/>
      <w:r>
        <w:t>=2,exo="intercept", test = "</w:t>
      </w:r>
      <w:proofErr w:type="spellStart"/>
      <w:r>
        <w:t>levinlin</w:t>
      </w:r>
      <w:proofErr w:type="spellEnd"/>
      <w:r>
        <w:t>" )</w:t>
      </w:r>
    </w:p>
    <w:p w14:paraId="621D2459" w14:textId="77777777" w:rsidR="00F85B9B" w:rsidRDefault="00F85B9B" w:rsidP="00F85B9B"/>
    <w:p w14:paraId="130856E8" w14:textId="77777777" w:rsidR="00F85B9B" w:rsidRDefault="00F85B9B" w:rsidP="00F85B9B">
      <w:r>
        <w:tab/>
        <w:t>Levin-Lin-Chu Unit-Root Test (ex. var.: Individual Intercepts)</w:t>
      </w:r>
    </w:p>
    <w:p w14:paraId="41FABD53" w14:textId="77777777" w:rsidR="00F85B9B" w:rsidRDefault="00F85B9B" w:rsidP="00F85B9B"/>
    <w:p w14:paraId="4B3DF816" w14:textId="77777777" w:rsidR="00F85B9B" w:rsidRDefault="00F85B9B" w:rsidP="00F85B9B">
      <w:r>
        <w:t>data:  w</w:t>
      </w:r>
    </w:p>
    <w:p w14:paraId="23634327" w14:textId="77777777" w:rsidR="00F85B9B" w:rsidRDefault="00F85B9B" w:rsidP="00F85B9B">
      <w:r>
        <w:t>z = -8.8073, p-value &lt; 2.2e-16</w:t>
      </w:r>
    </w:p>
    <w:p w14:paraId="3213FCDF" w14:textId="77777777" w:rsidR="00F85B9B" w:rsidRDefault="00F85B9B" w:rsidP="00F85B9B">
      <w:r>
        <w:t>alternative hypothesis: stationarity</w:t>
      </w:r>
    </w:p>
    <w:p w14:paraId="43D8B859" w14:textId="77777777" w:rsidR="00F85B9B" w:rsidRDefault="00F85B9B" w:rsidP="00F85B9B"/>
    <w:p w14:paraId="6C251728" w14:textId="77777777" w:rsidR="00F85B9B" w:rsidRDefault="00F85B9B" w:rsidP="00F85B9B">
      <w:r>
        <w:t>Warning message:</w:t>
      </w:r>
    </w:p>
    <w:p w14:paraId="65F637CA" w14:textId="77777777" w:rsidR="00F85B9B" w:rsidRDefault="00F85B9B" w:rsidP="00F85B9B">
      <w:r>
        <w:t xml:space="preserve">In </w:t>
      </w:r>
      <w:proofErr w:type="spellStart"/>
      <w:proofErr w:type="gramStart"/>
      <w:r>
        <w:t>selectT</w:t>
      </w:r>
      <w:proofErr w:type="spellEnd"/>
      <w:r>
        <w:t>(</w:t>
      </w:r>
      <w:proofErr w:type="gramEnd"/>
      <w:r>
        <w:t xml:space="preserve">l, </w:t>
      </w:r>
      <w:proofErr w:type="spellStart"/>
      <w:r>
        <w:t>theTs</w:t>
      </w:r>
      <w:proofErr w:type="spellEnd"/>
      <w:r>
        <w:t>) : the time series is short</w:t>
      </w:r>
    </w:p>
    <w:p w14:paraId="31C72DB4" w14:textId="77777777" w:rsidR="00F85B9B" w:rsidRDefault="00F85B9B" w:rsidP="00F85B9B">
      <w:r>
        <w:t xml:space="preserve">&gt; </w:t>
      </w:r>
    </w:p>
    <w:p w14:paraId="41312CC1" w14:textId="77777777" w:rsidR="00F85B9B" w:rsidRDefault="00F85B9B" w:rsidP="00F85B9B">
      <w:r>
        <w:t xml:space="preserve">&gt; w = </w:t>
      </w:r>
      <w:proofErr w:type="spellStart"/>
      <w:proofErr w:type="gramStart"/>
      <w:r>
        <w:t>data.frame</w:t>
      </w:r>
      <w:proofErr w:type="spellEnd"/>
      <w:proofErr w:type="gramEnd"/>
      <w:r>
        <w:t>(split(</w:t>
      </w:r>
      <w:proofErr w:type="spellStart"/>
      <w:r>
        <w:t>pdata$lf</w:t>
      </w:r>
      <w:proofErr w:type="spellEnd"/>
      <w:r>
        <w:t xml:space="preserve">, </w:t>
      </w:r>
      <w:proofErr w:type="spellStart"/>
      <w:r>
        <w:t>pdata$ID</w:t>
      </w:r>
      <w:proofErr w:type="spellEnd"/>
      <w:r>
        <w:t>))</w:t>
      </w:r>
    </w:p>
    <w:p w14:paraId="168EC434" w14:textId="77777777" w:rsidR="00F85B9B" w:rsidRDefault="00F85B9B" w:rsidP="00F85B9B">
      <w:r>
        <w:t xml:space="preserve">&gt; </w:t>
      </w:r>
      <w:proofErr w:type="spellStart"/>
      <w:proofErr w:type="gramStart"/>
      <w:r>
        <w:t>purtest</w:t>
      </w:r>
      <w:proofErr w:type="spellEnd"/>
      <w:r>
        <w:t>(</w:t>
      </w:r>
      <w:proofErr w:type="gramEnd"/>
      <w:r>
        <w:t xml:space="preserve">w, </w:t>
      </w:r>
      <w:proofErr w:type="spellStart"/>
      <w:r>
        <w:t>pmax</w:t>
      </w:r>
      <w:proofErr w:type="spellEnd"/>
      <w:r>
        <w:t>=2,exo="intercept", test = "</w:t>
      </w:r>
      <w:proofErr w:type="spellStart"/>
      <w:r>
        <w:t>levinlin</w:t>
      </w:r>
      <w:proofErr w:type="spellEnd"/>
      <w:r>
        <w:t>" )</w:t>
      </w:r>
    </w:p>
    <w:p w14:paraId="7E09BB6E" w14:textId="77777777" w:rsidR="00F85B9B" w:rsidRDefault="00F85B9B" w:rsidP="00F85B9B"/>
    <w:p w14:paraId="5668622C" w14:textId="77777777" w:rsidR="00F85B9B" w:rsidRDefault="00F85B9B" w:rsidP="00F85B9B">
      <w:r>
        <w:tab/>
        <w:t>Levin-Lin-Chu Unit-Root Test (ex. var.: Individual Intercepts)</w:t>
      </w:r>
    </w:p>
    <w:p w14:paraId="7D8B0B85" w14:textId="77777777" w:rsidR="00F85B9B" w:rsidRDefault="00F85B9B" w:rsidP="00F85B9B"/>
    <w:p w14:paraId="5A45EFD7" w14:textId="77777777" w:rsidR="00F85B9B" w:rsidRDefault="00F85B9B" w:rsidP="00F85B9B">
      <w:r>
        <w:t>data:  w</w:t>
      </w:r>
    </w:p>
    <w:p w14:paraId="480EF521" w14:textId="77777777" w:rsidR="00F85B9B" w:rsidRDefault="00F85B9B" w:rsidP="00F85B9B">
      <w:r>
        <w:t>z = -0.58249, p-value = 0.2801</w:t>
      </w:r>
    </w:p>
    <w:p w14:paraId="00DECDA8" w14:textId="77777777" w:rsidR="00F85B9B" w:rsidRDefault="00F85B9B" w:rsidP="00F85B9B">
      <w:r>
        <w:t>alternative hypothesis: stationarity</w:t>
      </w:r>
    </w:p>
    <w:p w14:paraId="7E845143" w14:textId="77777777" w:rsidR="00F85B9B" w:rsidRDefault="00F85B9B" w:rsidP="00F85B9B"/>
    <w:p w14:paraId="352E7020" w14:textId="77777777" w:rsidR="00F85B9B" w:rsidRDefault="00F85B9B" w:rsidP="00F85B9B">
      <w:r>
        <w:t>Warning message:</w:t>
      </w:r>
    </w:p>
    <w:p w14:paraId="51905982" w14:textId="77777777" w:rsidR="00F85B9B" w:rsidRDefault="00F85B9B" w:rsidP="00F85B9B">
      <w:r>
        <w:t xml:space="preserve">In </w:t>
      </w:r>
      <w:proofErr w:type="spellStart"/>
      <w:proofErr w:type="gramStart"/>
      <w:r>
        <w:t>selectT</w:t>
      </w:r>
      <w:proofErr w:type="spellEnd"/>
      <w:r>
        <w:t>(</w:t>
      </w:r>
      <w:proofErr w:type="gramEnd"/>
      <w:r>
        <w:t xml:space="preserve">l, </w:t>
      </w:r>
      <w:proofErr w:type="spellStart"/>
      <w:r>
        <w:t>theTs</w:t>
      </w:r>
      <w:proofErr w:type="spellEnd"/>
      <w:r>
        <w:t>) : the time series is short</w:t>
      </w:r>
    </w:p>
    <w:p w14:paraId="29C6C0EC" w14:textId="77777777" w:rsidR="00F85B9B" w:rsidRDefault="00F85B9B" w:rsidP="00F85B9B">
      <w:r>
        <w:t xml:space="preserve">&gt; </w:t>
      </w:r>
    </w:p>
    <w:p w14:paraId="48E3D867" w14:textId="77777777" w:rsidR="00F85B9B" w:rsidRDefault="00F85B9B" w:rsidP="00F85B9B">
      <w:r>
        <w:t xml:space="preserve">&gt; #Durbin Watson for </w:t>
      </w:r>
      <w:proofErr w:type="spellStart"/>
      <w:proofErr w:type="gramStart"/>
      <w:r>
        <w:t>Autocorrelation;Null</w:t>
      </w:r>
      <w:proofErr w:type="spellEnd"/>
      <w:proofErr w:type="gramEnd"/>
      <w:r>
        <w:t>: there is no autocorrelation</w:t>
      </w:r>
    </w:p>
    <w:p w14:paraId="67F1C9DF" w14:textId="77777777" w:rsidR="00F85B9B" w:rsidRDefault="00F85B9B" w:rsidP="00F85B9B">
      <w:r>
        <w:t xml:space="preserve">&gt; </w:t>
      </w:r>
    </w:p>
    <w:p w14:paraId="41DA63C7" w14:textId="77777777" w:rsidR="00F85B9B" w:rsidRDefault="00F85B9B" w:rsidP="00F85B9B">
      <w:r>
        <w:t xml:space="preserve">&gt; </w:t>
      </w:r>
      <w:proofErr w:type="spellStart"/>
      <w:proofErr w:type="gramStart"/>
      <w:r>
        <w:t>pdwtest</w:t>
      </w:r>
      <w:proofErr w:type="spellEnd"/>
      <w:r>
        <w:t>(</w:t>
      </w:r>
      <w:proofErr w:type="spellStart"/>
      <w:proofErr w:type="gramEnd"/>
      <w:r>
        <w:t>roe~ta+ffr+cc+lf</w:t>
      </w:r>
      <w:proofErr w:type="spellEnd"/>
      <w:r>
        <w:t>, data=</w:t>
      </w:r>
      <w:proofErr w:type="spellStart"/>
      <w:r>
        <w:t>pdata</w:t>
      </w:r>
      <w:proofErr w:type="spellEnd"/>
      <w:r>
        <w:t>, model = "random")</w:t>
      </w:r>
    </w:p>
    <w:p w14:paraId="7232951E" w14:textId="77777777" w:rsidR="00F85B9B" w:rsidRDefault="00F85B9B" w:rsidP="00F85B9B"/>
    <w:p w14:paraId="198F9936" w14:textId="77777777" w:rsidR="00F85B9B" w:rsidRDefault="00F85B9B" w:rsidP="00F85B9B">
      <w:r>
        <w:tab/>
        <w:t>Durbin-Watson test for serial correlation in panel models</w:t>
      </w:r>
    </w:p>
    <w:p w14:paraId="34F56317" w14:textId="77777777" w:rsidR="00F85B9B" w:rsidRDefault="00F85B9B" w:rsidP="00F85B9B"/>
    <w:p w14:paraId="44E74538" w14:textId="77777777" w:rsidR="00F85B9B" w:rsidRDefault="00F85B9B" w:rsidP="00F85B9B">
      <w:r>
        <w:t xml:space="preserve">data:  roe ~ ta + </w:t>
      </w:r>
      <w:proofErr w:type="spellStart"/>
      <w:r>
        <w:t>ffr</w:t>
      </w:r>
      <w:proofErr w:type="spellEnd"/>
      <w:r>
        <w:t xml:space="preserve"> + cc + </w:t>
      </w:r>
      <w:proofErr w:type="spellStart"/>
      <w:r>
        <w:t>lf</w:t>
      </w:r>
      <w:proofErr w:type="spellEnd"/>
    </w:p>
    <w:p w14:paraId="77574357" w14:textId="77777777" w:rsidR="00F85B9B" w:rsidRDefault="00F85B9B" w:rsidP="00F85B9B">
      <w:r>
        <w:t>DW = 0.91544, p-value &lt; 2.2e-16</w:t>
      </w:r>
    </w:p>
    <w:p w14:paraId="69BF642D" w14:textId="77777777" w:rsidR="00F85B9B" w:rsidRDefault="00F85B9B" w:rsidP="00F85B9B">
      <w:r>
        <w:t>alternative hypothesis: serial correlation in idiosyncratic errors</w:t>
      </w:r>
    </w:p>
    <w:p w14:paraId="6E73110D" w14:textId="77777777" w:rsidR="00F85B9B" w:rsidRDefault="00F85B9B" w:rsidP="00F85B9B"/>
    <w:p w14:paraId="4F61FF7B" w14:textId="77777777" w:rsidR="00F85B9B" w:rsidRDefault="00F85B9B" w:rsidP="00F85B9B">
      <w:r>
        <w:t xml:space="preserve">&gt; </w:t>
      </w:r>
    </w:p>
    <w:p w14:paraId="7D92F0EA" w14:textId="77777777" w:rsidR="00F85B9B" w:rsidRDefault="00F85B9B" w:rsidP="00F85B9B">
      <w:r>
        <w:t>&gt; # The error term generated from random effect has autocorrelation problem of serial correlation</w:t>
      </w:r>
    </w:p>
    <w:p w14:paraId="09313C0B" w14:textId="77777777" w:rsidR="00F85B9B" w:rsidRDefault="00F85B9B" w:rsidP="00F85B9B">
      <w:r>
        <w:t>&gt; ####Homoscedasticity Test: Null-there is homoskedasticity</w:t>
      </w:r>
    </w:p>
    <w:p w14:paraId="40D92F5D" w14:textId="77777777" w:rsidR="00F85B9B" w:rsidRDefault="00F85B9B" w:rsidP="00F85B9B">
      <w:r>
        <w:t>&gt; library(</w:t>
      </w:r>
      <w:proofErr w:type="spellStart"/>
      <w:r>
        <w:t>lmtest</w:t>
      </w:r>
      <w:proofErr w:type="spellEnd"/>
      <w:r>
        <w:t>)</w:t>
      </w:r>
    </w:p>
    <w:p w14:paraId="66FAD38E" w14:textId="77777777" w:rsidR="00F85B9B" w:rsidRDefault="00F85B9B" w:rsidP="00F85B9B">
      <w:r>
        <w:t>Loading required package: zoo</w:t>
      </w:r>
    </w:p>
    <w:p w14:paraId="3F92E772" w14:textId="77777777" w:rsidR="00F85B9B" w:rsidRDefault="00F85B9B" w:rsidP="00F85B9B"/>
    <w:p w14:paraId="01C5D9BC" w14:textId="77777777" w:rsidR="00F85B9B" w:rsidRDefault="00F85B9B" w:rsidP="00F85B9B">
      <w:r>
        <w:t>Attaching package: ‘zoo’</w:t>
      </w:r>
    </w:p>
    <w:p w14:paraId="1E3EA231" w14:textId="77777777" w:rsidR="00F85B9B" w:rsidRDefault="00F85B9B" w:rsidP="00F85B9B"/>
    <w:p w14:paraId="63E101AD" w14:textId="77777777" w:rsidR="00F85B9B" w:rsidRDefault="00F85B9B" w:rsidP="00F85B9B">
      <w:r>
        <w:t>The following objects are masked from ‘</w:t>
      </w:r>
      <w:proofErr w:type="spellStart"/>
      <w:proofErr w:type="gramStart"/>
      <w:r>
        <w:t>package:base</w:t>
      </w:r>
      <w:proofErr w:type="spellEnd"/>
      <w:proofErr w:type="gramEnd"/>
      <w:r>
        <w:t>’:</w:t>
      </w:r>
    </w:p>
    <w:p w14:paraId="4A0A2C74" w14:textId="77777777" w:rsidR="00F85B9B" w:rsidRDefault="00F85B9B" w:rsidP="00F85B9B"/>
    <w:p w14:paraId="0358397B" w14:textId="77777777" w:rsidR="00F85B9B" w:rsidRDefault="00F85B9B" w:rsidP="00F85B9B">
      <w:r>
        <w:t xml:space="preserve">    </w:t>
      </w:r>
      <w:proofErr w:type="spellStart"/>
      <w:proofErr w:type="gramStart"/>
      <w:r>
        <w:t>as.Date</w:t>
      </w:r>
      <w:proofErr w:type="spellEnd"/>
      <w:proofErr w:type="gramEnd"/>
      <w:r>
        <w:t xml:space="preserve">, </w:t>
      </w:r>
      <w:proofErr w:type="spellStart"/>
      <w:r>
        <w:t>as.Date.numeric</w:t>
      </w:r>
      <w:proofErr w:type="spellEnd"/>
    </w:p>
    <w:p w14:paraId="6AA1E744" w14:textId="77777777" w:rsidR="00F85B9B" w:rsidRDefault="00F85B9B" w:rsidP="00F85B9B"/>
    <w:p w14:paraId="603215C2" w14:textId="77777777" w:rsidR="00F85B9B" w:rsidRDefault="00F85B9B" w:rsidP="00F85B9B">
      <w:r>
        <w:t>&gt; #</w:t>
      </w:r>
      <w:proofErr w:type="gramStart"/>
      <w:r>
        <w:t>install.packages</w:t>
      </w:r>
      <w:proofErr w:type="gramEnd"/>
      <w:r>
        <w:t>("zoo")</w:t>
      </w:r>
    </w:p>
    <w:p w14:paraId="7C79AF8E" w14:textId="77777777" w:rsidR="00F85B9B" w:rsidRDefault="00F85B9B" w:rsidP="00F85B9B">
      <w:r>
        <w:t xml:space="preserve">&gt; </w:t>
      </w:r>
      <w:proofErr w:type="spellStart"/>
      <w:proofErr w:type="gramStart"/>
      <w:r>
        <w:t>bptest</w:t>
      </w:r>
      <w:proofErr w:type="spellEnd"/>
      <w:r>
        <w:t>(</w:t>
      </w:r>
      <w:proofErr w:type="spellStart"/>
      <w:proofErr w:type="gramEnd"/>
      <w:r>
        <w:t>roe~ta+ffr+cc+lf</w:t>
      </w:r>
      <w:proofErr w:type="spellEnd"/>
      <w:r>
        <w:t>, data=</w:t>
      </w:r>
      <w:proofErr w:type="spellStart"/>
      <w:r>
        <w:t>pdata</w:t>
      </w:r>
      <w:proofErr w:type="spellEnd"/>
      <w:r>
        <w:t xml:space="preserve">, </w:t>
      </w:r>
      <w:proofErr w:type="spellStart"/>
      <w:r>
        <w:t>studentize</w:t>
      </w:r>
      <w:proofErr w:type="spellEnd"/>
      <w:r>
        <w:t xml:space="preserve"> = F)</w:t>
      </w:r>
    </w:p>
    <w:p w14:paraId="6350D2FE" w14:textId="77777777" w:rsidR="00F85B9B" w:rsidRDefault="00F85B9B" w:rsidP="00F85B9B"/>
    <w:p w14:paraId="2EBB5695" w14:textId="77777777" w:rsidR="00F85B9B" w:rsidRDefault="00F85B9B" w:rsidP="00F85B9B">
      <w:r>
        <w:tab/>
        <w:t>Breusch-Pagan test</w:t>
      </w:r>
    </w:p>
    <w:p w14:paraId="63F552B7" w14:textId="77777777" w:rsidR="00F85B9B" w:rsidRDefault="00F85B9B" w:rsidP="00F85B9B"/>
    <w:p w14:paraId="55732659" w14:textId="77777777" w:rsidR="00F85B9B" w:rsidRDefault="00F85B9B" w:rsidP="00F85B9B">
      <w:r>
        <w:t xml:space="preserve">data:  roe ~ ta + </w:t>
      </w:r>
      <w:proofErr w:type="spellStart"/>
      <w:r>
        <w:t>ffr</w:t>
      </w:r>
      <w:proofErr w:type="spellEnd"/>
      <w:r>
        <w:t xml:space="preserve"> + cc + </w:t>
      </w:r>
      <w:proofErr w:type="spellStart"/>
      <w:r>
        <w:t>lf</w:t>
      </w:r>
      <w:proofErr w:type="spellEnd"/>
    </w:p>
    <w:p w14:paraId="3D930571" w14:textId="77777777" w:rsidR="00F85B9B" w:rsidRDefault="00F85B9B" w:rsidP="00F85B9B">
      <w:r>
        <w:t xml:space="preserve">BP = 92.245, </w:t>
      </w:r>
      <w:proofErr w:type="spellStart"/>
      <w:r>
        <w:t>df</w:t>
      </w:r>
      <w:proofErr w:type="spellEnd"/>
      <w:r>
        <w:t xml:space="preserve"> = 4, p-value &lt; 2.2e-16</w:t>
      </w:r>
    </w:p>
    <w:p w14:paraId="4C44831C" w14:textId="77777777" w:rsidR="00F85B9B" w:rsidRDefault="00F85B9B" w:rsidP="00F85B9B"/>
    <w:p w14:paraId="7B66B8D0" w14:textId="77777777" w:rsidR="00F85B9B" w:rsidRDefault="00F85B9B" w:rsidP="00F85B9B">
      <w:r>
        <w:t xml:space="preserve">&gt; #Durbin Watson for </w:t>
      </w:r>
      <w:proofErr w:type="spellStart"/>
      <w:proofErr w:type="gramStart"/>
      <w:r>
        <w:t>Autocorrelation;Null</w:t>
      </w:r>
      <w:proofErr w:type="spellEnd"/>
      <w:proofErr w:type="gramEnd"/>
      <w:r>
        <w:t>: there is no autocorrelation</w:t>
      </w:r>
    </w:p>
    <w:p w14:paraId="2ECCF621" w14:textId="77777777" w:rsidR="00F85B9B" w:rsidRDefault="00F85B9B" w:rsidP="00F85B9B">
      <w:r>
        <w:t xml:space="preserve">&gt; </w:t>
      </w:r>
    </w:p>
    <w:p w14:paraId="080B1F7E" w14:textId="77777777" w:rsidR="00F85B9B" w:rsidRDefault="00F85B9B" w:rsidP="00F85B9B">
      <w:r>
        <w:t xml:space="preserve">&gt; </w:t>
      </w:r>
      <w:proofErr w:type="spellStart"/>
      <w:proofErr w:type="gramStart"/>
      <w:r>
        <w:t>pdwtest</w:t>
      </w:r>
      <w:proofErr w:type="spellEnd"/>
      <w:r>
        <w:t>(</w:t>
      </w:r>
      <w:proofErr w:type="spellStart"/>
      <w:proofErr w:type="gramEnd"/>
      <w:r>
        <w:t>roe~ta+ffr+cc+lf</w:t>
      </w:r>
      <w:proofErr w:type="spellEnd"/>
      <w:r>
        <w:t>, data=</w:t>
      </w:r>
      <w:proofErr w:type="spellStart"/>
      <w:r>
        <w:t>pdata</w:t>
      </w:r>
      <w:proofErr w:type="spellEnd"/>
      <w:r>
        <w:t>, model = "random")</w:t>
      </w:r>
    </w:p>
    <w:p w14:paraId="2DC3CD89" w14:textId="77777777" w:rsidR="00F85B9B" w:rsidRDefault="00F85B9B" w:rsidP="00F85B9B"/>
    <w:p w14:paraId="4BB0D36A" w14:textId="77777777" w:rsidR="00F85B9B" w:rsidRDefault="00F85B9B" w:rsidP="00F85B9B">
      <w:r>
        <w:tab/>
        <w:t>Durbin-Watson test for serial correlation in panel models</w:t>
      </w:r>
    </w:p>
    <w:p w14:paraId="59AB70C2" w14:textId="77777777" w:rsidR="00F85B9B" w:rsidRDefault="00F85B9B" w:rsidP="00F85B9B"/>
    <w:p w14:paraId="2111A7DB" w14:textId="77777777" w:rsidR="00F85B9B" w:rsidRDefault="00F85B9B" w:rsidP="00F85B9B">
      <w:r>
        <w:t xml:space="preserve">data:  roe ~ ta + </w:t>
      </w:r>
      <w:proofErr w:type="spellStart"/>
      <w:r>
        <w:t>ffr</w:t>
      </w:r>
      <w:proofErr w:type="spellEnd"/>
      <w:r>
        <w:t xml:space="preserve"> + cc + </w:t>
      </w:r>
      <w:proofErr w:type="spellStart"/>
      <w:r>
        <w:t>lf</w:t>
      </w:r>
      <w:proofErr w:type="spellEnd"/>
    </w:p>
    <w:p w14:paraId="3D614D2F" w14:textId="77777777" w:rsidR="00F85B9B" w:rsidRDefault="00F85B9B" w:rsidP="00F85B9B">
      <w:r>
        <w:t>DW = 0.91544, p-value &lt; 2.2e-16</w:t>
      </w:r>
    </w:p>
    <w:p w14:paraId="58DAC8A2" w14:textId="77777777" w:rsidR="00F85B9B" w:rsidRDefault="00F85B9B" w:rsidP="00F85B9B">
      <w:r>
        <w:t>alternative hypothesis: serial correlation in idiosyncratic errors</w:t>
      </w:r>
    </w:p>
    <w:p w14:paraId="5C4FD068" w14:textId="77777777" w:rsidR="00F85B9B" w:rsidRDefault="00F85B9B" w:rsidP="00F85B9B"/>
    <w:p w14:paraId="7CFB12A6" w14:textId="77777777" w:rsidR="00F85B9B" w:rsidRDefault="00F85B9B" w:rsidP="00F85B9B">
      <w:r>
        <w:t>&gt; ####Homoscedasticity Test: Null-there is homoskedasticity</w:t>
      </w:r>
    </w:p>
    <w:p w14:paraId="47076796" w14:textId="77777777" w:rsidR="00F85B9B" w:rsidRDefault="00F85B9B" w:rsidP="00F85B9B">
      <w:r>
        <w:t>&gt; library(</w:t>
      </w:r>
      <w:proofErr w:type="spellStart"/>
      <w:r>
        <w:t>lmtest</w:t>
      </w:r>
      <w:proofErr w:type="spellEnd"/>
      <w:r>
        <w:t>)</w:t>
      </w:r>
    </w:p>
    <w:p w14:paraId="021DB3F2" w14:textId="77777777" w:rsidR="00F85B9B" w:rsidRDefault="00F85B9B" w:rsidP="00F85B9B">
      <w:r>
        <w:t>&gt; ####Homoscedasticity Test: Null-there is homoskedasticity</w:t>
      </w:r>
    </w:p>
    <w:p w14:paraId="488D0535" w14:textId="77777777" w:rsidR="00F85B9B" w:rsidRDefault="00F85B9B" w:rsidP="00F85B9B">
      <w:r>
        <w:t>&gt; library(</w:t>
      </w:r>
      <w:proofErr w:type="spellStart"/>
      <w:r>
        <w:t>lmtest</w:t>
      </w:r>
      <w:proofErr w:type="spellEnd"/>
      <w:r>
        <w:t>)</w:t>
      </w:r>
    </w:p>
    <w:p w14:paraId="650DA83B" w14:textId="77777777" w:rsidR="00F85B9B" w:rsidRDefault="00F85B9B" w:rsidP="00F85B9B">
      <w:r>
        <w:t>&gt; #</w:t>
      </w:r>
      <w:proofErr w:type="gramStart"/>
      <w:r>
        <w:t>install.packages</w:t>
      </w:r>
      <w:proofErr w:type="gramEnd"/>
      <w:r>
        <w:t>("zoo")</w:t>
      </w:r>
    </w:p>
    <w:p w14:paraId="57FBD871" w14:textId="77777777" w:rsidR="00F85B9B" w:rsidRDefault="00F85B9B" w:rsidP="00F85B9B">
      <w:r>
        <w:t xml:space="preserve">&gt; </w:t>
      </w:r>
      <w:proofErr w:type="spellStart"/>
      <w:proofErr w:type="gramStart"/>
      <w:r>
        <w:t>bptest</w:t>
      </w:r>
      <w:proofErr w:type="spellEnd"/>
      <w:r>
        <w:t>(</w:t>
      </w:r>
      <w:proofErr w:type="spellStart"/>
      <w:proofErr w:type="gramEnd"/>
      <w:r>
        <w:t>roe~ta+ffr+cc+lf</w:t>
      </w:r>
      <w:proofErr w:type="spellEnd"/>
      <w:r>
        <w:t>, data=</w:t>
      </w:r>
      <w:proofErr w:type="spellStart"/>
      <w:r>
        <w:t>pdata</w:t>
      </w:r>
      <w:proofErr w:type="spellEnd"/>
      <w:r>
        <w:t xml:space="preserve">, </w:t>
      </w:r>
      <w:proofErr w:type="spellStart"/>
      <w:r>
        <w:t>studentize</w:t>
      </w:r>
      <w:proofErr w:type="spellEnd"/>
      <w:r>
        <w:t xml:space="preserve"> = F)</w:t>
      </w:r>
    </w:p>
    <w:p w14:paraId="73AB4E4D" w14:textId="77777777" w:rsidR="00F85B9B" w:rsidRDefault="00F85B9B" w:rsidP="00F85B9B"/>
    <w:p w14:paraId="0DE7C55B" w14:textId="77777777" w:rsidR="00F85B9B" w:rsidRDefault="00F85B9B" w:rsidP="00F85B9B">
      <w:r>
        <w:tab/>
        <w:t>Breusch-Pagan test</w:t>
      </w:r>
    </w:p>
    <w:p w14:paraId="0F8ADE65" w14:textId="77777777" w:rsidR="00F85B9B" w:rsidRDefault="00F85B9B" w:rsidP="00F85B9B"/>
    <w:p w14:paraId="5D829438" w14:textId="77777777" w:rsidR="00F85B9B" w:rsidRDefault="00F85B9B" w:rsidP="00F85B9B">
      <w:r>
        <w:t xml:space="preserve">data:  roe ~ ta + </w:t>
      </w:r>
      <w:proofErr w:type="spellStart"/>
      <w:r>
        <w:t>ffr</w:t>
      </w:r>
      <w:proofErr w:type="spellEnd"/>
      <w:r>
        <w:t xml:space="preserve"> + cc + </w:t>
      </w:r>
      <w:proofErr w:type="spellStart"/>
      <w:r>
        <w:t>lf</w:t>
      </w:r>
      <w:proofErr w:type="spellEnd"/>
    </w:p>
    <w:p w14:paraId="757D05C7" w14:textId="77777777" w:rsidR="00F85B9B" w:rsidRDefault="00F85B9B" w:rsidP="00F85B9B">
      <w:r>
        <w:t xml:space="preserve">BP = 92.245, </w:t>
      </w:r>
      <w:proofErr w:type="spellStart"/>
      <w:r>
        <w:t>df</w:t>
      </w:r>
      <w:proofErr w:type="spellEnd"/>
      <w:r>
        <w:t xml:space="preserve"> = 4, p-value &lt; 2.2e-16</w:t>
      </w:r>
    </w:p>
    <w:p w14:paraId="5853908A" w14:textId="77777777" w:rsidR="00F85B9B" w:rsidRDefault="00F85B9B" w:rsidP="00F85B9B"/>
    <w:p w14:paraId="18DCD1AE" w14:textId="77777777" w:rsidR="00F85B9B" w:rsidRDefault="00F85B9B" w:rsidP="00F85B9B">
      <w:r>
        <w:t>&gt; ##There is no homoscedasticity</w:t>
      </w:r>
    </w:p>
    <w:p w14:paraId="6A64C7FD" w14:textId="77777777" w:rsidR="00F85B9B" w:rsidRDefault="00F85B9B" w:rsidP="00F85B9B">
      <w:r>
        <w:t>&gt; ###Controlling of Heteroscedasticity and autocorrelation of Panel Data###</w:t>
      </w:r>
    </w:p>
    <w:p w14:paraId="37593590" w14:textId="77777777" w:rsidR="00F85B9B" w:rsidRDefault="00F85B9B" w:rsidP="00F85B9B">
      <w:r>
        <w:t xml:space="preserve">&gt; </w:t>
      </w:r>
    </w:p>
    <w:p w14:paraId="7468AA6E" w14:textId="77777777" w:rsidR="00F85B9B" w:rsidRDefault="00F85B9B" w:rsidP="00F85B9B">
      <w:r>
        <w:t xml:space="preserve">&gt; #for the fixed effect </w:t>
      </w:r>
      <w:proofErr w:type="spellStart"/>
      <w:r>
        <w:t>effect</w:t>
      </w:r>
      <w:proofErr w:type="spellEnd"/>
      <w:r>
        <w:t xml:space="preserve"> model:</w:t>
      </w:r>
    </w:p>
    <w:p w14:paraId="6E5F24FC" w14:textId="77777777" w:rsidR="00F85B9B" w:rsidRDefault="00F85B9B" w:rsidP="00F85B9B">
      <w:r>
        <w:t>&gt; library(sandwich)</w:t>
      </w:r>
    </w:p>
    <w:p w14:paraId="531ACE75" w14:textId="77777777" w:rsidR="00F85B9B" w:rsidRDefault="00F85B9B" w:rsidP="00F85B9B">
      <w:r>
        <w:t xml:space="preserve">&gt; </w:t>
      </w:r>
      <w:proofErr w:type="spellStart"/>
      <w:proofErr w:type="gramStart"/>
      <w:r>
        <w:t>coeftest</w:t>
      </w:r>
      <w:proofErr w:type="spellEnd"/>
      <w:r>
        <w:t>(</w:t>
      </w:r>
      <w:proofErr w:type="spellStart"/>
      <w:proofErr w:type="gramEnd"/>
      <w:r>
        <w:t>femethod,vcovHC</w:t>
      </w:r>
      <w:proofErr w:type="spellEnd"/>
      <w:r>
        <w:t>(</w:t>
      </w:r>
      <w:proofErr w:type="spellStart"/>
      <w:r>
        <w:t>femethod,method</w:t>
      </w:r>
      <w:proofErr w:type="spellEnd"/>
      <w:r>
        <w:t xml:space="preserve"> = "</w:t>
      </w:r>
      <w:proofErr w:type="spellStart"/>
      <w:r>
        <w:t>arellano</w:t>
      </w:r>
      <w:proofErr w:type="spellEnd"/>
      <w:r>
        <w:t>"))</w:t>
      </w:r>
    </w:p>
    <w:p w14:paraId="466F4288" w14:textId="77777777" w:rsidR="00F85B9B" w:rsidRDefault="00F85B9B" w:rsidP="00F85B9B"/>
    <w:p w14:paraId="3558480E" w14:textId="77777777" w:rsidR="00F85B9B" w:rsidRDefault="00F85B9B" w:rsidP="00F85B9B">
      <w:r>
        <w:t>t test of coefficients:</w:t>
      </w:r>
    </w:p>
    <w:p w14:paraId="16D1031A" w14:textId="77777777" w:rsidR="00F85B9B" w:rsidRDefault="00F85B9B" w:rsidP="00F85B9B"/>
    <w:p w14:paraId="6B70B0E5" w14:textId="77777777" w:rsidR="00F85B9B" w:rsidRDefault="00F85B9B" w:rsidP="00F85B9B">
      <w:r>
        <w:t xml:space="preserve">       </w:t>
      </w:r>
      <w:proofErr w:type="gramStart"/>
      <w:r>
        <w:t>Estimate  Std.</w:t>
      </w:r>
      <w:proofErr w:type="gramEnd"/>
      <w:r>
        <w:t xml:space="preserve"> Error t value  </w:t>
      </w:r>
      <w:proofErr w:type="spellStart"/>
      <w:r>
        <w:t>Pr</w:t>
      </w:r>
      <w:proofErr w:type="spellEnd"/>
      <w:r>
        <w:t xml:space="preserve">(&gt;|t|)    </w:t>
      </w:r>
    </w:p>
    <w:p w14:paraId="5D3F20B9" w14:textId="77777777" w:rsidR="00F85B9B" w:rsidRDefault="00F85B9B" w:rsidP="00F85B9B">
      <w:proofErr w:type="gramStart"/>
      <w:r>
        <w:t>ta  -</w:t>
      </w:r>
      <w:proofErr w:type="gramEnd"/>
      <w:r>
        <w:t>0.06359744  0.01386035 -4.5884 6.198e-06 ***</w:t>
      </w:r>
    </w:p>
    <w:p w14:paraId="59D749D3" w14:textId="77777777" w:rsidR="00F85B9B" w:rsidRDefault="00F85B9B" w:rsidP="00F85B9B">
      <w:proofErr w:type="spellStart"/>
      <w:r>
        <w:t>ffr</w:t>
      </w:r>
      <w:proofErr w:type="spellEnd"/>
      <w:r>
        <w:t xml:space="preserve"> -0.</w:t>
      </w:r>
      <w:proofErr w:type="gramStart"/>
      <w:r>
        <w:t>00393280  0.00134578</w:t>
      </w:r>
      <w:proofErr w:type="gramEnd"/>
      <w:r>
        <w:t xml:space="preserve"> -2.9223 0.0036962 ** </w:t>
      </w:r>
    </w:p>
    <w:p w14:paraId="3337FDB8" w14:textId="77777777" w:rsidR="00F85B9B" w:rsidRDefault="00F85B9B" w:rsidP="00F85B9B">
      <w:r>
        <w:t xml:space="preserve">cc   </w:t>
      </w:r>
      <w:proofErr w:type="gramStart"/>
      <w:r>
        <w:t>0.09454816  0.02424029</w:t>
      </w:r>
      <w:proofErr w:type="gramEnd"/>
      <w:r>
        <w:t xml:space="preserve">  3.9005 0.0001148 ***</w:t>
      </w:r>
    </w:p>
    <w:p w14:paraId="060D3C10" w14:textId="77777777" w:rsidR="00F85B9B" w:rsidRDefault="00F85B9B" w:rsidP="00F85B9B">
      <w:proofErr w:type="spellStart"/>
      <w:r>
        <w:t>lf</w:t>
      </w:r>
      <w:proofErr w:type="spellEnd"/>
      <w:r>
        <w:t xml:space="preserve">   </w:t>
      </w:r>
      <w:proofErr w:type="gramStart"/>
      <w:r>
        <w:t>0.00161893  0.00040175</w:t>
      </w:r>
      <w:proofErr w:type="gramEnd"/>
      <w:r>
        <w:t xml:space="preserve">  4.0297 6.832e-05 ***</w:t>
      </w:r>
    </w:p>
    <w:p w14:paraId="44C5D87A" w14:textId="77777777" w:rsidR="00F85B9B" w:rsidRDefault="00F85B9B" w:rsidP="00F85B9B">
      <w:r>
        <w:t>---</w:t>
      </w:r>
    </w:p>
    <w:p w14:paraId="750E8FAB" w14:textId="77777777" w:rsidR="00F85B9B" w:rsidRDefault="00F85B9B" w:rsidP="00F85B9B">
      <w:proofErr w:type="spellStart"/>
      <w:r>
        <w:t>Signif</w:t>
      </w:r>
      <w:proofErr w:type="spellEnd"/>
      <w:r>
        <w:t xml:space="preserve">. codes:  0 ‘***’ 0.001 ‘**’ 0.01 ‘*’ 0.05 ‘.’ 0.1 </w:t>
      </w:r>
      <w:proofErr w:type="gramStart"/>
      <w:r>
        <w:t>‘ ’</w:t>
      </w:r>
      <w:proofErr w:type="gramEnd"/>
      <w:r>
        <w:t xml:space="preserve"> 1</w:t>
      </w:r>
    </w:p>
    <w:p w14:paraId="4AAA7AAC" w14:textId="77777777" w:rsidR="00F85B9B" w:rsidRDefault="00F85B9B" w:rsidP="00F85B9B"/>
    <w:p w14:paraId="0930F387" w14:textId="77777777" w:rsidR="00F85B9B" w:rsidRDefault="00F85B9B" w:rsidP="00F85B9B">
      <w:r>
        <w:t xml:space="preserve">&gt; </w:t>
      </w:r>
      <w:proofErr w:type="spellStart"/>
      <w:proofErr w:type="gramStart"/>
      <w:r>
        <w:t>coeftest</w:t>
      </w:r>
      <w:proofErr w:type="spellEnd"/>
      <w:r>
        <w:t>(</w:t>
      </w:r>
      <w:proofErr w:type="spellStart"/>
      <w:proofErr w:type="gramEnd"/>
      <w:r>
        <w:t>remethod,vcovHC</w:t>
      </w:r>
      <w:proofErr w:type="spellEnd"/>
      <w:r>
        <w:t>(</w:t>
      </w:r>
      <w:proofErr w:type="spellStart"/>
      <w:r>
        <w:t>remethod,method</w:t>
      </w:r>
      <w:proofErr w:type="spellEnd"/>
      <w:r>
        <w:t xml:space="preserve"> = "</w:t>
      </w:r>
      <w:proofErr w:type="spellStart"/>
      <w:r>
        <w:t>arellano</w:t>
      </w:r>
      <w:proofErr w:type="spellEnd"/>
      <w:r>
        <w:t>"))</w:t>
      </w:r>
    </w:p>
    <w:p w14:paraId="35FB29C2" w14:textId="77777777" w:rsidR="00F85B9B" w:rsidRDefault="00F85B9B" w:rsidP="00F85B9B"/>
    <w:p w14:paraId="7F7DB54A" w14:textId="77777777" w:rsidR="00F85B9B" w:rsidRDefault="00F85B9B" w:rsidP="00F85B9B">
      <w:r>
        <w:t>t test of coefficients:</w:t>
      </w:r>
    </w:p>
    <w:p w14:paraId="14A0D278" w14:textId="77777777" w:rsidR="00F85B9B" w:rsidRDefault="00F85B9B" w:rsidP="00F85B9B"/>
    <w:p w14:paraId="78B6FF5C" w14:textId="77777777" w:rsidR="00F85B9B" w:rsidRDefault="00F85B9B" w:rsidP="00F85B9B">
      <w:r>
        <w:t xml:space="preserve">               </w:t>
      </w:r>
      <w:proofErr w:type="gramStart"/>
      <w:r>
        <w:t>Estimate  Std.</w:t>
      </w:r>
      <w:proofErr w:type="gramEnd"/>
      <w:r>
        <w:t xml:space="preserve"> Error t value  </w:t>
      </w:r>
      <w:proofErr w:type="spellStart"/>
      <w:r>
        <w:t>Pr</w:t>
      </w:r>
      <w:proofErr w:type="spellEnd"/>
      <w:r>
        <w:t xml:space="preserve">(&gt;|t|)    </w:t>
      </w:r>
    </w:p>
    <w:p w14:paraId="1F6F6E5A" w14:textId="77777777" w:rsidR="00F85B9B" w:rsidRDefault="00F85B9B" w:rsidP="00F85B9B">
      <w:r>
        <w:t>(</w:t>
      </w:r>
      <w:proofErr w:type="gramStart"/>
      <w:r>
        <w:t>Intercept)  0.37211476</w:t>
      </w:r>
      <w:proofErr w:type="gramEnd"/>
      <w:r>
        <w:t xml:space="preserve">  0.09470517  3.9292 0.0001015 ***</w:t>
      </w:r>
    </w:p>
    <w:p w14:paraId="10E924FA" w14:textId="77777777" w:rsidR="00F85B9B" w:rsidRDefault="00F85B9B" w:rsidP="00F85B9B">
      <w:r>
        <w:t>ta          -0.</w:t>
      </w:r>
      <w:proofErr w:type="gramStart"/>
      <w:r>
        <w:t>06359744  0.01386035</w:t>
      </w:r>
      <w:proofErr w:type="gramEnd"/>
      <w:r>
        <w:t xml:space="preserve"> -4.5884 6.099e-06 ***</w:t>
      </w:r>
    </w:p>
    <w:p w14:paraId="5B3C39B9" w14:textId="77777777" w:rsidR="00F85B9B" w:rsidRDefault="00F85B9B" w:rsidP="00F85B9B">
      <w:proofErr w:type="spellStart"/>
      <w:r>
        <w:t>ffr</w:t>
      </w:r>
      <w:proofErr w:type="spellEnd"/>
      <w:r>
        <w:t xml:space="preserve">         -0.</w:t>
      </w:r>
      <w:proofErr w:type="gramStart"/>
      <w:r>
        <w:t>00393280  0.00134578</w:t>
      </w:r>
      <w:proofErr w:type="gramEnd"/>
      <w:r>
        <w:t xml:space="preserve"> -2.9223 0.0036848 ** </w:t>
      </w:r>
    </w:p>
    <w:p w14:paraId="307F632C" w14:textId="77777777" w:rsidR="00F85B9B" w:rsidRDefault="00F85B9B" w:rsidP="00F85B9B">
      <w:r>
        <w:t xml:space="preserve">cc           </w:t>
      </w:r>
      <w:proofErr w:type="gramStart"/>
      <w:r>
        <w:t>0.09454816  0.02424029</w:t>
      </w:r>
      <w:proofErr w:type="gramEnd"/>
      <w:r>
        <w:t xml:space="preserve">  3.9005 0.0001138 ***</w:t>
      </w:r>
    </w:p>
    <w:p w14:paraId="220C5738" w14:textId="77777777" w:rsidR="00F85B9B" w:rsidRDefault="00F85B9B" w:rsidP="00F85B9B">
      <w:proofErr w:type="spellStart"/>
      <w:r>
        <w:t>lf</w:t>
      </w:r>
      <w:proofErr w:type="spellEnd"/>
      <w:r>
        <w:t xml:space="preserve">           </w:t>
      </w:r>
      <w:proofErr w:type="gramStart"/>
      <w:r>
        <w:t>0.00161893  0.00040175</w:t>
      </w:r>
      <w:proofErr w:type="gramEnd"/>
      <w:r>
        <w:t xml:space="preserve">  4.0297 6.764e-05 ***</w:t>
      </w:r>
    </w:p>
    <w:p w14:paraId="4E7AB6B7" w14:textId="77777777" w:rsidR="00F85B9B" w:rsidRDefault="00F85B9B" w:rsidP="00F85B9B">
      <w:r>
        <w:t>---</w:t>
      </w:r>
    </w:p>
    <w:p w14:paraId="54C06D3C" w14:textId="77777777" w:rsidR="00F85B9B" w:rsidRDefault="00F85B9B" w:rsidP="00F85B9B">
      <w:proofErr w:type="spellStart"/>
      <w:r>
        <w:t>Signif</w:t>
      </w:r>
      <w:proofErr w:type="spellEnd"/>
      <w:r>
        <w:t xml:space="preserve">. codes:  0 ‘***’ 0.001 ‘**’ 0.01 ‘*’ 0.05 ‘.’ 0.1 </w:t>
      </w:r>
      <w:proofErr w:type="gramStart"/>
      <w:r>
        <w:t>‘ ’</w:t>
      </w:r>
      <w:proofErr w:type="gramEnd"/>
      <w:r>
        <w:t xml:space="preserve"> 1</w:t>
      </w:r>
    </w:p>
    <w:p w14:paraId="752B8011" w14:textId="77777777" w:rsidR="00F85B9B" w:rsidRDefault="00F85B9B" w:rsidP="00F85B9B"/>
    <w:p w14:paraId="20DD143F" w14:textId="77777777" w:rsidR="00F85B9B" w:rsidRDefault="00F85B9B" w:rsidP="00F85B9B">
      <w:r>
        <w:t xml:space="preserve">&gt; </w:t>
      </w:r>
      <w:proofErr w:type="spellStart"/>
      <w:r>
        <w:t>pbgtest</w:t>
      </w:r>
      <w:proofErr w:type="spellEnd"/>
      <w:r>
        <w:t>(</w:t>
      </w:r>
      <w:proofErr w:type="spellStart"/>
      <w:r>
        <w:t>femethod</w:t>
      </w:r>
      <w:proofErr w:type="spellEnd"/>
      <w:r>
        <w:t>)</w:t>
      </w:r>
    </w:p>
    <w:p w14:paraId="5C5E8954" w14:textId="77777777" w:rsidR="00F85B9B" w:rsidRDefault="00F85B9B" w:rsidP="00F85B9B"/>
    <w:p w14:paraId="31C7508E" w14:textId="77777777" w:rsidR="00F85B9B" w:rsidRDefault="00F85B9B" w:rsidP="00F85B9B">
      <w:r>
        <w:tab/>
        <w:t>Breusch-Godfrey/Wooldridge test for serial correlation in panel</w:t>
      </w:r>
    </w:p>
    <w:p w14:paraId="466A26C9" w14:textId="77777777" w:rsidR="00F85B9B" w:rsidRDefault="00F85B9B" w:rsidP="00F85B9B">
      <w:r>
        <w:tab/>
        <w:t>models</w:t>
      </w:r>
    </w:p>
    <w:p w14:paraId="715EC6A2" w14:textId="77777777" w:rsidR="00F85B9B" w:rsidRDefault="00F85B9B" w:rsidP="00F85B9B"/>
    <w:p w14:paraId="5BF717FB" w14:textId="77777777" w:rsidR="00F85B9B" w:rsidRDefault="00F85B9B" w:rsidP="00F85B9B">
      <w:r>
        <w:t xml:space="preserve">data:  roe ~ ta + </w:t>
      </w:r>
      <w:proofErr w:type="spellStart"/>
      <w:r>
        <w:t>ffr</w:t>
      </w:r>
      <w:proofErr w:type="spellEnd"/>
      <w:r>
        <w:t xml:space="preserve"> + cc + </w:t>
      </w:r>
      <w:proofErr w:type="spellStart"/>
      <w:r>
        <w:t>lf</w:t>
      </w:r>
      <w:proofErr w:type="spellEnd"/>
    </w:p>
    <w:p w14:paraId="315FDE03" w14:textId="77777777" w:rsidR="00F85B9B" w:rsidRDefault="00F85B9B" w:rsidP="00F85B9B">
      <w:proofErr w:type="spellStart"/>
      <w:r>
        <w:t>chisq</w:t>
      </w:r>
      <w:proofErr w:type="spellEnd"/>
      <w:r>
        <w:t xml:space="preserve"> = 125, </w:t>
      </w:r>
      <w:proofErr w:type="spellStart"/>
      <w:r>
        <w:t>df</w:t>
      </w:r>
      <w:proofErr w:type="spellEnd"/>
      <w:r>
        <w:t xml:space="preserve"> = 19, p-value &lt; 2.2e-16</w:t>
      </w:r>
    </w:p>
    <w:p w14:paraId="45D4ED29" w14:textId="77777777" w:rsidR="00F85B9B" w:rsidRDefault="00F85B9B" w:rsidP="00F85B9B">
      <w:r>
        <w:t>alternative hypothesis: serial correlation in idiosyncratic errors</w:t>
      </w:r>
    </w:p>
    <w:p w14:paraId="149B1018" w14:textId="77777777" w:rsidR="00F85B9B" w:rsidRDefault="00F85B9B" w:rsidP="00F85B9B"/>
    <w:p w14:paraId="1BC5262A" w14:textId="77777777" w:rsidR="00F85B9B" w:rsidRDefault="00F85B9B" w:rsidP="00F85B9B">
      <w:r>
        <w:t xml:space="preserve">&gt; </w:t>
      </w:r>
      <w:proofErr w:type="spellStart"/>
      <w:r>
        <w:t>pbgtest</w:t>
      </w:r>
      <w:proofErr w:type="spellEnd"/>
      <w:r>
        <w:t>(</w:t>
      </w:r>
      <w:proofErr w:type="spellStart"/>
      <w:r>
        <w:t>remethod</w:t>
      </w:r>
      <w:proofErr w:type="spellEnd"/>
      <w:r>
        <w:t>)</w:t>
      </w:r>
    </w:p>
    <w:p w14:paraId="7555CAA2" w14:textId="77777777" w:rsidR="00F85B9B" w:rsidRDefault="00F85B9B" w:rsidP="00F85B9B"/>
    <w:p w14:paraId="774B9D96" w14:textId="77777777" w:rsidR="00F85B9B" w:rsidRDefault="00F85B9B" w:rsidP="00F85B9B">
      <w:r>
        <w:tab/>
        <w:t>Breusch-Godfrey/Wooldridge test for serial correlation in panel</w:t>
      </w:r>
    </w:p>
    <w:p w14:paraId="2AE983B2" w14:textId="77777777" w:rsidR="00F85B9B" w:rsidRDefault="00F85B9B" w:rsidP="00F85B9B">
      <w:r>
        <w:tab/>
        <w:t>models</w:t>
      </w:r>
    </w:p>
    <w:p w14:paraId="5B6E1569" w14:textId="77777777" w:rsidR="00F85B9B" w:rsidRDefault="00F85B9B" w:rsidP="00F85B9B"/>
    <w:p w14:paraId="29383D81" w14:textId="77777777" w:rsidR="00F85B9B" w:rsidRDefault="00F85B9B" w:rsidP="00F85B9B">
      <w:r>
        <w:t xml:space="preserve">data:  roe ~ ta + </w:t>
      </w:r>
      <w:proofErr w:type="spellStart"/>
      <w:r>
        <w:t>ffr</w:t>
      </w:r>
      <w:proofErr w:type="spellEnd"/>
      <w:r>
        <w:t xml:space="preserve"> + cc + </w:t>
      </w:r>
      <w:proofErr w:type="spellStart"/>
      <w:r>
        <w:t>lf</w:t>
      </w:r>
      <w:proofErr w:type="spellEnd"/>
    </w:p>
    <w:p w14:paraId="6D9C47F7" w14:textId="77777777" w:rsidR="00F85B9B" w:rsidRDefault="00F85B9B" w:rsidP="00F85B9B">
      <w:proofErr w:type="spellStart"/>
      <w:r>
        <w:t>chisq</w:t>
      </w:r>
      <w:proofErr w:type="spellEnd"/>
      <w:r>
        <w:t xml:space="preserve"> = 130.18, </w:t>
      </w:r>
      <w:proofErr w:type="spellStart"/>
      <w:r>
        <w:t>df</w:t>
      </w:r>
      <w:proofErr w:type="spellEnd"/>
      <w:r>
        <w:t xml:space="preserve"> = 19, p-value &lt; 2.2e-16</w:t>
      </w:r>
    </w:p>
    <w:p w14:paraId="1F81C139" w14:textId="77777777" w:rsidR="00F85B9B" w:rsidRDefault="00F85B9B" w:rsidP="00F85B9B">
      <w:r>
        <w:t>alternative hypothesis: serial correlation in idiosyncratic errors</w:t>
      </w:r>
    </w:p>
    <w:p w14:paraId="4FDE7029" w14:textId="77777777" w:rsidR="00F85B9B" w:rsidRDefault="00F85B9B" w:rsidP="00F85B9B"/>
    <w:p w14:paraId="2381C789" w14:textId="77777777" w:rsidR="00F85B9B" w:rsidRDefault="00F85B9B" w:rsidP="00F85B9B">
      <w:r>
        <w:t>&gt; library(</w:t>
      </w:r>
      <w:proofErr w:type="spellStart"/>
      <w:r>
        <w:t>tseries</w:t>
      </w:r>
      <w:proofErr w:type="spellEnd"/>
      <w:r>
        <w:t>)</w:t>
      </w:r>
    </w:p>
    <w:p w14:paraId="44D0A929" w14:textId="77777777" w:rsidR="00F85B9B" w:rsidRDefault="00F85B9B" w:rsidP="00F85B9B">
      <w:r>
        <w:t>Error in library(</w:t>
      </w:r>
      <w:proofErr w:type="spellStart"/>
      <w:r>
        <w:t>tseries</w:t>
      </w:r>
      <w:proofErr w:type="spellEnd"/>
      <w:proofErr w:type="gramStart"/>
      <w:r>
        <w:t>) :</w:t>
      </w:r>
      <w:proofErr w:type="gramEnd"/>
      <w:r>
        <w:t xml:space="preserve"> there is no package called ‘</w:t>
      </w:r>
      <w:proofErr w:type="spellStart"/>
      <w:r>
        <w:t>tseries</w:t>
      </w:r>
      <w:proofErr w:type="spellEnd"/>
      <w:r>
        <w:t>’</w:t>
      </w:r>
    </w:p>
    <w:p w14:paraId="13F6744C" w14:textId="77777777" w:rsidR="00F85B9B" w:rsidRDefault="00F85B9B" w:rsidP="00F85B9B">
      <w:r>
        <w:t>&gt; ####ADF TEST, NULL: STATIONARY</w:t>
      </w:r>
    </w:p>
    <w:p w14:paraId="70D83863" w14:textId="77777777" w:rsidR="00F85B9B" w:rsidRDefault="00F85B9B" w:rsidP="00F85B9B">
      <w:r>
        <w:t xml:space="preserve">&gt; </w:t>
      </w:r>
      <w:proofErr w:type="spellStart"/>
      <w:proofErr w:type="gramStart"/>
      <w:r>
        <w:t>install.packages</w:t>
      </w:r>
      <w:proofErr w:type="spellEnd"/>
      <w:proofErr w:type="gramEnd"/>
      <w:r>
        <w:t>("</w:t>
      </w:r>
      <w:proofErr w:type="spellStart"/>
      <w:r>
        <w:t>tseries</w:t>
      </w:r>
      <w:proofErr w:type="spellEnd"/>
      <w:r>
        <w:t>")</w:t>
      </w:r>
    </w:p>
    <w:p w14:paraId="31F81152" w14:textId="77777777" w:rsidR="00F85B9B" w:rsidRDefault="00F85B9B" w:rsidP="00F85B9B">
      <w:r>
        <w:t>Installing package into ‘C:/Users/HP/</w:t>
      </w:r>
      <w:proofErr w:type="spellStart"/>
      <w:r>
        <w:t>AppData</w:t>
      </w:r>
      <w:proofErr w:type="spellEnd"/>
      <w:r>
        <w:t>/Local/R/win-library/4.2’</w:t>
      </w:r>
    </w:p>
    <w:p w14:paraId="14BD4B3C" w14:textId="77777777" w:rsidR="00F85B9B" w:rsidRDefault="00F85B9B" w:rsidP="00F85B9B">
      <w:r>
        <w:t>(as ‘lib’ is unspecified)</w:t>
      </w:r>
    </w:p>
    <w:p w14:paraId="3CFC0B79" w14:textId="77777777" w:rsidR="00F85B9B" w:rsidRDefault="00F85B9B" w:rsidP="00F85B9B">
      <w:r>
        <w:t>also installing the dependencies ‘</w:t>
      </w:r>
      <w:proofErr w:type="spellStart"/>
      <w:r>
        <w:t>xts</w:t>
      </w:r>
      <w:proofErr w:type="spellEnd"/>
      <w:r>
        <w:t>’, ‘TTR’, ‘curl’, ‘</w:t>
      </w:r>
      <w:proofErr w:type="spellStart"/>
      <w:r>
        <w:t>quadprog</w:t>
      </w:r>
      <w:proofErr w:type="spellEnd"/>
      <w:r>
        <w:t>’, ‘</w:t>
      </w:r>
      <w:proofErr w:type="spellStart"/>
      <w:r>
        <w:t>quantmod</w:t>
      </w:r>
      <w:proofErr w:type="spellEnd"/>
      <w:r>
        <w:t>’</w:t>
      </w:r>
    </w:p>
    <w:p w14:paraId="2C50F028" w14:textId="77777777" w:rsidR="00F85B9B" w:rsidRDefault="00F85B9B" w:rsidP="00F85B9B"/>
    <w:p w14:paraId="381A0825" w14:textId="77777777" w:rsidR="00F85B9B" w:rsidRDefault="00F85B9B" w:rsidP="00F85B9B">
      <w:r>
        <w:t>trying URL 'https://cran.rstudio.com/bin/windows/contrib/4.2/xts_0.12.1.zip'</w:t>
      </w:r>
    </w:p>
    <w:p w14:paraId="59B75692" w14:textId="77777777" w:rsidR="00F85B9B" w:rsidRDefault="00F85B9B" w:rsidP="00F85B9B">
      <w:r>
        <w:t>Content type 'application/zip' length 897059 bytes (876 KB)</w:t>
      </w:r>
    </w:p>
    <w:p w14:paraId="698104CA" w14:textId="77777777" w:rsidR="00F85B9B" w:rsidRDefault="00F85B9B" w:rsidP="00F85B9B">
      <w:r>
        <w:t>downloaded 876 KB</w:t>
      </w:r>
    </w:p>
    <w:p w14:paraId="15A1ACDA" w14:textId="77777777" w:rsidR="00F85B9B" w:rsidRDefault="00F85B9B" w:rsidP="00F85B9B"/>
    <w:p w14:paraId="7670D725" w14:textId="77777777" w:rsidR="00F85B9B" w:rsidRDefault="00F85B9B" w:rsidP="00F85B9B">
      <w:r>
        <w:t>trying URL 'https://cran.rstudio.com/bin/windows/contrib/4.2/TTR_0.24.3.zip'</w:t>
      </w:r>
    </w:p>
    <w:p w14:paraId="61FAB03C" w14:textId="77777777" w:rsidR="00F85B9B" w:rsidRDefault="00F85B9B" w:rsidP="00F85B9B">
      <w:r>
        <w:t>Content type 'application/zip' length 519809 bytes (507 KB)</w:t>
      </w:r>
    </w:p>
    <w:p w14:paraId="6947C922" w14:textId="77777777" w:rsidR="00F85B9B" w:rsidRDefault="00F85B9B" w:rsidP="00F85B9B">
      <w:r>
        <w:t>downloaded 507 KB</w:t>
      </w:r>
    </w:p>
    <w:p w14:paraId="01FC074E" w14:textId="77777777" w:rsidR="00F85B9B" w:rsidRDefault="00F85B9B" w:rsidP="00F85B9B"/>
    <w:p w14:paraId="3CB0E8AB" w14:textId="77777777" w:rsidR="00F85B9B" w:rsidRDefault="00F85B9B" w:rsidP="00F85B9B">
      <w:r>
        <w:t>trying URL 'https://cran.rstudio.com/bin/windows/contrib/4.2/curl_4.3.2.zip'</w:t>
      </w:r>
    </w:p>
    <w:p w14:paraId="69DABDD7" w14:textId="77777777" w:rsidR="00F85B9B" w:rsidRDefault="00F85B9B" w:rsidP="00F85B9B">
      <w:r>
        <w:t>Content type 'application/zip' length 2616370 bytes (2.5 MB)</w:t>
      </w:r>
    </w:p>
    <w:p w14:paraId="07B1CA29" w14:textId="77777777" w:rsidR="00F85B9B" w:rsidRDefault="00F85B9B" w:rsidP="00F85B9B">
      <w:r>
        <w:t>downloaded 2.5 MB</w:t>
      </w:r>
    </w:p>
    <w:p w14:paraId="4AA52D55" w14:textId="77777777" w:rsidR="00F85B9B" w:rsidRDefault="00F85B9B" w:rsidP="00F85B9B"/>
    <w:p w14:paraId="3DC8F6B0" w14:textId="77777777" w:rsidR="00F85B9B" w:rsidRDefault="00F85B9B" w:rsidP="00F85B9B">
      <w:r>
        <w:t>trying URL 'https://cran.rstudio.com/bin/windows/contrib/4.2/quadprog_1.5-8.zip'</w:t>
      </w:r>
    </w:p>
    <w:p w14:paraId="61AC8B7D" w14:textId="77777777" w:rsidR="00F85B9B" w:rsidRDefault="00F85B9B" w:rsidP="00F85B9B">
      <w:r>
        <w:t>Content type 'application/zip' length 36699 bytes (35 KB)</w:t>
      </w:r>
    </w:p>
    <w:p w14:paraId="3370142D" w14:textId="77777777" w:rsidR="00F85B9B" w:rsidRDefault="00F85B9B" w:rsidP="00F85B9B">
      <w:r>
        <w:t>downloaded 35 KB</w:t>
      </w:r>
    </w:p>
    <w:p w14:paraId="6DC2CD0C" w14:textId="77777777" w:rsidR="00F85B9B" w:rsidRDefault="00F85B9B" w:rsidP="00F85B9B"/>
    <w:p w14:paraId="6541493B" w14:textId="77777777" w:rsidR="00F85B9B" w:rsidRDefault="00F85B9B" w:rsidP="00F85B9B">
      <w:r>
        <w:t>trying URL 'https://cran.rstudio.com/bin/windows/contrib/4.2/quantmod_0.4.20.zip'</w:t>
      </w:r>
    </w:p>
    <w:p w14:paraId="14A350A6" w14:textId="77777777" w:rsidR="00F85B9B" w:rsidRDefault="00F85B9B" w:rsidP="00F85B9B">
      <w:r>
        <w:t>Content type 'application/zip' length 1032730 bytes (1008 KB)</w:t>
      </w:r>
    </w:p>
    <w:p w14:paraId="5859BF94" w14:textId="77777777" w:rsidR="00F85B9B" w:rsidRDefault="00F85B9B" w:rsidP="00F85B9B">
      <w:r>
        <w:t>downloaded 1008 KB</w:t>
      </w:r>
    </w:p>
    <w:p w14:paraId="0617715A" w14:textId="77777777" w:rsidR="00F85B9B" w:rsidRDefault="00F85B9B" w:rsidP="00F85B9B"/>
    <w:p w14:paraId="4C644257" w14:textId="77777777" w:rsidR="00F85B9B" w:rsidRDefault="00F85B9B" w:rsidP="00F85B9B">
      <w:r>
        <w:t>trying URL 'https://cran.rstudio.com/bin/windows/contrib/4.2/tseries_0.10-51.zip'</w:t>
      </w:r>
    </w:p>
    <w:p w14:paraId="3D51E9BC" w14:textId="77777777" w:rsidR="00F85B9B" w:rsidRDefault="00F85B9B" w:rsidP="00F85B9B">
      <w:r>
        <w:t>Content type 'application/zip' length 379068 bytes (370 KB)</w:t>
      </w:r>
    </w:p>
    <w:p w14:paraId="0A809AE1" w14:textId="77777777" w:rsidR="00F85B9B" w:rsidRDefault="00F85B9B" w:rsidP="00F85B9B">
      <w:r>
        <w:t>downloaded 370 KB</w:t>
      </w:r>
    </w:p>
    <w:p w14:paraId="02C26B74" w14:textId="77777777" w:rsidR="00F85B9B" w:rsidRDefault="00F85B9B" w:rsidP="00F85B9B"/>
    <w:p w14:paraId="77A10014" w14:textId="77777777" w:rsidR="00F85B9B" w:rsidRDefault="00F85B9B" w:rsidP="00F85B9B">
      <w:r>
        <w:t>package ‘</w:t>
      </w:r>
      <w:proofErr w:type="spellStart"/>
      <w:r>
        <w:t>xts</w:t>
      </w:r>
      <w:proofErr w:type="spellEnd"/>
      <w:r>
        <w:t>’ successfully unpacked and MD5 sums checked</w:t>
      </w:r>
    </w:p>
    <w:p w14:paraId="768CEF48" w14:textId="77777777" w:rsidR="00F85B9B" w:rsidRDefault="00F85B9B" w:rsidP="00F85B9B">
      <w:r>
        <w:t>package ‘TTR’ successfully unpacked and MD5 sums checked</w:t>
      </w:r>
    </w:p>
    <w:p w14:paraId="17C4A335" w14:textId="77777777" w:rsidR="00F85B9B" w:rsidRDefault="00F85B9B" w:rsidP="00F85B9B">
      <w:r>
        <w:t>package ‘curl’ successfully unpacked and MD5 sums checked</w:t>
      </w:r>
    </w:p>
    <w:p w14:paraId="6DB5DA14" w14:textId="77777777" w:rsidR="00F85B9B" w:rsidRDefault="00F85B9B" w:rsidP="00F85B9B">
      <w:r>
        <w:t>package ‘</w:t>
      </w:r>
      <w:proofErr w:type="spellStart"/>
      <w:r>
        <w:t>quadprog</w:t>
      </w:r>
      <w:proofErr w:type="spellEnd"/>
      <w:r>
        <w:t>’ successfully unpacked and MD5 sums checked</w:t>
      </w:r>
    </w:p>
    <w:p w14:paraId="747C2973" w14:textId="77777777" w:rsidR="00F85B9B" w:rsidRDefault="00F85B9B" w:rsidP="00F85B9B">
      <w:r>
        <w:t>package ‘</w:t>
      </w:r>
      <w:proofErr w:type="spellStart"/>
      <w:r>
        <w:t>quantmod</w:t>
      </w:r>
      <w:proofErr w:type="spellEnd"/>
      <w:r>
        <w:t>’ successfully unpacked and MD5 sums checked</w:t>
      </w:r>
    </w:p>
    <w:p w14:paraId="5A4F081A" w14:textId="77777777" w:rsidR="00F85B9B" w:rsidRDefault="00F85B9B" w:rsidP="00F85B9B">
      <w:r>
        <w:t>package ‘</w:t>
      </w:r>
      <w:proofErr w:type="spellStart"/>
      <w:r>
        <w:t>tseries</w:t>
      </w:r>
      <w:proofErr w:type="spellEnd"/>
      <w:r>
        <w:t>’ successfully unpacked and MD5 sums checked</w:t>
      </w:r>
    </w:p>
    <w:p w14:paraId="24F6B9DE" w14:textId="77777777" w:rsidR="00F85B9B" w:rsidRDefault="00F85B9B" w:rsidP="00F85B9B"/>
    <w:p w14:paraId="28454D1F" w14:textId="77777777" w:rsidR="00F85B9B" w:rsidRDefault="00F85B9B" w:rsidP="00F85B9B">
      <w:r>
        <w:t>The downloaded binary packages are in</w:t>
      </w:r>
    </w:p>
    <w:p w14:paraId="05AC5F14" w14:textId="77777777" w:rsidR="00F85B9B" w:rsidRDefault="00F85B9B" w:rsidP="00F85B9B">
      <w:r>
        <w:tab/>
        <w:t>C:\Users\HP\AppData\Local\Temp\RtmpcHh1UO\downloaded_packages</w:t>
      </w:r>
    </w:p>
    <w:p w14:paraId="40C83A50" w14:textId="77777777" w:rsidR="00F85B9B" w:rsidRDefault="00F85B9B" w:rsidP="00F85B9B">
      <w:r>
        <w:t>&gt; library(</w:t>
      </w:r>
      <w:proofErr w:type="spellStart"/>
      <w:r>
        <w:t>tseries</w:t>
      </w:r>
      <w:proofErr w:type="spellEnd"/>
      <w:r>
        <w:t>)</w:t>
      </w:r>
    </w:p>
    <w:p w14:paraId="5C71E3CE" w14:textId="77777777" w:rsidR="00F85B9B" w:rsidRDefault="00F85B9B" w:rsidP="00F85B9B">
      <w:r>
        <w:t>Registered S3 method overwritten by '</w:t>
      </w:r>
      <w:proofErr w:type="spellStart"/>
      <w:r>
        <w:t>quantmod</w:t>
      </w:r>
      <w:proofErr w:type="spellEnd"/>
      <w:r>
        <w:t>':</w:t>
      </w:r>
    </w:p>
    <w:p w14:paraId="183D4063" w14:textId="77777777" w:rsidR="00F85B9B" w:rsidRDefault="00F85B9B" w:rsidP="00F85B9B">
      <w:r>
        <w:t xml:space="preserve">  method            from</w:t>
      </w:r>
    </w:p>
    <w:p w14:paraId="00DBD4AF" w14:textId="77777777" w:rsidR="00F85B9B" w:rsidRDefault="00F85B9B" w:rsidP="00F85B9B">
      <w:r>
        <w:t xml:space="preserve">  </w:t>
      </w:r>
      <w:proofErr w:type="spellStart"/>
      <w:r>
        <w:t>as.zoo.</w:t>
      </w:r>
      <w:proofErr w:type="gramStart"/>
      <w:r>
        <w:t>data.frame</w:t>
      </w:r>
      <w:proofErr w:type="spellEnd"/>
      <w:proofErr w:type="gramEnd"/>
      <w:r>
        <w:t xml:space="preserve"> zoo </w:t>
      </w:r>
    </w:p>
    <w:p w14:paraId="0C7AF254" w14:textId="77777777" w:rsidR="00F85B9B" w:rsidRDefault="00F85B9B" w:rsidP="00F85B9B"/>
    <w:p w14:paraId="63AF2F32" w14:textId="77777777" w:rsidR="00F85B9B" w:rsidRDefault="00F85B9B" w:rsidP="00F85B9B">
      <w:r>
        <w:t xml:space="preserve">    ‘</w:t>
      </w:r>
      <w:proofErr w:type="spellStart"/>
      <w:r>
        <w:t>tseries</w:t>
      </w:r>
      <w:proofErr w:type="spellEnd"/>
      <w:r>
        <w:t>’ version: 0.10-51</w:t>
      </w:r>
    </w:p>
    <w:p w14:paraId="52B27CB9" w14:textId="77777777" w:rsidR="00F85B9B" w:rsidRDefault="00F85B9B" w:rsidP="00F85B9B"/>
    <w:p w14:paraId="2467A86A" w14:textId="77777777" w:rsidR="00F85B9B" w:rsidRDefault="00F85B9B" w:rsidP="00F85B9B">
      <w:r>
        <w:t xml:space="preserve">    ‘</w:t>
      </w:r>
      <w:proofErr w:type="spellStart"/>
      <w:r>
        <w:t>tseries</w:t>
      </w:r>
      <w:proofErr w:type="spellEnd"/>
      <w:r>
        <w:t>’ is a package for time series analysis and</w:t>
      </w:r>
    </w:p>
    <w:p w14:paraId="37B4B0DE" w14:textId="77777777" w:rsidR="00F85B9B" w:rsidRDefault="00F85B9B" w:rsidP="00F85B9B">
      <w:r>
        <w:t xml:space="preserve">    computational finance.</w:t>
      </w:r>
    </w:p>
    <w:p w14:paraId="29F1FDA1" w14:textId="77777777" w:rsidR="00F85B9B" w:rsidRDefault="00F85B9B" w:rsidP="00F85B9B"/>
    <w:p w14:paraId="439BE02E" w14:textId="77777777" w:rsidR="00F85B9B" w:rsidRDefault="00F85B9B" w:rsidP="00F85B9B">
      <w:r>
        <w:t xml:space="preserve">    See ‘library(help="</w:t>
      </w:r>
      <w:proofErr w:type="spellStart"/>
      <w:r>
        <w:t>tseries</w:t>
      </w:r>
      <w:proofErr w:type="spellEnd"/>
      <w:r>
        <w:t>")’ for details.</w:t>
      </w:r>
    </w:p>
    <w:p w14:paraId="4DF4249E" w14:textId="77777777" w:rsidR="00F85B9B" w:rsidRDefault="00F85B9B" w:rsidP="00F85B9B"/>
    <w:p w14:paraId="2A2DAE6C" w14:textId="77777777" w:rsidR="00F85B9B" w:rsidRDefault="00F85B9B" w:rsidP="00F85B9B">
      <w:r>
        <w:t xml:space="preserve">&gt; </w:t>
      </w:r>
      <w:proofErr w:type="spellStart"/>
      <w:r>
        <w:t>adf.test</w:t>
      </w:r>
      <w:proofErr w:type="spellEnd"/>
      <w:r>
        <w:t>(</w:t>
      </w:r>
      <w:proofErr w:type="spellStart"/>
      <w:r>
        <w:t>pdata$roe</w:t>
      </w:r>
      <w:proofErr w:type="spellEnd"/>
      <w:r>
        <w:t>)</w:t>
      </w:r>
    </w:p>
    <w:p w14:paraId="358923BA" w14:textId="77777777" w:rsidR="00F85B9B" w:rsidRDefault="00F85B9B" w:rsidP="00F85B9B"/>
    <w:p w14:paraId="692C5CC7" w14:textId="77777777" w:rsidR="00F85B9B" w:rsidRDefault="00F85B9B" w:rsidP="00F85B9B">
      <w:r>
        <w:tab/>
        <w:t>Augmented Dickey-Fuller Test</w:t>
      </w:r>
    </w:p>
    <w:p w14:paraId="65F01FB3" w14:textId="77777777" w:rsidR="00F85B9B" w:rsidRDefault="00F85B9B" w:rsidP="00F85B9B"/>
    <w:p w14:paraId="47FCF4F6" w14:textId="77777777" w:rsidR="00F85B9B" w:rsidRDefault="00F85B9B" w:rsidP="00F85B9B">
      <w:r>
        <w:t xml:space="preserve">data:  </w:t>
      </w:r>
      <w:proofErr w:type="spellStart"/>
      <w:r>
        <w:t>pdata$roe</w:t>
      </w:r>
      <w:proofErr w:type="spellEnd"/>
    </w:p>
    <w:p w14:paraId="4E4E6087" w14:textId="77777777" w:rsidR="00F85B9B" w:rsidRDefault="00F85B9B" w:rsidP="00F85B9B">
      <w:r>
        <w:t>Dickey-Fuller = -6.3018, Lag order = 7, p-value = 0.01</w:t>
      </w:r>
    </w:p>
    <w:p w14:paraId="2FD9E8BF" w14:textId="77777777" w:rsidR="00F85B9B" w:rsidRDefault="00F85B9B" w:rsidP="00F85B9B">
      <w:r>
        <w:t>alternative hypothesis: stationary</w:t>
      </w:r>
    </w:p>
    <w:p w14:paraId="55C2A8B9" w14:textId="77777777" w:rsidR="00F85B9B" w:rsidRDefault="00F85B9B" w:rsidP="00F85B9B"/>
    <w:p w14:paraId="27CFAA09" w14:textId="77777777" w:rsidR="00F85B9B" w:rsidRDefault="00F85B9B" w:rsidP="00F85B9B">
      <w:r>
        <w:t>Warning message:</w:t>
      </w:r>
    </w:p>
    <w:p w14:paraId="64BAD32A" w14:textId="77777777" w:rsidR="00F85B9B" w:rsidRDefault="00F85B9B" w:rsidP="00F85B9B">
      <w:r>
        <w:t xml:space="preserve">In </w:t>
      </w:r>
      <w:proofErr w:type="spellStart"/>
      <w:r>
        <w:t>adf.test</w:t>
      </w:r>
      <w:proofErr w:type="spellEnd"/>
      <w:r>
        <w:t>(</w:t>
      </w:r>
      <w:proofErr w:type="spellStart"/>
      <w:r>
        <w:t>pdata$roe</w:t>
      </w:r>
      <w:proofErr w:type="spellEnd"/>
      <w:proofErr w:type="gramStart"/>
      <w:r>
        <w:t>) :</w:t>
      </w:r>
      <w:proofErr w:type="gramEnd"/>
      <w:r>
        <w:t xml:space="preserve"> p-value smaller than printed p-value</w:t>
      </w:r>
    </w:p>
    <w:p w14:paraId="6E43DF6D" w14:textId="77777777" w:rsidR="00F85B9B" w:rsidRDefault="00F85B9B" w:rsidP="00F85B9B">
      <w:r>
        <w:t xml:space="preserve">&gt; </w:t>
      </w:r>
      <w:proofErr w:type="spellStart"/>
      <w:r>
        <w:t>adf.test</w:t>
      </w:r>
      <w:proofErr w:type="spellEnd"/>
      <w:r>
        <w:t>(</w:t>
      </w:r>
      <w:proofErr w:type="spellStart"/>
      <w:r>
        <w:t>pdata$ta</w:t>
      </w:r>
      <w:proofErr w:type="spellEnd"/>
      <w:r>
        <w:t>)</w:t>
      </w:r>
    </w:p>
    <w:p w14:paraId="3CDF4B63" w14:textId="77777777" w:rsidR="00F85B9B" w:rsidRDefault="00F85B9B" w:rsidP="00F85B9B"/>
    <w:p w14:paraId="5D5BF94B" w14:textId="77777777" w:rsidR="00F85B9B" w:rsidRDefault="00F85B9B" w:rsidP="00F85B9B">
      <w:r>
        <w:tab/>
        <w:t>Augmented Dickey-Fuller Test</w:t>
      </w:r>
    </w:p>
    <w:p w14:paraId="2C779467" w14:textId="77777777" w:rsidR="00F85B9B" w:rsidRDefault="00F85B9B" w:rsidP="00F85B9B"/>
    <w:p w14:paraId="02850B50" w14:textId="77777777" w:rsidR="00F85B9B" w:rsidRDefault="00F85B9B" w:rsidP="00F85B9B">
      <w:r>
        <w:t xml:space="preserve">data:  </w:t>
      </w:r>
      <w:proofErr w:type="spellStart"/>
      <w:r>
        <w:t>pdata$ta</w:t>
      </w:r>
      <w:proofErr w:type="spellEnd"/>
    </w:p>
    <w:p w14:paraId="450FB203" w14:textId="77777777" w:rsidR="00F85B9B" w:rsidRDefault="00F85B9B" w:rsidP="00F85B9B">
      <w:r>
        <w:t>Dickey-Fuller = -10.472, Lag order = 7, p-value = 0.01</w:t>
      </w:r>
    </w:p>
    <w:p w14:paraId="062CEE8B" w14:textId="77777777" w:rsidR="00F85B9B" w:rsidRDefault="00F85B9B" w:rsidP="00F85B9B">
      <w:r>
        <w:t>alternative hypothesis: stationary</w:t>
      </w:r>
    </w:p>
    <w:p w14:paraId="04C7FFA0" w14:textId="77777777" w:rsidR="00F85B9B" w:rsidRDefault="00F85B9B" w:rsidP="00F85B9B"/>
    <w:p w14:paraId="07A6484A" w14:textId="77777777" w:rsidR="00F85B9B" w:rsidRDefault="00F85B9B" w:rsidP="00F85B9B">
      <w:r>
        <w:t>Warning message:</w:t>
      </w:r>
    </w:p>
    <w:p w14:paraId="112FE3FA" w14:textId="77777777" w:rsidR="00F85B9B" w:rsidRDefault="00F85B9B" w:rsidP="00F85B9B">
      <w:r>
        <w:t xml:space="preserve">In </w:t>
      </w:r>
      <w:proofErr w:type="spellStart"/>
      <w:r>
        <w:t>adf.test</w:t>
      </w:r>
      <w:proofErr w:type="spellEnd"/>
      <w:r>
        <w:t>(</w:t>
      </w:r>
      <w:proofErr w:type="spellStart"/>
      <w:r>
        <w:t>pdata$ta</w:t>
      </w:r>
      <w:proofErr w:type="spellEnd"/>
      <w:proofErr w:type="gramStart"/>
      <w:r>
        <w:t>) :</w:t>
      </w:r>
      <w:proofErr w:type="gramEnd"/>
      <w:r>
        <w:t xml:space="preserve"> p-value smaller than printed p-value</w:t>
      </w:r>
    </w:p>
    <w:p w14:paraId="75499DEC" w14:textId="77777777" w:rsidR="00F85B9B" w:rsidRDefault="00F85B9B" w:rsidP="00F85B9B">
      <w:r>
        <w:t xml:space="preserve">&gt; </w:t>
      </w:r>
      <w:proofErr w:type="spellStart"/>
      <w:r>
        <w:t>adf.test</w:t>
      </w:r>
      <w:proofErr w:type="spellEnd"/>
      <w:r>
        <w:t>(</w:t>
      </w:r>
      <w:proofErr w:type="spellStart"/>
      <w:r>
        <w:t>pdata$cc</w:t>
      </w:r>
      <w:proofErr w:type="spellEnd"/>
      <w:r>
        <w:t>)</w:t>
      </w:r>
    </w:p>
    <w:p w14:paraId="243C581A" w14:textId="77777777" w:rsidR="00F85B9B" w:rsidRDefault="00F85B9B" w:rsidP="00F85B9B"/>
    <w:p w14:paraId="3A0CB08B" w14:textId="77777777" w:rsidR="00F85B9B" w:rsidRDefault="00F85B9B" w:rsidP="00F85B9B">
      <w:r>
        <w:tab/>
        <w:t>Augmented Dickey-Fuller Test</w:t>
      </w:r>
    </w:p>
    <w:p w14:paraId="13DD88D5" w14:textId="77777777" w:rsidR="00F85B9B" w:rsidRDefault="00F85B9B" w:rsidP="00F85B9B"/>
    <w:p w14:paraId="34D72008" w14:textId="77777777" w:rsidR="00F85B9B" w:rsidRDefault="00F85B9B" w:rsidP="00F85B9B">
      <w:r>
        <w:t xml:space="preserve">data:  </w:t>
      </w:r>
      <w:proofErr w:type="spellStart"/>
      <w:r>
        <w:t>pdata$cc</w:t>
      </w:r>
      <w:proofErr w:type="spellEnd"/>
    </w:p>
    <w:p w14:paraId="3BF4A5C7" w14:textId="77777777" w:rsidR="00F85B9B" w:rsidRDefault="00F85B9B" w:rsidP="00F85B9B">
      <w:r>
        <w:t>Dickey-Fuller = -10.713, Lag order = 7, p-value = 0.01</w:t>
      </w:r>
    </w:p>
    <w:p w14:paraId="33889916" w14:textId="77777777" w:rsidR="00F85B9B" w:rsidRDefault="00F85B9B" w:rsidP="00F85B9B">
      <w:r>
        <w:t>alternative hypothesis: stationary</w:t>
      </w:r>
    </w:p>
    <w:p w14:paraId="1A65BA02" w14:textId="77777777" w:rsidR="00F85B9B" w:rsidRDefault="00F85B9B" w:rsidP="00F85B9B"/>
    <w:p w14:paraId="4B9DB079" w14:textId="77777777" w:rsidR="00F85B9B" w:rsidRDefault="00F85B9B" w:rsidP="00F85B9B">
      <w:r>
        <w:t>Warning message:</w:t>
      </w:r>
    </w:p>
    <w:p w14:paraId="7B87F250" w14:textId="77777777" w:rsidR="00F85B9B" w:rsidRDefault="00F85B9B" w:rsidP="00F85B9B">
      <w:r>
        <w:t xml:space="preserve">In </w:t>
      </w:r>
      <w:proofErr w:type="spellStart"/>
      <w:r>
        <w:t>adf.test</w:t>
      </w:r>
      <w:proofErr w:type="spellEnd"/>
      <w:r>
        <w:t>(</w:t>
      </w:r>
      <w:proofErr w:type="spellStart"/>
      <w:r>
        <w:t>pdata$cc</w:t>
      </w:r>
      <w:proofErr w:type="spellEnd"/>
      <w:proofErr w:type="gramStart"/>
      <w:r>
        <w:t>) :</w:t>
      </w:r>
      <w:proofErr w:type="gramEnd"/>
      <w:r>
        <w:t xml:space="preserve"> p-value smaller than printed p-value</w:t>
      </w:r>
    </w:p>
    <w:p w14:paraId="2967D788" w14:textId="77777777" w:rsidR="00F85B9B" w:rsidRDefault="00F85B9B" w:rsidP="00F85B9B">
      <w:r>
        <w:t xml:space="preserve">&gt; </w:t>
      </w:r>
      <w:proofErr w:type="spellStart"/>
      <w:r>
        <w:t>adf.test</w:t>
      </w:r>
      <w:proofErr w:type="spellEnd"/>
      <w:r>
        <w:t>(</w:t>
      </w:r>
      <w:proofErr w:type="spellStart"/>
      <w:r>
        <w:t>pdata$lf</w:t>
      </w:r>
      <w:proofErr w:type="spellEnd"/>
      <w:r>
        <w:t>)</w:t>
      </w:r>
    </w:p>
    <w:p w14:paraId="0FC4489D" w14:textId="77777777" w:rsidR="00F85B9B" w:rsidRDefault="00F85B9B" w:rsidP="00F85B9B"/>
    <w:p w14:paraId="78225818" w14:textId="77777777" w:rsidR="00F85B9B" w:rsidRDefault="00F85B9B" w:rsidP="00F85B9B">
      <w:r>
        <w:tab/>
        <w:t>Augmented Dickey-Fuller Test</w:t>
      </w:r>
    </w:p>
    <w:p w14:paraId="589A7F3D" w14:textId="77777777" w:rsidR="00F85B9B" w:rsidRDefault="00F85B9B" w:rsidP="00F85B9B"/>
    <w:p w14:paraId="3A101E01" w14:textId="77777777" w:rsidR="00F85B9B" w:rsidRDefault="00F85B9B" w:rsidP="00F85B9B">
      <w:r>
        <w:t xml:space="preserve">data:  </w:t>
      </w:r>
      <w:proofErr w:type="spellStart"/>
      <w:r>
        <w:t>pdata$lf</w:t>
      </w:r>
      <w:proofErr w:type="spellEnd"/>
    </w:p>
    <w:p w14:paraId="175BD3D9" w14:textId="77777777" w:rsidR="00F85B9B" w:rsidRDefault="00F85B9B" w:rsidP="00F85B9B">
      <w:r>
        <w:t>Dickey-Fuller = -8.1069, Lag order = 7, p-value = 0.01</w:t>
      </w:r>
    </w:p>
    <w:p w14:paraId="38DAEA40" w14:textId="77777777" w:rsidR="00F85B9B" w:rsidRDefault="00F85B9B" w:rsidP="00F85B9B">
      <w:r>
        <w:t>alternative hypothesis: stationary</w:t>
      </w:r>
    </w:p>
    <w:p w14:paraId="4159587D" w14:textId="77777777" w:rsidR="00F85B9B" w:rsidRDefault="00F85B9B" w:rsidP="00F85B9B"/>
    <w:p w14:paraId="1BA498F1" w14:textId="77777777" w:rsidR="00F85B9B" w:rsidRDefault="00F85B9B" w:rsidP="00F85B9B">
      <w:r>
        <w:t>Warning message:</w:t>
      </w:r>
    </w:p>
    <w:p w14:paraId="148C0DC0" w14:textId="77777777" w:rsidR="00F85B9B" w:rsidRDefault="00F85B9B" w:rsidP="00F85B9B">
      <w:r>
        <w:t xml:space="preserve">In </w:t>
      </w:r>
      <w:proofErr w:type="spellStart"/>
      <w:r>
        <w:t>adf.test</w:t>
      </w:r>
      <w:proofErr w:type="spellEnd"/>
      <w:r>
        <w:t>(</w:t>
      </w:r>
      <w:proofErr w:type="spellStart"/>
      <w:r>
        <w:t>pdata$lf</w:t>
      </w:r>
      <w:proofErr w:type="spellEnd"/>
      <w:proofErr w:type="gramStart"/>
      <w:r>
        <w:t>) :</w:t>
      </w:r>
      <w:proofErr w:type="gramEnd"/>
      <w:r>
        <w:t xml:space="preserve"> p-value smaller than printed p-value</w:t>
      </w:r>
    </w:p>
    <w:p w14:paraId="5BF83B11" w14:textId="77777777" w:rsidR="00F85B9B" w:rsidRDefault="00F85B9B" w:rsidP="00F85B9B">
      <w:r>
        <w:t xml:space="preserve">&gt; </w:t>
      </w:r>
      <w:proofErr w:type="spellStart"/>
      <w:r>
        <w:t>adf.test</w:t>
      </w:r>
      <w:proofErr w:type="spellEnd"/>
      <w:r>
        <w:t>(</w:t>
      </w:r>
      <w:proofErr w:type="spellStart"/>
      <w:r>
        <w:t>pdata$ffr</w:t>
      </w:r>
      <w:proofErr w:type="spellEnd"/>
      <w:r>
        <w:t>)</w:t>
      </w:r>
    </w:p>
    <w:p w14:paraId="5CFEDD7B" w14:textId="77777777" w:rsidR="00F85B9B" w:rsidRDefault="00F85B9B" w:rsidP="00F85B9B"/>
    <w:p w14:paraId="38839D83" w14:textId="77777777" w:rsidR="00F85B9B" w:rsidRDefault="00F85B9B" w:rsidP="00F85B9B">
      <w:r>
        <w:tab/>
        <w:t>Augmented Dickey-Fuller Test</w:t>
      </w:r>
    </w:p>
    <w:p w14:paraId="2C3E7EA9" w14:textId="77777777" w:rsidR="00F85B9B" w:rsidRDefault="00F85B9B" w:rsidP="00F85B9B"/>
    <w:p w14:paraId="748DEB97" w14:textId="77777777" w:rsidR="00F85B9B" w:rsidRDefault="00F85B9B" w:rsidP="00F85B9B">
      <w:r>
        <w:t xml:space="preserve">data:  </w:t>
      </w:r>
      <w:proofErr w:type="spellStart"/>
      <w:r>
        <w:t>pdata$ffr</w:t>
      </w:r>
      <w:proofErr w:type="spellEnd"/>
    </w:p>
    <w:p w14:paraId="0393E3AA" w14:textId="77777777" w:rsidR="00F85B9B" w:rsidRDefault="00F85B9B" w:rsidP="00F85B9B">
      <w:r>
        <w:t>Dickey-Fuller = -11.271, Lag order = 7, p-value = 0.01</w:t>
      </w:r>
    </w:p>
    <w:p w14:paraId="5B91A222" w14:textId="77777777" w:rsidR="00F85B9B" w:rsidRDefault="00F85B9B" w:rsidP="00F85B9B">
      <w:r>
        <w:t>alternative hypothesis: stationary</w:t>
      </w:r>
    </w:p>
    <w:p w14:paraId="7D05E716" w14:textId="77777777" w:rsidR="00F85B9B" w:rsidRDefault="00F85B9B" w:rsidP="00F85B9B"/>
    <w:p w14:paraId="667F370B" w14:textId="77777777" w:rsidR="00F85B9B" w:rsidRDefault="00F85B9B" w:rsidP="00F85B9B">
      <w:r>
        <w:t>Warning message:</w:t>
      </w:r>
    </w:p>
    <w:p w14:paraId="396F8B2C" w14:textId="77777777" w:rsidR="00F85B9B" w:rsidRDefault="00F85B9B" w:rsidP="00F85B9B">
      <w:r>
        <w:t xml:space="preserve">In </w:t>
      </w:r>
      <w:proofErr w:type="spellStart"/>
      <w:r>
        <w:t>adf.test</w:t>
      </w:r>
      <w:proofErr w:type="spellEnd"/>
      <w:r>
        <w:t>(</w:t>
      </w:r>
      <w:proofErr w:type="spellStart"/>
      <w:r>
        <w:t>pdata$ffr</w:t>
      </w:r>
      <w:proofErr w:type="spellEnd"/>
      <w:proofErr w:type="gramStart"/>
      <w:r>
        <w:t>) :</w:t>
      </w:r>
      <w:proofErr w:type="gramEnd"/>
      <w:r>
        <w:t xml:space="preserve"> p-value smaller than printed p-value</w:t>
      </w:r>
    </w:p>
    <w:p w14:paraId="073AD93A" w14:textId="77777777" w:rsidR="00F85B9B" w:rsidRDefault="00F85B9B" w:rsidP="00F85B9B">
      <w:r>
        <w:t xml:space="preserve">&gt; </w:t>
      </w:r>
      <w:proofErr w:type="spellStart"/>
      <w:r>
        <w:t>adf.</w:t>
      </w:r>
      <w:proofErr w:type="gramStart"/>
      <w:r>
        <w:t>test</w:t>
      </w:r>
      <w:proofErr w:type="spellEnd"/>
      <w:r>
        <w:t>(</w:t>
      </w:r>
      <w:proofErr w:type="spellStart"/>
      <w:proofErr w:type="gramEnd"/>
      <w:r>
        <w:t>pdata$roe</w:t>
      </w:r>
      <w:proofErr w:type="spellEnd"/>
      <w:r>
        <w:t>, k=1)</w:t>
      </w:r>
    </w:p>
    <w:p w14:paraId="77AC290F" w14:textId="77777777" w:rsidR="00F85B9B" w:rsidRDefault="00F85B9B" w:rsidP="00F85B9B"/>
    <w:p w14:paraId="22B01DFC" w14:textId="77777777" w:rsidR="00F85B9B" w:rsidRDefault="00F85B9B" w:rsidP="00F85B9B">
      <w:r>
        <w:tab/>
        <w:t>Augmented Dickey-Fuller Test</w:t>
      </w:r>
    </w:p>
    <w:p w14:paraId="597B1800" w14:textId="77777777" w:rsidR="00F85B9B" w:rsidRDefault="00F85B9B" w:rsidP="00F85B9B"/>
    <w:p w14:paraId="62548E77" w14:textId="77777777" w:rsidR="00F85B9B" w:rsidRDefault="00F85B9B" w:rsidP="00F85B9B">
      <w:r>
        <w:t xml:space="preserve">data:  </w:t>
      </w:r>
      <w:proofErr w:type="spellStart"/>
      <w:r>
        <w:t>pdata$roe</w:t>
      </w:r>
      <w:proofErr w:type="spellEnd"/>
    </w:p>
    <w:p w14:paraId="60EA5C98" w14:textId="77777777" w:rsidR="00F85B9B" w:rsidRDefault="00F85B9B" w:rsidP="00F85B9B">
      <w:r>
        <w:t>Dickey-Fuller = -8.1275, Lag order = 1, p-value = 0.01</w:t>
      </w:r>
    </w:p>
    <w:p w14:paraId="19EF2C9B" w14:textId="77777777" w:rsidR="00F85B9B" w:rsidRDefault="00F85B9B" w:rsidP="00F85B9B">
      <w:r>
        <w:t>alternative hypothesis: stationary</w:t>
      </w:r>
    </w:p>
    <w:p w14:paraId="078EF3AE" w14:textId="77777777" w:rsidR="00F85B9B" w:rsidRDefault="00F85B9B" w:rsidP="00F85B9B"/>
    <w:p w14:paraId="122704A0" w14:textId="77777777" w:rsidR="00F85B9B" w:rsidRDefault="00F85B9B" w:rsidP="00F85B9B">
      <w:r>
        <w:t>Warning message:</w:t>
      </w:r>
    </w:p>
    <w:p w14:paraId="7DE91A41" w14:textId="77777777" w:rsidR="00F85B9B" w:rsidRDefault="00F85B9B" w:rsidP="00F85B9B">
      <w:r>
        <w:t xml:space="preserve">In </w:t>
      </w:r>
      <w:proofErr w:type="spellStart"/>
      <w:r>
        <w:t>adf.</w:t>
      </w:r>
      <w:proofErr w:type="gramStart"/>
      <w:r>
        <w:t>test</w:t>
      </w:r>
      <w:proofErr w:type="spellEnd"/>
      <w:r>
        <w:t>(</w:t>
      </w:r>
      <w:proofErr w:type="spellStart"/>
      <w:proofErr w:type="gramEnd"/>
      <w:r>
        <w:t>pdata$roe</w:t>
      </w:r>
      <w:proofErr w:type="spellEnd"/>
      <w:r>
        <w:t>, k = 1) : p-value smaller than printed p-value</w:t>
      </w:r>
    </w:p>
    <w:p w14:paraId="72A12F4A" w14:textId="77777777" w:rsidR="00F85B9B" w:rsidRDefault="00F85B9B" w:rsidP="00F85B9B">
      <w:r>
        <w:t xml:space="preserve">&gt; </w:t>
      </w:r>
      <w:proofErr w:type="spellStart"/>
      <w:r>
        <w:t>adf.</w:t>
      </w:r>
      <w:proofErr w:type="gramStart"/>
      <w:r>
        <w:t>test</w:t>
      </w:r>
      <w:proofErr w:type="spellEnd"/>
      <w:r>
        <w:t>(</w:t>
      </w:r>
      <w:proofErr w:type="spellStart"/>
      <w:proofErr w:type="gramEnd"/>
      <w:r>
        <w:t>pdata$roe</w:t>
      </w:r>
      <w:proofErr w:type="spellEnd"/>
      <w:r>
        <w:t>, k=2)</w:t>
      </w:r>
    </w:p>
    <w:p w14:paraId="2CA01781" w14:textId="77777777" w:rsidR="00F85B9B" w:rsidRDefault="00F85B9B" w:rsidP="00F85B9B"/>
    <w:p w14:paraId="14B27FD1" w14:textId="77777777" w:rsidR="00F85B9B" w:rsidRDefault="00F85B9B" w:rsidP="00F85B9B">
      <w:r>
        <w:tab/>
        <w:t>Augmented Dickey-Fuller Test</w:t>
      </w:r>
    </w:p>
    <w:p w14:paraId="1EDE2123" w14:textId="77777777" w:rsidR="00F85B9B" w:rsidRDefault="00F85B9B" w:rsidP="00F85B9B"/>
    <w:p w14:paraId="4AA9F5A2" w14:textId="77777777" w:rsidR="00F85B9B" w:rsidRDefault="00F85B9B" w:rsidP="00F85B9B">
      <w:r>
        <w:t xml:space="preserve">data:  </w:t>
      </w:r>
      <w:proofErr w:type="spellStart"/>
      <w:r>
        <w:t>pdata$roe</w:t>
      </w:r>
      <w:proofErr w:type="spellEnd"/>
    </w:p>
    <w:p w14:paraId="75413159" w14:textId="77777777" w:rsidR="00F85B9B" w:rsidRDefault="00F85B9B" w:rsidP="00F85B9B">
      <w:r>
        <w:t>Dickey-Fuller = -7.6043, Lag order = 2, p-value = 0.01</w:t>
      </w:r>
    </w:p>
    <w:p w14:paraId="610F19F1" w14:textId="77777777" w:rsidR="00F85B9B" w:rsidRDefault="00F85B9B" w:rsidP="00F85B9B">
      <w:r>
        <w:t>alternative hypothesis: stationary</w:t>
      </w:r>
    </w:p>
    <w:p w14:paraId="1B632113" w14:textId="77777777" w:rsidR="00F85B9B" w:rsidRDefault="00F85B9B" w:rsidP="00F85B9B"/>
    <w:p w14:paraId="44F8864E" w14:textId="77777777" w:rsidR="00F85B9B" w:rsidRDefault="00F85B9B" w:rsidP="00F85B9B">
      <w:r>
        <w:t>Warning message:</w:t>
      </w:r>
    </w:p>
    <w:p w14:paraId="0D454537" w14:textId="77777777" w:rsidR="00F85B9B" w:rsidRDefault="00F85B9B" w:rsidP="00F85B9B">
      <w:r>
        <w:t xml:space="preserve">In </w:t>
      </w:r>
      <w:proofErr w:type="spellStart"/>
      <w:r>
        <w:t>adf.</w:t>
      </w:r>
      <w:proofErr w:type="gramStart"/>
      <w:r>
        <w:t>test</w:t>
      </w:r>
      <w:proofErr w:type="spellEnd"/>
      <w:r>
        <w:t>(</w:t>
      </w:r>
      <w:proofErr w:type="spellStart"/>
      <w:proofErr w:type="gramEnd"/>
      <w:r>
        <w:t>pdata$roe</w:t>
      </w:r>
      <w:proofErr w:type="spellEnd"/>
      <w:r>
        <w:t>, k = 2) : p-value smaller than printed p-value</w:t>
      </w:r>
    </w:p>
    <w:p w14:paraId="357D1185" w14:textId="77777777" w:rsidR="00F85B9B" w:rsidRDefault="00F85B9B" w:rsidP="00F85B9B">
      <w:r>
        <w:t xml:space="preserve">&gt; </w:t>
      </w:r>
      <w:proofErr w:type="spellStart"/>
      <w:r>
        <w:t>adf.</w:t>
      </w:r>
      <w:proofErr w:type="gramStart"/>
      <w:r>
        <w:t>test</w:t>
      </w:r>
      <w:proofErr w:type="spellEnd"/>
      <w:r>
        <w:t>(</w:t>
      </w:r>
      <w:proofErr w:type="spellStart"/>
      <w:proofErr w:type="gramEnd"/>
      <w:r>
        <w:t>pdata$roe</w:t>
      </w:r>
      <w:proofErr w:type="spellEnd"/>
      <w:r>
        <w:t>, k=3)</w:t>
      </w:r>
    </w:p>
    <w:p w14:paraId="1A15DA2F" w14:textId="77777777" w:rsidR="00F85B9B" w:rsidRDefault="00F85B9B" w:rsidP="00F85B9B"/>
    <w:p w14:paraId="535FFFC2" w14:textId="77777777" w:rsidR="00F85B9B" w:rsidRDefault="00F85B9B" w:rsidP="00F85B9B">
      <w:r>
        <w:tab/>
        <w:t>Augmented Dickey-Fuller Test</w:t>
      </w:r>
    </w:p>
    <w:p w14:paraId="24E3A8A5" w14:textId="77777777" w:rsidR="00F85B9B" w:rsidRDefault="00F85B9B" w:rsidP="00F85B9B"/>
    <w:p w14:paraId="4CC97C63" w14:textId="77777777" w:rsidR="00F85B9B" w:rsidRDefault="00F85B9B" w:rsidP="00F85B9B">
      <w:r>
        <w:t xml:space="preserve">data:  </w:t>
      </w:r>
      <w:proofErr w:type="spellStart"/>
      <w:r>
        <w:t>pdata$roe</w:t>
      </w:r>
      <w:proofErr w:type="spellEnd"/>
    </w:p>
    <w:p w14:paraId="68B5AF83" w14:textId="77777777" w:rsidR="00F85B9B" w:rsidRDefault="00F85B9B" w:rsidP="00F85B9B">
      <w:r>
        <w:t>Dickey-Fuller = -7.2702, Lag order = 3, p-value = 0.01</w:t>
      </w:r>
    </w:p>
    <w:p w14:paraId="1D1B34B8" w14:textId="77777777" w:rsidR="00F85B9B" w:rsidRDefault="00F85B9B" w:rsidP="00F85B9B">
      <w:r>
        <w:t>alternative hypothesis: stationary</w:t>
      </w:r>
    </w:p>
    <w:p w14:paraId="37C2418C" w14:textId="77777777" w:rsidR="00F85B9B" w:rsidRDefault="00F85B9B" w:rsidP="00F85B9B"/>
    <w:p w14:paraId="3259755F" w14:textId="77777777" w:rsidR="00F85B9B" w:rsidRDefault="00F85B9B" w:rsidP="00F85B9B">
      <w:r>
        <w:t>Warning message:</w:t>
      </w:r>
    </w:p>
    <w:p w14:paraId="2CF88B5D" w14:textId="77777777" w:rsidR="00F85B9B" w:rsidRDefault="00F85B9B" w:rsidP="00F85B9B">
      <w:r>
        <w:t xml:space="preserve">In </w:t>
      </w:r>
      <w:proofErr w:type="spellStart"/>
      <w:r>
        <w:t>adf.</w:t>
      </w:r>
      <w:proofErr w:type="gramStart"/>
      <w:r>
        <w:t>test</w:t>
      </w:r>
      <w:proofErr w:type="spellEnd"/>
      <w:r>
        <w:t>(</w:t>
      </w:r>
      <w:proofErr w:type="spellStart"/>
      <w:proofErr w:type="gramEnd"/>
      <w:r>
        <w:t>pdata$roe</w:t>
      </w:r>
      <w:proofErr w:type="spellEnd"/>
      <w:r>
        <w:t>, k = 3) : p-value smaller than printed p-value</w:t>
      </w:r>
    </w:p>
    <w:p w14:paraId="56073E0F" w14:textId="77777777" w:rsidR="00F85B9B" w:rsidRDefault="00F85B9B" w:rsidP="00F85B9B">
      <w:r>
        <w:t>&gt; sur=</w:t>
      </w:r>
      <w:proofErr w:type="spellStart"/>
      <w:proofErr w:type="gramStart"/>
      <w:r>
        <w:t>systemfit</w:t>
      </w:r>
      <w:proofErr w:type="spellEnd"/>
      <w:r>
        <w:t>(</w:t>
      </w:r>
      <w:proofErr w:type="spellStart"/>
      <w:proofErr w:type="gramEnd"/>
      <w:r>
        <w:t>roe~ta+ffr+cc+lf,method</w:t>
      </w:r>
      <w:proofErr w:type="spellEnd"/>
      <w:r>
        <w:t xml:space="preserve"> = "SUR", data = </w:t>
      </w:r>
      <w:proofErr w:type="spellStart"/>
      <w:r>
        <w:t>pdata</w:t>
      </w:r>
      <w:proofErr w:type="spellEnd"/>
      <w:r>
        <w:t>)</w:t>
      </w:r>
    </w:p>
    <w:p w14:paraId="6EE4A607" w14:textId="77777777" w:rsidR="00F85B9B" w:rsidRDefault="00F85B9B" w:rsidP="00F85B9B">
      <w:r>
        <w:t xml:space="preserve">Error in </w:t>
      </w:r>
      <w:proofErr w:type="spellStart"/>
      <w:proofErr w:type="gramStart"/>
      <w:r>
        <w:t>systemfit</w:t>
      </w:r>
      <w:proofErr w:type="spellEnd"/>
      <w:r>
        <w:t>(</w:t>
      </w:r>
      <w:proofErr w:type="gramEnd"/>
      <w:r>
        <w:t xml:space="preserve">roe ~ ta + </w:t>
      </w:r>
      <w:proofErr w:type="spellStart"/>
      <w:r>
        <w:t>ffr</w:t>
      </w:r>
      <w:proofErr w:type="spellEnd"/>
      <w:r>
        <w:t xml:space="preserve"> + cc + </w:t>
      </w:r>
      <w:proofErr w:type="spellStart"/>
      <w:r>
        <w:t>lf</w:t>
      </w:r>
      <w:proofErr w:type="spellEnd"/>
      <w:r>
        <w:t xml:space="preserve">, method = "SUR", data = </w:t>
      </w:r>
      <w:proofErr w:type="spellStart"/>
      <w:r>
        <w:t>pdata</w:t>
      </w:r>
      <w:proofErr w:type="spellEnd"/>
      <w:r>
        <w:t xml:space="preserve">) : </w:t>
      </w:r>
    </w:p>
    <w:p w14:paraId="54C25FEA" w14:textId="77777777" w:rsidR="00F85B9B" w:rsidRDefault="00F85B9B" w:rsidP="00F85B9B">
      <w:r>
        <w:t xml:space="preserve">  could not find function "</w:t>
      </w:r>
      <w:proofErr w:type="spellStart"/>
      <w:r>
        <w:t>systemfit</w:t>
      </w:r>
      <w:proofErr w:type="spellEnd"/>
      <w:r>
        <w:t>"</w:t>
      </w:r>
    </w:p>
    <w:p w14:paraId="3FE67A23" w14:textId="77777777" w:rsidR="00F85B9B" w:rsidRDefault="00F85B9B" w:rsidP="00F85B9B">
      <w:r>
        <w:t xml:space="preserve">&gt; </w:t>
      </w:r>
      <w:proofErr w:type="spellStart"/>
      <w:proofErr w:type="gramStart"/>
      <w:r>
        <w:t>install.packages</w:t>
      </w:r>
      <w:proofErr w:type="spellEnd"/>
      <w:proofErr w:type="gramEnd"/>
      <w:r>
        <w:t>("</w:t>
      </w:r>
      <w:proofErr w:type="spellStart"/>
      <w:r>
        <w:t>systemfit</w:t>
      </w:r>
      <w:proofErr w:type="spellEnd"/>
      <w:r>
        <w:t>")</w:t>
      </w:r>
    </w:p>
    <w:p w14:paraId="07E85A4C" w14:textId="77777777" w:rsidR="00F85B9B" w:rsidRDefault="00F85B9B" w:rsidP="00F85B9B">
      <w:r>
        <w:t>Installing package into ‘C:/Users/HP/</w:t>
      </w:r>
      <w:proofErr w:type="spellStart"/>
      <w:r>
        <w:t>AppData</w:t>
      </w:r>
      <w:proofErr w:type="spellEnd"/>
      <w:r>
        <w:t>/Local/R/win-library/4.2’</w:t>
      </w:r>
    </w:p>
    <w:p w14:paraId="77DCD752" w14:textId="77777777" w:rsidR="00F85B9B" w:rsidRDefault="00F85B9B" w:rsidP="00F85B9B">
      <w:r>
        <w:t>(as ‘lib’ is unspecified)</w:t>
      </w:r>
    </w:p>
    <w:p w14:paraId="6E3D4A17" w14:textId="77777777" w:rsidR="00F85B9B" w:rsidRDefault="00F85B9B" w:rsidP="00F85B9B">
      <w:r>
        <w:t>also installing the dependencies ‘</w:t>
      </w:r>
      <w:proofErr w:type="spellStart"/>
      <w:r>
        <w:t>rprojroot</w:t>
      </w:r>
      <w:proofErr w:type="spellEnd"/>
      <w:r>
        <w:t>’, ‘</w:t>
      </w:r>
      <w:proofErr w:type="spellStart"/>
      <w:r>
        <w:t>rstudioapi</w:t>
      </w:r>
      <w:proofErr w:type="spellEnd"/>
      <w:r>
        <w:t>’, ‘</w:t>
      </w:r>
      <w:proofErr w:type="spellStart"/>
      <w:r>
        <w:t>diffobj</w:t>
      </w:r>
      <w:proofErr w:type="spellEnd"/>
      <w:r>
        <w:t>’, ‘rematch2’, ‘</w:t>
      </w:r>
      <w:proofErr w:type="spellStart"/>
      <w:r>
        <w:t>stringi</w:t>
      </w:r>
      <w:proofErr w:type="spellEnd"/>
      <w:r>
        <w:t>’, ‘cpp11’, ‘brio’, ‘</w:t>
      </w:r>
      <w:proofErr w:type="spellStart"/>
      <w:r>
        <w:t>callr</w:t>
      </w:r>
      <w:proofErr w:type="spellEnd"/>
      <w:r>
        <w:t>’, ‘desc’, ‘</w:t>
      </w:r>
      <w:proofErr w:type="spellStart"/>
      <w:r>
        <w:t>jsonlite</w:t>
      </w:r>
      <w:proofErr w:type="spellEnd"/>
      <w:r>
        <w:t>’, ‘</w:t>
      </w:r>
      <w:proofErr w:type="spellStart"/>
      <w:r>
        <w:t>pkgload</w:t>
      </w:r>
      <w:proofErr w:type="spellEnd"/>
      <w:r>
        <w:t>’, ‘praise’, ‘</w:t>
      </w:r>
      <w:proofErr w:type="spellStart"/>
      <w:r>
        <w:t>processx</w:t>
      </w:r>
      <w:proofErr w:type="spellEnd"/>
      <w:r>
        <w:t>’, ‘</w:t>
      </w:r>
      <w:proofErr w:type="spellStart"/>
      <w:r>
        <w:t>ps</w:t>
      </w:r>
      <w:proofErr w:type="spellEnd"/>
      <w:r>
        <w:t>’, ‘waldo’, ‘backports’, ‘</w:t>
      </w:r>
      <w:proofErr w:type="spellStart"/>
      <w:r>
        <w:t>purrr</w:t>
      </w:r>
      <w:proofErr w:type="spellEnd"/>
      <w:r>
        <w:t>’, ‘</w:t>
      </w:r>
      <w:proofErr w:type="spellStart"/>
      <w:r>
        <w:t>stringr</w:t>
      </w:r>
      <w:proofErr w:type="spellEnd"/>
      <w:r>
        <w:t>’, ‘</w:t>
      </w:r>
      <w:proofErr w:type="spellStart"/>
      <w:r>
        <w:t>tidyr</w:t>
      </w:r>
      <w:proofErr w:type="spellEnd"/>
      <w:r>
        <w:t>’, ‘</w:t>
      </w:r>
      <w:proofErr w:type="spellStart"/>
      <w:r>
        <w:t>tidyselect</w:t>
      </w:r>
      <w:proofErr w:type="spellEnd"/>
      <w:r>
        <w:t>’, ‘evaluate’, ‘</w:t>
      </w:r>
      <w:proofErr w:type="spellStart"/>
      <w:r>
        <w:t>highr</w:t>
      </w:r>
      <w:proofErr w:type="spellEnd"/>
      <w:r>
        <w:t>’, ‘</w:t>
      </w:r>
      <w:proofErr w:type="spellStart"/>
      <w:r>
        <w:t>yaml</w:t>
      </w:r>
      <w:proofErr w:type="spellEnd"/>
      <w:r>
        <w:t>’, ‘</w:t>
      </w:r>
      <w:proofErr w:type="spellStart"/>
      <w:r>
        <w:t>xfun</w:t>
      </w:r>
      <w:proofErr w:type="spellEnd"/>
      <w:r>
        <w:t>’, ‘</w:t>
      </w:r>
      <w:proofErr w:type="spellStart"/>
      <w:r>
        <w:t>testthat</w:t>
      </w:r>
      <w:proofErr w:type="spellEnd"/>
      <w:r>
        <w:t>’, ‘broom’, ‘</w:t>
      </w:r>
      <w:proofErr w:type="spellStart"/>
      <w:r>
        <w:t>dplyr</w:t>
      </w:r>
      <w:proofErr w:type="spellEnd"/>
      <w:r>
        <w:t>’, ‘</w:t>
      </w:r>
      <w:proofErr w:type="spellStart"/>
      <w:r>
        <w:t>numDeriv</w:t>
      </w:r>
      <w:proofErr w:type="spellEnd"/>
      <w:r>
        <w:t>’, ‘</w:t>
      </w:r>
      <w:proofErr w:type="spellStart"/>
      <w:r>
        <w:t>knitr</w:t>
      </w:r>
      <w:proofErr w:type="spellEnd"/>
      <w:r>
        <w:t>’, ‘</w:t>
      </w:r>
      <w:proofErr w:type="spellStart"/>
      <w:r>
        <w:t>SparseM</w:t>
      </w:r>
      <w:proofErr w:type="spellEnd"/>
      <w:r>
        <w:t>’, ‘</w:t>
      </w:r>
      <w:proofErr w:type="spellStart"/>
      <w:r>
        <w:t>MatrixModels</w:t>
      </w:r>
      <w:proofErr w:type="spellEnd"/>
      <w:r>
        <w:t>’, ‘</w:t>
      </w:r>
      <w:proofErr w:type="spellStart"/>
      <w:r>
        <w:t>sp</w:t>
      </w:r>
      <w:proofErr w:type="spellEnd"/>
      <w:r>
        <w:t>’, ‘</w:t>
      </w:r>
      <w:proofErr w:type="spellStart"/>
      <w:r>
        <w:t>minqa</w:t>
      </w:r>
      <w:proofErr w:type="spellEnd"/>
      <w:r>
        <w:t>’, ‘</w:t>
      </w:r>
      <w:proofErr w:type="spellStart"/>
      <w:r>
        <w:t>nloptr</w:t>
      </w:r>
      <w:proofErr w:type="spellEnd"/>
      <w:r>
        <w:t>’, ‘</w:t>
      </w:r>
      <w:proofErr w:type="spellStart"/>
      <w:r>
        <w:t>RcppEigen</w:t>
      </w:r>
      <w:proofErr w:type="spellEnd"/>
      <w:r>
        <w:t>’, ‘</w:t>
      </w:r>
      <w:proofErr w:type="spellStart"/>
      <w:r>
        <w:t>carData</w:t>
      </w:r>
      <w:proofErr w:type="spellEnd"/>
      <w:r>
        <w:t>’, ‘</w:t>
      </w:r>
      <w:proofErr w:type="spellStart"/>
      <w:r>
        <w:t>abind</w:t>
      </w:r>
      <w:proofErr w:type="spellEnd"/>
      <w:r>
        <w:t>’, ‘</w:t>
      </w:r>
      <w:proofErr w:type="spellStart"/>
      <w:r>
        <w:t>pbkrtest</w:t>
      </w:r>
      <w:proofErr w:type="spellEnd"/>
      <w:r>
        <w:t>’, ‘</w:t>
      </w:r>
      <w:proofErr w:type="spellStart"/>
      <w:r>
        <w:t>quantreg</w:t>
      </w:r>
      <w:proofErr w:type="spellEnd"/>
      <w:r>
        <w:t>’, ‘</w:t>
      </w:r>
      <w:proofErr w:type="spellStart"/>
      <w:r>
        <w:t>maptools</w:t>
      </w:r>
      <w:proofErr w:type="spellEnd"/>
      <w:r>
        <w:t>’, ‘lme4’, ‘car’</w:t>
      </w:r>
    </w:p>
    <w:p w14:paraId="40504460" w14:textId="77777777" w:rsidR="00F85B9B" w:rsidRDefault="00F85B9B" w:rsidP="00F85B9B"/>
    <w:p w14:paraId="625BDFA1" w14:textId="77777777" w:rsidR="00F85B9B" w:rsidRDefault="00F85B9B" w:rsidP="00F85B9B"/>
    <w:p w14:paraId="799F0BA3" w14:textId="77777777" w:rsidR="00F85B9B" w:rsidRDefault="00F85B9B" w:rsidP="00F85B9B">
      <w:r>
        <w:t xml:space="preserve">  There is a binary version </w:t>
      </w:r>
      <w:proofErr w:type="gramStart"/>
      <w:r>
        <w:t>available</w:t>
      </w:r>
      <w:proofErr w:type="gramEnd"/>
      <w:r>
        <w:t xml:space="preserve"> but the source version is</w:t>
      </w:r>
    </w:p>
    <w:p w14:paraId="658E587C" w14:textId="77777777" w:rsidR="00F85B9B" w:rsidRDefault="00F85B9B" w:rsidP="00F85B9B">
      <w:r>
        <w:t xml:space="preserve">  later:</w:t>
      </w:r>
    </w:p>
    <w:p w14:paraId="20E57905" w14:textId="77777777" w:rsidR="00F85B9B" w:rsidRDefault="00F85B9B" w:rsidP="00F85B9B">
      <w:r>
        <w:t xml:space="preserve">          binary source </w:t>
      </w:r>
      <w:proofErr w:type="spellStart"/>
      <w:r>
        <w:t>needs_compilation</w:t>
      </w:r>
      <w:proofErr w:type="spellEnd"/>
    </w:p>
    <w:p w14:paraId="1E6084D8" w14:textId="77777777" w:rsidR="00F85B9B" w:rsidRDefault="00F85B9B" w:rsidP="00F85B9B">
      <w:proofErr w:type="spellStart"/>
      <w:r>
        <w:t>systemfit</w:t>
      </w:r>
      <w:proofErr w:type="spellEnd"/>
      <w:r>
        <w:t xml:space="preserve"> 1.1-24 1.1-26             FALSE</w:t>
      </w:r>
    </w:p>
    <w:p w14:paraId="77D505A4" w14:textId="77777777" w:rsidR="00F85B9B" w:rsidRDefault="00F85B9B" w:rsidP="00F85B9B"/>
    <w:p w14:paraId="4246671A" w14:textId="77777777" w:rsidR="00F85B9B" w:rsidRDefault="00F85B9B" w:rsidP="00F85B9B">
      <w:r>
        <w:t>trying URL 'https://cran.rstudio.com/bin/windows/contrib/4.2/rprojroot_2.0.3.zip'</w:t>
      </w:r>
    </w:p>
    <w:p w14:paraId="21EE3A79" w14:textId="77777777" w:rsidR="00F85B9B" w:rsidRDefault="00F85B9B" w:rsidP="00F85B9B">
      <w:r>
        <w:t>Content type 'application/zip' length 109222 bytes (106 KB)</w:t>
      </w:r>
    </w:p>
    <w:p w14:paraId="4B45E842" w14:textId="77777777" w:rsidR="00F85B9B" w:rsidRDefault="00F85B9B" w:rsidP="00F85B9B">
      <w:r>
        <w:t>downloaded 106 KB</w:t>
      </w:r>
    </w:p>
    <w:p w14:paraId="53EBFD93" w14:textId="77777777" w:rsidR="00F85B9B" w:rsidRDefault="00F85B9B" w:rsidP="00F85B9B"/>
    <w:p w14:paraId="1F6BC2D3" w14:textId="77777777" w:rsidR="00F85B9B" w:rsidRDefault="00F85B9B" w:rsidP="00F85B9B">
      <w:r>
        <w:t>trying URL 'https://cran.rstudio.com/bin/windows/contrib/4.2/rstudioapi_0.13.zip'</w:t>
      </w:r>
    </w:p>
    <w:p w14:paraId="041DEB01" w14:textId="77777777" w:rsidR="00F85B9B" w:rsidRDefault="00F85B9B" w:rsidP="00F85B9B">
      <w:r>
        <w:t>Content type 'application/zip' length 301545 bytes (294 KB)</w:t>
      </w:r>
    </w:p>
    <w:p w14:paraId="0ACD2A62" w14:textId="77777777" w:rsidR="00F85B9B" w:rsidRDefault="00F85B9B" w:rsidP="00F85B9B">
      <w:r>
        <w:t>downloaded 294 KB</w:t>
      </w:r>
    </w:p>
    <w:p w14:paraId="7BDF9ABC" w14:textId="77777777" w:rsidR="00F85B9B" w:rsidRDefault="00F85B9B" w:rsidP="00F85B9B"/>
    <w:p w14:paraId="4C4013C9" w14:textId="77777777" w:rsidR="00F85B9B" w:rsidRDefault="00F85B9B" w:rsidP="00F85B9B">
      <w:r>
        <w:t>trying URL 'https://cran.rstudio.com/bin/windows/contrib/4.2/diffobj_0.3.5.zip'</w:t>
      </w:r>
    </w:p>
    <w:p w14:paraId="5143D8AA" w14:textId="77777777" w:rsidR="00F85B9B" w:rsidRDefault="00F85B9B" w:rsidP="00F85B9B">
      <w:r>
        <w:t>Content type 'application/zip' length 990928 bytes (967 KB)</w:t>
      </w:r>
    </w:p>
    <w:p w14:paraId="32DBD903" w14:textId="77777777" w:rsidR="00F85B9B" w:rsidRDefault="00F85B9B" w:rsidP="00F85B9B">
      <w:r>
        <w:t>downloaded 967 KB</w:t>
      </w:r>
    </w:p>
    <w:p w14:paraId="3721071B" w14:textId="77777777" w:rsidR="00F85B9B" w:rsidRDefault="00F85B9B" w:rsidP="00F85B9B"/>
    <w:p w14:paraId="091A676F" w14:textId="77777777" w:rsidR="00F85B9B" w:rsidRDefault="00F85B9B" w:rsidP="00F85B9B">
      <w:r>
        <w:t>trying URL 'https://cran.rstudio.com/bin/windows/contrib/4.2/rematch2_2.1.2.zip'</w:t>
      </w:r>
    </w:p>
    <w:p w14:paraId="54FED1E2" w14:textId="77777777" w:rsidR="00F85B9B" w:rsidRDefault="00F85B9B" w:rsidP="00F85B9B">
      <w:r>
        <w:t>Content type 'application/zip' length 47427 bytes (46 KB)</w:t>
      </w:r>
    </w:p>
    <w:p w14:paraId="4EC6ACA8" w14:textId="77777777" w:rsidR="00F85B9B" w:rsidRDefault="00F85B9B" w:rsidP="00F85B9B">
      <w:r>
        <w:t>downloaded 46 KB</w:t>
      </w:r>
    </w:p>
    <w:p w14:paraId="36DA95E7" w14:textId="77777777" w:rsidR="00F85B9B" w:rsidRDefault="00F85B9B" w:rsidP="00F85B9B"/>
    <w:p w14:paraId="7AB595D5" w14:textId="77777777" w:rsidR="00F85B9B" w:rsidRDefault="00F85B9B" w:rsidP="00F85B9B">
      <w:r>
        <w:t>trying URL 'https://cran.rstudio.com/bin/windows/contrib/4.2/stringi_1.7.6.zip'</w:t>
      </w:r>
    </w:p>
    <w:p w14:paraId="23420132" w14:textId="77777777" w:rsidR="00F85B9B" w:rsidRDefault="00F85B9B" w:rsidP="00F85B9B">
      <w:r>
        <w:t>Content type 'application/zip' length 14173262 bytes (13.5 MB)</w:t>
      </w:r>
    </w:p>
    <w:p w14:paraId="36349589" w14:textId="77777777" w:rsidR="00F85B9B" w:rsidRDefault="00F85B9B" w:rsidP="00F85B9B">
      <w:r>
        <w:t>downloaded 13.5 MB</w:t>
      </w:r>
    </w:p>
    <w:p w14:paraId="1A596F5B" w14:textId="77777777" w:rsidR="00F85B9B" w:rsidRDefault="00F85B9B" w:rsidP="00F85B9B"/>
    <w:p w14:paraId="7411AD94" w14:textId="77777777" w:rsidR="00F85B9B" w:rsidRDefault="00F85B9B" w:rsidP="00F85B9B">
      <w:r>
        <w:t>trying URL 'https://cran.rstudio.com/bin/windows/contrib/4.2/cpp11_0.4.2.zip'</w:t>
      </w:r>
    </w:p>
    <w:p w14:paraId="653CF775" w14:textId="77777777" w:rsidR="00F85B9B" w:rsidRDefault="00F85B9B" w:rsidP="00F85B9B">
      <w:r>
        <w:t>Content type 'application/zip' length 327379 bytes (319 KB)</w:t>
      </w:r>
    </w:p>
    <w:p w14:paraId="6EEE2489" w14:textId="77777777" w:rsidR="00F85B9B" w:rsidRDefault="00F85B9B" w:rsidP="00F85B9B">
      <w:r>
        <w:t>downloaded 319 KB</w:t>
      </w:r>
    </w:p>
    <w:p w14:paraId="40FC7E3A" w14:textId="77777777" w:rsidR="00F85B9B" w:rsidRDefault="00F85B9B" w:rsidP="00F85B9B"/>
    <w:p w14:paraId="3183449F" w14:textId="77777777" w:rsidR="00F85B9B" w:rsidRDefault="00F85B9B" w:rsidP="00F85B9B">
      <w:r>
        <w:t>trying URL 'https://cran.rstudio.com/bin/windows/contrib/4.2/brio_1.1.3.zip'</w:t>
      </w:r>
    </w:p>
    <w:p w14:paraId="13EC6187" w14:textId="77777777" w:rsidR="00F85B9B" w:rsidRDefault="00F85B9B" w:rsidP="00F85B9B">
      <w:r>
        <w:t>Content type 'application/zip' length 38287 bytes (37 KB)</w:t>
      </w:r>
    </w:p>
    <w:p w14:paraId="6E6642BE" w14:textId="77777777" w:rsidR="00F85B9B" w:rsidRDefault="00F85B9B" w:rsidP="00F85B9B">
      <w:r>
        <w:t>downloaded 37 KB</w:t>
      </w:r>
    </w:p>
    <w:p w14:paraId="641B76E5" w14:textId="77777777" w:rsidR="00F85B9B" w:rsidRDefault="00F85B9B" w:rsidP="00F85B9B"/>
    <w:p w14:paraId="0CAD2369" w14:textId="77777777" w:rsidR="00F85B9B" w:rsidRDefault="00F85B9B" w:rsidP="00F85B9B">
      <w:r>
        <w:t>trying URL 'https://cran.rstudio.com/bin/windows/contrib/4.2/callr_3.7.0.zip'</w:t>
      </w:r>
    </w:p>
    <w:p w14:paraId="69341C0E" w14:textId="77777777" w:rsidR="00F85B9B" w:rsidRDefault="00F85B9B" w:rsidP="00F85B9B">
      <w:r>
        <w:t>Content type 'application/zip' length 435704 bytes (425 KB)</w:t>
      </w:r>
    </w:p>
    <w:p w14:paraId="0F2525AC" w14:textId="77777777" w:rsidR="00F85B9B" w:rsidRDefault="00F85B9B" w:rsidP="00F85B9B">
      <w:r>
        <w:t>downloaded 425 KB</w:t>
      </w:r>
    </w:p>
    <w:p w14:paraId="1F22F022" w14:textId="77777777" w:rsidR="00F85B9B" w:rsidRDefault="00F85B9B" w:rsidP="00F85B9B"/>
    <w:p w14:paraId="1A63081E" w14:textId="77777777" w:rsidR="00F85B9B" w:rsidRDefault="00F85B9B" w:rsidP="00F85B9B">
      <w:r>
        <w:t>trying URL 'https://cran.rstudio.com/bin/windows/contrib/4.2/desc_1.4.1.zip'</w:t>
      </w:r>
    </w:p>
    <w:p w14:paraId="643B307A" w14:textId="77777777" w:rsidR="00F85B9B" w:rsidRDefault="00F85B9B" w:rsidP="00F85B9B">
      <w:r>
        <w:t>Content type 'application/zip' length 327967 bytes (320 KB)</w:t>
      </w:r>
    </w:p>
    <w:p w14:paraId="4DBFA065" w14:textId="77777777" w:rsidR="00F85B9B" w:rsidRDefault="00F85B9B" w:rsidP="00F85B9B">
      <w:r>
        <w:t>downloaded 320 KB</w:t>
      </w:r>
    </w:p>
    <w:p w14:paraId="4B7927FE" w14:textId="77777777" w:rsidR="00F85B9B" w:rsidRDefault="00F85B9B" w:rsidP="00F85B9B"/>
    <w:p w14:paraId="02002B4C" w14:textId="77777777" w:rsidR="00F85B9B" w:rsidRDefault="00F85B9B" w:rsidP="00F85B9B">
      <w:r>
        <w:t>trying URL 'https://cran.rstudio.com/bin/windows/contrib/4.2/jsonlite_1.8.0.zip'</w:t>
      </w:r>
    </w:p>
    <w:p w14:paraId="5B89A4ED" w14:textId="77777777" w:rsidR="00F85B9B" w:rsidRDefault="00F85B9B" w:rsidP="00F85B9B">
      <w:r>
        <w:t>Content type 'application/zip' length 1099016 bytes (1.0 MB)</w:t>
      </w:r>
    </w:p>
    <w:p w14:paraId="4A88F948" w14:textId="77777777" w:rsidR="00F85B9B" w:rsidRDefault="00F85B9B" w:rsidP="00F85B9B">
      <w:r>
        <w:t>downloaded 1.0 MB</w:t>
      </w:r>
    </w:p>
    <w:p w14:paraId="03D02031" w14:textId="77777777" w:rsidR="00F85B9B" w:rsidRDefault="00F85B9B" w:rsidP="00F85B9B"/>
    <w:p w14:paraId="626FB3E4" w14:textId="77777777" w:rsidR="00F85B9B" w:rsidRDefault="00F85B9B" w:rsidP="00F85B9B">
      <w:r>
        <w:t>trying URL 'https://cran.rstudio.com/bin/windows/contrib/4.2/pkgload_1.2.4.zip'</w:t>
      </w:r>
    </w:p>
    <w:p w14:paraId="72552597" w14:textId="77777777" w:rsidR="00F85B9B" w:rsidRDefault="00F85B9B" w:rsidP="00F85B9B">
      <w:r>
        <w:t>Content type 'application/zip' length 154267 bytes (150 KB)</w:t>
      </w:r>
    </w:p>
    <w:p w14:paraId="4790040C" w14:textId="77777777" w:rsidR="00F85B9B" w:rsidRDefault="00F85B9B" w:rsidP="00F85B9B">
      <w:r>
        <w:t>downloaded 150 KB</w:t>
      </w:r>
    </w:p>
    <w:p w14:paraId="7AF8134D" w14:textId="77777777" w:rsidR="00F85B9B" w:rsidRDefault="00F85B9B" w:rsidP="00F85B9B"/>
    <w:p w14:paraId="1A09741A" w14:textId="77777777" w:rsidR="00F85B9B" w:rsidRDefault="00F85B9B" w:rsidP="00F85B9B">
      <w:r>
        <w:t>trying URL 'https://cran.rstudio.com/bin/windows/contrib/4.2/praise_1.0.0.zip'</w:t>
      </w:r>
    </w:p>
    <w:p w14:paraId="77B7B81F" w14:textId="77777777" w:rsidR="00F85B9B" w:rsidRDefault="00F85B9B" w:rsidP="00F85B9B">
      <w:r>
        <w:t>Content type 'application/zip' length 19822 bytes (19 KB)</w:t>
      </w:r>
    </w:p>
    <w:p w14:paraId="5E1F83AE" w14:textId="77777777" w:rsidR="00F85B9B" w:rsidRDefault="00F85B9B" w:rsidP="00F85B9B">
      <w:r>
        <w:t>downloaded 19 KB</w:t>
      </w:r>
    </w:p>
    <w:p w14:paraId="7A0BA551" w14:textId="77777777" w:rsidR="00F85B9B" w:rsidRDefault="00F85B9B" w:rsidP="00F85B9B"/>
    <w:p w14:paraId="2BD1FEFA" w14:textId="77777777" w:rsidR="00F85B9B" w:rsidRDefault="00F85B9B" w:rsidP="00F85B9B">
      <w:r>
        <w:t>trying URL 'https://cran.rstudio.com/bin/windows/contrib/4.2/processx_3.6.1.zip'</w:t>
      </w:r>
    </w:p>
    <w:p w14:paraId="322F7BB0" w14:textId="77777777" w:rsidR="00F85B9B" w:rsidRDefault="00F85B9B" w:rsidP="00F85B9B">
      <w:r>
        <w:t>Content type 'application/zip' length 774051 bytes (755 KB)</w:t>
      </w:r>
    </w:p>
    <w:p w14:paraId="62A8D19F" w14:textId="77777777" w:rsidR="00F85B9B" w:rsidRDefault="00F85B9B" w:rsidP="00F85B9B">
      <w:r>
        <w:t>downloaded 755 KB</w:t>
      </w:r>
    </w:p>
    <w:p w14:paraId="017EB3EE" w14:textId="77777777" w:rsidR="00F85B9B" w:rsidRDefault="00F85B9B" w:rsidP="00F85B9B"/>
    <w:p w14:paraId="74C96BE7" w14:textId="77777777" w:rsidR="00F85B9B" w:rsidRDefault="00F85B9B" w:rsidP="00F85B9B">
      <w:r>
        <w:t>trying URL 'https://cran.rstudio.com/bin/windows/</w:t>
      </w:r>
      <w:proofErr w:type="spellStart"/>
      <w:r>
        <w:t>contrib</w:t>
      </w:r>
      <w:proofErr w:type="spellEnd"/>
      <w:r>
        <w:t>/4.2/ps_1.7.1.zip'</w:t>
      </w:r>
    </w:p>
    <w:p w14:paraId="6E3D70D5" w14:textId="77777777" w:rsidR="00F85B9B" w:rsidRDefault="00F85B9B" w:rsidP="00F85B9B">
      <w:r>
        <w:t>Content type 'application/zip' length 548134 bytes (535 KB)</w:t>
      </w:r>
    </w:p>
    <w:p w14:paraId="461E80C2" w14:textId="77777777" w:rsidR="00F85B9B" w:rsidRDefault="00F85B9B" w:rsidP="00F85B9B">
      <w:r>
        <w:t>downloaded 535 KB</w:t>
      </w:r>
    </w:p>
    <w:p w14:paraId="1B3E632D" w14:textId="77777777" w:rsidR="00F85B9B" w:rsidRDefault="00F85B9B" w:rsidP="00F85B9B"/>
    <w:p w14:paraId="436F80E0" w14:textId="77777777" w:rsidR="00F85B9B" w:rsidRDefault="00F85B9B" w:rsidP="00F85B9B">
      <w:r>
        <w:t>trying URL 'https://cran.rstudio.com/bin/windows/contrib/4.2/waldo_0.4.0.zip'</w:t>
      </w:r>
    </w:p>
    <w:p w14:paraId="27AFEED0" w14:textId="77777777" w:rsidR="00F85B9B" w:rsidRDefault="00F85B9B" w:rsidP="00F85B9B">
      <w:r>
        <w:t>Content type 'application/zip' length 101950 bytes (99 KB)</w:t>
      </w:r>
    </w:p>
    <w:p w14:paraId="23696872" w14:textId="77777777" w:rsidR="00F85B9B" w:rsidRDefault="00F85B9B" w:rsidP="00F85B9B">
      <w:r>
        <w:t>downloaded 99 KB</w:t>
      </w:r>
    </w:p>
    <w:p w14:paraId="1DD8B0D0" w14:textId="77777777" w:rsidR="00F85B9B" w:rsidRDefault="00F85B9B" w:rsidP="00F85B9B"/>
    <w:p w14:paraId="1D03D569" w14:textId="77777777" w:rsidR="00F85B9B" w:rsidRDefault="00F85B9B" w:rsidP="00F85B9B">
      <w:r>
        <w:t>trying URL 'https://cran.rstudio.com/bin/windows/contrib/4.2/backports_1.4.1.zip'</w:t>
      </w:r>
    </w:p>
    <w:p w14:paraId="371ED950" w14:textId="77777777" w:rsidR="00F85B9B" w:rsidRDefault="00F85B9B" w:rsidP="00F85B9B">
      <w:r>
        <w:t>Content type 'application/zip' length 102215 bytes (99 KB)</w:t>
      </w:r>
    </w:p>
    <w:p w14:paraId="3583A66F" w14:textId="77777777" w:rsidR="00F85B9B" w:rsidRDefault="00F85B9B" w:rsidP="00F85B9B">
      <w:r>
        <w:t>downloaded 99 KB</w:t>
      </w:r>
    </w:p>
    <w:p w14:paraId="1694B809" w14:textId="77777777" w:rsidR="00F85B9B" w:rsidRDefault="00F85B9B" w:rsidP="00F85B9B"/>
    <w:p w14:paraId="6264DE3A" w14:textId="77777777" w:rsidR="00F85B9B" w:rsidRDefault="00F85B9B" w:rsidP="00F85B9B">
      <w:r>
        <w:t>trying URL 'https://cran.rstudio.com/bin/windows/contrib/4.2/purrr_0.3.4.zip'</w:t>
      </w:r>
    </w:p>
    <w:p w14:paraId="52AE304F" w14:textId="77777777" w:rsidR="00F85B9B" w:rsidRDefault="00F85B9B" w:rsidP="00F85B9B">
      <w:r>
        <w:t>Content type 'application/zip' length 408501 bytes (398 KB)</w:t>
      </w:r>
    </w:p>
    <w:p w14:paraId="7F802D59" w14:textId="77777777" w:rsidR="00F85B9B" w:rsidRDefault="00F85B9B" w:rsidP="00F85B9B">
      <w:r>
        <w:t>downloaded 398 KB</w:t>
      </w:r>
    </w:p>
    <w:p w14:paraId="7358A9B0" w14:textId="77777777" w:rsidR="00F85B9B" w:rsidRDefault="00F85B9B" w:rsidP="00F85B9B"/>
    <w:p w14:paraId="2B72B69B" w14:textId="77777777" w:rsidR="00F85B9B" w:rsidRDefault="00F85B9B" w:rsidP="00F85B9B">
      <w:r>
        <w:t>trying URL 'https://cran.rstudio.com/bin/windows/contrib/4.2/stringr_1.4.0.zip'</w:t>
      </w:r>
    </w:p>
    <w:p w14:paraId="6AD420E9" w14:textId="77777777" w:rsidR="00F85B9B" w:rsidRDefault="00F85B9B" w:rsidP="00F85B9B">
      <w:r>
        <w:t>Content type 'application/zip' length 213737 bytes (208 KB)</w:t>
      </w:r>
    </w:p>
    <w:p w14:paraId="66FF8B38" w14:textId="77777777" w:rsidR="00F85B9B" w:rsidRDefault="00F85B9B" w:rsidP="00F85B9B">
      <w:r>
        <w:t>downloaded 208 KB</w:t>
      </w:r>
    </w:p>
    <w:p w14:paraId="748CD7DB" w14:textId="77777777" w:rsidR="00F85B9B" w:rsidRDefault="00F85B9B" w:rsidP="00F85B9B"/>
    <w:p w14:paraId="5A41D7B4" w14:textId="77777777" w:rsidR="00F85B9B" w:rsidRDefault="00F85B9B" w:rsidP="00F85B9B">
      <w:r>
        <w:t>trying URL 'https://cran.rstudio.com/bin/windows/contrib/4.2/tidyr_1.2.0.zip'</w:t>
      </w:r>
    </w:p>
    <w:p w14:paraId="2AFD0B01" w14:textId="77777777" w:rsidR="00F85B9B" w:rsidRDefault="00F85B9B" w:rsidP="00F85B9B">
      <w:r>
        <w:t>Content type 'application/zip' length 967152 bytes (944 KB)</w:t>
      </w:r>
    </w:p>
    <w:p w14:paraId="489BED72" w14:textId="77777777" w:rsidR="00F85B9B" w:rsidRDefault="00F85B9B" w:rsidP="00F85B9B">
      <w:r>
        <w:t>downloaded 944 KB</w:t>
      </w:r>
    </w:p>
    <w:p w14:paraId="20F0FE37" w14:textId="77777777" w:rsidR="00F85B9B" w:rsidRDefault="00F85B9B" w:rsidP="00F85B9B"/>
    <w:p w14:paraId="5855489D" w14:textId="77777777" w:rsidR="00F85B9B" w:rsidRDefault="00F85B9B" w:rsidP="00F85B9B">
      <w:r>
        <w:t>trying URL 'https://cran.rstudio.com/bin/windows/contrib/4.2/tidyselect_1.1.2.zip'</w:t>
      </w:r>
    </w:p>
    <w:p w14:paraId="5ACF978F" w14:textId="77777777" w:rsidR="00F85B9B" w:rsidRDefault="00F85B9B" w:rsidP="00F85B9B">
      <w:r>
        <w:t>Content type 'application/zip' length 206146 bytes (201 KB)</w:t>
      </w:r>
    </w:p>
    <w:p w14:paraId="68F631B2" w14:textId="77777777" w:rsidR="00F85B9B" w:rsidRDefault="00F85B9B" w:rsidP="00F85B9B">
      <w:r>
        <w:t>downloaded 201 KB</w:t>
      </w:r>
    </w:p>
    <w:p w14:paraId="47DD7752" w14:textId="77777777" w:rsidR="00F85B9B" w:rsidRDefault="00F85B9B" w:rsidP="00F85B9B"/>
    <w:p w14:paraId="16374FB8" w14:textId="77777777" w:rsidR="00F85B9B" w:rsidRDefault="00F85B9B" w:rsidP="00F85B9B">
      <w:r>
        <w:t>trying URL 'https://cran.rstudio.com/bin/windows/contrib/4.2/evaluate_0.15.zip'</w:t>
      </w:r>
    </w:p>
    <w:p w14:paraId="62FA11E5" w14:textId="77777777" w:rsidR="00F85B9B" w:rsidRDefault="00F85B9B" w:rsidP="00F85B9B">
      <w:r>
        <w:t>Content type 'application/zip' length 79311 bytes (77 KB)</w:t>
      </w:r>
    </w:p>
    <w:p w14:paraId="2E8D660B" w14:textId="77777777" w:rsidR="00F85B9B" w:rsidRDefault="00F85B9B" w:rsidP="00F85B9B">
      <w:r>
        <w:t>downloaded 77 KB</w:t>
      </w:r>
    </w:p>
    <w:p w14:paraId="01908466" w14:textId="77777777" w:rsidR="00F85B9B" w:rsidRDefault="00F85B9B" w:rsidP="00F85B9B"/>
    <w:p w14:paraId="2033ECB6" w14:textId="77777777" w:rsidR="00F85B9B" w:rsidRDefault="00F85B9B" w:rsidP="00F85B9B">
      <w:r>
        <w:t>trying URL 'https://cran.rstudio.com/bin/windows/</w:t>
      </w:r>
      <w:proofErr w:type="spellStart"/>
      <w:r>
        <w:t>contrib</w:t>
      </w:r>
      <w:proofErr w:type="spellEnd"/>
      <w:r>
        <w:t>/4.2/highr_0.9.zip'</w:t>
      </w:r>
    </w:p>
    <w:p w14:paraId="030CC9AE" w14:textId="77777777" w:rsidR="00F85B9B" w:rsidRDefault="00F85B9B" w:rsidP="00F85B9B">
      <w:r>
        <w:t>Content type 'application/zip' length 46660 bytes (45 KB)</w:t>
      </w:r>
    </w:p>
    <w:p w14:paraId="1CA1C2BC" w14:textId="77777777" w:rsidR="00F85B9B" w:rsidRDefault="00F85B9B" w:rsidP="00F85B9B">
      <w:r>
        <w:t>downloaded 45 KB</w:t>
      </w:r>
    </w:p>
    <w:p w14:paraId="04B87012" w14:textId="77777777" w:rsidR="00F85B9B" w:rsidRDefault="00F85B9B" w:rsidP="00F85B9B"/>
    <w:p w14:paraId="32B01322" w14:textId="77777777" w:rsidR="00F85B9B" w:rsidRDefault="00F85B9B" w:rsidP="00F85B9B">
      <w:r>
        <w:t>trying URL 'https://cran.rstudio.com/bin/windows/contrib/4.2/yaml_2.3.5.zip'</w:t>
      </w:r>
    </w:p>
    <w:p w14:paraId="27DABE1B" w14:textId="77777777" w:rsidR="00F85B9B" w:rsidRDefault="00F85B9B" w:rsidP="00F85B9B">
      <w:r>
        <w:t>Content type 'application/zip' length 116423 bytes (113 KB)</w:t>
      </w:r>
    </w:p>
    <w:p w14:paraId="0DBBDD3A" w14:textId="77777777" w:rsidR="00F85B9B" w:rsidRDefault="00F85B9B" w:rsidP="00F85B9B">
      <w:r>
        <w:t>downloaded 113 KB</w:t>
      </w:r>
    </w:p>
    <w:p w14:paraId="7B22B9DE" w14:textId="77777777" w:rsidR="00F85B9B" w:rsidRDefault="00F85B9B" w:rsidP="00F85B9B"/>
    <w:p w14:paraId="7E418041" w14:textId="77777777" w:rsidR="00F85B9B" w:rsidRDefault="00F85B9B" w:rsidP="00F85B9B">
      <w:r>
        <w:t>trying URL 'https://cran.rstudio.com/bin/windows/</w:t>
      </w:r>
      <w:proofErr w:type="spellStart"/>
      <w:r>
        <w:t>contrib</w:t>
      </w:r>
      <w:proofErr w:type="spellEnd"/>
      <w:r>
        <w:t>/4.2/xfun_0.31.zip'</w:t>
      </w:r>
    </w:p>
    <w:p w14:paraId="31E236EC" w14:textId="77777777" w:rsidR="00F85B9B" w:rsidRDefault="00F85B9B" w:rsidP="00F85B9B">
      <w:r>
        <w:t>Content type 'application/zip' length 389981 bytes (380 KB)</w:t>
      </w:r>
    </w:p>
    <w:p w14:paraId="4E61D892" w14:textId="77777777" w:rsidR="00F85B9B" w:rsidRDefault="00F85B9B" w:rsidP="00F85B9B">
      <w:r>
        <w:t>downloaded 380 KB</w:t>
      </w:r>
    </w:p>
    <w:p w14:paraId="1ABE34E7" w14:textId="77777777" w:rsidR="00F85B9B" w:rsidRDefault="00F85B9B" w:rsidP="00F85B9B"/>
    <w:p w14:paraId="0E004FEC" w14:textId="77777777" w:rsidR="00F85B9B" w:rsidRDefault="00F85B9B" w:rsidP="00F85B9B">
      <w:r>
        <w:t>trying URL 'https://cran.rstudio.com/bin/windows/contrib/4.2/testthat_3.1.4.zip'</w:t>
      </w:r>
    </w:p>
    <w:p w14:paraId="3D06C795" w14:textId="77777777" w:rsidR="00F85B9B" w:rsidRDefault="00F85B9B" w:rsidP="00F85B9B">
      <w:r>
        <w:t>Content type 'application/zip' length 2083540 bytes (2.0 MB)</w:t>
      </w:r>
    </w:p>
    <w:p w14:paraId="48237778" w14:textId="77777777" w:rsidR="00F85B9B" w:rsidRDefault="00F85B9B" w:rsidP="00F85B9B">
      <w:r>
        <w:t>downloaded 2.0 MB</w:t>
      </w:r>
    </w:p>
    <w:p w14:paraId="13AB165B" w14:textId="77777777" w:rsidR="00F85B9B" w:rsidRDefault="00F85B9B" w:rsidP="00F85B9B"/>
    <w:p w14:paraId="258559C8" w14:textId="77777777" w:rsidR="00F85B9B" w:rsidRDefault="00F85B9B" w:rsidP="00F85B9B">
      <w:r>
        <w:t>trying URL 'https://cran.rstudio.com/bin/windows/contrib/4.2/broom_0.8.0.zip'</w:t>
      </w:r>
    </w:p>
    <w:p w14:paraId="07D21464" w14:textId="77777777" w:rsidR="00F85B9B" w:rsidRDefault="00F85B9B" w:rsidP="00F85B9B">
      <w:r>
        <w:t>Content type 'application/zip' length 1847975 bytes (1.8 MB)</w:t>
      </w:r>
    </w:p>
    <w:p w14:paraId="216505CA" w14:textId="77777777" w:rsidR="00F85B9B" w:rsidRDefault="00F85B9B" w:rsidP="00F85B9B">
      <w:r>
        <w:t>downloaded 1.8 MB</w:t>
      </w:r>
    </w:p>
    <w:p w14:paraId="3B9BD878" w14:textId="77777777" w:rsidR="00F85B9B" w:rsidRDefault="00F85B9B" w:rsidP="00F85B9B"/>
    <w:p w14:paraId="64CC5560" w14:textId="77777777" w:rsidR="00F85B9B" w:rsidRDefault="00F85B9B" w:rsidP="00F85B9B">
      <w:r>
        <w:t>trying URL 'https://cran.rstudio.com/bin/windows/contrib/4.2/dplyr_1.0.9.zip'</w:t>
      </w:r>
    </w:p>
    <w:p w14:paraId="0DF41F4A" w14:textId="77777777" w:rsidR="00F85B9B" w:rsidRDefault="00F85B9B" w:rsidP="00F85B9B">
      <w:r>
        <w:t>Content type 'application/zip' length 1297402 bytes (1.2 MB)</w:t>
      </w:r>
    </w:p>
    <w:p w14:paraId="6961246F" w14:textId="77777777" w:rsidR="00F85B9B" w:rsidRDefault="00F85B9B" w:rsidP="00F85B9B">
      <w:r>
        <w:t>downloaded 1.2 MB</w:t>
      </w:r>
    </w:p>
    <w:p w14:paraId="4EBFAC43" w14:textId="77777777" w:rsidR="00F85B9B" w:rsidRDefault="00F85B9B" w:rsidP="00F85B9B"/>
    <w:p w14:paraId="2A405C6F" w14:textId="77777777" w:rsidR="00F85B9B" w:rsidRDefault="00F85B9B" w:rsidP="00F85B9B">
      <w:r>
        <w:t>trying URL 'https://cran.rstudio.com/bin/windows/contrib/4.2/numDeriv_2016.8-1.1.zip'</w:t>
      </w:r>
    </w:p>
    <w:p w14:paraId="0226DCDA" w14:textId="77777777" w:rsidR="00F85B9B" w:rsidRDefault="00F85B9B" w:rsidP="00F85B9B">
      <w:r>
        <w:t>Content type 'application/zip' length 116102 bytes (113 KB)</w:t>
      </w:r>
    </w:p>
    <w:p w14:paraId="27F35876" w14:textId="77777777" w:rsidR="00F85B9B" w:rsidRDefault="00F85B9B" w:rsidP="00F85B9B">
      <w:r>
        <w:t>downloaded 113 KB</w:t>
      </w:r>
    </w:p>
    <w:p w14:paraId="3D95625D" w14:textId="77777777" w:rsidR="00F85B9B" w:rsidRDefault="00F85B9B" w:rsidP="00F85B9B"/>
    <w:p w14:paraId="26EB5CCF" w14:textId="77777777" w:rsidR="00F85B9B" w:rsidRDefault="00F85B9B" w:rsidP="00F85B9B">
      <w:r>
        <w:t>trying URL 'https://cran.rstudio.com/bin/windows/contrib/4.2/knitr_1.39.zip'</w:t>
      </w:r>
    </w:p>
    <w:p w14:paraId="2E542E91" w14:textId="77777777" w:rsidR="00F85B9B" w:rsidRDefault="00F85B9B" w:rsidP="00F85B9B">
      <w:r>
        <w:t>Content type 'application/zip' length 1483954 bytes (1.4 MB)</w:t>
      </w:r>
    </w:p>
    <w:p w14:paraId="6E8B4172" w14:textId="77777777" w:rsidR="00F85B9B" w:rsidRDefault="00F85B9B" w:rsidP="00F85B9B">
      <w:r>
        <w:t>downloaded 1.4 MB</w:t>
      </w:r>
    </w:p>
    <w:p w14:paraId="6F5AAB45" w14:textId="77777777" w:rsidR="00F85B9B" w:rsidRDefault="00F85B9B" w:rsidP="00F85B9B"/>
    <w:p w14:paraId="046975D3" w14:textId="77777777" w:rsidR="00F85B9B" w:rsidRDefault="00F85B9B" w:rsidP="00F85B9B">
      <w:r>
        <w:t>trying URL 'https://cran.rstudio.com/bin/windows/contrib/4.2/SparseM_1.81.zip'</w:t>
      </w:r>
    </w:p>
    <w:p w14:paraId="5CD9C796" w14:textId="77777777" w:rsidR="00F85B9B" w:rsidRDefault="00F85B9B" w:rsidP="00F85B9B">
      <w:r>
        <w:t>Content type 'application/zip' length 1026945 bytes (1002 KB)</w:t>
      </w:r>
    </w:p>
    <w:p w14:paraId="29CABE94" w14:textId="77777777" w:rsidR="00F85B9B" w:rsidRDefault="00F85B9B" w:rsidP="00F85B9B">
      <w:r>
        <w:t>downloaded 1002 KB</w:t>
      </w:r>
    </w:p>
    <w:p w14:paraId="61FDFB9F" w14:textId="77777777" w:rsidR="00F85B9B" w:rsidRDefault="00F85B9B" w:rsidP="00F85B9B"/>
    <w:p w14:paraId="67AAE404" w14:textId="77777777" w:rsidR="00F85B9B" w:rsidRDefault="00F85B9B" w:rsidP="00F85B9B">
      <w:r>
        <w:t>trying URL 'https://cran.rstudio.com/bin/windows/contrib/4.2/MatrixModels_0.5-0.zip'</w:t>
      </w:r>
    </w:p>
    <w:p w14:paraId="21FA64D1" w14:textId="77777777" w:rsidR="00F85B9B" w:rsidRDefault="00F85B9B" w:rsidP="00F85B9B">
      <w:r>
        <w:t>Content type 'application/zip' length 428768 bytes (418 KB)</w:t>
      </w:r>
    </w:p>
    <w:p w14:paraId="1DFA66F7" w14:textId="77777777" w:rsidR="00F85B9B" w:rsidRDefault="00F85B9B" w:rsidP="00F85B9B">
      <w:r>
        <w:t>downloaded 418 KB</w:t>
      </w:r>
    </w:p>
    <w:p w14:paraId="2A4CDEAF" w14:textId="77777777" w:rsidR="00F85B9B" w:rsidRDefault="00F85B9B" w:rsidP="00F85B9B"/>
    <w:p w14:paraId="6207A7F4" w14:textId="77777777" w:rsidR="00F85B9B" w:rsidRDefault="00F85B9B" w:rsidP="00F85B9B">
      <w:r>
        <w:t>trying URL 'https://cran.rstudio.com/bin/windows/</w:t>
      </w:r>
      <w:proofErr w:type="spellStart"/>
      <w:r>
        <w:t>contrib</w:t>
      </w:r>
      <w:proofErr w:type="spellEnd"/>
      <w:r>
        <w:t>/4.2/sp_1.5-0.zip'</w:t>
      </w:r>
    </w:p>
    <w:p w14:paraId="5AC32750" w14:textId="77777777" w:rsidR="00F85B9B" w:rsidRDefault="00F85B9B" w:rsidP="00F85B9B">
      <w:r>
        <w:t>Content type 'application/zip' length 1791202 bytes (1.7 MB)</w:t>
      </w:r>
    </w:p>
    <w:p w14:paraId="0BC80294" w14:textId="77777777" w:rsidR="00F85B9B" w:rsidRDefault="00F85B9B" w:rsidP="00F85B9B">
      <w:r>
        <w:t>downloaded 1.7 MB</w:t>
      </w:r>
    </w:p>
    <w:p w14:paraId="1317AB6E" w14:textId="77777777" w:rsidR="00F85B9B" w:rsidRDefault="00F85B9B" w:rsidP="00F85B9B"/>
    <w:p w14:paraId="0E184F44" w14:textId="77777777" w:rsidR="00F85B9B" w:rsidRDefault="00F85B9B" w:rsidP="00F85B9B">
      <w:r>
        <w:t>trying URL 'https://cran.rstudio.com/bin/windows/contrib/4.2/minqa_1.2.4.zip'</w:t>
      </w:r>
    </w:p>
    <w:p w14:paraId="55A58EF0" w14:textId="77777777" w:rsidR="00F85B9B" w:rsidRDefault="00F85B9B" w:rsidP="00F85B9B">
      <w:r>
        <w:t>Content type 'application/zip' length 449600 bytes (439 KB)</w:t>
      </w:r>
    </w:p>
    <w:p w14:paraId="4B695F9C" w14:textId="77777777" w:rsidR="00F85B9B" w:rsidRDefault="00F85B9B" w:rsidP="00F85B9B">
      <w:r>
        <w:t>downloaded 439 KB</w:t>
      </w:r>
    </w:p>
    <w:p w14:paraId="2485B605" w14:textId="77777777" w:rsidR="00F85B9B" w:rsidRDefault="00F85B9B" w:rsidP="00F85B9B"/>
    <w:p w14:paraId="38A4A932" w14:textId="77777777" w:rsidR="00F85B9B" w:rsidRDefault="00F85B9B" w:rsidP="00F85B9B">
      <w:r>
        <w:t>trying URL 'https://cran.rstudio.com/bin/windows/contrib/4.2/nloptr_2.0.3.zip'</w:t>
      </w:r>
    </w:p>
    <w:p w14:paraId="1FFBB2AA" w14:textId="77777777" w:rsidR="00F85B9B" w:rsidRDefault="00F85B9B" w:rsidP="00F85B9B">
      <w:r>
        <w:t>Content type 'application/zip' length 999407 bytes (975 KB)</w:t>
      </w:r>
    </w:p>
    <w:p w14:paraId="1601F2E3" w14:textId="77777777" w:rsidR="00F85B9B" w:rsidRDefault="00F85B9B" w:rsidP="00F85B9B">
      <w:r>
        <w:t>downloaded 975 KB</w:t>
      </w:r>
    </w:p>
    <w:p w14:paraId="63CF9ABF" w14:textId="77777777" w:rsidR="00F85B9B" w:rsidRDefault="00F85B9B" w:rsidP="00F85B9B"/>
    <w:p w14:paraId="2E7078A4" w14:textId="77777777" w:rsidR="00F85B9B" w:rsidRDefault="00F85B9B" w:rsidP="00F85B9B">
      <w:r>
        <w:t>trying URL 'https://cran.rstudio.com/bin/windows/contrib/4.2/RcppEigen_0.3.3.9.2.zip'</w:t>
      </w:r>
    </w:p>
    <w:p w14:paraId="2BD0EA98" w14:textId="77777777" w:rsidR="00F85B9B" w:rsidRDefault="00F85B9B" w:rsidP="00F85B9B">
      <w:r>
        <w:t>Content type 'application/zip' length 2283833 bytes (2.2 MB)</w:t>
      </w:r>
    </w:p>
    <w:p w14:paraId="08C499D8" w14:textId="77777777" w:rsidR="00F85B9B" w:rsidRDefault="00F85B9B" w:rsidP="00F85B9B">
      <w:r>
        <w:t>downloaded 2.2 MB</w:t>
      </w:r>
    </w:p>
    <w:p w14:paraId="794EB806" w14:textId="77777777" w:rsidR="00F85B9B" w:rsidRDefault="00F85B9B" w:rsidP="00F85B9B"/>
    <w:p w14:paraId="5BF6C619" w14:textId="77777777" w:rsidR="00F85B9B" w:rsidRDefault="00F85B9B" w:rsidP="00F85B9B">
      <w:r>
        <w:t>trying URL 'https://cran.rstudio.com/bin/windows/contrib/4.2/carData_3.0-5.zip'</w:t>
      </w:r>
    </w:p>
    <w:p w14:paraId="251A9A1B" w14:textId="77777777" w:rsidR="00F85B9B" w:rsidRDefault="00F85B9B" w:rsidP="00F85B9B">
      <w:r>
        <w:t>Content type 'application/zip' length 1822283 bytes (1.7 MB)</w:t>
      </w:r>
    </w:p>
    <w:p w14:paraId="0896BC4D" w14:textId="77777777" w:rsidR="00F85B9B" w:rsidRDefault="00F85B9B" w:rsidP="00F85B9B">
      <w:r>
        <w:t>downloaded 1.7 MB</w:t>
      </w:r>
    </w:p>
    <w:p w14:paraId="19C29C2F" w14:textId="77777777" w:rsidR="00F85B9B" w:rsidRDefault="00F85B9B" w:rsidP="00F85B9B"/>
    <w:p w14:paraId="59EE721E" w14:textId="77777777" w:rsidR="00F85B9B" w:rsidRDefault="00F85B9B" w:rsidP="00F85B9B">
      <w:r>
        <w:t>trying URL 'https://cran.rstudio.com/bin/windows/contrib/4.2/abind_1.4-5.zip'</w:t>
      </w:r>
    </w:p>
    <w:p w14:paraId="2B9CC7D6" w14:textId="77777777" w:rsidR="00F85B9B" w:rsidRDefault="00F85B9B" w:rsidP="00F85B9B">
      <w:r>
        <w:t>Content type 'application/zip' length 63750 bytes (62 KB)</w:t>
      </w:r>
    </w:p>
    <w:p w14:paraId="38AB158A" w14:textId="77777777" w:rsidR="00F85B9B" w:rsidRDefault="00F85B9B" w:rsidP="00F85B9B">
      <w:r>
        <w:t>downloaded 62 KB</w:t>
      </w:r>
    </w:p>
    <w:p w14:paraId="16661CD6" w14:textId="77777777" w:rsidR="00F85B9B" w:rsidRDefault="00F85B9B" w:rsidP="00F85B9B"/>
    <w:p w14:paraId="666CFF14" w14:textId="77777777" w:rsidR="00F85B9B" w:rsidRDefault="00F85B9B" w:rsidP="00F85B9B">
      <w:r>
        <w:t>trying URL 'https://cran.rstudio.com/bin/windows/contrib/4.2/pbkrtest_0.5.1.zip'</w:t>
      </w:r>
    </w:p>
    <w:p w14:paraId="7E828B16" w14:textId="77777777" w:rsidR="00F85B9B" w:rsidRDefault="00F85B9B" w:rsidP="00F85B9B">
      <w:r>
        <w:t>Content type 'application/zip' length 355839 bytes (347 KB)</w:t>
      </w:r>
    </w:p>
    <w:p w14:paraId="711ECF9D" w14:textId="77777777" w:rsidR="00F85B9B" w:rsidRDefault="00F85B9B" w:rsidP="00F85B9B">
      <w:r>
        <w:t>downloaded 347 KB</w:t>
      </w:r>
    </w:p>
    <w:p w14:paraId="460FA75B" w14:textId="77777777" w:rsidR="00F85B9B" w:rsidRDefault="00F85B9B" w:rsidP="00F85B9B"/>
    <w:p w14:paraId="6194287F" w14:textId="77777777" w:rsidR="00F85B9B" w:rsidRDefault="00F85B9B" w:rsidP="00F85B9B">
      <w:r>
        <w:t>trying URL 'https://cran.rstudio.com/bin/windows/contrib/4.2/quantreg_5.93.zip'</w:t>
      </w:r>
    </w:p>
    <w:p w14:paraId="0BE27332" w14:textId="77777777" w:rsidR="00F85B9B" w:rsidRDefault="00F85B9B" w:rsidP="00F85B9B">
      <w:r>
        <w:t>Content type 'application/zip' length 1726131 bytes (1.6 MB)</w:t>
      </w:r>
    </w:p>
    <w:p w14:paraId="0969FD97" w14:textId="77777777" w:rsidR="00F85B9B" w:rsidRDefault="00F85B9B" w:rsidP="00F85B9B">
      <w:r>
        <w:t>downloaded 1.6 MB</w:t>
      </w:r>
    </w:p>
    <w:p w14:paraId="423234B7" w14:textId="77777777" w:rsidR="00F85B9B" w:rsidRDefault="00F85B9B" w:rsidP="00F85B9B"/>
    <w:p w14:paraId="1B1D266D" w14:textId="77777777" w:rsidR="00F85B9B" w:rsidRDefault="00F85B9B" w:rsidP="00F85B9B">
      <w:r>
        <w:t>trying URL 'https://cran.rstudio.com/bin/windows/contrib/4.2/maptools_1.1-4.zip'</w:t>
      </w:r>
    </w:p>
    <w:p w14:paraId="4857E430" w14:textId="77777777" w:rsidR="00F85B9B" w:rsidRDefault="00F85B9B" w:rsidP="00F85B9B">
      <w:r>
        <w:t>Content type 'application/zip' length 2187078 bytes (2.1 MB)</w:t>
      </w:r>
    </w:p>
    <w:p w14:paraId="6ED9CEF1" w14:textId="77777777" w:rsidR="00F85B9B" w:rsidRDefault="00F85B9B" w:rsidP="00F85B9B">
      <w:r>
        <w:t>downloaded 2.1 MB</w:t>
      </w:r>
    </w:p>
    <w:p w14:paraId="34E4D4A9" w14:textId="77777777" w:rsidR="00F85B9B" w:rsidRDefault="00F85B9B" w:rsidP="00F85B9B"/>
    <w:p w14:paraId="49BF1A75" w14:textId="77777777" w:rsidR="00F85B9B" w:rsidRDefault="00F85B9B" w:rsidP="00F85B9B">
      <w:r>
        <w:t>trying URL 'https://cran.rstudio.com/bin/windows/contrib/4.2/lme4_1.1-29.zip'</w:t>
      </w:r>
    </w:p>
    <w:p w14:paraId="4366C3C9" w14:textId="77777777" w:rsidR="00F85B9B" w:rsidRDefault="00F85B9B" w:rsidP="00F85B9B">
      <w:r>
        <w:t>Content type 'application/zip' length 4881769 bytes (4.7 MB)</w:t>
      </w:r>
    </w:p>
    <w:p w14:paraId="5871C238" w14:textId="77777777" w:rsidR="00F85B9B" w:rsidRDefault="00F85B9B" w:rsidP="00F85B9B">
      <w:r>
        <w:t>downloaded 4.7 MB</w:t>
      </w:r>
    </w:p>
    <w:p w14:paraId="1F34D422" w14:textId="77777777" w:rsidR="00F85B9B" w:rsidRDefault="00F85B9B" w:rsidP="00F85B9B"/>
    <w:p w14:paraId="48BAE482" w14:textId="77777777" w:rsidR="00F85B9B" w:rsidRDefault="00F85B9B" w:rsidP="00F85B9B">
      <w:r>
        <w:t>trying URL 'https://cran.rstudio.com/bin/windows/</w:t>
      </w:r>
      <w:proofErr w:type="spellStart"/>
      <w:r>
        <w:t>contrib</w:t>
      </w:r>
      <w:proofErr w:type="spellEnd"/>
      <w:r>
        <w:t>/4.2/car_3.1-0.zip'</w:t>
      </w:r>
    </w:p>
    <w:p w14:paraId="44DD25FE" w14:textId="77777777" w:rsidR="00F85B9B" w:rsidRDefault="00F85B9B" w:rsidP="00F85B9B">
      <w:r>
        <w:t>Content type 'application/zip' length 1672344 bytes (1.6 MB)</w:t>
      </w:r>
    </w:p>
    <w:p w14:paraId="73076826" w14:textId="77777777" w:rsidR="00F85B9B" w:rsidRDefault="00F85B9B" w:rsidP="00F85B9B">
      <w:r>
        <w:t>downloaded 1.6 MB</w:t>
      </w:r>
    </w:p>
    <w:p w14:paraId="7E3362B3" w14:textId="77777777" w:rsidR="00F85B9B" w:rsidRDefault="00F85B9B" w:rsidP="00F85B9B"/>
    <w:p w14:paraId="145E789F" w14:textId="77777777" w:rsidR="00F85B9B" w:rsidRDefault="00F85B9B" w:rsidP="00F85B9B">
      <w:r>
        <w:t>package ‘</w:t>
      </w:r>
      <w:proofErr w:type="spellStart"/>
      <w:r>
        <w:t>rprojroot</w:t>
      </w:r>
      <w:proofErr w:type="spellEnd"/>
      <w:r>
        <w:t>’ successfully unpacked and MD5 sums checked</w:t>
      </w:r>
    </w:p>
    <w:p w14:paraId="07462E87" w14:textId="77777777" w:rsidR="00F85B9B" w:rsidRDefault="00F85B9B" w:rsidP="00F85B9B">
      <w:r>
        <w:t>package ‘</w:t>
      </w:r>
      <w:proofErr w:type="spellStart"/>
      <w:r>
        <w:t>rstudioapi</w:t>
      </w:r>
      <w:proofErr w:type="spellEnd"/>
      <w:r>
        <w:t>’ successfully unpacked and MD5 sums checked</w:t>
      </w:r>
    </w:p>
    <w:p w14:paraId="2A739E73" w14:textId="77777777" w:rsidR="00F85B9B" w:rsidRDefault="00F85B9B" w:rsidP="00F85B9B">
      <w:r>
        <w:t>package ‘</w:t>
      </w:r>
      <w:proofErr w:type="spellStart"/>
      <w:r>
        <w:t>diffobj</w:t>
      </w:r>
      <w:proofErr w:type="spellEnd"/>
      <w:r>
        <w:t>’ successfully unpacked and MD5 sums checked</w:t>
      </w:r>
    </w:p>
    <w:p w14:paraId="30927E77" w14:textId="77777777" w:rsidR="00F85B9B" w:rsidRDefault="00F85B9B" w:rsidP="00F85B9B">
      <w:r>
        <w:t>package ‘rematch2’ successfully unpacked and MD5 sums checked</w:t>
      </w:r>
    </w:p>
    <w:p w14:paraId="7F0A6927" w14:textId="77777777" w:rsidR="00F85B9B" w:rsidRDefault="00F85B9B" w:rsidP="00F85B9B">
      <w:r>
        <w:t>package ‘</w:t>
      </w:r>
      <w:proofErr w:type="spellStart"/>
      <w:r>
        <w:t>stringi</w:t>
      </w:r>
      <w:proofErr w:type="spellEnd"/>
      <w:r>
        <w:t>’ successfully unpacked and MD5 sums checked</w:t>
      </w:r>
    </w:p>
    <w:p w14:paraId="4D70F9C6" w14:textId="77777777" w:rsidR="00F85B9B" w:rsidRDefault="00F85B9B" w:rsidP="00F85B9B">
      <w:r>
        <w:t>package ‘cpp11’ successfully unpacked and MD5 sums checked</w:t>
      </w:r>
    </w:p>
    <w:p w14:paraId="022AFD78" w14:textId="77777777" w:rsidR="00F85B9B" w:rsidRDefault="00F85B9B" w:rsidP="00F85B9B">
      <w:r>
        <w:t>package ‘brio’ successfully unpacked and MD5 sums checked</w:t>
      </w:r>
    </w:p>
    <w:p w14:paraId="464AA495" w14:textId="77777777" w:rsidR="00F85B9B" w:rsidRDefault="00F85B9B" w:rsidP="00F85B9B">
      <w:r>
        <w:t>package ‘</w:t>
      </w:r>
      <w:proofErr w:type="spellStart"/>
      <w:r>
        <w:t>callr</w:t>
      </w:r>
      <w:proofErr w:type="spellEnd"/>
      <w:r>
        <w:t>’ successfully unpacked and MD5 sums checked</w:t>
      </w:r>
    </w:p>
    <w:p w14:paraId="3898C69E" w14:textId="77777777" w:rsidR="00F85B9B" w:rsidRDefault="00F85B9B" w:rsidP="00F85B9B">
      <w:r>
        <w:t>package ‘desc’ successfully unpacked and MD5 sums checked</w:t>
      </w:r>
    </w:p>
    <w:p w14:paraId="580867C0" w14:textId="77777777" w:rsidR="00F85B9B" w:rsidRDefault="00F85B9B" w:rsidP="00F85B9B">
      <w:r>
        <w:t>package ‘</w:t>
      </w:r>
      <w:proofErr w:type="spellStart"/>
      <w:r>
        <w:t>jsonlite</w:t>
      </w:r>
      <w:proofErr w:type="spellEnd"/>
      <w:r>
        <w:t>’ successfully unpacked and MD5 sums checked</w:t>
      </w:r>
    </w:p>
    <w:p w14:paraId="55810E1C" w14:textId="77777777" w:rsidR="00F85B9B" w:rsidRDefault="00F85B9B" w:rsidP="00F85B9B">
      <w:r>
        <w:t>package ‘</w:t>
      </w:r>
      <w:proofErr w:type="spellStart"/>
      <w:r>
        <w:t>pkgload</w:t>
      </w:r>
      <w:proofErr w:type="spellEnd"/>
      <w:r>
        <w:t>’ successfully unpacked and MD5 sums checked</w:t>
      </w:r>
    </w:p>
    <w:p w14:paraId="53072E73" w14:textId="77777777" w:rsidR="00F85B9B" w:rsidRDefault="00F85B9B" w:rsidP="00F85B9B">
      <w:r>
        <w:t>package ‘praise’ successfully unpacked and MD5 sums checked</w:t>
      </w:r>
    </w:p>
    <w:p w14:paraId="558DC94B" w14:textId="77777777" w:rsidR="00F85B9B" w:rsidRDefault="00F85B9B" w:rsidP="00F85B9B">
      <w:r>
        <w:t>package ‘</w:t>
      </w:r>
      <w:proofErr w:type="spellStart"/>
      <w:r>
        <w:t>processx</w:t>
      </w:r>
      <w:proofErr w:type="spellEnd"/>
      <w:r>
        <w:t>’ successfully unpacked and MD5 sums checked</w:t>
      </w:r>
    </w:p>
    <w:p w14:paraId="3B702214" w14:textId="77777777" w:rsidR="00F85B9B" w:rsidRDefault="00F85B9B" w:rsidP="00F85B9B">
      <w:r>
        <w:t>package ‘</w:t>
      </w:r>
      <w:proofErr w:type="spellStart"/>
      <w:r>
        <w:t>ps</w:t>
      </w:r>
      <w:proofErr w:type="spellEnd"/>
      <w:r>
        <w:t>’ successfully unpacked and MD5 sums checked</w:t>
      </w:r>
    </w:p>
    <w:p w14:paraId="57D83F51" w14:textId="77777777" w:rsidR="00F85B9B" w:rsidRDefault="00F85B9B" w:rsidP="00F85B9B">
      <w:r>
        <w:t>package ‘waldo’ successfully unpacked and MD5 sums checked</w:t>
      </w:r>
    </w:p>
    <w:p w14:paraId="1E01EF67" w14:textId="77777777" w:rsidR="00F85B9B" w:rsidRDefault="00F85B9B" w:rsidP="00F85B9B">
      <w:r>
        <w:t>package ‘backports’ successfully unpacked and MD5 sums checked</w:t>
      </w:r>
    </w:p>
    <w:p w14:paraId="4B4A0840" w14:textId="77777777" w:rsidR="00F85B9B" w:rsidRDefault="00F85B9B" w:rsidP="00F85B9B">
      <w:r>
        <w:t>package ‘</w:t>
      </w:r>
      <w:proofErr w:type="spellStart"/>
      <w:r>
        <w:t>purrr</w:t>
      </w:r>
      <w:proofErr w:type="spellEnd"/>
      <w:r>
        <w:t>’ successfully unpacked and MD5 sums checked</w:t>
      </w:r>
    </w:p>
    <w:p w14:paraId="722B642D" w14:textId="77777777" w:rsidR="00F85B9B" w:rsidRDefault="00F85B9B" w:rsidP="00F85B9B">
      <w:r>
        <w:t>package ‘</w:t>
      </w:r>
      <w:proofErr w:type="spellStart"/>
      <w:r>
        <w:t>stringr</w:t>
      </w:r>
      <w:proofErr w:type="spellEnd"/>
      <w:r>
        <w:t>’ successfully unpacked and MD5 sums checked</w:t>
      </w:r>
    </w:p>
    <w:p w14:paraId="05AF05E4" w14:textId="77777777" w:rsidR="00F85B9B" w:rsidRDefault="00F85B9B" w:rsidP="00F85B9B">
      <w:r>
        <w:t>package ‘</w:t>
      </w:r>
      <w:proofErr w:type="spellStart"/>
      <w:r>
        <w:t>tidyr</w:t>
      </w:r>
      <w:proofErr w:type="spellEnd"/>
      <w:r>
        <w:t>’ successfully unpacked and MD5 sums checked</w:t>
      </w:r>
    </w:p>
    <w:p w14:paraId="2681B2E7" w14:textId="77777777" w:rsidR="00F85B9B" w:rsidRDefault="00F85B9B" w:rsidP="00F85B9B">
      <w:r>
        <w:t>package ‘</w:t>
      </w:r>
      <w:proofErr w:type="spellStart"/>
      <w:r>
        <w:t>tidyselect</w:t>
      </w:r>
      <w:proofErr w:type="spellEnd"/>
      <w:r>
        <w:t>’ successfully unpacked and MD5 sums checked</w:t>
      </w:r>
    </w:p>
    <w:p w14:paraId="58B90ECD" w14:textId="77777777" w:rsidR="00F85B9B" w:rsidRDefault="00F85B9B" w:rsidP="00F85B9B">
      <w:r>
        <w:t>package ‘evaluate’ successfully unpacked and MD5 sums checked</w:t>
      </w:r>
    </w:p>
    <w:p w14:paraId="4E79A1DE" w14:textId="77777777" w:rsidR="00F85B9B" w:rsidRDefault="00F85B9B" w:rsidP="00F85B9B">
      <w:r>
        <w:t>package ‘</w:t>
      </w:r>
      <w:proofErr w:type="spellStart"/>
      <w:r>
        <w:t>highr</w:t>
      </w:r>
      <w:proofErr w:type="spellEnd"/>
      <w:r>
        <w:t>’ successfully unpacked and MD5 sums checked</w:t>
      </w:r>
    </w:p>
    <w:p w14:paraId="2B43A1DC" w14:textId="77777777" w:rsidR="00F85B9B" w:rsidRDefault="00F85B9B" w:rsidP="00F85B9B">
      <w:r>
        <w:t>package ‘</w:t>
      </w:r>
      <w:proofErr w:type="spellStart"/>
      <w:r>
        <w:t>yaml</w:t>
      </w:r>
      <w:proofErr w:type="spellEnd"/>
      <w:r>
        <w:t>’ successfully unpacked and MD5 sums checked</w:t>
      </w:r>
    </w:p>
    <w:p w14:paraId="5CA53116" w14:textId="77777777" w:rsidR="00F85B9B" w:rsidRDefault="00F85B9B" w:rsidP="00F85B9B">
      <w:r>
        <w:t>package ‘</w:t>
      </w:r>
      <w:proofErr w:type="spellStart"/>
      <w:r>
        <w:t>xfun</w:t>
      </w:r>
      <w:proofErr w:type="spellEnd"/>
      <w:r>
        <w:t>’ successfully unpacked and MD5 sums checked</w:t>
      </w:r>
    </w:p>
    <w:p w14:paraId="485913B9" w14:textId="77777777" w:rsidR="00F85B9B" w:rsidRDefault="00F85B9B" w:rsidP="00F85B9B">
      <w:r>
        <w:t>package ‘</w:t>
      </w:r>
      <w:proofErr w:type="spellStart"/>
      <w:r>
        <w:t>testthat</w:t>
      </w:r>
      <w:proofErr w:type="spellEnd"/>
      <w:r>
        <w:t>’ successfully unpacked and MD5 sums checked</w:t>
      </w:r>
    </w:p>
    <w:p w14:paraId="1C568E47" w14:textId="77777777" w:rsidR="00F85B9B" w:rsidRDefault="00F85B9B" w:rsidP="00F85B9B">
      <w:r>
        <w:t>package ‘broom’ successfully unpacked and MD5 sums checked</w:t>
      </w:r>
    </w:p>
    <w:p w14:paraId="3F9D0D1D" w14:textId="77777777" w:rsidR="00F85B9B" w:rsidRDefault="00F85B9B" w:rsidP="00F85B9B">
      <w:r>
        <w:t>package ‘</w:t>
      </w:r>
      <w:proofErr w:type="spellStart"/>
      <w:r>
        <w:t>dplyr</w:t>
      </w:r>
      <w:proofErr w:type="spellEnd"/>
      <w:r>
        <w:t>’ successfully unpacked and MD5 sums checked</w:t>
      </w:r>
    </w:p>
    <w:p w14:paraId="070CEAC7" w14:textId="77777777" w:rsidR="00F85B9B" w:rsidRDefault="00F85B9B" w:rsidP="00F85B9B">
      <w:r>
        <w:t>package ‘</w:t>
      </w:r>
      <w:proofErr w:type="spellStart"/>
      <w:r>
        <w:t>numDeriv</w:t>
      </w:r>
      <w:proofErr w:type="spellEnd"/>
      <w:r>
        <w:t>’ successfully unpacked and MD5 sums checked</w:t>
      </w:r>
    </w:p>
    <w:p w14:paraId="15979496" w14:textId="77777777" w:rsidR="00F85B9B" w:rsidRDefault="00F85B9B" w:rsidP="00F85B9B">
      <w:r>
        <w:t>package ‘</w:t>
      </w:r>
      <w:proofErr w:type="spellStart"/>
      <w:r>
        <w:t>knitr</w:t>
      </w:r>
      <w:proofErr w:type="spellEnd"/>
      <w:r>
        <w:t>’ successfully unpacked and MD5 sums checked</w:t>
      </w:r>
    </w:p>
    <w:p w14:paraId="732BEC1F" w14:textId="77777777" w:rsidR="00F85B9B" w:rsidRDefault="00F85B9B" w:rsidP="00F85B9B">
      <w:r>
        <w:t>package ‘</w:t>
      </w:r>
      <w:proofErr w:type="spellStart"/>
      <w:r>
        <w:t>SparseM</w:t>
      </w:r>
      <w:proofErr w:type="spellEnd"/>
      <w:r>
        <w:t>’ successfully unpacked and MD5 sums checked</w:t>
      </w:r>
    </w:p>
    <w:p w14:paraId="770E52DA" w14:textId="77777777" w:rsidR="00F85B9B" w:rsidRDefault="00F85B9B" w:rsidP="00F85B9B">
      <w:r>
        <w:t>package ‘</w:t>
      </w:r>
      <w:proofErr w:type="spellStart"/>
      <w:r>
        <w:t>MatrixModels</w:t>
      </w:r>
      <w:proofErr w:type="spellEnd"/>
      <w:r>
        <w:t>’ successfully unpacked and MD5 sums checked</w:t>
      </w:r>
    </w:p>
    <w:p w14:paraId="7B8D5D1E" w14:textId="77777777" w:rsidR="00F85B9B" w:rsidRDefault="00F85B9B" w:rsidP="00F85B9B">
      <w:r>
        <w:t>package ‘</w:t>
      </w:r>
      <w:proofErr w:type="spellStart"/>
      <w:r>
        <w:t>sp</w:t>
      </w:r>
      <w:proofErr w:type="spellEnd"/>
      <w:r>
        <w:t>’ successfully unpacked and MD5 sums checked</w:t>
      </w:r>
    </w:p>
    <w:p w14:paraId="793A45B3" w14:textId="77777777" w:rsidR="00F85B9B" w:rsidRDefault="00F85B9B" w:rsidP="00F85B9B">
      <w:r>
        <w:t>package ‘</w:t>
      </w:r>
      <w:proofErr w:type="spellStart"/>
      <w:r>
        <w:t>minqa</w:t>
      </w:r>
      <w:proofErr w:type="spellEnd"/>
      <w:r>
        <w:t>’ successfully unpacked and MD5 sums checked</w:t>
      </w:r>
    </w:p>
    <w:p w14:paraId="4B90E355" w14:textId="77777777" w:rsidR="00F85B9B" w:rsidRDefault="00F85B9B" w:rsidP="00F85B9B">
      <w:r>
        <w:t>package ‘</w:t>
      </w:r>
      <w:proofErr w:type="spellStart"/>
      <w:r>
        <w:t>nloptr</w:t>
      </w:r>
      <w:proofErr w:type="spellEnd"/>
      <w:r>
        <w:t>’ successfully unpacked and MD5 sums checked</w:t>
      </w:r>
    </w:p>
    <w:p w14:paraId="106DFEBC" w14:textId="77777777" w:rsidR="00F85B9B" w:rsidRDefault="00F85B9B" w:rsidP="00F85B9B">
      <w:r>
        <w:t>package ‘</w:t>
      </w:r>
      <w:proofErr w:type="spellStart"/>
      <w:r>
        <w:t>RcppEigen</w:t>
      </w:r>
      <w:proofErr w:type="spellEnd"/>
      <w:r>
        <w:t>’ successfully unpacked and MD5 sums checked</w:t>
      </w:r>
    </w:p>
    <w:p w14:paraId="66D23761" w14:textId="77777777" w:rsidR="00F85B9B" w:rsidRDefault="00F85B9B" w:rsidP="00F85B9B">
      <w:r>
        <w:t>package ‘</w:t>
      </w:r>
      <w:proofErr w:type="spellStart"/>
      <w:r>
        <w:t>carData</w:t>
      </w:r>
      <w:proofErr w:type="spellEnd"/>
      <w:r>
        <w:t>’ successfully unpacked and MD5 sums checked</w:t>
      </w:r>
    </w:p>
    <w:p w14:paraId="29A37036" w14:textId="77777777" w:rsidR="00F85B9B" w:rsidRDefault="00F85B9B" w:rsidP="00F85B9B">
      <w:r>
        <w:t>package ‘</w:t>
      </w:r>
      <w:proofErr w:type="spellStart"/>
      <w:r>
        <w:t>abind</w:t>
      </w:r>
      <w:proofErr w:type="spellEnd"/>
      <w:r>
        <w:t>’ successfully unpacked and MD5 sums checked</w:t>
      </w:r>
    </w:p>
    <w:p w14:paraId="7E1497A3" w14:textId="77777777" w:rsidR="00F85B9B" w:rsidRDefault="00F85B9B" w:rsidP="00F85B9B">
      <w:r>
        <w:t>package ‘</w:t>
      </w:r>
      <w:proofErr w:type="spellStart"/>
      <w:r>
        <w:t>pbkrtest</w:t>
      </w:r>
      <w:proofErr w:type="spellEnd"/>
      <w:r>
        <w:t>’ successfully unpacked and MD5 sums checked</w:t>
      </w:r>
    </w:p>
    <w:p w14:paraId="770A481D" w14:textId="77777777" w:rsidR="00F85B9B" w:rsidRDefault="00F85B9B" w:rsidP="00F85B9B">
      <w:r>
        <w:t>package ‘</w:t>
      </w:r>
      <w:proofErr w:type="spellStart"/>
      <w:r>
        <w:t>quantreg</w:t>
      </w:r>
      <w:proofErr w:type="spellEnd"/>
      <w:r>
        <w:t>’ successfully unpacked and MD5 sums checked</w:t>
      </w:r>
    </w:p>
    <w:p w14:paraId="607D8322" w14:textId="77777777" w:rsidR="00F85B9B" w:rsidRDefault="00F85B9B" w:rsidP="00F85B9B">
      <w:r>
        <w:t>package ‘</w:t>
      </w:r>
      <w:proofErr w:type="spellStart"/>
      <w:r>
        <w:t>maptools</w:t>
      </w:r>
      <w:proofErr w:type="spellEnd"/>
      <w:r>
        <w:t>’ successfully unpacked and MD5 sums checked</w:t>
      </w:r>
    </w:p>
    <w:p w14:paraId="4A1CA045" w14:textId="77777777" w:rsidR="00F85B9B" w:rsidRDefault="00F85B9B" w:rsidP="00F85B9B">
      <w:r>
        <w:t>package ‘lme4’ successfully unpacked and MD5 sums checked</w:t>
      </w:r>
    </w:p>
    <w:p w14:paraId="473D46A4" w14:textId="77777777" w:rsidR="00F85B9B" w:rsidRDefault="00F85B9B" w:rsidP="00F85B9B">
      <w:r>
        <w:t>package ‘car’ successfully unpacked and MD5 sums checked</w:t>
      </w:r>
    </w:p>
    <w:p w14:paraId="14CBD7AC" w14:textId="77777777" w:rsidR="00F85B9B" w:rsidRDefault="00F85B9B" w:rsidP="00F85B9B"/>
    <w:p w14:paraId="6B1DB002" w14:textId="77777777" w:rsidR="00F85B9B" w:rsidRDefault="00F85B9B" w:rsidP="00F85B9B">
      <w:r>
        <w:t>The downloaded binary packages are in</w:t>
      </w:r>
    </w:p>
    <w:p w14:paraId="6CF6245A" w14:textId="77777777" w:rsidR="00F85B9B" w:rsidRDefault="00F85B9B" w:rsidP="00F85B9B">
      <w:r>
        <w:tab/>
        <w:t>C:\Users\HP\AppData\Local\Temp\RtmpcHh1UO\downloaded_packages</w:t>
      </w:r>
    </w:p>
    <w:p w14:paraId="39DD72A1" w14:textId="77777777" w:rsidR="00F85B9B" w:rsidRDefault="00F85B9B" w:rsidP="00F85B9B">
      <w:r>
        <w:t>installing the source package ‘</w:t>
      </w:r>
      <w:proofErr w:type="spellStart"/>
      <w:r>
        <w:t>systemfit</w:t>
      </w:r>
      <w:proofErr w:type="spellEnd"/>
      <w:r>
        <w:t>’</w:t>
      </w:r>
    </w:p>
    <w:p w14:paraId="7F834D8C" w14:textId="77777777" w:rsidR="00F85B9B" w:rsidRDefault="00F85B9B" w:rsidP="00F85B9B"/>
    <w:p w14:paraId="6B42E380" w14:textId="77777777" w:rsidR="00F85B9B" w:rsidRDefault="00F85B9B" w:rsidP="00F85B9B">
      <w:r>
        <w:t>trying URL 'https://cran.rstudio.com/</w:t>
      </w:r>
      <w:proofErr w:type="spellStart"/>
      <w:r>
        <w:t>src</w:t>
      </w:r>
      <w:proofErr w:type="spellEnd"/>
      <w:r>
        <w:t>/</w:t>
      </w:r>
      <w:proofErr w:type="spellStart"/>
      <w:r>
        <w:t>contrib</w:t>
      </w:r>
      <w:proofErr w:type="spellEnd"/>
      <w:r>
        <w:t>/systemfit_1.1-26.tar.gz'</w:t>
      </w:r>
    </w:p>
    <w:p w14:paraId="001E9838" w14:textId="77777777" w:rsidR="00F85B9B" w:rsidRDefault="00F85B9B" w:rsidP="00F85B9B">
      <w:r>
        <w:t>Content type 'application/x-</w:t>
      </w:r>
      <w:proofErr w:type="spellStart"/>
      <w:r>
        <w:t>gzip</w:t>
      </w:r>
      <w:proofErr w:type="spellEnd"/>
      <w:r>
        <w:t>' length 1033312 bytes (1009 KB)</w:t>
      </w:r>
    </w:p>
    <w:p w14:paraId="30C2536B" w14:textId="77777777" w:rsidR="00F85B9B" w:rsidRDefault="00F85B9B" w:rsidP="00F85B9B">
      <w:r>
        <w:t>downloaded 1009 KB</w:t>
      </w:r>
    </w:p>
    <w:p w14:paraId="2A06F6C2" w14:textId="77777777" w:rsidR="00F85B9B" w:rsidRDefault="00F85B9B" w:rsidP="00F85B9B"/>
    <w:p w14:paraId="68352BE4" w14:textId="77777777" w:rsidR="00F85B9B" w:rsidRDefault="00F85B9B" w:rsidP="00F85B9B">
      <w:r>
        <w:t>* installing *source* package '</w:t>
      </w:r>
      <w:proofErr w:type="spellStart"/>
      <w:r>
        <w:t>systemfit</w:t>
      </w:r>
      <w:proofErr w:type="spellEnd"/>
      <w:r>
        <w:t>' ...</w:t>
      </w:r>
    </w:p>
    <w:p w14:paraId="5AE1CB9A" w14:textId="77777777" w:rsidR="00F85B9B" w:rsidRDefault="00F85B9B" w:rsidP="00F85B9B">
      <w:r>
        <w:t>** package '</w:t>
      </w:r>
      <w:proofErr w:type="spellStart"/>
      <w:r>
        <w:t>systemfit</w:t>
      </w:r>
      <w:proofErr w:type="spellEnd"/>
      <w:r>
        <w:t>' successfully unpacked and MD5 sums checked</w:t>
      </w:r>
    </w:p>
    <w:p w14:paraId="234CC3DD" w14:textId="77777777" w:rsidR="00F85B9B" w:rsidRDefault="00F85B9B" w:rsidP="00F85B9B">
      <w:r>
        <w:t>** using staged installation</w:t>
      </w:r>
    </w:p>
    <w:p w14:paraId="5302C4DC" w14:textId="77777777" w:rsidR="00F85B9B" w:rsidRDefault="00F85B9B" w:rsidP="00F85B9B">
      <w:r>
        <w:t>** R</w:t>
      </w:r>
    </w:p>
    <w:p w14:paraId="2C470204" w14:textId="77777777" w:rsidR="00F85B9B" w:rsidRDefault="00F85B9B" w:rsidP="00F85B9B">
      <w:r>
        <w:t>** data</w:t>
      </w:r>
    </w:p>
    <w:p w14:paraId="3B2521FB" w14:textId="77777777" w:rsidR="00F85B9B" w:rsidRDefault="00F85B9B" w:rsidP="00F85B9B">
      <w:r>
        <w:t xml:space="preserve">** </w:t>
      </w:r>
      <w:proofErr w:type="spellStart"/>
      <w:r>
        <w:t>inst</w:t>
      </w:r>
      <w:proofErr w:type="spellEnd"/>
    </w:p>
    <w:p w14:paraId="1A955B73" w14:textId="77777777" w:rsidR="00F85B9B" w:rsidRDefault="00F85B9B" w:rsidP="00F85B9B">
      <w:r>
        <w:t>** byte-compile and prepare package for lazy loading</w:t>
      </w:r>
    </w:p>
    <w:p w14:paraId="6EE20645" w14:textId="77777777" w:rsidR="00F85B9B" w:rsidRDefault="00F85B9B" w:rsidP="00F85B9B">
      <w:r>
        <w:t>** help</w:t>
      </w:r>
    </w:p>
    <w:p w14:paraId="70176772" w14:textId="77777777" w:rsidR="00F85B9B" w:rsidRDefault="00F85B9B" w:rsidP="00F85B9B">
      <w:r>
        <w:t>*** installing help indices</w:t>
      </w:r>
    </w:p>
    <w:p w14:paraId="4CE86D49" w14:textId="77777777" w:rsidR="00F85B9B" w:rsidRDefault="00F85B9B" w:rsidP="00F85B9B">
      <w:r>
        <w:t>** building package indices</w:t>
      </w:r>
    </w:p>
    <w:p w14:paraId="0BB56084" w14:textId="77777777" w:rsidR="00F85B9B" w:rsidRDefault="00F85B9B" w:rsidP="00F85B9B">
      <w:r>
        <w:t>** installing vignettes</w:t>
      </w:r>
    </w:p>
    <w:p w14:paraId="48445702" w14:textId="77777777" w:rsidR="00F85B9B" w:rsidRDefault="00F85B9B" w:rsidP="00F85B9B">
      <w:r>
        <w:t>** testing if installed package can be loaded from temporary location</w:t>
      </w:r>
    </w:p>
    <w:p w14:paraId="00CAC444" w14:textId="77777777" w:rsidR="00F85B9B" w:rsidRDefault="00F85B9B" w:rsidP="00F85B9B">
      <w:r>
        <w:t>** testing if installed package can be loaded from final location</w:t>
      </w:r>
    </w:p>
    <w:p w14:paraId="7DD824B0" w14:textId="77777777" w:rsidR="00F85B9B" w:rsidRDefault="00F85B9B" w:rsidP="00F85B9B">
      <w:r>
        <w:t>** testing if installed package keeps a record of temporary installation path</w:t>
      </w:r>
    </w:p>
    <w:p w14:paraId="680478C9" w14:textId="77777777" w:rsidR="00F85B9B" w:rsidRDefault="00F85B9B" w:rsidP="00F85B9B">
      <w:r>
        <w:t>* DONE (</w:t>
      </w:r>
      <w:proofErr w:type="spellStart"/>
      <w:r>
        <w:t>systemfit</w:t>
      </w:r>
      <w:proofErr w:type="spellEnd"/>
      <w:r>
        <w:t>)</w:t>
      </w:r>
    </w:p>
    <w:p w14:paraId="0E9A9E59" w14:textId="77777777" w:rsidR="00F85B9B" w:rsidRDefault="00F85B9B" w:rsidP="00F85B9B"/>
    <w:p w14:paraId="5CB98250" w14:textId="77777777" w:rsidR="00F85B9B" w:rsidRDefault="00F85B9B" w:rsidP="00F85B9B">
      <w:r>
        <w:t>The downloaded source packages are in</w:t>
      </w:r>
    </w:p>
    <w:p w14:paraId="53C929ED" w14:textId="77777777" w:rsidR="00F85B9B" w:rsidRDefault="00F85B9B" w:rsidP="00F85B9B">
      <w:r>
        <w:tab/>
        <w:t>‘C:\Users\HP\</w:t>
      </w:r>
      <w:proofErr w:type="spellStart"/>
      <w:r>
        <w:t>AppData</w:t>
      </w:r>
      <w:proofErr w:type="spellEnd"/>
      <w:r>
        <w:t>\Local\Temp\RtmpcHh1UO\</w:t>
      </w:r>
      <w:proofErr w:type="spellStart"/>
      <w:r>
        <w:t>downloaded_packages</w:t>
      </w:r>
      <w:proofErr w:type="spellEnd"/>
      <w:r>
        <w:t>’</w:t>
      </w:r>
    </w:p>
    <w:p w14:paraId="675A5465" w14:textId="77777777" w:rsidR="00F85B9B" w:rsidRDefault="00F85B9B" w:rsidP="00F85B9B">
      <w:r>
        <w:t>&gt; ###SUR</w:t>
      </w:r>
    </w:p>
    <w:p w14:paraId="0F6484BB" w14:textId="77777777" w:rsidR="00F85B9B" w:rsidRDefault="00F85B9B" w:rsidP="00F85B9B">
      <w:r>
        <w:t>&gt; sur=</w:t>
      </w:r>
      <w:proofErr w:type="spellStart"/>
      <w:proofErr w:type="gramStart"/>
      <w:r>
        <w:t>systemfit</w:t>
      </w:r>
      <w:proofErr w:type="spellEnd"/>
      <w:r>
        <w:t>(</w:t>
      </w:r>
      <w:proofErr w:type="spellStart"/>
      <w:proofErr w:type="gramEnd"/>
      <w:r>
        <w:t>roe~ta+ffr+cc+lf,method</w:t>
      </w:r>
      <w:proofErr w:type="spellEnd"/>
      <w:r>
        <w:t xml:space="preserve"> = "SUR", data = </w:t>
      </w:r>
      <w:proofErr w:type="spellStart"/>
      <w:r>
        <w:t>pdata</w:t>
      </w:r>
      <w:proofErr w:type="spellEnd"/>
      <w:r>
        <w:t>)</w:t>
      </w:r>
    </w:p>
    <w:p w14:paraId="1E44ABD7" w14:textId="77777777" w:rsidR="00F85B9B" w:rsidRDefault="00F85B9B" w:rsidP="00F85B9B">
      <w:r>
        <w:t xml:space="preserve">Error in </w:t>
      </w:r>
      <w:proofErr w:type="spellStart"/>
      <w:proofErr w:type="gramStart"/>
      <w:r>
        <w:t>systemfit</w:t>
      </w:r>
      <w:proofErr w:type="spellEnd"/>
      <w:r>
        <w:t>(</w:t>
      </w:r>
      <w:proofErr w:type="gramEnd"/>
      <w:r>
        <w:t xml:space="preserve">roe ~ ta + </w:t>
      </w:r>
      <w:proofErr w:type="spellStart"/>
      <w:r>
        <w:t>ffr</w:t>
      </w:r>
      <w:proofErr w:type="spellEnd"/>
      <w:r>
        <w:t xml:space="preserve"> + cc + </w:t>
      </w:r>
      <w:proofErr w:type="spellStart"/>
      <w:r>
        <w:t>lf</w:t>
      </w:r>
      <w:proofErr w:type="spellEnd"/>
      <w:r>
        <w:t xml:space="preserve">, method = "SUR", data = </w:t>
      </w:r>
      <w:proofErr w:type="spellStart"/>
      <w:r>
        <w:t>pdata</w:t>
      </w:r>
      <w:proofErr w:type="spellEnd"/>
      <w:r>
        <w:t xml:space="preserve">) : </w:t>
      </w:r>
    </w:p>
    <w:p w14:paraId="4B810988" w14:textId="77777777" w:rsidR="00F85B9B" w:rsidRDefault="00F85B9B" w:rsidP="00F85B9B">
      <w:r>
        <w:t xml:space="preserve">  could not find function "</w:t>
      </w:r>
      <w:proofErr w:type="spellStart"/>
      <w:r>
        <w:t>systemfit</w:t>
      </w:r>
      <w:proofErr w:type="spellEnd"/>
      <w:r>
        <w:t>"</w:t>
      </w:r>
    </w:p>
    <w:p w14:paraId="3057899D" w14:textId="77777777" w:rsidR="00F85B9B" w:rsidRDefault="00F85B9B" w:rsidP="00F85B9B">
      <w:r>
        <w:t>&gt; #</w:t>
      </w:r>
      <w:proofErr w:type="gramStart"/>
      <w:r>
        <w:t>install.packages</w:t>
      </w:r>
      <w:proofErr w:type="gramEnd"/>
      <w:r>
        <w:t>("systemfit")</w:t>
      </w:r>
    </w:p>
    <w:p w14:paraId="29471265" w14:textId="77777777" w:rsidR="00F85B9B" w:rsidRDefault="00F85B9B" w:rsidP="00F85B9B">
      <w:r>
        <w:t>&gt; ###SUR</w:t>
      </w:r>
    </w:p>
    <w:p w14:paraId="269975AC" w14:textId="77777777" w:rsidR="00F85B9B" w:rsidRDefault="00F85B9B" w:rsidP="00F85B9B">
      <w:r>
        <w:t>&gt; library(</w:t>
      </w:r>
      <w:proofErr w:type="spellStart"/>
      <w:r>
        <w:t>systemfit</w:t>
      </w:r>
      <w:proofErr w:type="spellEnd"/>
      <w:r>
        <w:t>)</w:t>
      </w:r>
    </w:p>
    <w:p w14:paraId="68441E2D" w14:textId="77777777" w:rsidR="00F85B9B" w:rsidRDefault="00F85B9B" w:rsidP="00F85B9B">
      <w:r>
        <w:t>Loading required package: Matrix</w:t>
      </w:r>
    </w:p>
    <w:p w14:paraId="18468442" w14:textId="77777777" w:rsidR="00F85B9B" w:rsidRDefault="00F85B9B" w:rsidP="00F85B9B">
      <w:r>
        <w:t>Loading required package: car</w:t>
      </w:r>
    </w:p>
    <w:p w14:paraId="644C9EA2" w14:textId="77777777" w:rsidR="00F85B9B" w:rsidRDefault="00F85B9B" w:rsidP="00F85B9B">
      <w:r>
        <w:t xml:space="preserve">Loading required package: </w:t>
      </w:r>
      <w:proofErr w:type="spellStart"/>
      <w:r>
        <w:t>carData</w:t>
      </w:r>
      <w:proofErr w:type="spellEnd"/>
    </w:p>
    <w:p w14:paraId="6A6E91B4" w14:textId="77777777" w:rsidR="00F85B9B" w:rsidRDefault="00F85B9B" w:rsidP="00F85B9B"/>
    <w:p w14:paraId="2ED892F7" w14:textId="77777777" w:rsidR="00F85B9B" w:rsidRDefault="00F85B9B" w:rsidP="00F85B9B">
      <w:r>
        <w:t>Please cite the '</w:t>
      </w:r>
      <w:proofErr w:type="spellStart"/>
      <w:r>
        <w:t>systemfit</w:t>
      </w:r>
      <w:proofErr w:type="spellEnd"/>
      <w:r>
        <w:t>' package as:</w:t>
      </w:r>
    </w:p>
    <w:p w14:paraId="458AC8C6" w14:textId="77777777" w:rsidR="00F85B9B" w:rsidRDefault="00F85B9B" w:rsidP="00F85B9B">
      <w:r>
        <w:t xml:space="preserve">Arne Henningsen and Jeff D. Hamann (2007). </w:t>
      </w:r>
      <w:proofErr w:type="spellStart"/>
      <w:r>
        <w:t>systemfit</w:t>
      </w:r>
      <w:proofErr w:type="spellEnd"/>
      <w:r>
        <w:t>: A Package for Estimating Systems of Simultaneous Equations in R. Journal of Statistical Software 23(4), 1-40. http://www.jstatsoft.org/v23/i04/.</w:t>
      </w:r>
    </w:p>
    <w:p w14:paraId="784532DC" w14:textId="77777777" w:rsidR="00F85B9B" w:rsidRDefault="00F85B9B" w:rsidP="00F85B9B"/>
    <w:p w14:paraId="11BD2772" w14:textId="77777777" w:rsidR="00F85B9B" w:rsidRDefault="00F85B9B" w:rsidP="00F85B9B">
      <w:r>
        <w:t>If you have questions, suggestions, or comments regarding the '</w:t>
      </w:r>
      <w:proofErr w:type="spellStart"/>
      <w:r>
        <w:t>systemfit</w:t>
      </w:r>
      <w:proofErr w:type="spellEnd"/>
      <w:r>
        <w:t xml:space="preserve">' package, please use a forum or 'tracker' at </w:t>
      </w:r>
      <w:proofErr w:type="spellStart"/>
      <w:r>
        <w:t>systemfit's</w:t>
      </w:r>
      <w:proofErr w:type="spellEnd"/>
      <w:r>
        <w:t xml:space="preserve"> R-Forge site:</w:t>
      </w:r>
    </w:p>
    <w:p w14:paraId="209F0E44" w14:textId="77777777" w:rsidR="00F85B9B" w:rsidRDefault="00F85B9B" w:rsidP="00F85B9B">
      <w:r>
        <w:t>https://r-forge.r-project.org/projects/systemfit/</w:t>
      </w:r>
    </w:p>
    <w:p w14:paraId="10F315FB" w14:textId="77777777" w:rsidR="00F85B9B" w:rsidRDefault="00F85B9B" w:rsidP="00F85B9B">
      <w:r>
        <w:t>&gt; sur=</w:t>
      </w:r>
      <w:proofErr w:type="spellStart"/>
      <w:proofErr w:type="gramStart"/>
      <w:r>
        <w:t>systemfit</w:t>
      </w:r>
      <w:proofErr w:type="spellEnd"/>
      <w:r>
        <w:t>(</w:t>
      </w:r>
      <w:proofErr w:type="spellStart"/>
      <w:proofErr w:type="gramEnd"/>
      <w:r>
        <w:t>roe~ta+ffr+cc+lf,method</w:t>
      </w:r>
      <w:proofErr w:type="spellEnd"/>
      <w:r>
        <w:t xml:space="preserve"> = "SUR", data = </w:t>
      </w:r>
      <w:proofErr w:type="spellStart"/>
      <w:r>
        <w:t>pdata</w:t>
      </w:r>
      <w:proofErr w:type="spellEnd"/>
      <w:r>
        <w:t>)</w:t>
      </w:r>
    </w:p>
    <w:p w14:paraId="589EF867" w14:textId="77777777" w:rsidR="00F85B9B" w:rsidRDefault="00F85B9B" w:rsidP="00F85B9B">
      <w:r>
        <w:t xml:space="preserve">Error </w:t>
      </w:r>
      <w:proofErr w:type="gramStart"/>
      <w:r>
        <w:t>in .</w:t>
      </w:r>
      <w:proofErr w:type="gramEnd"/>
      <w:r>
        <w:t>solve.dgC.lu(as(a, "</w:t>
      </w:r>
      <w:proofErr w:type="spellStart"/>
      <w:r>
        <w:t>dgCMatrix</w:t>
      </w:r>
      <w:proofErr w:type="spellEnd"/>
      <w:r>
        <w:t xml:space="preserve">"), b = b, </w:t>
      </w:r>
      <w:proofErr w:type="spellStart"/>
      <w:r>
        <w:t>tol</w:t>
      </w:r>
      <w:proofErr w:type="spellEnd"/>
      <w:r>
        <w:t xml:space="preserve"> = </w:t>
      </w:r>
      <w:proofErr w:type="spellStart"/>
      <w:r>
        <w:t>tol</w:t>
      </w:r>
      <w:proofErr w:type="spellEnd"/>
      <w:r>
        <w:t xml:space="preserve">) : </w:t>
      </w:r>
    </w:p>
    <w:p w14:paraId="65AC666D" w14:textId="77777777" w:rsidR="00F85B9B" w:rsidRDefault="00F85B9B" w:rsidP="00F85B9B">
      <w:r>
        <w:t xml:space="preserve">  LU computationally singular: ratio of extreme entries in |</w:t>
      </w:r>
      <w:proofErr w:type="spellStart"/>
      <w:r>
        <w:t>diag</w:t>
      </w:r>
      <w:proofErr w:type="spellEnd"/>
      <w:r>
        <w:t>(U)| = 8.102e-18</w:t>
      </w:r>
    </w:p>
    <w:p w14:paraId="21E249BA" w14:textId="77777777" w:rsidR="00F85B9B" w:rsidRDefault="00F85B9B" w:rsidP="00F85B9B">
      <w:r>
        <w:t>&gt; summary(sur)</w:t>
      </w:r>
    </w:p>
    <w:p w14:paraId="01332E27" w14:textId="77777777" w:rsidR="00F85B9B" w:rsidRDefault="00F85B9B" w:rsidP="00F85B9B">
      <w:r>
        <w:t xml:space="preserve">Error in </w:t>
      </w:r>
      <w:proofErr w:type="gramStart"/>
      <w:r>
        <w:t>h(</w:t>
      </w:r>
      <w:proofErr w:type="spellStart"/>
      <w:proofErr w:type="gramEnd"/>
      <w:r>
        <w:t>simpleError</w:t>
      </w:r>
      <w:proofErr w:type="spellEnd"/>
      <w:r>
        <w:t xml:space="preserve">(msg, call)) : </w:t>
      </w:r>
    </w:p>
    <w:p w14:paraId="237E4FE2" w14:textId="77777777" w:rsidR="00F85B9B" w:rsidRDefault="00F85B9B" w:rsidP="00F85B9B">
      <w:r>
        <w:t xml:space="preserve">  error in evaluating the argument 'object' in selecting a method for function 'summary': object 'sur' not found</w:t>
      </w:r>
    </w:p>
    <w:p w14:paraId="3FCB500B" w14:textId="77777777" w:rsidR="00F85B9B" w:rsidRDefault="00F85B9B" w:rsidP="00F85B9B">
      <w:r>
        <w:t>&gt; sur=</w:t>
      </w:r>
      <w:proofErr w:type="spellStart"/>
      <w:proofErr w:type="gramStart"/>
      <w:r>
        <w:t>systemfit</w:t>
      </w:r>
      <w:proofErr w:type="spellEnd"/>
      <w:r>
        <w:t>(</w:t>
      </w:r>
      <w:proofErr w:type="spellStart"/>
      <w:proofErr w:type="gramEnd"/>
      <w:r>
        <w:t>roe~ta+ffr,method</w:t>
      </w:r>
      <w:proofErr w:type="spellEnd"/>
      <w:r>
        <w:t xml:space="preserve"> = "SUR", data = </w:t>
      </w:r>
      <w:proofErr w:type="spellStart"/>
      <w:r>
        <w:t>pdata</w:t>
      </w:r>
      <w:proofErr w:type="spellEnd"/>
      <w:r>
        <w:t>)</w:t>
      </w:r>
    </w:p>
    <w:p w14:paraId="75CA8B26" w14:textId="77777777" w:rsidR="00F85B9B" w:rsidRDefault="00F85B9B" w:rsidP="00F85B9B">
      <w:r>
        <w:t xml:space="preserve">Error </w:t>
      </w:r>
      <w:proofErr w:type="gramStart"/>
      <w:r>
        <w:t>in .</w:t>
      </w:r>
      <w:proofErr w:type="gramEnd"/>
      <w:r>
        <w:t>solve.dgC.lu(as(a, "</w:t>
      </w:r>
      <w:proofErr w:type="spellStart"/>
      <w:r>
        <w:t>dgCMatrix</w:t>
      </w:r>
      <w:proofErr w:type="spellEnd"/>
      <w:r>
        <w:t xml:space="preserve">"), b = b, </w:t>
      </w:r>
      <w:proofErr w:type="spellStart"/>
      <w:r>
        <w:t>tol</w:t>
      </w:r>
      <w:proofErr w:type="spellEnd"/>
      <w:r>
        <w:t xml:space="preserve"> = </w:t>
      </w:r>
      <w:proofErr w:type="spellStart"/>
      <w:r>
        <w:t>tol</w:t>
      </w:r>
      <w:proofErr w:type="spellEnd"/>
      <w:r>
        <w:t xml:space="preserve">) : </w:t>
      </w:r>
    </w:p>
    <w:p w14:paraId="76492E88" w14:textId="77777777" w:rsidR="00F85B9B" w:rsidRDefault="00F85B9B" w:rsidP="00F85B9B">
      <w:r>
        <w:t xml:space="preserve">  LU computationally singular: ratio of extreme entries in |</w:t>
      </w:r>
      <w:proofErr w:type="spellStart"/>
      <w:r>
        <w:t>diag</w:t>
      </w:r>
      <w:proofErr w:type="spellEnd"/>
      <w:r>
        <w:t>(U)| = 4.306e-19</w:t>
      </w:r>
    </w:p>
    <w:p w14:paraId="708B0FD0" w14:textId="77777777" w:rsidR="00F85B9B" w:rsidRDefault="00F85B9B" w:rsidP="00F85B9B">
      <w:r>
        <w:t>&gt; summary(sur)</w:t>
      </w:r>
    </w:p>
    <w:p w14:paraId="21EA9ADF" w14:textId="77777777" w:rsidR="00F85B9B" w:rsidRDefault="00F85B9B" w:rsidP="00F85B9B">
      <w:r>
        <w:t xml:space="preserve">Error in </w:t>
      </w:r>
      <w:proofErr w:type="gramStart"/>
      <w:r>
        <w:t>h(</w:t>
      </w:r>
      <w:proofErr w:type="spellStart"/>
      <w:proofErr w:type="gramEnd"/>
      <w:r>
        <w:t>simpleError</w:t>
      </w:r>
      <w:proofErr w:type="spellEnd"/>
      <w:r>
        <w:t xml:space="preserve">(msg, call)) : </w:t>
      </w:r>
    </w:p>
    <w:p w14:paraId="40441DAD" w14:textId="77777777" w:rsidR="00F85B9B" w:rsidRDefault="00F85B9B" w:rsidP="00F85B9B">
      <w:r>
        <w:t xml:space="preserve">  error in evaluating the argument 'object' in selecting a method for function 'summary': object 'sur' not found</w:t>
      </w:r>
    </w:p>
    <w:p w14:paraId="10334653" w14:textId="77777777" w:rsidR="00F85B9B" w:rsidRDefault="00F85B9B" w:rsidP="00F85B9B">
      <w:r>
        <w:t xml:space="preserve">&gt; ###granger causality test, Null:  does not cause granger </w:t>
      </w:r>
    </w:p>
    <w:p w14:paraId="1A1D94C7" w14:textId="77777777" w:rsidR="00F85B9B" w:rsidRDefault="00F85B9B" w:rsidP="00F85B9B">
      <w:r>
        <w:t xml:space="preserve">&gt; </w:t>
      </w:r>
      <w:proofErr w:type="spellStart"/>
      <w:proofErr w:type="gramStart"/>
      <w:r>
        <w:t>pgrangertest</w:t>
      </w:r>
      <w:proofErr w:type="spellEnd"/>
      <w:r>
        <w:t>(</w:t>
      </w:r>
      <w:proofErr w:type="spellStart"/>
      <w:proofErr w:type="gramEnd"/>
      <w:r>
        <w:t>roe~ta,data</w:t>
      </w:r>
      <w:proofErr w:type="spellEnd"/>
      <w:r>
        <w:t xml:space="preserve"> = </w:t>
      </w:r>
      <w:proofErr w:type="spellStart"/>
      <w:r>
        <w:t>pdata</w:t>
      </w:r>
      <w:proofErr w:type="spellEnd"/>
      <w:r>
        <w:t>)</w:t>
      </w:r>
    </w:p>
    <w:p w14:paraId="7BE159BA" w14:textId="77777777" w:rsidR="00F85B9B" w:rsidRDefault="00F85B9B" w:rsidP="00F85B9B"/>
    <w:p w14:paraId="0F3C20B2" w14:textId="77777777" w:rsidR="00F85B9B" w:rsidRDefault="00F85B9B" w:rsidP="00F85B9B">
      <w:r>
        <w:tab/>
        <w:t>Panel Granger (Non-)Causality Test (</w:t>
      </w:r>
      <w:proofErr w:type="spellStart"/>
      <w:r>
        <w:t>Dumitrescu</w:t>
      </w:r>
      <w:proofErr w:type="spellEnd"/>
      <w:r>
        <w:t>/</w:t>
      </w:r>
      <w:proofErr w:type="spellStart"/>
      <w:r>
        <w:t>Hurlin</w:t>
      </w:r>
      <w:proofErr w:type="spellEnd"/>
      <w:r>
        <w:t xml:space="preserve"> (2012))</w:t>
      </w:r>
    </w:p>
    <w:p w14:paraId="10BF0457" w14:textId="77777777" w:rsidR="00F85B9B" w:rsidRDefault="00F85B9B" w:rsidP="00F85B9B"/>
    <w:p w14:paraId="0B162F83" w14:textId="77777777" w:rsidR="00F85B9B" w:rsidRDefault="00F85B9B" w:rsidP="00F85B9B">
      <w:r>
        <w:t>data:  roe ~ ta</w:t>
      </w:r>
    </w:p>
    <w:p w14:paraId="6D296704" w14:textId="77777777" w:rsidR="00F85B9B" w:rsidRDefault="00F85B9B" w:rsidP="00F85B9B">
      <w:proofErr w:type="spellStart"/>
      <w:r>
        <w:t>Ztilde</w:t>
      </w:r>
      <w:proofErr w:type="spellEnd"/>
      <w:r>
        <w:t xml:space="preserve"> = -0.58006, p-value = 0.5619</w:t>
      </w:r>
    </w:p>
    <w:p w14:paraId="6861E7A8" w14:textId="77777777" w:rsidR="00F85B9B" w:rsidRDefault="00F85B9B" w:rsidP="00F85B9B">
      <w:r>
        <w:t>alternative hypothesis: Granger causality for at least one individual</w:t>
      </w:r>
    </w:p>
    <w:p w14:paraId="0F0104C1" w14:textId="77777777" w:rsidR="00F85B9B" w:rsidRDefault="00F85B9B" w:rsidP="00F85B9B"/>
    <w:p w14:paraId="35202918" w14:textId="77777777" w:rsidR="00F85B9B" w:rsidRDefault="00F85B9B" w:rsidP="00F85B9B">
      <w:r>
        <w:t xml:space="preserve">&gt; </w:t>
      </w:r>
      <w:proofErr w:type="spellStart"/>
      <w:proofErr w:type="gramStart"/>
      <w:r>
        <w:t>pgrangertest</w:t>
      </w:r>
      <w:proofErr w:type="spellEnd"/>
      <w:r>
        <w:t>(</w:t>
      </w:r>
      <w:proofErr w:type="spellStart"/>
      <w:proofErr w:type="gramEnd"/>
      <w:r>
        <w:t>roe~cc,data</w:t>
      </w:r>
      <w:proofErr w:type="spellEnd"/>
      <w:r>
        <w:t xml:space="preserve"> = </w:t>
      </w:r>
      <w:proofErr w:type="spellStart"/>
      <w:r>
        <w:t>pdata</w:t>
      </w:r>
      <w:proofErr w:type="spellEnd"/>
      <w:r>
        <w:t>)</w:t>
      </w:r>
    </w:p>
    <w:p w14:paraId="2DD5546A" w14:textId="77777777" w:rsidR="00F85B9B" w:rsidRDefault="00F85B9B" w:rsidP="00F85B9B"/>
    <w:p w14:paraId="6C14200D" w14:textId="77777777" w:rsidR="00F85B9B" w:rsidRDefault="00F85B9B" w:rsidP="00F85B9B">
      <w:r>
        <w:tab/>
        <w:t>Panel Granger (Non-)Causality Test (</w:t>
      </w:r>
      <w:proofErr w:type="spellStart"/>
      <w:r>
        <w:t>Dumitrescu</w:t>
      </w:r>
      <w:proofErr w:type="spellEnd"/>
      <w:r>
        <w:t>/</w:t>
      </w:r>
      <w:proofErr w:type="spellStart"/>
      <w:r>
        <w:t>Hurlin</w:t>
      </w:r>
      <w:proofErr w:type="spellEnd"/>
      <w:r>
        <w:t xml:space="preserve"> (2012))</w:t>
      </w:r>
    </w:p>
    <w:p w14:paraId="5B1E7FBE" w14:textId="77777777" w:rsidR="00F85B9B" w:rsidRDefault="00F85B9B" w:rsidP="00F85B9B"/>
    <w:p w14:paraId="3C1780F4" w14:textId="77777777" w:rsidR="00F85B9B" w:rsidRDefault="00F85B9B" w:rsidP="00F85B9B">
      <w:r>
        <w:t>data:  roe ~ cc</w:t>
      </w:r>
    </w:p>
    <w:p w14:paraId="6CBADDD0" w14:textId="77777777" w:rsidR="00F85B9B" w:rsidRDefault="00F85B9B" w:rsidP="00F85B9B">
      <w:proofErr w:type="spellStart"/>
      <w:r>
        <w:t>Ztilde</w:t>
      </w:r>
      <w:proofErr w:type="spellEnd"/>
      <w:r>
        <w:t xml:space="preserve"> = -0.18276, p-value = 0.855</w:t>
      </w:r>
    </w:p>
    <w:p w14:paraId="57DC7836" w14:textId="77777777" w:rsidR="00F85B9B" w:rsidRDefault="00F85B9B" w:rsidP="00F85B9B">
      <w:r>
        <w:t>alternative hypothesis: Granger causality for at least one individual</w:t>
      </w:r>
    </w:p>
    <w:p w14:paraId="3FFC8F00" w14:textId="77777777" w:rsidR="00F85B9B" w:rsidRDefault="00F85B9B" w:rsidP="00F85B9B"/>
    <w:p w14:paraId="5706D59B" w14:textId="77777777" w:rsidR="00F85B9B" w:rsidRDefault="00F85B9B" w:rsidP="00F85B9B">
      <w:r>
        <w:t xml:space="preserve">&gt; </w:t>
      </w:r>
      <w:proofErr w:type="spellStart"/>
      <w:proofErr w:type="gramStart"/>
      <w:r>
        <w:t>pgrangertest</w:t>
      </w:r>
      <w:proofErr w:type="spellEnd"/>
      <w:r>
        <w:t>(</w:t>
      </w:r>
      <w:proofErr w:type="spellStart"/>
      <w:proofErr w:type="gramEnd"/>
      <w:r>
        <w:t>roe~lf,data</w:t>
      </w:r>
      <w:proofErr w:type="spellEnd"/>
      <w:r>
        <w:t xml:space="preserve"> = </w:t>
      </w:r>
      <w:proofErr w:type="spellStart"/>
      <w:r>
        <w:t>pdata</w:t>
      </w:r>
      <w:proofErr w:type="spellEnd"/>
      <w:r>
        <w:t>)</w:t>
      </w:r>
    </w:p>
    <w:p w14:paraId="3C3D76A6" w14:textId="77777777" w:rsidR="00F85B9B" w:rsidRDefault="00F85B9B" w:rsidP="00F85B9B"/>
    <w:p w14:paraId="1CFD81E4" w14:textId="77777777" w:rsidR="00F85B9B" w:rsidRDefault="00F85B9B" w:rsidP="00F85B9B">
      <w:r>
        <w:tab/>
        <w:t>Panel Granger (Non-)Causality Test (</w:t>
      </w:r>
      <w:proofErr w:type="spellStart"/>
      <w:r>
        <w:t>Dumitrescu</w:t>
      </w:r>
      <w:proofErr w:type="spellEnd"/>
      <w:r>
        <w:t>/</w:t>
      </w:r>
      <w:proofErr w:type="spellStart"/>
      <w:r>
        <w:t>Hurlin</w:t>
      </w:r>
      <w:proofErr w:type="spellEnd"/>
      <w:r>
        <w:t xml:space="preserve"> (2012))</w:t>
      </w:r>
    </w:p>
    <w:p w14:paraId="446CDB86" w14:textId="77777777" w:rsidR="00F85B9B" w:rsidRDefault="00F85B9B" w:rsidP="00F85B9B"/>
    <w:p w14:paraId="1F2E7966" w14:textId="77777777" w:rsidR="00F85B9B" w:rsidRDefault="00F85B9B" w:rsidP="00F85B9B">
      <w:r>
        <w:t xml:space="preserve">data:  roe ~ </w:t>
      </w:r>
      <w:proofErr w:type="spellStart"/>
      <w:r>
        <w:t>lf</w:t>
      </w:r>
      <w:proofErr w:type="spellEnd"/>
    </w:p>
    <w:p w14:paraId="54F4101A" w14:textId="77777777" w:rsidR="00F85B9B" w:rsidRDefault="00F85B9B" w:rsidP="00F85B9B">
      <w:proofErr w:type="spellStart"/>
      <w:r>
        <w:t>Ztilde</w:t>
      </w:r>
      <w:proofErr w:type="spellEnd"/>
      <w:r>
        <w:t xml:space="preserve"> = -0.95029, p-value = 0.342</w:t>
      </w:r>
    </w:p>
    <w:p w14:paraId="321A8B50" w14:textId="77777777" w:rsidR="00F85B9B" w:rsidRDefault="00F85B9B" w:rsidP="00F85B9B">
      <w:r>
        <w:t>alternative hypothesis: Granger causality for at least one individual</w:t>
      </w:r>
    </w:p>
    <w:p w14:paraId="3F5F5C0C" w14:textId="77777777" w:rsidR="00F85B9B" w:rsidRDefault="00F85B9B" w:rsidP="00F85B9B"/>
    <w:p w14:paraId="485B05FC" w14:textId="77777777" w:rsidR="00F85B9B" w:rsidRDefault="00F85B9B" w:rsidP="00F85B9B">
      <w:r>
        <w:t xml:space="preserve">&gt; </w:t>
      </w:r>
      <w:proofErr w:type="spellStart"/>
      <w:proofErr w:type="gramStart"/>
      <w:r>
        <w:t>pgrangertest</w:t>
      </w:r>
      <w:proofErr w:type="spellEnd"/>
      <w:r>
        <w:t>(</w:t>
      </w:r>
      <w:proofErr w:type="spellStart"/>
      <w:proofErr w:type="gramEnd"/>
      <w:r>
        <w:t>roe~ffr,data</w:t>
      </w:r>
      <w:proofErr w:type="spellEnd"/>
      <w:r>
        <w:t xml:space="preserve"> = </w:t>
      </w:r>
      <w:proofErr w:type="spellStart"/>
      <w:r>
        <w:t>pdata</w:t>
      </w:r>
      <w:proofErr w:type="spellEnd"/>
      <w:r>
        <w:t>)</w:t>
      </w:r>
    </w:p>
    <w:p w14:paraId="67017547" w14:textId="77777777" w:rsidR="00F85B9B" w:rsidRDefault="00F85B9B" w:rsidP="00F85B9B"/>
    <w:p w14:paraId="3DFD11BD" w14:textId="77777777" w:rsidR="00F85B9B" w:rsidRDefault="00F85B9B" w:rsidP="00F85B9B">
      <w:r>
        <w:tab/>
        <w:t>Panel Granger (Non-)Causality Test (</w:t>
      </w:r>
      <w:proofErr w:type="spellStart"/>
      <w:r>
        <w:t>Dumitrescu</w:t>
      </w:r>
      <w:proofErr w:type="spellEnd"/>
      <w:r>
        <w:t>/</w:t>
      </w:r>
      <w:proofErr w:type="spellStart"/>
      <w:r>
        <w:t>Hurlin</w:t>
      </w:r>
      <w:proofErr w:type="spellEnd"/>
      <w:r>
        <w:t xml:space="preserve"> (2012))</w:t>
      </w:r>
    </w:p>
    <w:p w14:paraId="309E5D8C" w14:textId="77777777" w:rsidR="00F85B9B" w:rsidRDefault="00F85B9B" w:rsidP="00F85B9B"/>
    <w:p w14:paraId="46778E30" w14:textId="77777777" w:rsidR="00F85B9B" w:rsidRDefault="00F85B9B" w:rsidP="00F85B9B">
      <w:r>
        <w:t xml:space="preserve">data:  roe ~ </w:t>
      </w:r>
      <w:proofErr w:type="spellStart"/>
      <w:r>
        <w:t>ffr</w:t>
      </w:r>
      <w:proofErr w:type="spellEnd"/>
    </w:p>
    <w:p w14:paraId="7396A878" w14:textId="77777777" w:rsidR="00F85B9B" w:rsidRDefault="00F85B9B" w:rsidP="00F85B9B">
      <w:proofErr w:type="spellStart"/>
      <w:r>
        <w:t>Ztilde</w:t>
      </w:r>
      <w:proofErr w:type="spellEnd"/>
      <w:r>
        <w:t xml:space="preserve"> = -0.60728, p-value = 0.5437</w:t>
      </w:r>
    </w:p>
    <w:p w14:paraId="75C9E60C" w14:textId="77777777" w:rsidR="00F85B9B" w:rsidRDefault="00F85B9B" w:rsidP="00F85B9B">
      <w:r>
        <w:t>alternative hypothesis: Granger causality for at least one individual</w:t>
      </w:r>
    </w:p>
    <w:p w14:paraId="5D8B4E46" w14:textId="77777777" w:rsidR="00F85B9B" w:rsidRDefault="00F85B9B" w:rsidP="00F85B9B"/>
    <w:p w14:paraId="4446AD45" w14:textId="77777777" w:rsidR="00F85B9B" w:rsidRDefault="00F85B9B" w:rsidP="00F85B9B">
      <w:r>
        <w:t>&gt; ###if we know the lag order</w:t>
      </w:r>
    </w:p>
    <w:p w14:paraId="667201BC" w14:textId="77777777" w:rsidR="00F85B9B" w:rsidRDefault="00F85B9B" w:rsidP="00F85B9B">
      <w:r>
        <w:t xml:space="preserve">&gt; </w:t>
      </w:r>
    </w:p>
    <w:p w14:paraId="3EB9890D" w14:textId="77777777" w:rsidR="00F85B9B" w:rsidRDefault="00F85B9B" w:rsidP="00F85B9B">
      <w:r>
        <w:t xml:space="preserve">&gt; </w:t>
      </w:r>
      <w:proofErr w:type="spellStart"/>
      <w:proofErr w:type="gramStart"/>
      <w:r>
        <w:t>pgrangertest</w:t>
      </w:r>
      <w:proofErr w:type="spellEnd"/>
      <w:r>
        <w:t>(</w:t>
      </w:r>
      <w:proofErr w:type="spellStart"/>
      <w:proofErr w:type="gramEnd"/>
      <w:r>
        <w:t>roe~ta,data</w:t>
      </w:r>
      <w:proofErr w:type="spellEnd"/>
      <w:r>
        <w:t xml:space="preserve"> = </w:t>
      </w:r>
      <w:proofErr w:type="spellStart"/>
      <w:r>
        <w:t>pdata</w:t>
      </w:r>
      <w:proofErr w:type="spellEnd"/>
      <w:r>
        <w:t>, order = 1)</w:t>
      </w:r>
    </w:p>
    <w:p w14:paraId="6ECB85F2" w14:textId="77777777" w:rsidR="00F85B9B" w:rsidRDefault="00F85B9B" w:rsidP="00F85B9B"/>
    <w:p w14:paraId="10DE8708" w14:textId="77777777" w:rsidR="00F85B9B" w:rsidRDefault="00F85B9B" w:rsidP="00F85B9B">
      <w:r>
        <w:tab/>
        <w:t>Panel Granger (Non-)Causality Test (</w:t>
      </w:r>
      <w:proofErr w:type="spellStart"/>
      <w:r>
        <w:t>Dumitrescu</w:t>
      </w:r>
      <w:proofErr w:type="spellEnd"/>
      <w:r>
        <w:t>/</w:t>
      </w:r>
      <w:proofErr w:type="spellStart"/>
      <w:r>
        <w:t>Hurlin</w:t>
      </w:r>
      <w:proofErr w:type="spellEnd"/>
      <w:r>
        <w:t xml:space="preserve"> (2012))</w:t>
      </w:r>
    </w:p>
    <w:p w14:paraId="43EF09F5" w14:textId="77777777" w:rsidR="00F85B9B" w:rsidRDefault="00F85B9B" w:rsidP="00F85B9B"/>
    <w:p w14:paraId="445DE3DB" w14:textId="77777777" w:rsidR="00F85B9B" w:rsidRDefault="00F85B9B" w:rsidP="00F85B9B">
      <w:r>
        <w:t>data:  roe ~ ta</w:t>
      </w:r>
    </w:p>
    <w:p w14:paraId="60FB18F4" w14:textId="77777777" w:rsidR="00F85B9B" w:rsidRDefault="00F85B9B" w:rsidP="00F85B9B">
      <w:proofErr w:type="spellStart"/>
      <w:r>
        <w:t>Ztilde</w:t>
      </w:r>
      <w:proofErr w:type="spellEnd"/>
      <w:r>
        <w:t xml:space="preserve"> = -0.58006, p-value = 0.5619</w:t>
      </w:r>
    </w:p>
    <w:p w14:paraId="1BF94506" w14:textId="77777777" w:rsidR="00F85B9B" w:rsidRDefault="00F85B9B" w:rsidP="00F85B9B">
      <w:r>
        <w:t>alternative hypothesis: Granger causality for at least one individual</w:t>
      </w:r>
    </w:p>
    <w:p w14:paraId="44D9BEBC" w14:textId="77777777" w:rsidR="00F85B9B" w:rsidRDefault="00F85B9B" w:rsidP="00F85B9B"/>
    <w:p w14:paraId="70771E0B" w14:textId="77777777" w:rsidR="00F85B9B" w:rsidRDefault="00F85B9B" w:rsidP="00F85B9B">
      <w:r>
        <w:t xml:space="preserve">&gt; </w:t>
      </w:r>
      <w:proofErr w:type="spellStart"/>
      <w:proofErr w:type="gramStart"/>
      <w:r>
        <w:t>pgrangertest</w:t>
      </w:r>
      <w:proofErr w:type="spellEnd"/>
      <w:r>
        <w:t>(</w:t>
      </w:r>
      <w:proofErr w:type="spellStart"/>
      <w:proofErr w:type="gramEnd"/>
      <w:r>
        <w:t>roe~cc,data</w:t>
      </w:r>
      <w:proofErr w:type="spellEnd"/>
      <w:r>
        <w:t xml:space="preserve"> = </w:t>
      </w:r>
      <w:proofErr w:type="spellStart"/>
      <w:r>
        <w:t>pdata,order</w:t>
      </w:r>
      <w:proofErr w:type="spellEnd"/>
      <w:r>
        <w:t xml:space="preserve"> = 1)</w:t>
      </w:r>
    </w:p>
    <w:p w14:paraId="24C86D7B" w14:textId="77777777" w:rsidR="00F85B9B" w:rsidRDefault="00F85B9B" w:rsidP="00F85B9B"/>
    <w:p w14:paraId="381CC74C" w14:textId="77777777" w:rsidR="00F85B9B" w:rsidRDefault="00F85B9B" w:rsidP="00F85B9B">
      <w:r>
        <w:tab/>
        <w:t>Panel Granger (Non-)Causality Test (</w:t>
      </w:r>
      <w:proofErr w:type="spellStart"/>
      <w:r>
        <w:t>Dumitrescu</w:t>
      </w:r>
      <w:proofErr w:type="spellEnd"/>
      <w:r>
        <w:t>/</w:t>
      </w:r>
      <w:proofErr w:type="spellStart"/>
      <w:r>
        <w:t>Hurlin</w:t>
      </w:r>
      <w:proofErr w:type="spellEnd"/>
      <w:r>
        <w:t xml:space="preserve"> (2012))</w:t>
      </w:r>
    </w:p>
    <w:p w14:paraId="4316909E" w14:textId="77777777" w:rsidR="00F85B9B" w:rsidRDefault="00F85B9B" w:rsidP="00F85B9B"/>
    <w:p w14:paraId="53B6C75A" w14:textId="77777777" w:rsidR="00F85B9B" w:rsidRDefault="00F85B9B" w:rsidP="00F85B9B">
      <w:r>
        <w:t>data:  roe ~ cc</w:t>
      </w:r>
    </w:p>
    <w:p w14:paraId="260AAC40" w14:textId="77777777" w:rsidR="00F85B9B" w:rsidRDefault="00F85B9B" w:rsidP="00F85B9B">
      <w:proofErr w:type="spellStart"/>
      <w:r>
        <w:t>Ztilde</w:t>
      </w:r>
      <w:proofErr w:type="spellEnd"/>
      <w:r>
        <w:t xml:space="preserve"> = -0.18276, p-value = 0.855</w:t>
      </w:r>
    </w:p>
    <w:p w14:paraId="027EE3F4" w14:textId="77777777" w:rsidR="00F85B9B" w:rsidRDefault="00F85B9B" w:rsidP="00F85B9B">
      <w:r>
        <w:t>alternative hypothesis: Granger causality for at least one individual</w:t>
      </w:r>
    </w:p>
    <w:p w14:paraId="58FBACCE" w14:textId="77777777" w:rsidR="00F85B9B" w:rsidRDefault="00F85B9B" w:rsidP="00F85B9B"/>
    <w:p w14:paraId="4A213846" w14:textId="77777777" w:rsidR="00F85B9B" w:rsidRDefault="00F85B9B" w:rsidP="00F85B9B">
      <w:r>
        <w:t xml:space="preserve">&gt; </w:t>
      </w:r>
      <w:proofErr w:type="spellStart"/>
      <w:proofErr w:type="gramStart"/>
      <w:r>
        <w:t>pgrangertest</w:t>
      </w:r>
      <w:proofErr w:type="spellEnd"/>
      <w:r>
        <w:t>(</w:t>
      </w:r>
      <w:proofErr w:type="spellStart"/>
      <w:proofErr w:type="gramEnd"/>
      <w:r>
        <w:t>roe~lf,data</w:t>
      </w:r>
      <w:proofErr w:type="spellEnd"/>
      <w:r>
        <w:t xml:space="preserve"> = </w:t>
      </w:r>
      <w:proofErr w:type="spellStart"/>
      <w:r>
        <w:t>pdata,order</w:t>
      </w:r>
      <w:proofErr w:type="spellEnd"/>
      <w:r>
        <w:t xml:space="preserve"> = 1)</w:t>
      </w:r>
    </w:p>
    <w:p w14:paraId="7778B350" w14:textId="77777777" w:rsidR="00F85B9B" w:rsidRDefault="00F85B9B" w:rsidP="00F85B9B"/>
    <w:p w14:paraId="6C83F4C1" w14:textId="77777777" w:rsidR="00F85B9B" w:rsidRDefault="00F85B9B" w:rsidP="00F85B9B">
      <w:r>
        <w:tab/>
        <w:t>Panel Granger (Non-)Causality Test (</w:t>
      </w:r>
      <w:proofErr w:type="spellStart"/>
      <w:r>
        <w:t>Dumitrescu</w:t>
      </w:r>
      <w:proofErr w:type="spellEnd"/>
      <w:r>
        <w:t>/</w:t>
      </w:r>
      <w:proofErr w:type="spellStart"/>
      <w:r>
        <w:t>Hurlin</w:t>
      </w:r>
      <w:proofErr w:type="spellEnd"/>
      <w:r>
        <w:t xml:space="preserve"> (2012))</w:t>
      </w:r>
    </w:p>
    <w:p w14:paraId="1D517126" w14:textId="77777777" w:rsidR="00F85B9B" w:rsidRDefault="00F85B9B" w:rsidP="00F85B9B"/>
    <w:p w14:paraId="586E7AF9" w14:textId="77777777" w:rsidR="00F85B9B" w:rsidRDefault="00F85B9B" w:rsidP="00F85B9B">
      <w:r>
        <w:t xml:space="preserve">data:  roe ~ </w:t>
      </w:r>
      <w:proofErr w:type="spellStart"/>
      <w:r>
        <w:t>lf</w:t>
      </w:r>
      <w:proofErr w:type="spellEnd"/>
    </w:p>
    <w:p w14:paraId="217076D4" w14:textId="77777777" w:rsidR="00F85B9B" w:rsidRDefault="00F85B9B" w:rsidP="00F85B9B">
      <w:proofErr w:type="spellStart"/>
      <w:r>
        <w:t>Ztilde</w:t>
      </w:r>
      <w:proofErr w:type="spellEnd"/>
      <w:r>
        <w:t xml:space="preserve"> = -0.95029, p-value = 0.342</w:t>
      </w:r>
    </w:p>
    <w:p w14:paraId="728B6AB8" w14:textId="77777777" w:rsidR="00F85B9B" w:rsidRDefault="00F85B9B" w:rsidP="00F85B9B">
      <w:r>
        <w:t>alternative hypothesis: Granger causality for at least one individual</w:t>
      </w:r>
    </w:p>
    <w:p w14:paraId="698A0E86" w14:textId="77777777" w:rsidR="00F85B9B" w:rsidRDefault="00F85B9B" w:rsidP="00F85B9B"/>
    <w:p w14:paraId="705C2A48" w14:textId="77777777" w:rsidR="00F85B9B" w:rsidRDefault="00F85B9B" w:rsidP="00F85B9B">
      <w:r>
        <w:t xml:space="preserve">&gt; </w:t>
      </w:r>
      <w:proofErr w:type="spellStart"/>
      <w:proofErr w:type="gramStart"/>
      <w:r>
        <w:t>pgrangertest</w:t>
      </w:r>
      <w:proofErr w:type="spellEnd"/>
      <w:r>
        <w:t>(</w:t>
      </w:r>
      <w:proofErr w:type="spellStart"/>
      <w:proofErr w:type="gramEnd"/>
      <w:r>
        <w:t>roe~ffr,data</w:t>
      </w:r>
      <w:proofErr w:type="spellEnd"/>
      <w:r>
        <w:t xml:space="preserve"> = </w:t>
      </w:r>
      <w:proofErr w:type="spellStart"/>
      <w:r>
        <w:t>pdata,order</w:t>
      </w:r>
      <w:proofErr w:type="spellEnd"/>
      <w:r>
        <w:t xml:space="preserve"> = 1)</w:t>
      </w:r>
    </w:p>
    <w:p w14:paraId="1ACEF2D0" w14:textId="77777777" w:rsidR="00F85B9B" w:rsidRDefault="00F85B9B" w:rsidP="00F85B9B"/>
    <w:p w14:paraId="1045C359" w14:textId="77777777" w:rsidR="00F85B9B" w:rsidRDefault="00F85B9B" w:rsidP="00F85B9B">
      <w:r>
        <w:tab/>
        <w:t>Panel Granger (Non-)Causality Test (</w:t>
      </w:r>
      <w:proofErr w:type="spellStart"/>
      <w:r>
        <w:t>Dumitrescu</w:t>
      </w:r>
      <w:proofErr w:type="spellEnd"/>
      <w:r>
        <w:t>/</w:t>
      </w:r>
      <w:proofErr w:type="spellStart"/>
      <w:r>
        <w:t>Hurlin</w:t>
      </w:r>
      <w:proofErr w:type="spellEnd"/>
      <w:r>
        <w:t xml:space="preserve"> (2012))</w:t>
      </w:r>
    </w:p>
    <w:p w14:paraId="5F63E022" w14:textId="77777777" w:rsidR="00F85B9B" w:rsidRDefault="00F85B9B" w:rsidP="00F85B9B"/>
    <w:p w14:paraId="159A580A" w14:textId="77777777" w:rsidR="00F85B9B" w:rsidRDefault="00F85B9B" w:rsidP="00F85B9B">
      <w:r>
        <w:t xml:space="preserve">data:  roe ~ </w:t>
      </w:r>
      <w:proofErr w:type="spellStart"/>
      <w:r>
        <w:t>ffr</w:t>
      </w:r>
      <w:proofErr w:type="spellEnd"/>
    </w:p>
    <w:p w14:paraId="5D302962" w14:textId="77777777" w:rsidR="00F85B9B" w:rsidRDefault="00F85B9B" w:rsidP="00F85B9B">
      <w:proofErr w:type="spellStart"/>
      <w:r>
        <w:t>Ztilde</w:t>
      </w:r>
      <w:proofErr w:type="spellEnd"/>
      <w:r>
        <w:t xml:space="preserve"> = -0.60728, p-value = 0.5437</w:t>
      </w:r>
    </w:p>
    <w:p w14:paraId="1BB085D2" w14:textId="77777777" w:rsidR="00F85B9B" w:rsidRDefault="00F85B9B" w:rsidP="00F85B9B">
      <w:r>
        <w:t>alternative hypothesis: Granger causality for at least one individual</w:t>
      </w:r>
    </w:p>
    <w:p w14:paraId="5E0A8E5F" w14:textId="77777777" w:rsidR="00F85B9B" w:rsidRDefault="00F85B9B" w:rsidP="00F85B9B"/>
    <w:p w14:paraId="5604BE7B" w14:textId="77777777" w:rsidR="00F85B9B" w:rsidRDefault="00F85B9B" w:rsidP="00F85B9B">
      <w:r>
        <w:t xml:space="preserve">&gt; </w:t>
      </w:r>
      <w:proofErr w:type="spellStart"/>
      <w:proofErr w:type="gramStart"/>
      <w:r>
        <w:t>pgrangertest</w:t>
      </w:r>
      <w:proofErr w:type="spellEnd"/>
      <w:r>
        <w:t>(</w:t>
      </w:r>
      <w:proofErr w:type="spellStart"/>
      <w:proofErr w:type="gramEnd"/>
      <w:r>
        <w:t>roe~ta,data</w:t>
      </w:r>
      <w:proofErr w:type="spellEnd"/>
      <w:r>
        <w:t xml:space="preserve"> = </w:t>
      </w:r>
      <w:proofErr w:type="spellStart"/>
      <w:r>
        <w:t>pdata</w:t>
      </w:r>
      <w:proofErr w:type="spellEnd"/>
      <w:r>
        <w:t>, order = 3)</w:t>
      </w:r>
    </w:p>
    <w:p w14:paraId="0F0C6B13" w14:textId="77777777" w:rsidR="00F85B9B" w:rsidRDefault="00F85B9B" w:rsidP="00F85B9B"/>
    <w:p w14:paraId="6A746B13" w14:textId="77777777" w:rsidR="00F85B9B" w:rsidRDefault="00F85B9B" w:rsidP="00F85B9B">
      <w:r>
        <w:tab/>
        <w:t>Panel Granger (Non-)Causality Test (</w:t>
      </w:r>
      <w:proofErr w:type="spellStart"/>
      <w:r>
        <w:t>Dumitrescu</w:t>
      </w:r>
      <w:proofErr w:type="spellEnd"/>
      <w:r>
        <w:t>/</w:t>
      </w:r>
      <w:proofErr w:type="spellStart"/>
      <w:r>
        <w:t>Hurlin</w:t>
      </w:r>
      <w:proofErr w:type="spellEnd"/>
      <w:r>
        <w:t xml:space="preserve"> (2012))</w:t>
      </w:r>
    </w:p>
    <w:p w14:paraId="0F3CBA6E" w14:textId="77777777" w:rsidR="00F85B9B" w:rsidRDefault="00F85B9B" w:rsidP="00F85B9B"/>
    <w:p w14:paraId="27C8D179" w14:textId="77777777" w:rsidR="00F85B9B" w:rsidRDefault="00F85B9B" w:rsidP="00F85B9B">
      <w:r>
        <w:t>data:  roe ~ ta</w:t>
      </w:r>
    </w:p>
    <w:p w14:paraId="5E18DBAF" w14:textId="77777777" w:rsidR="00F85B9B" w:rsidRDefault="00F85B9B" w:rsidP="00F85B9B">
      <w:proofErr w:type="spellStart"/>
      <w:r>
        <w:t>Ztilde</w:t>
      </w:r>
      <w:proofErr w:type="spellEnd"/>
      <w:r>
        <w:t xml:space="preserve"> = 3.2798, p-value = 0.001039</w:t>
      </w:r>
    </w:p>
    <w:p w14:paraId="7AB0A269" w14:textId="77777777" w:rsidR="00F85B9B" w:rsidRDefault="00F85B9B" w:rsidP="00F85B9B">
      <w:r>
        <w:t>alternative hypothesis: Granger causality for at least one individual</w:t>
      </w:r>
    </w:p>
    <w:p w14:paraId="65538E2D" w14:textId="77777777" w:rsidR="00F85B9B" w:rsidRDefault="00F85B9B" w:rsidP="00F85B9B"/>
    <w:p w14:paraId="51825440" w14:textId="77777777" w:rsidR="00F85B9B" w:rsidRDefault="00F85B9B" w:rsidP="00F85B9B">
      <w:r>
        <w:t xml:space="preserve">&gt; </w:t>
      </w:r>
      <w:proofErr w:type="spellStart"/>
      <w:proofErr w:type="gramStart"/>
      <w:r>
        <w:t>pgrangertest</w:t>
      </w:r>
      <w:proofErr w:type="spellEnd"/>
      <w:r>
        <w:t>(</w:t>
      </w:r>
      <w:proofErr w:type="spellStart"/>
      <w:proofErr w:type="gramEnd"/>
      <w:r>
        <w:t>roe~cc,data</w:t>
      </w:r>
      <w:proofErr w:type="spellEnd"/>
      <w:r>
        <w:t xml:space="preserve"> = </w:t>
      </w:r>
      <w:proofErr w:type="spellStart"/>
      <w:r>
        <w:t>pdata,order</w:t>
      </w:r>
      <w:proofErr w:type="spellEnd"/>
      <w:r>
        <w:t xml:space="preserve"> = 3)</w:t>
      </w:r>
    </w:p>
    <w:p w14:paraId="0FE6F76A" w14:textId="77777777" w:rsidR="00F85B9B" w:rsidRDefault="00F85B9B" w:rsidP="00F85B9B"/>
    <w:p w14:paraId="2AAE6105" w14:textId="77777777" w:rsidR="00F85B9B" w:rsidRDefault="00F85B9B" w:rsidP="00F85B9B">
      <w:r>
        <w:tab/>
        <w:t>Panel Granger (Non-)Causality Test (</w:t>
      </w:r>
      <w:proofErr w:type="spellStart"/>
      <w:r>
        <w:t>Dumitrescu</w:t>
      </w:r>
      <w:proofErr w:type="spellEnd"/>
      <w:r>
        <w:t>/</w:t>
      </w:r>
      <w:proofErr w:type="spellStart"/>
      <w:r>
        <w:t>Hurlin</w:t>
      </w:r>
      <w:proofErr w:type="spellEnd"/>
      <w:r>
        <w:t xml:space="preserve"> (2012))</w:t>
      </w:r>
    </w:p>
    <w:p w14:paraId="7ECCC98A" w14:textId="77777777" w:rsidR="00F85B9B" w:rsidRDefault="00F85B9B" w:rsidP="00F85B9B"/>
    <w:p w14:paraId="115CB357" w14:textId="77777777" w:rsidR="00F85B9B" w:rsidRDefault="00F85B9B" w:rsidP="00F85B9B">
      <w:r>
        <w:t>data:  roe ~ cc</w:t>
      </w:r>
    </w:p>
    <w:p w14:paraId="2C58BBFE" w14:textId="77777777" w:rsidR="00F85B9B" w:rsidRDefault="00F85B9B" w:rsidP="00F85B9B">
      <w:proofErr w:type="spellStart"/>
      <w:r>
        <w:t>Ztilde</w:t>
      </w:r>
      <w:proofErr w:type="spellEnd"/>
      <w:r>
        <w:t xml:space="preserve"> = 6.3065, p-value = 2.855e-10</w:t>
      </w:r>
    </w:p>
    <w:p w14:paraId="6330B944" w14:textId="77777777" w:rsidR="00F85B9B" w:rsidRDefault="00F85B9B" w:rsidP="00F85B9B">
      <w:r>
        <w:t>alternative hypothesis: Granger causality for at least one individual</w:t>
      </w:r>
    </w:p>
    <w:p w14:paraId="5F40562B" w14:textId="77777777" w:rsidR="00F85B9B" w:rsidRDefault="00F85B9B" w:rsidP="00F85B9B"/>
    <w:p w14:paraId="4236A21D" w14:textId="77777777" w:rsidR="00F85B9B" w:rsidRDefault="00F85B9B" w:rsidP="00F85B9B">
      <w:r>
        <w:t xml:space="preserve">&gt; </w:t>
      </w:r>
      <w:proofErr w:type="spellStart"/>
      <w:proofErr w:type="gramStart"/>
      <w:r>
        <w:t>pgrangertest</w:t>
      </w:r>
      <w:proofErr w:type="spellEnd"/>
      <w:r>
        <w:t>(</w:t>
      </w:r>
      <w:proofErr w:type="spellStart"/>
      <w:proofErr w:type="gramEnd"/>
      <w:r>
        <w:t>roe~lf,data</w:t>
      </w:r>
      <w:proofErr w:type="spellEnd"/>
      <w:r>
        <w:t xml:space="preserve"> = </w:t>
      </w:r>
      <w:proofErr w:type="spellStart"/>
      <w:r>
        <w:t>pdata,order</w:t>
      </w:r>
      <w:proofErr w:type="spellEnd"/>
      <w:r>
        <w:t xml:space="preserve"> = 3)</w:t>
      </w:r>
    </w:p>
    <w:p w14:paraId="44F5FAFE" w14:textId="77777777" w:rsidR="00F85B9B" w:rsidRDefault="00F85B9B" w:rsidP="00F85B9B"/>
    <w:p w14:paraId="2BAAAE8D" w14:textId="77777777" w:rsidR="00F85B9B" w:rsidRDefault="00F85B9B" w:rsidP="00F85B9B">
      <w:r>
        <w:tab/>
        <w:t>Panel Granger (Non-)Causality Test (</w:t>
      </w:r>
      <w:proofErr w:type="spellStart"/>
      <w:r>
        <w:t>Dumitrescu</w:t>
      </w:r>
      <w:proofErr w:type="spellEnd"/>
      <w:r>
        <w:t>/</w:t>
      </w:r>
      <w:proofErr w:type="spellStart"/>
      <w:r>
        <w:t>Hurlin</w:t>
      </w:r>
      <w:proofErr w:type="spellEnd"/>
      <w:r>
        <w:t xml:space="preserve"> (2012))</w:t>
      </w:r>
    </w:p>
    <w:p w14:paraId="4DF72D9D" w14:textId="77777777" w:rsidR="00F85B9B" w:rsidRDefault="00F85B9B" w:rsidP="00F85B9B"/>
    <w:p w14:paraId="1E9DCA70" w14:textId="77777777" w:rsidR="00F85B9B" w:rsidRDefault="00F85B9B" w:rsidP="00F85B9B">
      <w:r>
        <w:t xml:space="preserve">data:  roe ~ </w:t>
      </w:r>
      <w:proofErr w:type="spellStart"/>
      <w:r>
        <w:t>lf</w:t>
      </w:r>
      <w:proofErr w:type="spellEnd"/>
    </w:p>
    <w:p w14:paraId="266BDB78" w14:textId="77777777" w:rsidR="00F85B9B" w:rsidRDefault="00F85B9B" w:rsidP="00F85B9B">
      <w:proofErr w:type="spellStart"/>
      <w:r>
        <w:t>Ztilde</w:t>
      </w:r>
      <w:proofErr w:type="spellEnd"/>
      <w:r>
        <w:t xml:space="preserve"> = -0.73138, p-value = 0.4645</w:t>
      </w:r>
    </w:p>
    <w:p w14:paraId="12CF4797" w14:textId="77777777" w:rsidR="00F85B9B" w:rsidRDefault="00F85B9B" w:rsidP="00F85B9B">
      <w:r>
        <w:t>alternative hypothesis: Granger causality for at least one individual</w:t>
      </w:r>
    </w:p>
    <w:p w14:paraId="34FA19CA" w14:textId="77777777" w:rsidR="00F85B9B" w:rsidRDefault="00F85B9B" w:rsidP="00F85B9B"/>
    <w:p w14:paraId="79BC1B1E" w14:textId="77777777" w:rsidR="00F85B9B" w:rsidRDefault="00F85B9B" w:rsidP="00F85B9B">
      <w:r>
        <w:t xml:space="preserve">&gt; </w:t>
      </w:r>
      <w:proofErr w:type="spellStart"/>
      <w:proofErr w:type="gramStart"/>
      <w:r>
        <w:t>pgrangertest</w:t>
      </w:r>
      <w:proofErr w:type="spellEnd"/>
      <w:r>
        <w:t>(</w:t>
      </w:r>
      <w:proofErr w:type="spellStart"/>
      <w:proofErr w:type="gramEnd"/>
      <w:r>
        <w:t>roe~ffr,data</w:t>
      </w:r>
      <w:proofErr w:type="spellEnd"/>
      <w:r>
        <w:t xml:space="preserve"> = </w:t>
      </w:r>
      <w:proofErr w:type="spellStart"/>
      <w:r>
        <w:t>pdata,order</w:t>
      </w:r>
      <w:proofErr w:type="spellEnd"/>
      <w:r>
        <w:t xml:space="preserve"> = 3)</w:t>
      </w:r>
    </w:p>
    <w:p w14:paraId="40694BB4" w14:textId="77777777" w:rsidR="00F85B9B" w:rsidRDefault="00F85B9B" w:rsidP="00F85B9B"/>
    <w:p w14:paraId="228A1155" w14:textId="77777777" w:rsidR="00F85B9B" w:rsidRDefault="00F85B9B" w:rsidP="00F85B9B">
      <w:r>
        <w:tab/>
        <w:t>Panel Granger (Non-)Causality Test (</w:t>
      </w:r>
      <w:proofErr w:type="spellStart"/>
      <w:r>
        <w:t>Dumitrescu</w:t>
      </w:r>
      <w:proofErr w:type="spellEnd"/>
      <w:r>
        <w:t>/</w:t>
      </w:r>
      <w:proofErr w:type="spellStart"/>
      <w:r>
        <w:t>Hurlin</w:t>
      </w:r>
      <w:proofErr w:type="spellEnd"/>
      <w:r>
        <w:t xml:space="preserve"> (2012))</w:t>
      </w:r>
    </w:p>
    <w:p w14:paraId="25C7B4A9" w14:textId="77777777" w:rsidR="00F85B9B" w:rsidRDefault="00F85B9B" w:rsidP="00F85B9B"/>
    <w:p w14:paraId="796A7582" w14:textId="77777777" w:rsidR="00F85B9B" w:rsidRDefault="00F85B9B" w:rsidP="00F85B9B">
      <w:r>
        <w:t xml:space="preserve">data:  roe ~ </w:t>
      </w:r>
      <w:proofErr w:type="spellStart"/>
      <w:r>
        <w:t>ffr</w:t>
      </w:r>
      <w:proofErr w:type="spellEnd"/>
    </w:p>
    <w:p w14:paraId="042AEC53" w14:textId="77777777" w:rsidR="00F85B9B" w:rsidRDefault="00F85B9B" w:rsidP="00F85B9B">
      <w:proofErr w:type="spellStart"/>
      <w:r>
        <w:t>Ztilde</w:t>
      </w:r>
      <w:proofErr w:type="spellEnd"/>
      <w:r>
        <w:t xml:space="preserve"> = 7.5779, p-value = 3.513e-14</w:t>
      </w:r>
    </w:p>
    <w:p w14:paraId="7DB8D56F" w14:textId="77777777" w:rsidR="00F85B9B" w:rsidRDefault="00F85B9B" w:rsidP="00F85B9B">
      <w:r>
        <w:t>alternative hypothesis: Granger causality for at least one individual</w:t>
      </w:r>
    </w:p>
    <w:p w14:paraId="36E106C0" w14:textId="77777777" w:rsidR="00F85B9B" w:rsidRDefault="00F85B9B" w:rsidP="00F85B9B"/>
    <w:p w14:paraId="71CCBE4D" w14:textId="77777777" w:rsidR="00F85B9B" w:rsidRDefault="00F85B9B" w:rsidP="00F85B9B">
      <w:r>
        <w:t xml:space="preserve">&gt; </w:t>
      </w:r>
      <w:proofErr w:type="spellStart"/>
      <w:proofErr w:type="gramStart"/>
      <w:r>
        <w:t>pgrangertest</w:t>
      </w:r>
      <w:proofErr w:type="spellEnd"/>
      <w:r>
        <w:t>(</w:t>
      </w:r>
      <w:proofErr w:type="spellStart"/>
      <w:proofErr w:type="gramEnd"/>
      <w:r>
        <w:t>roe~ta,data</w:t>
      </w:r>
      <w:proofErr w:type="spellEnd"/>
      <w:r>
        <w:t xml:space="preserve"> = </w:t>
      </w:r>
      <w:proofErr w:type="spellStart"/>
      <w:r>
        <w:t>pdata</w:t>
      </w:r>
      <w:proofErr w:type="spellEnd"/>
      <w:r>
        <w:t>, order = 4)</w:t>
      </w:r>
    </w:p>
    <w:p w14:paraId="56AD85E9" w14:textId="77777777" w:rsidR="00F85B9B" w:rsidRDefault="00F85B9B" w:rsidP="00F85B9B"/>
    <w:p w14:paraId="59F711E3" w14:textId="77777777" w:rsidR="00F85B9B" w:rsidRDefault="00F85B9B" w:rsidP="00F85B9B">
      <w:r>
        <w:tab/>
        <w:t>Panel Granger (Non-)Causality Test (</w:t>
      </w:r>
      <w:proofErr w:type="spellStart"/>
      <w:r>
        <w:t>Dumitrescu</w:t>
      </w:r>
      <w:proofErr w:type="spellEnd"/>
      <w:r>
        <w:t>/</w:t>
      </w:r>
      <w:proofErr w:type="spellStart"/>
      <w:r>
        <w:t>Hurlin</w:t>
      </w:r>
      <w:proofErr w:type="spellEnd"/>
      <w:r>
        <w:t xml:space="preserve"> (2012))</w:t>
      </w:r>
    </w:p>
    <w:p w14:paraId="76760DEC" w14:textId="77777777" w:rsidR="00F85B9B" w:rsidRDefault="00F85B9B" w:rsidP="00F85B9B"/>
    <w:p w14:paraId="2A011C7C" w14:textId="77777777" w:rsidR="00F85B9B" w:rsidRDefault="00F85B9B" w:rsidP="00F85B9B">
      <w:r>
        <w:t>data:  roe ~ ta</w:t>
      </w:r>
    </w:p>
    <w:p w14:paraId="07AE7D5E" w14:textId="77777777" w:rsidR="00F85B9B" w:rsidRDefault="00F85B9B" w:rsidP="00F85B9B">
      <w:proofErr w:type="spellStart"/>
      <w:r>
        <w:t>Ztilde</w:t>
      </w:r>
      <w:proofErr w:type="spellEnd"/>
      <w:r>
        <w:t xml:space="preserve"> = 0.79987, p-value = 0.4238</w:t>
      </w:r>
    </w:p>
    <w:p w14:paraId="4C0C3B17" w14:textId="77777777" w:rsidR="00F85B9B" w:rsidRDefault="00F85B9B" w:rsidP="00F85B9B">
      <w:r>
        <w:t>alternative hypothesis: Granger causality for at least one individual</w:t>
      </w:r>
    </w:p>
    <w:p w14:paraId="0C43C730" w14:textId="77777777" w:rsidR="00F85B9B" w:rsidRDefault="00F85B9B" w:rsidP="00F85B9B"/>
    <w:p w14:paraId="1F3D2A25" w14:textId="77777777" w:rsidR="00F85B9B" w:rsidRDefault="00F85B9B" w:rsidP="00F85B9B">
      <w:r>
        <w:t xml:space="preserve">&gt; </w:t>
      </w:r>
      <w:proofErr w:type="spellStart"/>
      <w:proofErr w:type="gramStart"/>
      <w:r>
        <w:t>pgrangertest</w:t>
      </w:r>
      <w:proofErr w:type="spellEnd"/>
      <w:r>
        <w:t>(</w:t>
      </w:r>
      <w:proofErr w:type="spellStart"/>
      <w:proofErr w:type="gramEnd"/>
      <w:r>
        <w:t>roe~cc,data</w:t>
      </w:r>
      <w:proofErr w:type="spellEnd"/>
      <w:r>
        <w:t xml:space="preserve"> = </w:t>
      </w:r>
      <w:proofErr w:type="spellStart"/>
      <w:r>
        <w:t>pdata,order</w:t>
      </w:r>
      <w:proofErr w:type="spellEnd"/>
      <w:r>
        <w:t xml:space="preserve"> = 4)</w:t>
      </w:r>
    </w:p>
    <w:p w14:paraId="08869FA4" w14:textId="77777777" w:rsidR="00F85B9B" w:rsidRDefault="00F85B9B" w:rsidP="00F85B9B"/>
    <w:p w14:paraId="2FA71405" w14:textId="77777777" w:rsidR="00F85B9B" w:rsidRDefault="00F85B9B" w:rsidP="00F85B9B">
      <w:r>
        <w:tab/>
        <w:t>Panel Granger (Non-)Causality Test (</w:t>
      </w:r>
      <w:proofErr w:type="spellStart"/>
      <w:r>
        <w:t>Dumitrescu</w:t>
      </w:r>
      <w:proofErr w:type="spellEnd"/>
      <w:r>
        <w:t>/</w:t>
      </w:r>
      <w:proofErr w:type="spellStart"/>
      <w:r>
        <w:t>Hurlin</w:t>
      </w:r>
      <w:proofErr w:type="spellEnd"/>
      <w:r>
        <w:t xml:space="preserve"> (2012))</w:t>
      </w:r>
    </w:p>
    <w:p w14:paraId="37B7DB8F" w14:textId="77777777" w:rsidR="00F85B9B" w:rsidRDefault="00F85B9B" w:rsidP="00F85B9B"/>
    <w:p w14:paraId="236ECB54" w14:textId="77777777" w:rsidR="00F85B9B" w:rsidRDefault="00F85B9B" w:rsidP="00F85B9B">
      <w:r>
        <w:t>data:  roe ~ cc</w:t>
      </w:r>
    </w:p>
    <w:p w14:paraId="6C7B08D7" w14:textId="77777777" w:rsidR="00F85B9B" w:rsidRDefault="00F85B9B" w:rsidP="00F85B9B">
      <w:proofErr w:type="spellStart"/>
      <w:r>
        <w:t>Ztilde</w:t>
      </w:r>
      <w:proofErr w:type="spellEnd"/>
      <w:r>
        <w:t xml:space="preserve"> = 3.063, p-value = 0.002191</w:t>
      </w:r>
    </w:p>
    <w:p w14:paraId="470F0A34" w14:textId="77777777" w:rsidR="00F85B9B" w:rsidRDefault="00F85B9B" w:rsidP="00F85B9B">
      <w:r>
        <w:t>alternative hypothesis: Granger causality for at least one individual</w:t>
      </w:r>
    </w:p>
    <w:p w14:paraId="27074E86" w14:textId="77777777" w:rsidR="00F85B9B" w:rsidRDefault="00F85B9B" w:rsidP="00F85B9B"/>
    <w:p w14:paraId="5E5C3827" w14:textId="77777777" w:rsidR="00F85B9B" w:rsidRDefault="00F85B9B" w:rsidP="00F85B9B">
      <w:r>
        <w:t xml:space="preserve">&gt; </w:t>
      </w:r>
      <w:proofErr w:type="spellStart"/>
      <w:proofErr w:type="gramStart"/>
      <w:r>
        <w:t>pgrangertest</w:t>
      </w:r>
      <w:proofErr w:type="spellEnd"/>
      <w:r>
        <w:t>(</w:t>
      </w:r>
      <w:proofErr w:type="spellStart"/>
      <w:proofErr w:type="gramEnd"/>
      <w:r>
        <w:t>roe~lf,data</w:t>
      </w:r>
      <w:proofErr w:type="spellEnd"/>
      <w:r>
        <w:t xml:space="preserve"> = </w:t>
      </w:r>
      <w:proofErr w:type="spellStart"/>
      <w:r>
        <w:t>pdata,order</w:t>
      </w:r>
      <w:proofErr w:type="spellEnd"/>
      <w:r>
        <w:t xml:space="preserve"> = 4)</w:t>
      </w:r>
    </w:p>
    <w:p w14:paraId="12E32955" w14:textId="77777777" w:rsidR="00F85B9B" w:rsidRDefault="00F85B9B" w:rsidP="00F85B9B"/>
    <w:p w14:paraId="2FB54A57" w14:textId="77777777" w:rsidR="00F85B9B" w:rsidRDefault="00F85B9B" w:rsidP="00F85B9B">
      <w:r>
        <w:tab/>
        <w:t>Panel Granger (Non-)Causality Test (</w:t>
      </w:r>
      <w:proofErr w:type="spellStart"/>
      <w:r>
        <w:t>Dumitrescu</w:t>
      </w:r>
      <w:proofErr w:type="spellEnd"/>
      <w:r>
        <w:t>/</w:t>
      </w:r>
      <w:proofErr w:type="spellStart"/>
      <w:r>
        <w:t>Hurlin</w:t>
      </w:r>
      <w:proofErr w:type="spellEnd"/>
      <w:r>
        <w:t xml:space="preserve"> (2012))</w:t>
      </w:r>
    </w:p>
    <w:p w14:paraId="58F1C8BD" w14:textId="77777777" w:rsidR="00F85B9B" w:rsidRDefault="00F85B9B" w:rsidP="00F85B9B"/>
    <w:p w14:paraId="4EAEF265" w14:textId="77777777" w:rsidR="00F85B9B" w:rsidRDefault="00F85B9B" w:rsidP="00F85B9B">
      <w:r>
        <w:t xml:space="preserve">data:  roe ~ </w:t>
      </w:r>
      <w:proofErr w:type="spellStart"/>
      <w:r>
        <w:t>lf</w:t>
      </w:r>
      <w:proofErr w:type="spellEnd"/>
    </w:p>
    <w:p w14:paraId="2895F093" w14:textId="77777777" w:rsidR="00F85B9B" w:rsidRDefault="00F85B9B" w:rsidP="00F85B9B">
      <w:proofErr w:type="spellStart"/>
      <w:r>
        <w:t>Ztilde</w:t>
      </w:r>
      <w:proofErr w:type="spellEnd"/>
      <w:r>
        <w:t xml:space="preserve"> = -0.82939, p-value = 0.4069</w:t>
      </w:r>
    </w:p>
    <w:p w14:paraId="1B3AEFC0" w14:textId="77777777" w:rsidR="00F85B9B" w:rsidRDefault="00F85B9B" w:rsidP="00F85B9B">
      <w:r>
        <w:t>alternative hypothesis: Granger causality for at least one individual</w:t>
      </w:r>
    </w:p>
    <w:p w14:paraId="3F0C6301" w14:textId="77777777" w:rsidR="00F85B9B" w:rsidRDefault="00F85B9B" w:rsidP="00F85B9B"/>
    <w:p w14:paraId="593EF76D" w14:textId="77777777" w:rsidR="00F85B9B" w:rsidRDefault="00F85B9B" w:rsidP="00F85B9B">
      <w:r>
        <w:t xml:space="preserve">&gt; </w:t>
      </w:r>
      <w:proofErr w:type="spellStart"/>
      <w:proofErr w:type="gramStart"/>
      <w:r>
        <w:t>pgrangertest</w:t>
      </w:r>
      <w:proofErr w:type="spellEnd"/>
      <w:r>
        <w:t>(</w:t>
      </w:r>
      <w:proofErr w:type="spellStart"/>
      <w:proofErr w:type="gramEnd"/>
      <w:r>
        <w:t>roe~ffr,data</w:t>
      </w:r>
      <w:proofErr w:type="spellEnd"/>
      <w:r>
        <w:t xml:space="preserve"> = </w:t>
      </w:r>
      <w:proofErr w:type="spellStart"/>
      <w:r>
        <w:t>pdata,order</w:t>
      </w:r>
      <w:proofErr w:type="spellEnd"/>
      <w:r>
        <w:t xml:space="preserve"> = 4)</w:t>
      </w:r>
    </w:p>
    <w:p w14:paraId="5FA6F72C" w14:textId="77777777" w:rsidR="00F85B9B" w:rsidRDefault="00F85B9B" w:rsidP="00F85B9B"/>
    <w:p w14:paraId="23654660" w14:textId="77777777" w:rsidR="00F85B9B" w:rsidRDefault="00F85B9B" w:rsidP="00F85B9B">
      <w:r>
        <w:tab/>
        <w:t>Panel Granger (Non-)Causality Test (</w:t>
      </w:r>
      <w:proofErr w:type="spellStart"/>
      <w:r>
        <w:t>Dumitrescu</w:t>
      </w:r>
      <w:proofErr w:type="spellEnd"/>
      <w:r>
        <w:t>/</w:t>
      </w:r>
      <w:proofErr w:type="spellStart"/>
      <w:r>
        <w:t>Hurlin</w:t>
      </w:r>
      <w:proofErr w:type="spellEnd"/>
      <w:r>
        <w:t xml:space="preserve"> (2012))</w:t>
      </w:r>
    </w:p>
    <w:p w14:paraId="7F49A038" w14:textId="77777777" w:rsidR="00F85B9B" w:rsidRDefault="00F85B9B" w:rsidP="00F85B9B"/>
    <w:p w14:paraId="46949242" w14:textId="77777777" w:rsidR="00F85B9B" w:rsidRDefault="00F85B9B" w:rsidP="00F85B9B">
      <w:r>
        <w:t xml:space="preserve">data:  roe ~ </w:t>
      </w:r>
      <w:proofErr w:type="spellStart"/>
      <w:r>
        <w:t>ffr</w:t>
      </w:r>
      <w:proofErr w:type="spellEnd"/>
    </w:p>
    <w:p w14:paraId="4CBBC904" w14:textId="77777777" w:rsidR="00F85B9B" w:rsidRDefault="00F85B9B" w:rsidP="00F85B9B">
      <w:proofErr w:type="spellStart"/>
      <w:r>
        <w:t>Ztilde</w:t>
      </w:r>
      <w:proofErr w:type="spellEnd"/>
      <w:r>
        <w:t xml:space="preserve"> = 1.8758, p-value = 0.06068</w:t>
      </w:r>
    </w:p>
    <w:p w14:paraId="7BD068B5" w14:textId="5B1B6C87" w:rsidR="00F85B9B" w:rsidRDefault="00F85B9B" w:rsidP="00F85B9B">
      <w:r>
        <w:t>alternative hypothesis: Granger causality for at least one individual</w:t>
      </w:r>
    </w:p>
    <w:sectPr w:rsidR="00F85B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2NDEwNLcwMDMzMjdV0lEKTi0uzszPAykwrAUAXbXKdSwAAAA="/>
  </w:docVars>
  <w:rsids>
    <w:rsidRoot w:val="00F85B9B"/>
    <w:rsid w:val="00A14D26"/>
    <w:rsid w:val="00F85B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08D051"/>
  <w15:chartTrackingRefBased/>
  <w15:docId w15:val="{DD2ACCA0-27F7-4077-8C7C-57FFF26196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8</Pages>
  <Words>5393</Words>
  <Characters>30741</Characters>
  <Application>Microsoft Office Word</Application>
  <DocSecurity>0</DocSecurity>
  <Lines>256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pta, Proma</dc:creator>
  <cp:keywords/>
  <dc:description/>
  <cp:lastModifiedBy>Gupta, Proma</cp:lastModifiedBy>
  <cp:revision>1</cp:revision>
  <dcterms:created xsi:type="dcterms:W3CDTF">2022-06-22T17:53:00Z</dcterms:created>
  <dcterms:modified xsi:type="dcterms:W3CDTF">2022-06-22T18:01:00Z</dcterms:modified>
</cp:coreProperties>
</file>